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C8810" w14:textId="77777777" w:rsidR="006861A2"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 xml:space="preserve">REQUEST FOR </w:t>
      </w:r>
      <w:r w:rsidR="004E48D4">
        <w:rPr>
          <w:rFonts w:cs="Arial"/>
          <w:b/>
          <w:bCs/>
          <w:color w:val="FFFFFF" w:themeColor="background1"/>
          <w:sz w:val="32"/>
          <w:szCs w:val="32"/>
        </w:rPr>
        <w:t xml:space="preserve">PROPOSALS </w:t>
      </w:r>
    </w:p>
    <w:p w14:paraId="5C6B2725" w14:textId="77777777" w:rsidR="006861A2" w:rsidRDefault="004E48D4" w:rsidP="5DCD4F4F">
      <w:pPr>
        <w:shd w:val="clear" w:color="auto" w:fill="1F497D" w:themeFill="text2"/>
        <w:jc w:val="center"/>
        <w:rPr>
          <w:rFonts w:cs="Arial"/>
          <w:b/>
          <w:bCs/>
          <w:color w:val="FFFFFF" w:themeColor="background1"/>
          <w:sz w:val="32"/>
          <w:szCs w:val="32"/>
        </w:rPr>
      </w:pPr>
      <w:r>
        <w:rPr>
          <w:rFonts w:cs="Arial"/>
          <w:b/>
          <w:bCs/>
          <w:color w:val="FFFFFF" w:themeColor="background1"/>
          <w:sz w:val="32"/>
          <w:szCs w:val="32"/>
        </w:rPr>
        <w:t>TARGETED COUNTRY ASSISTANCE</w:t>
      </w:r>
      <w:r w:rsidR="00CD6780" w:rsidRPr="5B2F71B9">
        <w:rPr>
          <w:rFonts w:cs="Arial"/>
          <w:b/>
          <w:bCs/>
          <w:color w:val="FFFFFF" w:themeColor="background1"/>
          <w:sz w:val="32"/>
          <w:szCs w:val="32"/>
        </w:rPr>
        <w:t xml:space="preserve"> </w:t>
      </w:r>
    </w:p>
    <w:p w14:paraId="2E637E54" w14:textId="40611AD6" w:rsidR="00C05BBD" w:rsidRPr="00177588"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w:t>
      </w:r>
      <w:r w:rsidR="00542AB5">
        <w:rPr>
          <w:rFonts w:cs="Arial"/>
          <w:b/>
          <w:bCs/>
          <w:color w:val="FFFFFF" w:themeColor="background1"/>
          <w:sz w:val="32"/>
          <w:szCs w:val="32"/>
        </w:rPr>
        <w:t>045</w:t>
      </w:r>
      <w:r w:rsidR="00874290" w:rsidRPr="5B2F71B9">
        <w:rPr>
          <w:rFonts w:cs="Arial"/>
          <w:b/>
          <w:bCs/>
          <w:color w:val="FFFFFF" w:themeColor="background1"/>
          <w:sz w:val="32"/>
          <w:szCs w:val="32"/>
        </w:rPr>
        <w:t>-202</w:t>
      </w:r>
      <w:r w:rsidR="00542AB5">
        <w:rPr>
          <w:rFonts w:cs="Arial"/>
          <w:b/>
          <w:bCs/>
          <w:color w:val="FFFFFF" w:themeColor="background1"/>
          <w:sz w:val="32"/>
          <w:szCs w:val="32"/>
        </w:rPr>
        <w:t>4</w:t>
      </w:r>
      <w:r w:rsidR="00874290" w:rsidRPr="5B2F71B9">
        <w:rPr>
          <w:rFonts w:cs="Arial"/>
          <w:b/>
          <w:bCs/>
          <w:color w:val="FFFFFF" w:themeColor="background1"/>
          <w:sz w:val="32"/>
          <w:szCs w:val="32"/>
        </w:rPr>
        <w:t>-</w:t>
      </w:r>
      <w:r w:rsidR="21E00937" w:rsidRPr="5B2F71B9">
        <w:rPr>
          <w:rFonts w:cs="Arial"/>
          <w:b/>
          <w:bCs/>
          <w:color w:val="FFFFFF" w:themeColor="background1"/>
          <w:sz w:val="32"/>
          <w:szCs w:val="32"/>
        </w:rPr>
        <w:t>GAVI-RF</w:t>
      </w:r>
      <w:r w:rsidR="00215587">
        <w:rPr>
          <w:rFonts w:cs="Arial"/>
          <w:b/>
          <w:bCs/>
          <w:color w:val="FFFFFF" w:themeColor="background1"/>
          <w:sz w:val="32"/>
          <w:szCs w:val="32"/>
        </w:rPr>
        <w:t>P</w:t>
      </w:r>
      <w:r w:rsidRPr="5B2F71B9">
        <w:rPr>
          <w:rFonts w:cs="Arial"/>
          <w:b/>
          <w:bCs/>
          <w:color w:val="FFFFFF" w:themeColor="background1"/>
          <w:sz w:val="32"/>
          <w:szCs w:val="32"/>
        </w:rPr>
        <w:t>)</w:t>
      </w:r>
    </w:p>
    <w:p w14:paraId="2E637E55" w14:textId="50C59EC5" w:rsidR="00C17C45" w:rsidRPr="00177588" w:rsidRDefault="00C17C45">
      <w:pPr>
        <w:rPr>
          <w:rFonts w:cs="Arial"/>
        </w:rPr>
      </w:pPr>
    </w:p>
    <w:tbl>
      <w:tblPr>
        <w:tblStyle w:val="TableGrid"/>
        <w:tblW w:w="0" w:type="auto"/>
        <w:tblLook w:val="04A0" w:firstRow="1" w:lastRow="0" w:firstColumn="1" w:lastColumn="0" w:noHBand="0" w:noVBand="1"/>
      </w:tblPr>
      <w:tblGrid>
        <w:gridCol w:w="4117"/>
        <w:gridCol w:w="283"/>
        <w:gridCol w:w="4616"/>
      </w:tblGrid>
      <w:tr w:rsidR="00C17C45" w:rsidRPr="00177588" w14:paraId="2E637E57" w14:textId="77777777" w:rsidTr="005E38B5">
        <w:trPr>
          <w:trHeight w:val="786"/>
        </w:trPr>
        <w:tc>
          <w:tcPr>
            <w:tcW w:w="9016" w:type="dxa"/>
            <w:gridSpan w:val="3"/>
            <w:shd w:val="clear" w:color="auto" w:fill="1F497D" w:themeFill="text2"/>
          </w:tcPr>
          <w:p w14:paraId="2E637E56" w14:textId="58730187"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Proposals Targeted Country Assistance</w:t>
            </w:r>
            <w:r w:rsidRPr="005E38B5">
              <w:rPr>
                <w:rFonts w:cs="Arial"/>
                <w:b/>
                <w:bCs/>
                <w:color w:val="FFFFFF" w:themeColor="background1"/>
              </w:rPr>
              <w:t xml:space="preserve"> for </w:t>
            </w:r>
            <w:r w:rsidR="00A61017">
              <w:rPr>
                <w:rFonts w:cs="Arial"/>
                <w:b/>
                <w:bCs/>
                <w:color w:val="FFFFFF" w:themeColor="background1"/>
              </w:rPr>
              <w:t>(1) Embedded operational support to the Lao PDR National Immunization Programme (NIP) and (2) communication and demand generation support to Lao PDR NIP for the 2</w:t>
            </w:r>
            <w:r w:rsidR="00A61017" w:rsidRPr="00A61017">
              <w:rPr>
                <w:rFonts w:cs="Arial"/>
                <w:b/>
                <w:bCs/>
                <w:color w:val="FFFFFF" w:themeColor="background1"/>
                <w:vertAlign w:val="superscript"/>
              </w:rPr>
              <w:t>nd</w:t>
            </w:r>
            <w:r w:rsidR="00A61017">
              <w:rPr>
                <w:rFonts w:cs="Arial"/>
                <w:b/>
                <w:bCs/>
                <w:color w:val="FFFFFF" w:themeColor="background1"/>
              </w:rPr>
              <w:t xml:space="preserve"> year of life</w:t>
            </w:r>
          </w:p>
        </w:tc>
      </w:tr>
      <w:tr w:rsidR="007B619B" w:rsidRPr="00177588" w14:paraId="581688D2" w14:textId="77777777" w:rsidTr="005E38B5">
        <w:trPr>
          <w:trHeight w:val="633"/>
        </w:trPr>
        <w:tc>
          <w:tcPr>
            <w:tcW w:w="4117" w:type="dxa"/>
            <w:shd w:val="clear" w:color="auto" w:fill="1F497D" w:themeFill="text2"/>
          </w:tcPr>
          <w:p w14:paraId="5CDA35D0" w14:textId="7E76FC27" w:rsidR="007B619B" w:rsidRPr="005E38B5" w:rsidRDefault="007B619B" w:rsidP="007B619B">
            <w:pPr>
              <w:rPr>
                <w:rFonts w:cs="Arial"/>
                <w:b/>
                <w:bCs/>
                <w:color w:val="FFFFFF" w:themeColor="background1"/>
              </w:rPr>
            </w:pPr>
            <w:r w:rsidRPr="005E38B5">
              <w:rPr>
                <w:rFonts w:cs="Arial"/>
                <w:b/>
                <w:bCs/>
                <w:color w:val="FFFFFF" w:themeColor="background1"/>
              </w:rPr>
              <w:t xml:space="preserve">Country: </w:t>
            </w:r>
            <w:r w:rsidR="00A61017">
              <w:rPr>
                <w:rFonts w:cs="Arial"/>
                <w:b/>
                <w:bCs/>
                <w:color w:val="FFFFFF" w:themeColor="background1"/>
              </w:rPr>
              <w:t>Lao PDR</w:t>
            </w:r>
          </w:p>
        </w:tc>
        <w:tc>
          <w:tcPr>
            <w:tcW w:w="283" w:type="dxa"/>
            <w:shd w:val="clear" w:color="auto" w:fill="1F497D" w:themeFill="text2"/>
          </w:tcPr>
          <w:p w14:paraId="3A4F5A2F"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64E8F547" w14:textId="283C82B0" w:rsidR="007B619B" w:rsidRPr="005E38B5" w:rsidRDefault="007B619B" w:rsidP="007B619B">
            <w:pPr>
              <w:rPr>
                <w:rFonts w:cs="Arial"/>
                <w:b/>
                <w:bCs/>
                <w:color w:val="FFFFFF" w:themeColor="background1"/>
              </w:rPr>
            </w:pPr>
            <w:r w:rsidRPr="005E38B5">
              <w:rPr>
                <w:rFonts w:cs="Arial"/>
                <w:b/>
                <w:bCs/>
                <w:color w:val="FFFFFF" w:themeColor="background1"/>
              </w:rPr>
              <w:t>Programmatic Area(s):</w:t>
            </w:r>
            <w:r w:rsidR="00A61017">
              <w:rPr>
                <w:rFonts w:cs="Arial"/>
                <w:b/>
                <w:bCs/>
                <w:color w:val="FFFFFF" w:themeColor="background1"/>
              </w:rPr>
              <w:t xml:space="preserve"> Programme Management, Supply Chain, Service Delivery</w:t>
            </w:r>
          </w:p>
        </w:tc>
      </w:tr>
      <w:tr w:rsidR="007B619B" w:rsidRPr="00177588" w14:paraId="2E637E5F" w14:textId="77777777" w:rsidTr="005E38B5">
        <w:trPr>
          <w:trHeight w:val="453"/>
        </w:trPr>
        <w:tc>
          <w:tcPr>
            <w:tcW w:w="4117" w:type="dxa"/>
            <w:shd w:val="clear" w:color="auto" w:fill="1F497D" w:themeFill="text2"/>
          </w:tcPr>
          <w:p w14:paraId="2E637E5C" w14:textId="1FB4411B" w:rsidR="007B619B" w:rsidRPr="005E38B5" w:rsidRDefault="007B619B" w:rsidP="007B619B">
            <w:pPr>
              <w:rPr>
                <w:rFonts w:cs="Arial"/>
                <w:b/>
                <w:bCs/>
                <w:color w:val="FFFFFF" w:themeColor="background1"/>
              </w:rPr>
            </w:pPr>
            <w:r w:rsidRPr="005E38B5">
              <w:rPr>
                <w:rFonts w:cs="Arial"/>
                <w:b/>
                <w:bCs/>
                <w:color w:val="FFFFFF" w:themeColor="background1"/>
              </w:rPr>
              <w:t xml:space="preserve">RFP Opening Date: </w:t>
            </w:r>
            <w:r w:rsidR="00E423F7">
              <w:rPr>
                <w:rFonts w:cs="Arial"/>
                <w:b/>
                <w:bCs/>
                <w:color w:val="FFFFFF" w:themeColor="background1"/>
              </w:rPr>
              <w:t>18</w:t>
            </w:r>
            <w:r w:rsidR="00FA7CEE">
              <w:rPr>
                <w:rFonts w:cs="Arial"/>
                <w:b/>
                <w:bCs/>
                <w:color w:val="FFFFFF" w:themeColor="background1"/>
              </w:rPr>
              <w:t xml:space="preserve"> April 2024</w:t>
            </w:r>
          </w:p>
        </w:tc>
        <w:tc>
          <w:tcPr>
            <w:tcW w:w="283" w:type="dxa"/>
            <w:shd w:val="clear" w:color="auto" w:fill="1F497D" w:themeFill="text2"/>
          </w:tcPr>
          <w:p w14:paraId="2E637E5D"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2E637E5E" w14:textId="23E080EB" w:rsidR="007B619B" w:rsidRPr="005E38B5" w:rsidRDefault="007B619B" w:rsidP="007B619B">
            <w:pPr>
              <w:rPr>
                <w:rFonts w:cs="Arial"/>
                <w:b/>
                <w:bCs/>
                <w:color w:val="FFFFFF" w:themeColor="background1"/>
              </w:rPr>
            </w:pPr>
            <w:r w:rsidRPr="005E38B5">
              <w:rPr>
                <w:rFonts w:cs="Arial"/>
                <w:b/>
                <w:bCs/>
                <w:color w:val="FFFFFF" w:themeColor="background1"/>
              </w:rPr>
              <w:t xml:space="preserve">RFP Closing Date: </w:t>
            </w:r>
            <w:r w:rsidR="00E423F7">
              <w:rPr>
                <w:rFonts w:cs="Arial"/>
                <w:b/>
                <w:bCs/>
                <w:color w:val="FFFFFF" w:themeColor="background1"/>
              </w:rPr>
              <w:t>09</w:t>
            </w:r>
            <w:r w:rsidR="00FA7CEE">
              <w:rPr>
                <w:rFonts w:cs="Arial"/>
                <w:b/>
                <w:bCs/>
                <w:color w:val="FFFFFF" w:themeColor="background1"/>
              </w:rPr>
              <w:t xml:space="preserve"> May 2024</w:t>
            </w:r>
          </w:p>
        </w:tc>
      </w:tr>
      <w:tr w:rsidR="007B619B" w:rsidRPr="00177588" w14:paraId="2E637E65" w14:textId="77777777" w:rsidTr="005E38B5">
        <w:trPr>
          <w:trHeight w:val="471"/>
        </w:trPr>
        <w:tc>
          <w:tcPr>
            <w:tcW w:w="9016" w:type="dxa"/>
            <w:gridSpan w:val="3"/>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2E637E66" w14:textId="77777777" w:rsidR="00C17C45" w:rsidRDefault="00C17C45" w:rsidP="00EA5C90">
      <w:pPr>
        <w:rPr>
          <w:rFonts w:cs="Arial"/>
        </w:rPr>
      </w:pPr>
    </w:p>
    <w:p w14:paraId="750B483A" w14:textId="4249415C" w:rsidR="0067026A" w:rsidRDefault="0029513F" w:rsidP="00D81941">
      <w:pPr>
        <w:pStyle w:val="Title"/>
        <w:rPr>
          <w:sz w:val="48"/>
          <w:szCs w:val="48"/>
        </w:rPr>
      </w:pPr>
      <w:r>
        <w:rPr>
          <w:sz w:val="48"/>
          <w:szCs w:val="48"/>
        </w:rPr>
        <w:t>Section</w:t>
      </w:r>
      <w:r w:rsidR="0067026A" w:rsidRPr="00D81941">
        <w:rPr>
          <w:sz w:val="48"/>
          <w:szCs w:val="48"/>
        </w:rPr>
        <w:t xml:space="preserve"> 1: </w:t>
      </w:r>
      <w:r w:rsidR="00D81941" w:rsidRPr="00D81941">
        <w:rPr>
          <w:sz w:val="48"/>
          <w:szCs w:val="48"/>
        </w:rPr>
        <w:t>RFP SCOPE AND REQUIREMENTS</w:t>
      </w:r>
    </w:p>
    <w:p w14:paraId="4CBC7AC0" w14:textId="77777777" w:rsidR="00D81941" w:rsidRPr="00D81941" w:rsidRDefault="00D81941" w:rsidP="00D81941"/>
    <w:p w14:paraId="52E07E87" w14:textId="4ABD7A38" w:rsidR="0055114E" w:rsidRDefault="00AB04BA" w:rsidP="0055114E">
      <w:pPr>
        <w:spacing w:after="0" w:line="240" w:lineRule="auto"/>
        <w:rPr>
          <w:rFonts w:cs="Arial"/>
          <w:b/>
        </w:rPr>
      </w:pPr>
      <w:r w:rsidRPr="00177588">
        <w:rPr>
          <w:rFonts w:cs="Arial"/>
          <w:b/>
        </w:rPr>
        <w:t xml:space="preserve">Background and </w:t>
      </w:r>
      <w:r w:rsidR="00C029B5" w:rsidRPr="00177588">
        <w:rPr>
          <w:rFonts w:cs="Arial"/>
          <w:b/>
        </w:rPr>
        <w:t>Introduction</w:t>
      </w:r>
      <w:r w:rsidR="00F201CE">
        <w:rPr>
          <w:rFonts w:cs="Arial"/>
          <w:b/>
        </w:rPr>
        <w:t>:</w:t>
      </w:r>
    </w:p>
    <w:p w14:paraId="2E637E67" w14:textId="61C4B855" w:rsidR="00DB2244"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 Alliance</w:t>
      </w:r>
      <w:r w:rsidR="00DB2244" w:rsidRPr="00DD7FB6">
        <w:rPr>
          <w:rFonts w:ascii="Calibri Light" w:hAnsi="Calibri Light" w:cs="Calibri Light"/>
        </w:rPr>
        <w:t>’s</w:t>
      </w:r>
      <w:r w:rsidRPr="00DD7FB6">
        <w:rPr>
          <w:rFonts w:ascii="Calibri Light" w:hAnsi="Calibri Light" w:cs="Calibri Light"/>
        </w:rPr>
        <w:t xml:space="preserve"> (“</w:t>
      </w:r>
      <w:r w:rsidRPr="00DD7FB6">
        <w:rPr>
          <w:rFonts w:ascii="Calibri Light" w:hAnsi="Calibri Light" w:cs="Calibri Light"/>
          <w:b/>
        </w:rPr>
        <w:t>Gavi</w:t>
      </w:r>
      <w:r w:rsidRPr="00DD7FB6">
        <w:rPr>
          <w:rFonts w:ascii="Calibri Light" w:hAnsi="Calibri Light" w:cs="Calibri Light"/>
        </w:rPr>
        <w:t>”)</w:t>
      </w:r>
      <w:r w:rsidR="00DB2244" w:rsidRPr="00DD7FB6">
        <w:rPr>
          <w:rFonts w:ascii="Calibri Light" w:hAnsi="Calibri Light" w:cs="Calibri Light"/>
        </w:rPr>
        <w:t xml:space="preserve"> mission is to save children’s lives and protect people’s health by increasing access to immunisation in poor countries.</w:t>
      </w:r>
    </w:p>
    <w:p w14:paraId="2E637E68" w14:textId="77777777" w:rsidR="00DB2244" w:rsidRPr="00DD7FB6" w:rsidRDefault="00DB2244" w:rsidP="0055114E">
      <w:pPr>
        <w:spacing w:after="0" w:line="240" w:lineRule="auto"/>
        <w:jc w:val="both"/>
        <w:rPr>
          <w:rFonts w:ascii="Calibri Light" w:hAnsi="Calibri Light" w:cs="Calibri Light"/>
        </w:rPr>
      </w:pPr>
    </w:p>
    <w:p w14:paraId="2E637E69" w14:textId="3DE79B98" w:rsidR="00AB04BA"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w:t>
      </w:r>
      <w:r w:rsidR="00DB2244" w:rsidRPr="00DD7FB6">
        <w:rPr>
          <w:rFonts w:ascii="Calibri Light" w:hAnsi="Calibri Light" w:cs="Calibri Light"/>
        </w:rPr>
        <w:t xml:space="preserve"> is a unique organisation that aligns public and private resources in a global effort to create greater access to the benefits of immunisation. It does this with precision and in creative, innovative ways to ensure that donor contributions efficiently save lives and help build self-sufficiency in the world’s poorest communities and regions.</w:t>
      </w:r>
    </w:p>
    <w:p w14:paraId="2E637E6A" w14:textId="77777777" w:rsidR="007354B2" w:rsidRPr="00DD7FB6" w:rsidRDefault="007354B2" w:rsidP="00DB2244">
      <w:pPr>
        <w:spacing w:after="0" w:line="240" w:lineRule="auto"/>
        <w:rPr>
          <w:rFonts w:ascii="Calibri Light" w:hAnsi="Calibri Light" w:cs="Calibri Light"/>
        </w:rPr>
      </w:pPr>
    </w:p>
    <w:p w14:paraId="2CDBC721" w14:textId="6AE9B681" w:rsidR="00BE3148" w:rsidRPr="00DD7FB6" w:rsidRDefault="000A7FA9" w:rsidP="0A3B49A9">
      <w:pPr>
        <w:spacing w:after="0" w:line="240" w:lineRule="auto"/>
        <w:rPr>
          <w:rStyle w:val="Hyperlink"/>
          <w:rFonts w:ascii="Calibri Light" w:hAnsi="Calibri Light" w:cs="Calibri Light"/>
        </w:rPr>
      </w:pPr>
      <w:r w:rsidRPr="00DD7FB6">
        <w:rPr>
          <w:rFonts w:ascii="Calibri Light" w:hAnsi="Calibri Light" w:cs="Calibri Light"/>
        </w:rPr>
        <w:t xml:space="preserve">For more </w:t>
      </w:r>
      <w:proofErr w:type="gramStart"/>
      <w:r w:rsidRPr="00DD7FB6">
        <w:rPr>
          <w:rFonts w:ascii="Calibri Light" w:hAnsi="Calibri Light" w:cs="Calibri Light"/>
        </w:rPr>
        <w:t>information</w:t>
      </w:r>
      <w:proofErr w:type="gramEnd"/>
      <w:r w:rsidRPr="00DD7FB6">
        <w:rPr>
          <w:rFonts w:ascii="Calibri Light" w:hAnsi="Calibri Light" w:cs="Calibri Light"/>
        </w:rPr>
        <w:t xml:space="preserve"> please visit the Gavi website: </w:t>
      </w:r>
      <w:hyperlink r:id="rId13">
        <w:r w:rsidRPr="00DD7FB6">
          <w:rPr>
            <w:rStyle w:val="Hyperlink"/>
            <w:rFonts w:ascii="Calibri Light" w:hAnsi="Calibri Light" w:cs="Calibri Light"/>
          </w:rPr>
          <w:t>http://www.gavi.org/about/mission</w:t>
        </w:r>
      </w:hyperlink>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30B65" w:rsidRPr="001D18A3" w14:paraId="003AEF6B" w14:textId="77777777" w:rsidTr="00830B65">
        <w:tc>
          <w:tcPr>
            <w:tcW w:w="4253" w:type="dxa"/>
            <w:shd w:val="clear" w:color="auto" w:fill="1F497D" w:themeFill="text2"/>
          </w:tcPr>
          <w:p w14:paraId="1D21A250"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2410" w:type="dxa"/>
            <w:shd w:val="clear" w:color="auto" w:fill="1F497D" w:themeFill="text2"/>
          </w:tcPr>
          <w:p w14:paraId="2E5C890B"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3402" w:type="dxa"/>
            <w:shd w:val="clear" w:color="auto" w:fill="1F497D" w:themeFill="text2"/>
            <w:vAlign w:val="center"/>
          </w:tcPr>
          <w:p w14:paraId="2F022464"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Due Date</w:t>
            </w:r>
          </w:p>
        </w:tc>
      </w:tr>
      <w:tr w:rsidR="00830B65" w:rsidRPr="009647C4" w14:paraId="39AA73AC" w14:textId="77777777" w:rsidTr="00C05BBD">
        <w:trPr>
          <w:trHeight w:val="288"/>
        </w:trPr>
        <w:tc>
          <w:tcPr>
            <w:tcW w:w="4253" w:type="dxa"/>
            <w:shd w:val="clear" w:color="auto" w:fill="auto"/>
            <w:vAlign w:val="center"/>
          </w:tcPr>
          <w:p w14:paraId="6FFF7C3D"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374E1BFC"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4A946318" w14:textId="5F9CFF2F" w:rsidR="00830B65" w:rsidRPr="009647C4" w:rsidRDefault="00250751" w:rsidP="00C05BBD">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highlight w:val="yellow"/>
                </w:rPr>
                <w:id w:val="-912389366"/>
                <w:placeholder>
                  <w:docPart w:val="333E49A44C4941449D61FAFEEB615809"/>
                </w:placeholder>
                <w:date w:fullDate="2024-04-18T00:00:00Z">
                  <w:dateFormat w:val="dd MMM. yy"/>
                  <w:lid w:val="en-GB"/>
                  <w:storeMappedDataAs w:val="dateTime"/>
                  <w:calendar w:val="gregorian"/>
                </w:date>
              </w:sdtPr>
              <w:sdtEndPr/>
              <w:sdtContent>
                <w:r w:rsidR="00283D4C">
                  <w:rPr>
                    <w:rFonts w:ascii="Calibri Light" w:hAnsi="Calibri Light" w:cs="Calibri Light"/>
                    <w:highlight w:val="yellow"/>
                  </w:rPr>
                  <w:t>18</w:t>
                </w:r>
                <w:r w:rsidR="00594435">
                  <w:rPr>
                    <w:rFonts w:ascii="Calibri Light" w:hAnsi="Calibri Light" w:cs="Calibri Light"/>
                    <w:highlight w:val="yellow"/>
                  </w:rPr>
                  <w:t xml:space="preserve"> Apr. 24</w:t>
                </w:r>
              </w:sdtContent>
            </w:sdt>
            <w:r w:rsidR="00830B65" w:rsidRPr="5116F882">
              <w:rPr>
                <w:rFonts w:ascii="Calibri Light" w:hAnsi="Calibri Light"/>
              </w:rPr>
              <w:t xml:space="preserve"> </w:t>
            </w:r>
            <w:r w:rsidR="00830B65" w:rsidRPr="5116F882">
              <w:rPr>
                <w:rFonts w:ascii="Calibri Light" w:hAnsi="Calibri Light"/>
              </w:rPr>
              <w:fldChar w:fldCharType="begin"/>
            </w:r>
            <w:r w:rsidR="00830B65" w:rsidRPr="5116F882">
              <w:rPr>
                <w:rFonts w:ascii="Calibri Light" w:hAnsi="Calibri Light"/>
              </w:rPr>
              <w:instrText xml:space="preserve"> REF  TenderIssueDate \h  \* MERGEFORMAT </w:instrText>
            </w:r>
            <w:r w:rsidR="00830B65" w:rsidRPr="5116F882">
              <w:rPr>
                <w:rFonts w:ascii="Calibri Light" w:hAnsi="Calibri Light"/>
              </w:rPr>
            </w:r>
            <w:r w:rsidR="00830B65" w:rsidRPr="5116F882">
              <w:rPr>
                <w:rFonts w:ascii="Calibri Light" w:hAnsi="Calibri Light"/>
              </w:rPr>
              <w:fldChar w:fldCharType="end"/>
            </w:r>
          </w:p>
        </w:tc>
      </w:tr>
      <w:tr w:rsidR="00830B65" w:rsidRPr="001D18A3" w14:paraId="251E9843" w14:textId="77777777" w:rsidTr="00C05BBD">
        <w:trPr>
          <w:trHeight w:val="288"/>
        </w:trPr>
        <w:tc>
          <w:tcPr>
            <w:tcW w:w="4253" w:type="dxa"/>
            <w:shd w:val="clear" w:color="auto" w:fill="auto"/>
            <w:vAlign w:val="center"/>
          </w:tcPr>
          <w:p w14:paraId="5B247329"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2062D865"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highlight w:val="yellow"/>
            </w:rPr>
            <w:id w:val="-79532145"/>
            <w:placeholder>
              <w:docPart w:val="C4149A18DB344E0BA107FA9991D7AB1E"/>
            </w:placeholder>
            <w:date w:fullDate="2024-04-29T00:00:00Z">
              <w:dateFormat w:val="dd MMM. yy"/>
              <w:lid w:val="en-GB"/>
              <w:storeMappedDataAs w:val="dateTime"/>
              <w:calendar w:val="gregorian"/>
            </w:date>
          </w:sdtPr>
          <w:sdtEndPr/>
          <w:sdtContent>
            <w:tc>
              <w:tcPr>
                <w:tcW w:w="3402" w:type="dxa"/>
                <w:vAlign w:val="center"/>
              </w:tcPr>
              <w:p w14:paraId="0B144EC5" w14:textId="37E3FD13" w:rsidR="00830B65" w:rsidRPr="00D06FD2" w:rsidRDefault="00677266"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29</w:t>
                </w:r>
                <w:r w:rsidR="00697DB5">
                  <w:rPr>
                    <w:rFonts w:ascii="Calibri Light" w:hAnsi="Calibri Light" w:cs="Calibri Light"/>
                    <w:highlight w:val="yellow"/>
                  </w:rPr>
                  <w:t xml:space="preserve"> Apr. 24</w:t>
                </w:r>
              </w:p>
            </w:tc>
          </w:sdtContent>
        </w:sdt>
      </w:tr>
      <w:tr w:rsidR="00830B65" w:rsidRPr="001D18A3" w14:paraId="57FBFE23" w14:textId="77777777" w:rsidTr="00C05BBD">
        <w:trPr>
          <w:trHeight w:val="288"/>
        </w:trPr>
        <w:tc>
          <w:tcPr>
            <w:tcW w:w="4253" w:type="dxa"/>
            <w:shd w:val="clear" w:color="auto" w:fill="auto"/>
            <w:vAlign w:val="center"/>
          </w:tcPr>
          <w:p w14:paraId="21C3FAC3"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677DC0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highlight w:val="yellow"/>
            </w:rPr>
            <w:id w:val="727960405"/>
            <w:placeholder>
              <w:docPart w:val="13BEDA5FD6974A35B7DCD3CEEC465748"/>
            </w:placeholder>
            <w:date w:fullDate="2024-04-30T00:00:00Z">
              <w:dateFormat w:val="dd MMM. yy"/>
              <w:lid w:val="en-GB"/>
              <w:storeMappedDataAs w:val="dateTime"/>
              <w:calendar w:val="gregorian"/>
            </w:date>
          </w:sdtPr>
          <w:sdtEndPr/>
          <w:sdtContent>
            <w:tc>
              <w:tcPr>
                <w:tcW w:w="3402" w:type="dxa"/>
                <w:vAlign w:val="center"/>
              </w:tcPr>
              <w:p w14:paraId="6F4227C1" w14:textId="40C4284D" w:rsidR="00830B65" w:rsidRPr="00D06FD2" w:rsidRDefault="00677266"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30 Apr</w:t>
                </w:r>
                <w:r w:rsidR="00EC7EDA">
                  <w:rPr>
                    <w:rFonts w:ascii="Calibri Light" w:hAnsi="Calibri Light" w:cs="Calibri Light"/>
                    <w:highlight w:val="yellow"/>
                  </w:rPr>
                  <w:t>. 24</w:t>
                </w:r>
              </w:p>
            </w:tc>
          </w:sdtContent>
        </w:sdt>
      </w:tr>
      <w:tr w:rsidR="00830B65" w:rsidRPr="001D18A3" w14:paraId="5D5C52C9" w14:textId="77777777" w:rsidTr="00C05BBD">
        <w:trPr>
          <w:trHeight w:val="288"/>
        </w:trPr>
        <w:tc>
          <w:tcPr>
            <w:tcW w:w="4253" w:type="dxa"/>
            <w:shd w:val="clear" w:color="auto" w:fill="auto"/>
            <w:vAlign w:val="center"/>
          </w:tcPr>
          <w:p w14:paraId="79517B9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46008D14"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737010826"/>
            <w:placeholder>
              <w:docPart w:val="2D2ACCCD781149B88EB62B287E97AC4F"/>
            </w:placeholder>
            <w:date w:fullDate="2024-05-03T00:00:00Z">
              <w:dateFormat w:val="dd MMM. yy"/>
              <w:lid w:val="en-GB"/>
              <w:storeMappedDataAs w:val="dateTime"/>
              <w:calendar w:val="gregorian"/>
            </w:date>
          </w:sdtPr>
          <w:sdtEndPr/>
          <w:sdtContent>
            <w:tc>
              <w:tcPr>
                <w:tcW w:w="3402" w:type="dxa"/>
                <w:vAlign w:val="center"/>
              </w:tcPr>
              <w:p w14:paraId="1E311E18" w14:textId="7E29A0E9" w:rsidR="00830B65" w:rsidRPr="00D06FD2" w:rsidRDefault="00EC7EDA"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w:t>
                </w:r>
                <w:r w:rsidR="00677266">
                  <w:rPr>
                    <w:rFonts w:ascii="Calibri Light" w:hAnsi="Calibri Light" w:cs="Calibri Light"/>
                    <w:highlight w:val="yellow"/>
                  </w:rPr>
                  <w:t>3</w:t>
                </w:r>
                <w:r>
                  <w:rPr>
                    <w:rFonts w:ascii="Calibri Light" w:hAnsi="Calibri Light" w:cs="Calibri Light"/>
                    <w:highlight w:val="yellow"/>
                  </w:rPr>
                  <w:t xml:space="preserve"> May. 24</w:t>
                </w:r>
              </w:p>
            </w:tc>
          </w:sdtContent>
        </w:sdt>
      </w:tr>
      <w:tr w:rsidR="00830B65" w:rsidRPr="00426440" w14:paraId="4E3F354F" w14:textId="77777777" w:rsidTr="00C05BBD">
        <w:trPr>
          <w:trHeight w:val="288"/>
        </w:trPr>
        <w:tc>
          <w:tcPr>
            <w:tcW w:w="4253" w:type="dxa"/>
            <w:shd w:val="clear" w:color="auto" w:fill="auto"/>
            <w:vAlign w:val="center"/>
          </w:tcPr>
          <w:p w14:paraId="5652EC98"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464B5C9C"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shd w:val="clear" w:color="auto" w:fill="auto"/>
            <w:vAlign w:val="center"/>
          </w:tcPr>
          <w:p w14:paraId="542C9AE5" w14:textId="15A83D6E" w:rsidR="00830B65" w:rsidRPr="00E64322" w:rsidRDefault="00A7201B" w:rsidP="00C05BBD">
            <w:pPr>
              <w:autoSpaceDE w:val="0"/>
              <w:autoSpaceDN w:val="0"/>
              <w:adjustRightInd w:val="0"/>
              <w:spacing w:line="240" w:lineRule="auto"/>
              <w:contextualSpacing/>
              <w:jc w:val="center"/>
              <w:rPr>
                <w:rFonts w:ascii="Calibri Light" w:hAnsi="Calibri Light"/>
                <w:lang w:val="fr-FR"/>
              </w:rPr>
            </w:pPr>
            <w:r>
              <w:rPr>
                <w:rFonts w:ascii="Calibri Light" w:hAnsi="Calibri Light"/>
                <w:lang w:val="fr-FR"/>
              </w:rPr>
              <w:t>09</w:t>
            </w:r>
            <w:r w:rsidR="00426440">
              <w:rPr>
                <w:rFonts w:ascii="Calibri Light" w:hAnsi="Calibri Light"/>
                <w:lang w:val="fr-FR"/>
              </w:rPr>
              <w:t xml:space="preserve"> May</w:t>
            </w:r>
            <w:r w:rsidR="00594435">
              <w:rPr>
                <w:rFonts w:ascii="Calibri Light" w:hAnsi="Calibri Light"/>
                <w:lang w:val="fr-FR"/>
              </w:rPr>
              <w:t xml:space="preserve"> 2024</w:t>
            </w:r>
            <w:r w:rsidR="00830B65" w:rsidRPr="00E64322">
              <w:rPr>
                <w:rFonts w:ascii="Calibri Light" w:hAnsi="Calibri Light"/>
                <w:lang w:val="fr-FR"/>
              </w:rPr>
              <w:fldChar w:fldCharType="begin"/>
            </w:r>
            <w:r w:rsidR="00830B65" w:rsidRPr="00426440">
              <w:rPr>
                <w:rFonts w:ascii="Calibri Light" w:hAnsi="Calibri Light"/>
                <w:lang w:val="fr-FR"/>
              </w:rPr>
              <w:instrText xml:space="preserve"> REF  TenderClosingDateandTime \h  \* MERGEFORMAT </w:instrText>
            </w:r>
            <w:r w:rsidR="00830B65" w:rsidRPr="00E64322">
              <w:rPr>
                <w:rFonts w:ascii="Calibri Light" w:hAnsi="Calibri Light"/>
                <w:lang w:val="fr-FR"/>
              </w:rPr>
            </w:r>
            <w:r w:rsidR="00250751">
              <w:rPr>
                <w:rFonts w:ascii="Calibri Light" w:hAnsi="Calibri Light"/>
                <w:lang w:val="fr-FR"/>
              </w:rPr>
              <w:fldChar w:fldCharType="separate"/>
            </w:r>
            <w:r w:rsidR="00830B65" w:rsidRPr="00E64322">
              <w:rPr>
                <w:rFonts w:ascii="Calibri Light" w:hAnsi="Calibri Light"/>
                <w:lang w:val="fr-FR"/>
              </w:rPr>
              <w:fldChar w:fldCharType="end"/>
            </w:r>
          </w:p>
        </w:tc>
      </w:tr>
      <w:tr w:rsidR="00830B65" w:rsidRPr="001D18A3" w14:paraId="49959CF4" w14:textId="77777777" w:rsidTr="00C05BBD">
        <w:trPr>
          <w:trHeight w:val="288"/>
        </w:trPr>
        <w:tc>
          <w:tcPr>
            <w:tcW w:w="4253" w:type="dxa"/>
            <w:shd w:val="clear" w:color="auto" w:fill="auto"/>
            <w:vAlign w:val="center"/>
          </w:tcPr>
          <w:p w14:paraId="0BF8631A"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tc>
        <w:tc>
          <w:tcPr>
            <w:tcW w:w="2410" w:type="dxa"/>
            <w:vAlign w:val="center"/>
          </w:tcPr>
          <w:p w14:paraId="52FE9012"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1336378785"/>
            <w:placeholder>
              <w:docPart w:val="72895F0E7B734E2AA295A1841999AECA"/>
            </w:placeholder>
            <w:date w:fullDate="2024-05-16T00:00:00Z">
              <w:dateFormat w:val="dd MMM. yy"/>
              <w:lid w:val="en-GB"/>
              <w:storeMappedDataAs w:val="dateTime"/>
              <w:calendar w:val="gregorian"/>
            </w:date>
          </w:sdtPr>
          <w:sdtEndPr/>
          <w:sdtContent>
            <w:tc>
              <w:tcPr>
                <w:tcW w:w="3402" w:type="dxa"/>
                <w:vAlign w:val="center"/>
              </w:tcPr>
              <w:p w14:paraId="0AE9E227" w14:textId="37D14485" w:rsidR="00830B65" w:rsidRPr="00D06FD2" w:rsidRDefault="005F0BF7"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16</w:t>
                </w:r>
                <w:r w:rsidR="00190DDD">
                  <w:rPr>
                    <w:rFonts w:ascii="Calibri Light" w:hAnsi="Calibri Light" w:cs="Calibri Light"/>
                    <w:highlight w:val="yellow"/>
                  </w:rPr>
                  <w:t xml:space="preserve"> May. 24</w:t>
                </w:r>
              </w:p>
            </w:tc>
          </w:sdtContent>
        </w:sdt>
      </w:tr>
      <w:tr w:rsidR="00830B65" w:rsidRPr="001D18A3" w14:paraId="67645699" w14:textId="77777777" w:rsidTr="00C05BBD">
        <w:trPr>
          <w:trHeight w:val="288"/>
        </w:trPr>
        <w:tc>
          <w:tcPr>
            <w:tcW w:w="4253" w:type="dxa"/>
            <w:shd w:val="clear" w:color="auto" w:fill="auto"/>
            <w:vAlign w:val="center"/>
          </w:tcPr>
          <w:p w14:paraId="0BB30B9E"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6ED1711B"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highlight w:val="yellow"/>
            </w:rPr>
            <w:id w:val="-482464201"/>
            <w:placeholder>
              <w:docPart w:val="2F6D07B2FAA1451B8ED12407E6317217"/>
            </w:placeholder>
            <w:date w:fullDate="2024-06-01T00:00:00Z">
              <w:dateFormat w:val="dd MMM. yy"/>
              <w:lid w:val="en-GB"/>
              <w:storeMappedDataAs w:val="dateTime"/>
              <w:calendar w:val="gregorian"/>
            </w:date>
          </w:sdtPr>
          <w:sdtEndPr/>
          <w:sdtContent>
            <w:tc>
              <w:tcPr>
                <w:tcW w:w="3402" w:type="dxa"/>
                <w:vAlign w:val="center"/>
              </w:tcPr>
              <w:p w14:paraId="73ED084D" w14:textId="310DBB88" w:rsidR="00830B65" w:rsidRPr="00D06FD2" w:rsidRDefault="00245902"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1 Jun. 24</w:t>
                </w:r>
              </w:p>
            </w:tc>
          </w:sdtContent>
        </w:sdt>
      </w:tr>
    </w:tbl>
    <w:p w14:paraId="092E27E7" w14:textId="66165382" w:rsidR="00F201CE" w:rsidRPr="00F201CE" w:rsidRDefault="000F2BB5" w:rsidP="0A3B49A9">
      <w:pPr>
        <w:spacing w:after="0" w:line="240" w:lineRule="auto"/>
        <w:rPr>
          <w:rFonts w:cs="Arial"/>
          <w:b/>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6562F762" w14:textId="77777777" w:rsidR="00F37BED" w:rsidRDefault="00F37BED" w:rsidP="00B148EC">
      <w:pPr>
        <w:pStyle w:val="Heading1"/>
        <w:rPr>
          <w:rStyle w:val="IntenseEmphasis"/>
        </w:rPr>
      </w:pPr>
      <w:r w:rsidRPr="001C7F05">
        <w:rPr>
          <w:rStyle w:val="IntenseEmphasis"/>
        </w:rPr>
        <w:lastRenderedPageBreak/>
        <w:t xml:space="preserve">Gavi </w:t>
      </w:r>
      <w:r>
        <w:rPr>
          <w:rStyle w:val="IntenseEmphasis"/>
        </w:rPr>
        <w:t>Project</w:t>
      </w:r>
    </w:p>
    <w:sdt>
      <w:sdtPr>
        <w:rPr>
          <w:rFonts w:ascii="Calibri Light" w:hAnsi="Calibri Light" w:cs="Calibri Light"/>
          <w:highlight w:val="yellow"/>
        </w:rPr>
        <w:id w:val="1045644335"/>
        <w:placeholder>
          <w:docPart w:val="5B1EAC2D2DB7418391DCC3BF7B06E86B"/>
        </w:placeholder>
      </w:sdtPr>
      <w:sdtEndPr/>
      <w:sdtContent>
        <w:p w14:paraId="7DFC2A6C" w14:textId="462C636F" w:rsidR="004F545F" w:rsidRDefault="00854A76" w:rsidP="008C10D6">
          <w:pPr>
            <w:rPr>
              <w:rFonts w:ascii="Calibri Light" w:hAnsi="Calibri Light" w:cs="Calibri Light"/>
            </w:rPr>
          </w:pPr>
          <w:r w:rsidRPr="00854A76">
            <w:rPr>
              <w:rFonts w:ascii="Calibri Light" w:hAnsi="Calibri Light" w:cs="Calibri Light"/>
            </w:rPr>
            <w:t xml:space="preserve">There have been significant improvements over the past few decades in maternal and child health in Lao PDR.  However, there are still many areas for improvement.  </w:t>
          </w:r>
          <w:r w:rsidR="006C4E49" w:rsidRPr="006C4E49">
            <w:rPr>
              <w:rFonts w:ascii="Calibri Light" w:hAnsi="Calibri Light" w:cs="Calibri Light"/>
            </w:rPr>
            <w:t xml:space="preserve">Immunization coverage has stagnated </w:t>
          </w:r>
          <w:proofErr w:type="gramStart"/>
          <w:r w:rsidR="006C4E49" w:rsidRPr="006C4E49">
            <w:rPr>
              <w:rFonts w:ascii="Calibri Light" w:hAnsi="Calibri Light" w:cs="Calibri Light"/>
            </w:rPr>
            <w:t>and in some areas</w:t>
          </w:r>
          <w:proofErr w:type="gramEnd"/>
          <w:r w:rsidR="006C4E49" w:rsidRPr="006C4E49">
            <w:rPr>
              <w:rFonts w:ascii="Calibri Light" w:hAnsi="Calibri Light" w:cs="Calibri Light"/>
            </w:rPr>
            <w:t xml:space="preserve"> faced backsliding due to the COVID-19 pandemic.  Although 2022 WUENIC results show recovery from 2021, Lao PDR has yet to reach pre-pandemic coverage levels across antigens, and Penta-1, Penta-3, MCV1, and MCV-2 have been declining since before the pandemic.</w:t>
          </w:r>
          <w:r w:rsidR="008C10D6">
            <w:rPr>
              <w:rFonts w:ascii="Calibri Light" w:hAnsi="Calibri Light" w:cs="Calibri Light"/>
            </w:rPr>
            <w:t xml:space="preserve">  </w:t>
          </w:r>
          <w:r w:rsidR="008C10D6" w:rsidRPr="008C10D6">
            <w:rPr>
              <w:rFonts w:ascii="Calibri Light" w:hAnsi="Calibri Light" w:cs="Calibri Light"/>
            </w:rPr>
            <w:t xml:space="preserve">The declining trend for Pentavalent and MCV vaccines is consistent across the administrative and WUENIC data and is also aligned with Gavi zero-dose estimates, the largest number of which reported as being in low performing districts </w:t>
          </w:r>
          <w:r w:rsidR="00392228">
            <w:rPr>
              <w:rFonts w:ascii="Calibri Light" w:hAnsi="Calibri Light" w:cs="Calibri Light"/>
            </w:rPr>
            <w:t>where Penta-1 coverage is below 85%.</w:t>
          </w:r>
          <w:r w:rsidR="008C10D6" w:rsidRPr="008C10D6">
            <w:rPr>
              <w:rFonts w:ascii="Calibri Light" w:hAnsi="Calibri Light" w:cs="Calibri Light"/>
            </w:rPr>
            <w:t xml:space="preserve"> </w:t>
          </w:r>
        </w:p>
        <w:p w14:paraId="7B2A3615" w14:textId="45EDE6B9" w:rsidR="00874EBC" w:rsidRPr="00874EBC" w:rsidRDefault="00874EBC" w:rsidP="00874EBC">
          <w:pPr>
            <w:rPr>
              <w:rFonts w:ascii="Calibri Light" w:hAnsi="Calibri Light" w:cs="Calibri Light"/>
            </w:rPr>
          </w:pPr>
          <w:r w:rsidRPr="00874EBC">
            <w:rPr>
              <w:rFonts w:ascii="Calibri Light" w:hAnsi="Calibri Light" w:cs="Calibri Light"/>
            </w:rPr>
            <w:t>Efforts to restore the vaccine coverage to pre-pandemic levels are ongoing and include period</w:t>
          </w:r>
          <w:r w:rsidR="006F5C92">
            <w:rPr>
              <w:rFonts w:ascii="Calibri Light" w:hAnsi="Calibri Light" w:cs="Calibri Light"/>
            </w:rPr>
            <w:t>ic</w:t>
          </w:r>
          <w:r w:rsidRPr="00874EBC">
            <w:rPr>
              <w:rFonts w:ascii="Calibri Light" w:hAnsi="Calibri Light" w:cs="Calibri Light"/>
            </w:rPr>
            <w:t xml:space="preserve"> intensification of routine immunization (PIRI) and vaccine-specific campaigns.  Gavi is currently contributing to these areas through ongoing H</w:t>
          </w:r>
          <w:r w:rsidR="008F1168">
            <w:rPr>
              <w:rFonts w:ascii="Calibri Light" w:hAnsi="Calibri Light" w:cs="Calibri Light"/>
            </w:rPr>
            <w:t>ealth Systems Strengthening (</w:t>
          </w:r>
          <w:r w:rsidRPr="00874EBC">
            <w:rPr>
              <w:rFonts w:ascii="Calibri Light" w:hAnsi="Calibri Light" w:cs="Calibri Light"/>
            </w:rPr>
            <w:t>HSS</w:t>
          </w:r>
          <w:r w:rsidR="008F1168">
            <w:rPr>
              <w:rFonts w:ascii="Calibri Light" w:hAnsi="Calibri Light" w:cs="Calibri Light"/>
            </w:rPr>
            <w:t>)</w:t>
          </w:r>
          <w:r w:rsidRPr="00874EBC">
            <w:rPr>
              <w:rFonts w:ascii="Calibri Light" w:hAnsi="Calibri Light" w:cs="Calibri Light"/>
            </w:rPr>
            <w:t xml:space="preserve">, </w:t>
          </w:r>
          <w:r w:rsidR="008F1168">
            <w:rPr>
              <w:rFonts w:ascii="Calibri Light" w:hAnsi="Calibri Light" w:cs="Calibri Light"/>
            </w:rPr>
            <w:t>COVID-19 vaccine Delivery Support (</w:t>
          </w:r>
          <w:r w:rsidRPr="00874EBC">
            <w:rPr>
              <w:rFonts w:ascii="Calibri Light" w:hAnsi="Calibri Light" w:cs="Calibri Light"/>
            </w:rPr>
            <w:t>CDS</w:t>
          </w:r>
          <w:r w:rsidR="008F1168">
            <w:rPr>
              <w:rFonts w:ascii="Calibri Light" w:hAnsi="Calibri Light" w:cs="Calibri Light"/>
            </w:rPr>
            <w:t>)</w:t>
          </w:r>
          <w:r w:rsidRPr="00874EBC">
            <w:rPr>
              <w:rFonts w:ascii="Calibri Light" w:hAnsi="Calibri Light" w:cs="Calibri Light"/>
            </w:rPr>
            <w:t xml:space="preserve"> and </w:t>
          </w:r>
          <w:r w:rsidR="008F1168">
            <w:rPr>
              <w:rFonts w:ascii="Calibri Light" w:hAnsi="Calibri Light" w:cs="Calibri Light"/>
            </w:rPr>
            <w:t>Targeted Country Assistance</w:t>
          </w:r>
          <w:r w:rsidRPr="00874EBC">
            <w:rPr>
              <w:rFonts w:ascii="Calibri Light" w:hAnsi="Calibri Light" w:cs="Calibri Light"/>
            </w:rPr>
            <w:t xml:space="preserve"> </w:t>
          </w:r>
          <w:r w:rsidR="00FF4230">
            <w:rPr>
              <w:rFonts w:ascii="Calibri Light" w:hAnsi="Calibri Light" w:cs="Calibri Light"/>
            </w:rPr>
            <w:t>(</w:t>
          </w:r>
          <w:r w:rsidRPr="00874EBC">
            <w:rPr>
              <w:rFonts w:ascii="Calibri Light" w:hAnsi="Calibri Light" w:cs="Calibri Light"/>
            </w:rPr>
            <w:t>TCA</w:t>
          </w:r>
          <w:r w:rsidR="00FF4230">
            <w:rPr>
              <w:rFonts w:ascii="Calibri Light" w:hAnsi="Calibri Light" w:cs="Calibri Light"/>
            </w:rPr>
            <w:t>)</w:t>
          </w:r>
          <w:r w:rsidRPr="00874EBC">
            <w:rPr>
              <w:rFonts w:ascii="Calibri Light" w:hAnsi="Calibri Light" w:cs="Calibri Light"/>
            </w:rPr>
            <w:t xml:space="preserve"> support.</w:t>
          </w:r>
          <w:r>
            <w:rPr>
              <w:rFonts w:ascii="Calibri Light" w:hAnsi="Calibri Light" w:cs="Calibri Light"/>
            </w:rPr>
            <w:t xml:space="preserve">  </w:t>
          </w:r>
          <w:r w:rsidRPr="00874EBC">
            <w:rPr>
              <w:rFonts w:ascii="Calibri Light" w:hAnsi="Calibri Light" w:cs="Calibri Light"/>
            </w:rPr>
            <w:t xml:space="preserve">Lao PDR received an extension of Gavi support through December 2025 under the revision to </w:t>
          </w:r>
          <w:r w:rsidR="00FF4230">
            <w:rPr>
              <w:rFonts w:ascii="Calibri Light" w:hAnsi="Calibri Light" w:cs="Calibri Light"/>
            </w:rPr>
            <w:t>Gavi support eligibility</w:t>
          </w:r>
          <w:r w:rsidRPr="00874EBC">
            <w:rPr>
              <w:rFonts w:ascii="Calibri Light" w:hAnsi="Calibri Light" w:cs="Calibri Light"/>
            </w:rPr>
            <w:t xml:space="preserve"> policies in December 2022.  This extension aims to address the above challenges and ensure a successful and sustainable transition through extended implementation timelines and access to additional resources for vaccine procurement and operational support ($7.2m to be approved through </w:t>
          </w:r>
          <w:r w:rsidR="00FF4230">
            <w:rPr>
              <w:rFonts w:ascii="Calibri Light" w:hAnsi="Calibri Light" w:cs="Calibri Light"/>
            </w:rPr>
            <w:t>Equity Accelerator Fund (</w:t>
          </w:r>
          <w:r w:rsidRPr="00874EBC">
            <w:rPr>
              <w:rFonts w:ascii="Calibri Light" w:hAnsi="Calibri Light" w:cs="Calibri Light"/>
            </w:rPr>
            <w:t>EAF</w:t>
          </w:r>
          <w:r w:rsidR="00FF4230">
            <w:rPr>
              <w:rFonts w:ascii="Calibri Light" w:hAnsi="Calibri Light" w:cs="Calibri Light"/>
            </w:rPr>
            <w:t>)</w:t>
          </w:r>
          <w:r w:rsidRPr="00874EBC">
            <w:rPr>
              <w:rFonts w:ascii="Calibri Light" w:hAnsi="Calibri Light" w:cs="Calibri Light"/>
            </w:rPr>
            <w:t xml:space="preserve">, HSS, and TCA envelopes). </w:t>
          </w:r>
        </w:p>
        <w:p w14:paraId="0B81F3A5" w14:textId="43593C00" w:rsidR="004F545F" w:rsidRDefault="00874EBC" w:rsidP="00F37BED">
          <w:pPr>
            <w:rPr>
              <w:rFonts w:ascii="Calibri Light" w:hAnsi="Calibri Light" w:cs="Calibri Light"/>
            </w:rPr>
          </w:pPr>
          <w:r w:rsidRPr="00874EBC">
            <w:rPr>
              <w:rFonts w:ascii="Calibri Light" w:hAnsi="Calibri Light" w:cs="Calibri Light"/>
            </w:rPr>
            <w:t xml:space="preserve">Government commitment for immunisation is high, and the National Immunization Programme (NIP) is leading engagement with the Ministry of Planning and Investment (MPI) and Ministry of Finance (MoF) to prepare for Gavi transition. </w:t>
          </w:r>
          <w:r w:rsidR="00B07477">
            <w:rPr>
              <w:rFonts w:ascii="Calibri Light" w:hAnsi="Calibri Light" w:cs="Calibri Light"/>
            </w:rPr>
            <w:t xml:space="preserve"> Economic</w:t>
          </w:r>
          <w:r w:rsidRPr="00874EBC">
            <w:rPr>
              <w:rFonts w:ascii="Calibri Light" w:hAnsi="Calibri Light" w:cs="Calibri Light"/>
            </w:rPr>
            <w:t xml:space="preserve"> factors have severely impacted real household income and health spending in the past year, and they continue to pose significant risk to a successful transition from Gavi support without jeopardizing other health program</w:t>
          </w:r>
          <w:r w:rsidR="00B07477">
            <w:rPr>
              <w:rFonts w:ascii="Calibri Light" w:hAnsi="Calibri Light" w:cs="Calibri Light"/>
            </w:rPr>
            <w:t>mes</w:t>
          </w:r>
          <w:r w:rsidRPr="00874EBC">
            <w:rPr>
              <w:rFonts w:ascii="Calibri Light" w:hAnsi="Calibri Light" w:cs="Calibri Light"/>
            </w:rPr>
            <w:t>.</w:t>
          </w:r>
          <w:r w:rsidR="004F5828">
            <w:rPr>
              <w:rFonts w:ascii="Calibri Light" w:hAnsi="Calibri Light" w:cs="Calibri Light"/>
            </w:rPr>
            <w:t xml:space="preserve">  </w:t>
          </w:r>
          <w:r w:rsidR="004F5828" w:rsidRPr="004F5828">
            <w:rPr>
              <w:rFonts w:ascii="Calibri Light" w:hAnsi="Calibri Light" w:cs="Calibri Light"/>
            </w:rPr>
            <w:t xml:space="preserve">As the extension of the Accelerated Transition phase means that Lao PDR </w:t>
          </w:r>
          <w:r w:rsidR="00FD6996">
            <w:rPr>
              <w:rFonts w:ascii="Calibri Light" w:hAnsi="Calibri Light" w:cs="Calibri Light"/>
            </w:rPr>
            <w:t>is</w:t>
          </w:r>
          <w:r w:rsidR="004F5828" w:rsidRPr="004F5828">
            <w:rPr>
              <w:rFonts w:ascii="Calibri Light" w:hAnsi="Calibri Light" w:cs="Calibri Light"/>
            </w:rPr>
            <w:t xml:space="preserve"> eligible for Gavi support</w:t>
          </w:r>
          <w:r w:rsidR="00FD6996">
            <w:rPr>
              <w:rFonts w:ascii="Calibri Light" w:hAnsi="Calibri Light" w:cs="Calibri Light"/>
            </w:rPr>
            <w:t xml:space="preserve"> through 2025</w:t>
          </w:r>
          <w:r w:rsidR="004F5828" w:rsidRPr="004F5828">
            <w:rPr>
              <w:rFonts w:ascii="Calibri Light" w:hAnsi="Calibri Light" w:cs="Calibri Light"/>
            </w:rPr>
            <w:t xml:space="preserve">, one major focus </w:t>
          </w:r>
          <w:r w:rsidR="00FD6996">
            <w:rPr>
              <w:rFonts w:ascii="Calibri Light" w:hAnsi="Calibri Light" w:cs="Calibri Light"/>
            </w:rPr>
            <w:t>of remaining support is to</w:t>
          </w:r>
          <w:r w:rsidR="004F5828" w:rsidRPr="004F5828">
            <w:rPr>
              <w:rFonts w:ascii="Calibri Light" w:hAnsi="Calibri Light" w:cs="Calibri Light"/>
            </w:rPr>
            <w:t xml:space="preserve"> address </w:t>
          </w:r>
          <w:r w:rsidR="00FD6996">
            <w:rPr>
              <w:rFonts w:ascii="Calibri Light" w:hAnsi="Calibri Light" w:cs="Calibri Light"/>
            </w:rPr>
            <w:t>backsliding coverage</w:t>
          </w:r>
          <w:r w:rsidR="004F5828" w:rsidRPr="004F5828">
            <w:rPr>
              <w:rFonts w:ascii="Calibri Light" w:hAnsi="Calibri Light" w:cs="Calibri Light"/>
            </w:rPr>
            <w:t xml:space="preserve"> and strengthening routine immunization sustainably.</w:t>
          </w:r>
        </w:p>
      </w:sdtContent>
    </w:sdt>
    <w:p w14:paraId="72A7B9DF" w14:textId="77777777" w:rsidR="004E2DB4" w:rsidRDefault="004E2DB4" w:rsidP="004E2DB4">
      <w:pPr>
        <w:pStyle w:val="Heading2"/>
        <w:ind w:left="578" w:hanging="578"/>
      </w:pPr>
      <w:r>
        <w:t>Work Context</w:t>
      </w:r>
    </w:p>
    <w:p w14:paraId="1647C129" w14:textId="35F7E247" w:rsidR="004E2DB4" w:rsidRDefault="004E2DB4" w:rsidP="004E2DB4">
      <w:pPr>
        <w:spacing w:before="60" w:after="60" w:line="240" w:lineRule="auto"/>
        <w:rPr>
          <w:rFonts w:ascii="Calibri Light" w:hAnsi="Calibri Light" w:cs="Calibri Light"/>
        </w:rPr>
      </w:pPr>
      <w:r w:rsidRPr="005353A2">
        <w:rPr>
          <w:rFonts w:ascii="Calibri Light" w:hAnsi="Calibri Light" w:cs="Calibri Light"/>
        </w:rPr>
        <w:t xml:space="preserve">The tasks shall be performed for </w:t>
      </w:r>
      <w:sdt>
        <w:sdtPr>
          <w:rPr>
            <w:rFonts w:ascii="Calibri Light" w:hAnsi="Calibri Light" w:cs="Calibri Light"/>
          </w:rPr>
          <w:id w:val="-1875756742"/>
          <w:placeholder>
            <w:docPart w:val="1E71A13B82A442DC86BA6F291C7F82AD"/>
          </w:placeholder>
          <w:date>
            <w:dateFormat w:val="dd/MM/yyyy"/>
            <w:lid w:val="en-GB"/>
            <w:storeMappedDataAs w:val="dateTime"/>
            <w:calendar w:val="gregorian"/>
          </w:date>
        </w:sdtPr>
        <w:sdtEndPr/>
        <w:sdtContent>
          <w:r w:rsidR="00CC01C5">
            <w:rPr>
              <w:rFonts w:ascii="Calibri Light" w:hAnsi="Calibri Light" w:cs="Calibri Light"/>
            </w:rPr>
            <w:t>Country Programmes Team</w:t>
          </w:r>
        </w:sdtContent>
      </w:sdt>
      <w:r w:rsidRPr="005353A2">
        <w:rPr>
          <w:rFonts w:ascii="Calibri Light" w:hAnsi="Calibri Light" w:cs="Calibri Light"/>
        </w:rPr>
        <w:t xml:space="preserve"> under the supervision of </w:t>
      </w:r>
      <w:sdt>
        <w:sdtPr>
          <w:rPr>
            <w:rFonts w:ascii="Calibri Light" w:hAnsi="Calibri Light" w:cs="Calibri Light"/>
          </w:rPr>
          <w:id w:val="-981690249"/>
          <w:placeholder>
            <w:docPart w:val="BA771609A69248C0852F95763342823B"/>
          </w:placeholder>
        </w:sdtPr>
        <w:sdtEndPr/>
        <w:sdtContent>
          <w:r w:rsidR="00CC01C5">
            <w:rPr>
              <w:rFonts w:ascii="Calibri Light" w:hAnsi="Calibri Light" w:cs="Calibri Light"/>
            </w:rPr>
            <w:t>Nadia Lasri</w:t>
          </w:r>
        </w:sdtContent>
      </w:sdt>
      <w:r w:rsidR="00CC01C5">
        <w:rPr>
          <w:rFonts w:ascii="Calibri Light" w:hAnsi="Calibri Light" w:cs="Calibri Light"/>
        </w:rPr>
        <w:t>.</w:t>
      </w:r>
    </w:p>
    <w:p w14:paraId="6F99094E" w14:textId="77777777" w:rsidR="00CC01C5" w:rsidRPr="005353A2" w:rsidRDefault="00CC01C5" w:rsidP="004E2DB4">
      <w:pPr>
        <w:spacing w:before="60" w:after="60" w:line="240" w:lineRule="auto"/>
        <w:rPr>
          <w:rFonts w:ascii="Calibri Light" w:hAnsi="Calibri Light" w:cs="Calibri Light"/>
        </w:rPr>
      </w:pPr>
    </w:p>
    <w:p w14:paraId="3AC2EE1B" w14:textId="77777777" w:rsidR="00F37BED" w:rsidRDefault="00F37BED" w:rsidP="00F37BED">
      <w:pPr>
        <w:pStyle w:val="Heading2"/>
        <w:ind w:left="578" w:hanging="578"/>
      </w:pPr>
      <w:r>
        <w:t>Scope of Work</w:t>
      </w:r>
    </w:p>
    <w:p w14:paraId="63354880" w14:textId="77777777" w:rsidR="00F37BED" w:rsidRDefault="00F37BED" w:rsidP="00F37BED">
      <w:pPr>
        <w:rPr>
          <w:rFonts w:ascii="Calibri Light" w:hAnsi="Calibri Light" w:cs="Calibri Light"/>
        </w:rPr>
      </w:pPr>
      <w:r w:rsidRPr="0004547F">
        <w:rPr>
          <w:rFonts w:ascii="Calibri Light" w:hAnsi="Calibri Light" w:cs="Calibri Light"/>
        </w:rPr>
        <w:t>The</w:t>
      </w:r>
      <w:r>
        <w:rPr>
          <w:rFonts w:ascii="Calibri Light" w:hAnsi="Calibri Light" w:cs="Calibri Light"/>
        </w:rPr>
        <w:t xml:space="preserve"> requirement involves the</w:t>
      </w:r>
      <w:r w:rsidRPr="0004547F">
        <w:rPr>
          <w:rFonts w:ascii="Calibri Light" w:hAnsi="Calibri Light" w:cs="Calibri Light"/>
        </w:rPr>
        <w:t xml:space="preserve"> following key </w:t>
      </w:r>
      <w:r>
        <w:rPr>
          <w:rFonts w:ascii="Calibri Light" w:hAnsi="Calibri Light" w:cs="Calibri Light"/>
        </w:rPr>
        <w:t>activities</w:t>
      </w:r>
      <w:r>
        <w:rPr>
          <w:rStyle w:val="FootnoteReference"/>
          <w:rFonts w:cs="Calibri Light"/>
        </w:rPr>
        <w:footnoteReference w:id="2"/>
      </w:r>
      <w:r w:rsidRPr="0004547F">
        <w:rPr>
          <w:rFonts w:ascii="Calibri Light" w:hAnsi="Calibri Light" w:cs="Calibri Light"/>
        </w:rPr>
        <w:t>:</w:t>
      </w:r>
    </w:p>
    <w:p w14:paraId="2604E290" w14:textId="7F785E25" w:rsidR="00A61017" w:rsidRDefault="00A61017" w:rsidP="00A61017">
      <w:pPr>
        <w:spacing w:after="0" w:line="240" w:lineRule="auto"/>
        <w:contextualSpacing/>
        <w:rPr>
          <w:rFonts w:ascii="Calibri Light" w:hAnsi="Calibri Light" w:cs="Calibri Light"/>
          <w:b/>
          <w:bCs/>
        </w:rPr>
      </w:pPr>
      <w:r w:rsidRPr="00A61017">
        <w:rPr>
          <w:rFonts w:ascii="Calibri Light" w:hAnsi="Calibri Light" w:cs="Calibri Light"/>
          <w:b/>
          <w:bCs/>
        </w:rPr>
        <w:t>Component 1</w:t>
      </w:r>
    </w:p>
    <w:p w14:paraId="624874BA" w14:textId="2C45F123" w:rsidR="00CC01C5" w:rsidRDefault="00CC01C5" w:rsidP="00A61017">
      <w:pPr>
        <w:spacing w:after="0" w:line="240" w:lineRule="auto"/>
        <w:contextualSpacing/>
        <w:rPr>
          <w:rFonts w:ascii="Calibri Light" w:hAnsi="Calibri Light" w:cs="Calibri Light"/>
          <w:b/>
          <w:bCs/>
        </w:rPr>
      </w:pPr>
      <w:r>
        <w:rPr>
          <w:rFonts w:ascii="Calibri Light" w:hAnsi="Calibri Light" w:cs="Calibri Light"/>
          <w:b/>
          <w:bCs/>
        </w:rPr>
        <w:t>Embedded Support</w:t>
      </w:r>
    </w:p>
    <w:p w14:paraId="392C6BC7" w14:textId="706CBE39" w:rsidR="00CC01C5" w:rsidRDefault="00CC01C5" w:rsidP="00037A0B">
      <w:pPr>
        <w:pStyle w:val="ListParagraph"/>
        <w:numPr>
          <w:ilvl w:val="0"/>
          <w:numId w:val="27"/>
        </w:numPr>
        <w:spacing w:after="0" w:line="240" w:lineRule="auto"/>
        <w:rPr>
          <w:rFonts w:ascii="Calibri Light" w:hAnsi="Calibri Light" w:cs="Calibri Light"/>
        </w:rPr>
      </w:pPr>
      <w:r w:rsidRPr="00CC01C5">
        <w:rPr>
          <w:rFonts w:ascii="Calibri Light" w:hAnsi="Calibri Light" w:cs="Calibri Light"/>
        </w:rPr>
        <w:t xml:space="preserve">Support to organize coordination &amp; monitoring meetings with other partners as needed by government </w:t>
      </w:r>
      <w:proofErr w:type="gramStart"/>
      <w:r w:rsidRPr="00CC01C5">
        <w:rPr>
          <w:rFonts w:ascii="Calibri Light" w:hAnsi="Calibri Light" w:cs="Calibri Light"/>
        </w:rPr>
        <w:t>counterparts</w:t>
      </w:r>
      <w:proofErr w:type="gramEnd"/>
    </w:p>
    <w:p w14:paraId="29826FD5" w14:textId="2753851A" w:rsidR="00124C23" w:rsidRPr="00124C23" w:rsidRDefault="00835881" w:rsidP="00124C23">
      <w:pPr>
        <w:pStyle w:val="ListParagraph"/>
        <w:numPr>
          <w:ilvl w:val="0"/>
          <w:numId w:val="27"/>
        </w:numPr>
        <w:spacing w:after="0" w:line="240" w:lineRule="auto"/>
        <w:rPr>
          <w:rFonts w:ascii="Calibri Light" w:hAnsi="Calibri Light" w:cs="Calibri Light"/>
        </w:rPr>
      </w:pPr>
      <w:r>
        <w:rPr>
          <w:rFonts w:ascii="Calibri Light" w:hAnsi="Calibri Light" w:cs="Calibri Light"/>
        </w:rPr>
        <w:t>Support NIP</w:t>
      </w:r>
      <w:r w:rsidR="00D42E82">
        <w:rPr>
          <w:rFonts w:ascii="Calibri Light" w:hAnsi="Calibri Light" w:cs="Calibri Light"/>
        </w:rPr>
        <w:t xml:space="preserve"> and NMCH</w:t>
      </w:r>
      <w:r>
        <w:rPr>
          <w:rFonts w:ascii="Calibri Light" w:hAnsi="Calibri Light" w:cs="Calibri Light"/>
        </w:rPr>
        <w:t xml:space="preserve"> to </w:t>
      </w:r>
      <w:r w:rsidR="00124C23">
        <w:rPr>
          <w:rFonts w:ascii="Calibri Light" w:hAnsi="Calibri Light" w:cs="Calibri Light"/>
        </w:rPr>
        <w:t>prepare programmatic reporting to Gavi on a quarterly basis</w:t>
      </w:r>
      <w:r w:rsidR="002A5052">
        <w:rPr>
          <w:rFonts w:ascii="Calibri Light" w:hAnsi="Calibri Light" w:cs="Calibri Light"/>
        </w:rPr>
        <w:t>, including support for the joint appraisal (JA) process</w:t>
      </w:r>
      <w:r w:rsidR="0074677C">
        <w:rPr>
          <w:rFonts w:ascii="Calibri Light" w:hAnsi="Calibri Light" w:cs="Calibri Light"/>
        </w:rPr>
        <w:t xml:space="preserve"> as </w:t>
      </w:r>
      <w:proofErr w:type="gramStart"/>
      <w:r w:rsidR="0074677C">
        <w:rPr>
          <w:rFonts w:ascii="Calibri Light" w:hAnsi="Calibri Light" w:cs="Calibri Light"/>
        </w:rPr>
        <w:t>needed</w:t>
      </w:r>
      <w:proofErr w:type="gramEnd"/>
    </w:p>
    <w:p w14:paraId="3FBE63B4" w14:textId="359BE852" w:rsidR="005A0781" w:rsidRPr="005A0781" w:rsidRDefault="00037A0B" w:rsidP="00037A0B">
      <w:pPr>
        <w:pStyle w:val="ListParagraph"/>
        <w:numPr>
          <w:ilvl w:val="0"/>
          <w:numId w:val="27"/>
        </w:numPr>
        <w:spacing w:after="0" w:line="240" w:lineRule="auto"/>
        <w:rPr>
          <w:rFonts w:ascii="Calibri Light" w:hAnsi="Calibri Light" w:cs="Calibri Light"/>
          <w:b/>
          <w:bCs/>
        </w:rPr>
      </w:pPr>
      <w:r>
        <w:rPr>
          <w:rFonts w:ascii="Calibri Light" w:hAnsi="Calibri Light" w:cs="Calibri Light"/>
        </w:rPr>
        <w:lastRenderedPageBreak/>
        <w:t>Provide on-the-job operational support to the NIP to scale and transition support to priority provinces</w:t>
      </w:r>
      <w:r w:rsidR="005A0781">
        <w:rPr>
          <w:rFonts w:ascii="Calibri Light" w:hAnsi="Calibri Light" w:cs="Calibri Light"/>
        </w:rPr>
        <w:t>:</w:t>
      </w:r>
    </w:p>
    <w:p w14:paraId="625BA106" w14:textId="7C196CEF" w:rsidR="00A61017" w:rsidRPr="005A0781" w:rsidRDefault="005A0781" w:rsidP="005A0781">
      <w:pPr>
        <w:pStyle w:val="ListParagraph"/>
        <w:numPr>
          <w:ilvl w:val="1"/>
          <w:numId w:val="27"/>
        </w:numPr>
        <w:spacing w:after="0" w:line="240" w:lineRule="auto"/>
        <w:rPr>
          <w:rFonts w:ascii="Calibri Light" w:hAnsi="Calibri Light" w:cs="Calibri Light"/>
          <w:b/>
          <w:bCs/>
        </w:rPr>
      </w:pPr>
      <w:r>
        <w:rPr>
          <w:rFonts w:ascii="Calibri Light" w:hAnsi="Calibri Light" w:cs="Calibri Light"/>
        </w:rPr>
        <w:t>T</w:t>
      </w:r>
      <w:r w:rsidR="00037A0B">
        <w:rPr>
          <w:rFonts w:ascii="Calibri Light" w:hAnsi="Calibri Light" w:cs="Calibri Light"/>
        </w:rPr>
        <w:t>o plan and imple</w:t>
      </w:r>
      <w:r>
        <w:rPr>
          <w:rFonts w:ascii="Calibri Light" w:hAnsi="Calibri Light" w:cs="Calibri Light"/>
        </w:rPr>
        <w:t xml:space="preserve">ment routine EPI activities integrated with other services such as Maternal Child Health, nutrition and COVID-19 vaccination through a well-child </w:t>
      </w:r>
      <w:proofErr w:type="gramStart"/>
      <w:r>
        <w:rPr>
          <w:rFonts w:ascii="Calibri Light" w:hAnsi="Calibri Light" w:cs="Calibri Light"/>
        </w:rPr>
        <w:t>approach</w:t>
      </w:r>
      <w:proofErr w:type="gramEnd"/>
    </w:p>
    <w:p w14:paraId="032E3B1F" w14:textId="3E960E7F" w:rsidR="005A0781" w:rsidRPr="005A0781" w:rsidRDefault="005A0781" w:rsidP="005A0781">
      <w:pPr>
        <w:pStyle w:val="ListParagraph"/>
        <w:numPr>
          <w:ilvl w:val="1"/>
          <w:numId w:val="27"/>
        </w:numPr>
        <w:spacing w:after="0" w:line="240" w:lineRule="auto"/>
        <w:rPr>
          <w:rFonts w:ascii="Calibri Light" w:hAnsi="Calibri Light" w:cs="Calibri Light"/>
          <w:b/>
          <w:bCs/>
        </w:rPr>
      </w:pPr>
      <w:r>
        <w:rPr>
          <w:rFonts w:ascii="Calibri Light" w:hAnsi="Calibri Light" w:cs="Calibri Light"/>
        </w:rPr>
        <w:t xml:space="preserve">To increase utilization of fixed services to strengthen and sustain </w:t>
      </w:r>
      <w:proofErr w:type="gramStart"/>
      <w:r>
        <w:rPr>
          <w:rFonts w:ascii="Calibri Light" w:hAnsi="Calibri Light" w:cs="Calibri Light"/>
        </w:rPr>
        <w:t>vaccination</w:t>
      </w:r>
      <w:proofErr w:type="gramEnd"/>
    </w:p>
    <w:p w14:paraId="0D79CFD6" w14:textId="560CFD90" w:rsidR="005A0781" w:rsidRPr="00862213" w:rsidRDefault="005A0781" w:rsidP="005A0781">
      <w:pPr>
        <w:pStyle w:val="ListParagraph"/>
        <w:numPr>
          <w:ilvl w:val="0"/>
          <w:numId w:val="27"/>
        </w:numPr>
        <w:spacing w:after="0" w:line="240" w:lineRule="auto"/>
        <w:rPr>
          <w:rFonts w:ascii="Calibri Light" w:hAnsi="Calibri Light" w:cs="Calibri Light"/>
          <w:b/>
          <w:bCs/>
        </w:rPr>
      </w:pPr>
      <w:r>
        <w:rPr>
          <w:rFonts w:ascii="Calibri Light" w:hAnsi="Calibri Light" w:cs="Calibri Light"/>
        </w:rPr>
        <w:t xml:space="preserve">Provide on-the-job operational support to the NIP </w:t>
      </w:r>
      <w:r w:rsidR="00D42E82">
        <w:rPr>
          <w:rFonts w:ascii="Calibri Light" w:hAnsi="Calibri Light" w:cs="Calibri Light"/>
        </w:rPr>
        <w:t xml:space="preserve">and NMCH </w:t>
      </w:r>
      <w:r>
        <w:rPr>
          <w:rFonts w:ascii="Calibri Light" w:hAnsi="Calibri Light" w:cs="Calibri Light"/>
        </w:rPr>
        <w:t>and provinces to carry-out a costed and integrated operational planning including accurate microplanning, budgeting, monitoring/tracking of implementation at the national and sub-national levels, aligned with other health sector or partner initiatives (HANSAII, JSI, UNICEF, WHO, DFAT) to identify and reach high-risk groups through effective use of data visualization and dashboards to facilitate data-driven decision-making for continuous improvement</w:t>
      </w:r>
    </w:p>
    <w:p w14:paraId="5EA7BEEA" w14:textId="51F4B97C" w:rsidR="00862213" w:rsidRPr="0074677C" w:rsidRDefault="00862213" w:rsidP="005A0781">
      <w:pPr>
        <w:pStyle w:val="ListParagraph"/>
        <w:numPr>
          <w:ilvl w:val="0"/>
          <w:numId w:val="27"/>
        </w:numPr>
        <w:spacing w:after="0" w:line="240" w:lineRule="auto"/>
        <w:rPr>
          <w:rFonts w:ascii="Calibri Light" w:hAnsi="Calibri Light" w:cs="Calibri Light"/>
          <w:b/>
          <w:bCs/>
        </w:rPr>
      </w:pPr>
      <w:r>
        <w:rPr>
          <w:rFonts w:ascii="Calibri Light" w:hAnsi="Calibri Light" w:cs="Calibri Light"/>
        </w:rPr>
        <w:t>Support NIP</w:t>
      </w:r>
      <w:r w:rsidR="00D42E82">
        <w:rPr>
          <w:rFonts w:ascii="Calibri Light" w:hAnsi="Calibri Light" w:cs="Calibri Light"/>
        </w:rPr>
        <w:t xml:space="preserve"> and NMCH</w:t>
      </w:r>
      <w:r>
        <w:rPr>
          <w:rFonts w:ascii="Calibri Light" w:hAnsi="Calibri Light" w:cs="Calibri Light"/>
        </w:rPr>
        <w:t xml:space="preserve"> to identify domestic resources (including through prioritization and evidence-based resource allocation) for NIP (e.g. operational costs, vaccine costs, and for health workers) to link to the National Immunization Strategy (NIS) through resource mapping to support allocation, tracking, and use of funds down to the operational level, with emphasis on sub-national level, to ensure equity in resource allocation and continued reach of un-immunization and under-immunized children</w:t>
      </w:r>
    </w:p>
    <w:p w14:paraId="2D382123" w14:textId="77AB2A0A" w:rsidR="0074677C" w:rsidRPr="00CC01C5" w:rsidRDefault="0074677C" w:rsidP="005A0781">
      <w:pPr>
        <w:pStyle w:val="ListParagraph"/>
        <w:numPr>
          <w:ilvl w:val="0"/>
          <w:numId w:val="27"/>
        </w:numPr>
        <w:spacing w:after="0" w:line="240" w:lineRule="auto"/>
        <w:rPr>
          <w:rFonts w:ascii="Calibri Light" w:hAnsi="Calibri Light" w:cs="Calibri Light"/>
          <w:b/>
          <w:bCs/>
        </w:rPr>
      </w:pPr>
      <w:r>
        <w:rPr>
          <w:rFonts w:ascii="Calibri Light" w:hAnsi="Calibri Light" w:cs="Calibri Light"/>
        </w:rPr>
        <w:t xml:space="preserve">Provide support to any emerging needs </w:t>
      </w:r>
      <w:r w:rsidR="00C67D22">
        <w:rPr>
          <w:rFonts w:ascii="Calibri Light" w:hAnsi="Calibri Light" w:cs="Calibri Light"/>
        </w:rPr>
        <w:t xml:space="preserve">(e.g. outbreaks, other activities requested by NIP) </w:t>
      </w:r>
      <w:r>
        <w:rPr>
          <w:rFonts w:ascii="Calibri Light" w:hAnsi="Calibri Light" w:cs="Calibri Light"/>
        </w:rPr>
        <w:t>as defined by the NIP and NMCH</w:t>
      </w:r>
    </w:p>
    <w:p w14:paraId="52C62528" w14:textId="30B209A6" w:rsidR="00CC01C5" w:rsidRPr="00CC01C5" w:rsidRDefault="00CC01C5" w:rsidP="00CC01C5">
      <w:pPr>
        <w:spacing w:after="0" w:line="240" w:lineRule="auto"/>
        <w:rPr>
          <w:rFonts w:ascii="Calibri Light" w:hAnsi="Calibri Light" w:cs="Calibri Light"/>
        </w:rPr>
      </w:pPr>
      <w:r>
        <w:rPr>
          <w:rFonts w:ascii="Calibri Light" w:hAnsi="Calibri Light" w:cs="Calibri Light"/>
          <w:b/>
          <w:bCs/>
        </w:rPr>
        <w:t>Supply Chain</w:t>
      </w:r>
    </w:p>
    <w:p w14:paraId="18C30502" w14:textId="47691A00" w:rsidR="00862213" w:rsidRDefault="00CC01C5" w:rsidP="005A0781">
      <w:pPr>
        <w:pStyle w:val="ListParagraph"/>
        <w:numPr>
          <w:ilvl w:val="0"/>
          <w:numId w:val="27"/>
        </w:numPr>
        <w:spacing w:after="0" w:line="240" w:lineRule="auto"/>
        <w:rPr>
          <w:rFonts w:ascii="Calibri Light" w:hAnsi="Calibri Light" w:cs="Calibri Light"/>
        </w:rPr>
      </w:pPr>
      <w:r>
        <w:rPr>
          <w:rFonts w:ascii="Calibri Light" w:hAnsi="Calibri Light" w:cs="Calibri Light"/>
        </w:rPr>
        <w:t>S</w:t>
      </w:r>
      <w:r w:rsidRPr="00CC01C5">
        <w:rPr>
          <w:rFonts w:ascii="Calibri Light" w:hAnsi="Calibri Light" w:cs="Calibri Light"/>
        </w:rPr>
        <w:t xml:space="preserve">upport NIP </w:t>
      </w:r>
      <w:r w:rsidR="00D42E82">
        <w:rPr>
          <w:rFonts w:ascii="Calibri Light" w:hAnsi="Calibri Light" w:cs="Calibri Light"/>
        </w:rPr>
        <w:t xml:space="preserve">and NMCH </w:t>
      </w:r>
      <w:r w:rsidRPr="00CC01C5">
        <w:rPr>
          <w:rFonts w:ascii="Calibri Light" w:hAnsi="Calibri Light" w:cs="Calibri Light"/>
        </w:rPr>
        <w:t>on piloting integrated distribution of vaccines with other commodities</w:t>
      </w:r>
      <w:r>
        <w:rPr>
          <w:rFonts w:ascii="Calibri Light" w:hAnsi="Calibri Light" w:cs="Calibri Light"/>
        </w:rPr>
        <w:t>,</w:t>
      </w:r>
      <w:r w:rsidRPr="00CC01C5">
        <w:rPr>
          <w:rFonts w:ascii="Calibri Light" w:hAnsi="Calibri Light" w:cs="Calibri Light"/>
        </w:rPr>
        <w:t xml:space="preserve"> as feasible and as per government guidance, to </w:t>
      </w:r>
      <w:proofErr w:type="spellStart"/>
      <w:r w:rsidRPr="00CC01C5">
        <w:rPr>
          <w:rFonts w:ascii="Calibri Light" w:hAnsi="Calibri Light" w:cs="Calibri Light"/>
        </w:rPr>
        <w:t>acheive</w:t>
      </w:r>
      <w:proofErr w:type="spellEnd"/>
      <w:r w:rsidRPr="00CC01C5">
        <w:rPr>
          <w:rFonts w:ascii="Calibri Light" w:hAnsi="Calibri Light" w:cs="Calibri Light"/>
        </w:rPr>
        <w:t xml:space="preserve"> cost and time efficiencies, improve reliability of distribution and distribution systems</w:t>
      </w:r>
      <w:r>
        <w:rPr>
          <w:rFonts w:ascii="Calibri Light" w:hAnsi="Calibri Light" w:cs="Calibri Light"/>
        </w:rPr>
        <w:t>,</w:t>
      </w:r>
      <w:r w:rsidRPr="00CC01C5">
        <w:rPr>
          <w:rFonts w:ascii="Calibri Light" w:hAnsi="Calibri Light" w:cs="Calibri Light"/>
        </w:rPr>
        <w:t xml:space="preserve"> and ensure improved and ongoing availability in Gavi transition context, in agreed 4 provinces testing the model of integration of distribution at the </w:t>
      </w:r>
      <w:proofErr w:type="spellStart"/>
      <w:r w:rsidRPr="00CC01C5">
        <w:rPr>
          <w:rFonts w:ascii="Calibri Light" w:hAnsi="Calibri Light" w:cs="Calibri Light"/>
        </w:rPr>
        <w:t>provincal</w:t>
      </w:r>
      <w:proofErr w:type="spellEnd"/>
      <w:r w:rsidRPr="00CC01C5">
        <w:rPr>
          <w:rFonts w:ascii="Calibri Light" w:hAnsi="Calibri Light" w:cs="Calibri Light"/>
        </w:rPr>
        <w:t xml:space="preserve"> level down to the PHC </w:t>
      </w:r>
      <w:proofErr w:type="gramStart"/>
      <w:r w:rsidRPr="00CC01C5">
        <w:rPr>
          <w:rFonts w:ascii="Calibri Light" w:hAnsi="Calibri Light" w:cs="Calibri Light"/>
        </w:rPr>
        <w:t>level</w:t>
      </w:r>
      <w:proofErr w:type="gramEnd"/>
    </w:p>
    <w:p w14:paraId="5A5341D8" w14:textId="7BE7D867" w:rsidR="00CC01C5" w:rsidRDefault="00CC01C5" w:rsidP="005A0781">
      <w:pPr>
        <w:pStyle w:val="ListParagraph"/>
        <w:numPr>
          <w:ilvl w:val="0"/>
          <w:numId w:val="27"/>
        </w:numPr>
        <w:spacing w:after="0" w:line="240" w:lineRule="auto"/>
        <w:rPr>
          <w:rFonts w:ascii="Calibri Light" w:hAnsi="Calibri Light" w:cs="Calibri Light"/>
        </w:rPr>
      </w:pPr>
      <w:r w:rsidRPr="00CC01C5">
        <w:rPr>
          <w:rFonts w:ascii="Calibri Light" w:hAnsi="Calibri Light" w:cs="Calibri Light"/>
        </w:rPr>
        <w:t>Operational support to NIP</w:t>
      </w:r>
      <w:r w:rsidR="00D42E82">
        <w:rPr>
          <w:rFonts w:ascii="Calibri Light" w:hAnsi="Calibri Light" w:cs="Calibri Light"/>
        </w:rPr>
        <w:t xml:space="preserve"> and NMCH</w:t>
      </w:r>
      <w:r w:rsidRPr="00CC01C5">
        <w:rPr>
          <w:rFonts w:ascii="Calibri Light" w:hAnsi="Calibri Light" w:cs="Calibri Light"/>
        </w:rPr>
        <w:t xml:space="preserve">, in coordination and collaboration with WHO &amp; UNICEF, on strengthening data recording, reporting, visibility, and reviews for action at national and sub-national levels, particular coordination between EPI, FDU and Medical Products Supply Center for improved stock management, reduced stock outs and wastage towards sustainability of vaccines supply at all levels, improvement and fully transition of use of stock dashboard as needed by the </w:t>
      </w:r>
      <w:proofErr w:type="gramStart"/>
      <w:r w:rsidRPr="00CC01C5">
        <w:rPr>
          <w:rFonts w:ascii="Calibri Light" w:hAnsi="Calibri Light" w:cs="Calibri Light"/>
        </w:rPr>
        <w:t>government</w:t>
      </w:r>
      <w:proofErr w:type="gramEnd"/>
    </w:p>
    <w:p w14:paraId="2D452F89" w14:textId="7DEB6B58" w:rsidR="00CC01C5" w:rsidRPr="00CC01C5" w:rsidRDefault="00CC01C5" w:rsidP="00CC01C5">
      <w:pPr>
        <w:pStyle w:val="ListParagraph"/>
        <w:numPr>
          <w:ilvl w:val="0"/>
          <w:numId w:val="27"/>
        </w:numPr>
        <w:spacing w:after="0" w:line="240" w:lineRule="auto"/>
        <w:rPr>
          <w:rFonts w:ascii="Calibri Light" w:hAnsi="Calibri Light" w:cs="Calibri Light"/>
        </w:rPr>
      </w:pPr>
      <w:r w:rsidRPr="00CC01C5">
        <w:rPr>
          <w:rFonts w:ascii="Calibri Light" w:hAnsi="Calibri Light" w:cs="Calibri Light"/>
        </w:rPr>
        <w:t xml:space="preserve">Support NIP </w:t>
      </w:r>
      <w:r w:rsidR="00D42E82">
        <w:rPr>
          <w:rFonts w:ascii="Calibri Light" w:hAnsi="Calibri Light" w:cs="Calibri Light"/>
        </w:rPr>
        <w:t xml:space="preserve">and NMCH </w:t>
      </w:r>
      <w:r w:rsidRPr="00CC01C5">
        <w:rPr>
          <w:rFonts w:ascii="Calibri Light" w:hAnsi="Calibri Light" w:cs="Calibri Light"/>
        </w:rPr>
        <w:t xml:space="preserve">to implement recommendations of </w:t>
      </w:r>
      <w:r>
        <w:rPr>
          <w:rFonts w:ascii="Calibri Light" w:hAnsi="Calibri Light" w:cs="Calibri Light"/>
        </w:rPr>
        <w:t xml:space="preserve">ongoing </w:t>
      </w:r>
      <w:proofErr w:type="spellStart"/>
      <w:r>
        <w:rPr>
          <w:rFonts w:ascii="Calibri Light" w:hAnsi="Calibri Light" w:cs="Calibri Light"/>
        </w:rPr>
        <w:t>iSCM</w:t>
      </w:r>
      <w:proofErr w:type="spellEnd"/>
      <w:r>
        <w:rPr>
          <w:rFonts w:ascii="Calibri Light" w:hAnsi="Calibri Light" w:cs="Calibri Light"/>
        </w:rPr>
        <w:t xml:space="preserve"> diagnostic activities by </w:t>
      </w:r>
      <w:r w:rsidRPr="00CC01C5">
        <w:rPr>
          <w:rFonts w:ascii="Calibri Light" w:hAnsi="Calibri Light" w:cs="Calibri Light"/>
        </w:rPr>
        <w:t>senior experts</w:t>
      </w:r>
      <w:r>
        <w:rPr>
          <w:rFonts w:ascii="Calibri Light" w:hAnsi="Calibri Light" w:cs="Calibri Light"/>
        </w:rPr>
        <w:t xml:space="preserve">, </w:t>
      </w:r>
      <w:proofErr w:type="gramStart"/>
      <w:r w:rsidRPr="00CC01C5">
        <w:rPr>
          <w:rFonts w:ascii="Calibri Light" w:hAnsi="Calibri Light" w:cs="Calibri Light"/>
        </w:rPr>
        <w:t>including:</w:t>
      </w:r>
      <w:proofErr w:type="gramEnd"/>
      <w:r>
        <w:rPr>
          <w:rFonts w:ascii="Calibri Light" w:hAnsi="Calibri Light" w:cs="Calibri Light"/>
        </w:rPr>
        <w:t xml:space="preserve"> </w:t>
      </w:r>
      <w:r w:rsidRPr="00CC01C5">
        <w:rPr>
          <w:rFonts w:ascii="Calibri Light" w:hAnsi="Calibri Light" w:cs="Calibri Light"/>
        </w:rPr>
        <w:t>improved forecasting, distribution optimization, stock monitoring and reporting, and integrated distribution in accordance with government guidance/policy among others</w:t>
      </w:r>
    </w:p>
    <w:p w14:paraId="467FF7DC" w14:textId="0056982E" w:rsidR="00A61017" w:rsidRDefault="00A61017" w:rsidP="00741956">
      <w:pPr>
        <w:spacing w:after="0" w:line="240" w:lineRule="auto"/>
        <w:rPr>
          <w:rFonts w:ascii="Calibri Light" w:hAnsi="Calibri Light" w:cs="Calibri Light"/>
          <w:highlight w:val="yellow"/>
        </w:rPr>
      </w:pPr>
    </w:p>
    <w:p w14:paraId="5BF9E3DB" w14:textId="13329B92" w:rsidR="00741956" w:rsidRPr="001502A6" w:rsidRDefault="00741956" w:rsidP="00741956">
      <w:pPr>
        <w:spacing w:after="0" w:line="240" w:lineRule="auto"/>
        <w:rPr>
          <w:rFonts w:ascii="Calibri Light" w:hAnsi="Calibri Light" w:cs="Calibri Light"/>
          <w:b/>
        </w:rPr>
      </w:pPr>
      <w:r w:rsidRPr="001502A6">
        <w:rPr>
          <w:rFonts w:ascii="Calibri Light" w:hAnsi="Calibri Light" w:cs="Calibri Light"/>
          <w:b/>
        </w:rPr>
        <w:t>Component 2</w:t>
      </w:r>
    </w:p>
    <w:p w14:paraId="2E430013" w14:textId="51281E40" w:rsidR="00741956" w:rsidRPr="001502A6" w:rsidRDefault="47A9D198" w:rsidP="00741956">
      <w:pPr>
        <w:pStyle w:val="ListParagraph"/>
        <w:numPr>
          <w:ilvl w:val="0"/>
          <w:numId w:val="28"/>
        </w:numPr>
        <w:spacing w:after="0" w:line="240" w:lineRule="auto"/>
        <w:rPr>
          <w:rFonts w:ascii="Calibri Light" w:hAnsi="Calibri Light" w:cs="Calibri Light"/>
        </w:rPr>
      </w:pPr>
      <w:r w:rsidRPr="001502A6">
        <w:rPr>
          <w:rFonts w:ascii="Calibri Light" w:hAnsi="Calibri Light" w:cs="Calibri Light"/>
        </w:rPr>
        <w:t xml:space="preserve">Support NIP to develop </w:t>
      </w:r>
      <w:r w:rsidR="008217FE">
        <w:rPr>
          <w:rFonts w:ascii="Calibri Light" w:hAnsi="Calibri Light" w:cs="Calibri Light"/>
        </w:rPr>
        <w:t>through human-</w:t>
      </w:r>
      <w:proofErr w:type="spellStart"/>
      <w:r w:rsidR="008217FE">
        <w:rPr>
          <w:rFonts w:ascii="Calibri Light" w:hAnsi="Calibri Light" w:cs="Calibri Light"/>
        </w:rPr>
        <w:t>centered</w:t>
      </w:r>
      <w:proofErr w:type="spellEnd"/>
      <w:r w:rsidR="008217FE">
        <w:rPr>
          <w:rFonts w:ascii="Calibri Light" w:hAnsi="Calibri Light" w:cs="Calibri Light"/>
        </w:rPr>
        <w:t xml:space="preserve"> design (HCD)</w:t>
      </w:r>
      <w:r>
        <w:rPr>
          <w:rFonts w:ascii="Calibri Light" w:hAnsi="Calibri Light" w:cs="Calibri Light"/>
        </w:rPr>
        <w:t xml:space="preserve"> </w:t>
      </w:r>
      <w:r w:rsidRPr="001502A6">
        <w:rPr>
          <w:rFonts w:ascii="Calibri Light" w:hAnsi="Calibri Light" w:cs="Calibri Light"/>
        </w:rPr>
        <w:t xml:space="preserve">and implement approaches to improve routine vaccination in the second year of life; including </w:t>
      </w:r>
      <w:r w:rsidR="56490327" w:rsidRPr="001502A6">
        <w:rPr>
          <w:rFonts w:ascii="Calibri Light" w:hAnsi="Calibri Light" w:cs="Calibri Light"/>
        </w:rPr>
        <w:t>support</w:t>
      </w:r>
      <w:r w:rsidR="00741956" w:rsidRPr="001502A6">
        <w:rPr>
          <w:rFonts w:ascii="Calibri Light" w:hAnsi="Calibri Light" w:cs="Calibri Light"/>
        </w:rPr>
        <w:t xml:space="preserve"> </w:t>
      </w:r>
      <w:r w:rsidR="75E11272" w:rsidRPr="001502A6">
        <w:rPr>
          <w:rFonts w:ascii="Calibri Light" w:hAnsi="Calibri Light" w:cs="Calibri Light"/>
        </w:rPr>
        <w:t xml:space="preserve"> for </w:t>
      </w:r>
      <w:r w:rsidR="00741956" w:rsidRPr="001502A6">
        <w:rPr>
          <w:rFonts w:ascii="Calibri Light" w:hAnsi="Calibri Light" w:cs="Calibri Light"/>
        </w:rPr>
        <w:t>communication</w:t>
      </w:r>
      <w:r w:rsidR="6F5544F5" w:rsidRPr="001502A6">
        <w:rPr>
          <w:rFonts w:ascii="Calibri Light" w:hAnsi="Calibri Light" w:cs="Calibri Light"/>
        </w:rPr>
        <w:t>,</w:t>
      </w:r>
      <w:r w:rsidR="00741956" w:rsidRPr="001502A6">
        <w:rPr>
          <w:rFonts w:ascii="Calibri Light" w:hAnsi="Calibri Light" w:cs="Calibri Light"/>
        </w:rPr>
        <w:t xml:space="preserve"> </w:t>
      </w:r>
      <w:r w:rsidR="6F5544F5" w:rsidRPr="001502A6">
        <w:rPr>
          <w:rFonts w:ascii="Calibri Light" w:hAnsi="Calibri Light" w:cs="Calibri Light"/>
        </w:rPr>
        <w:t>community engagement,</w:t>
      </w:r>
      <w:r w:rsidR="00741956" w:rsidRPr="001502A6">
        <w:rPr>
          <w:rFonts w:ascii="Calibri Light" w:hAnsi="Calibri Light" w:cs="Calibri Light"/>
        </w:rPr>
        <w:t xml:space="preserve"> and demand generation activities</w:t>
      </w:r>
      <w:r w:rsidR="1D11DA8B" w:rsidRPr="001502A6">
        <w:rPr>
          <w:rFonts w:ascii="Calibri Light" w:hAnsi="Calibri Light" w:cs="Calibri Light"/>
        </w:rPr>
        <w:t xml:space="preserve">, improved defaulter tracking </w:t>
      </w:r>
      <w:r w:rsidR="00199D4C" w:rsidRPr="001502A6">
        <w:rPr>
          <w:rFonts w:ascii="Calibri Light" w:hAnsi="Calibri Light" w:cs="Calibri Light"/>
        </w:rPr>
        <w:t xml:space="preserve">and use of data </w:t>
      </w:r>
      <w:r w:rsidR="1D11DA8B" w:rsidRPr="001502A6">
        <w:rPr>
          <w:rFonts w:ascii="Calibri Light" w:hAnsi="Calibri Light" w:cs="Calibri Light"/>
        </w:rPr>
        <w:t xml:space="preserve">to reduce </w:t>
      </w:r>
      <w:r w:rsidR="00741956" w:rsidRPr="001502A6">
        <w:rPr>
          <w:rFonts w:ascii="Calibri Light" w:hAnsi="Calibri Light" w:cs="Calibri Light"/>
        </w:rPr>
        <w:t>drop-out rates</w:t>
      </w:r>
      <w:r w:rsidR="008C5041" w:rsidRPr="001502A6">
        <w:rPr>
          <w:rFonts w:ascii="Calibri Light" w:hAnsi="Calibri Light" w:cs="Calibri Light"/>
        </w:rPr>
        <w:t xml:space="preserve"> at the national and sub-national level</w:t>
      </w:r>
      <w:r w:rsidR="00C1023E" w:rsidRPr="001502A6">
        <w:rPr>
          <w:rFonts w:ascii="Calibri Light" w:hAnsi="Calibri Light" w:cs="Calibri Light"/>
        </w:rPr>
        <w:t xml:space="preserve"> in selected provinces</w:t>
      </w:r>
      <w:r w:rsidR="00C3236F" w:rsidRPr="001502A6">
        <w:rPr>
          <w:rFonts w:ascii="Calibri Light" w:hAnsi="Calibri Light" w:cs="Calibri Light"/>
        </w:rPr>
        <w:t xml:space="preserve"> and for key population segments</w:t>
      </w:r>
      <w:r w:rsidR="004C612F">
        <w:rPr>
          <w:rFonts w:ascii="Calibri Light" w:hAnsi="Calibri Light" w:cs="Calibri Light"/>
        </w:rPr>
        <w:t>,</w:t>
      </w:r>
      <w:r w:rsidR="00C3236F" w:rsidRPr="001502A6">
        <w:rPr>
          <w:rFonts w:ascii="Calibri Light" w:hAnsi="Calibri Light" w:cs="Calibri Light"/>
        </w:rPr>
        <w:t xml:space="preserve"> including urban poor, ethnic minorities, and </w:t>
      </w:r>
      <w:r w:rsidR="00E56806" w:rsidRPr="001502A6">
        <w:rPr>
          <w:rFonts w:ascii="Calibri Light" w:hAnsi="Calibri Light" w:cs="Calibri Light"/>
        </w:rPr>
        <w:t>rural/remote communities, etc.</w:t>
      </w:r>
      <w:r w:rsidR="004C612F">
        <w:rPr>
          <w:rFonts w:ascii="Calibri Light" w:hAnsi="Calibri Light" w:cs="Calibri Light"/>
        </w:rPr>
        <w:t>, and</w:t>
      </w:r>
      <w:r w:rsidR="00F8096B" w:rsidRPr="001502A6">
        <w:rPr>
          <w:rFonts w:ascii="Calibri Light" w:hAnsi="Calibri Light" w:cs="Calibri Light"/>
        </w:rPr>
        <w:t xml:space="preserve"> including deve</w:t>
      </w:r>
      <w:r w:rsidR="00BA1811" w:rsidRPr="001502A6">
        <w:rPr>
          <w:rFonts w:ascii="Calibri Light" w:hAnsi="Calibri Light" w:cs="Calibri Light"/>
        </w:rPr>
        <w:t xml:space="preserve">lopment of accountability principles between PHC and </w:t>
      </w:r>
      <w:r w:rsidR="00056F8F" w:rsidRPr="001502A6">
        <w:rPr>
          <w:rFonts w:ascii="Calibri Light" w:hAnsi="Calibri Light" w:cs="Calibri Light"/>
        </w:rPr>
        <w:t>communities</w:t>
      </w:r>
    </w:p>
    <w:p w14:paraId="7F1E3A2A" w14:textId="1811869A" w:rsidR="00646ADD" w:rsidRPr="001502A6" w:rsidRDefault="00646ADD" w:rsidP="00646ADD">
      <w:pPr>
        <w:pStyle w:val="ListParagraph"/>
        <w:numPr>
          <w:ilvl w:val="0"/>
          <w:numId w:val="28"/>
        </w:numPr>
        <w:spacing w:after="0" w:line="240" w:lineRule="auto"/>
        <w:rPr>
          <w:rFonts w:ascii="Calibri Light" w:hAnsi="Calibri Light" w:cs="Calibri Light"/>
        </w:rPr>
      </w:pPr>
      <w:r w:rsidRPr="001502A6">
        <w:rPr>
          <w:rFonts w:ascii="Calibri Light" w:hAnsi="Calibri Light" w:cs="Calibri Light"/>
        </w:rPr>
        <w:t xml:space="preserve">Support NIP </w:t>
      </w:r>
      <w:r w:rsidR="00F17E11" w:rsidRPr="001502A6">
        <w:rPr>
          <w:rFonts w:ascii="Calibri Light" w:hAnsi="Calibri Light" w:cs="Calibri Light"/>
        </w:rPr>
        <w:t>to tailo</w:t>
      </w:r>
      <w:r w:rsidR="009475F5" w:rsidRPr="001502A6">
        <w:rPr>
          <w:rFonts w:ascii="Calibri Light" w:hAnsi="Calibri Light" w:cs="Calibri Light"/>
        </w:rPr>
        <w:t>r, implement, and monitor</w:t>
      </w:r>
      <w:r w:rsidR="00F17E11" w:rsidRPr="001502A6">
        <w:rPr>
          <w:rFonts w:ascii="Calibri Light" w:hAnsi="Calibri Light" w:cs="Calibri Light"/>
        </w:rPr>
        <w:t xml:space="preserve"> strategies to reach key populations including urban populations, ethnic minorities</w:t>
      </w:r>
      <w:r w:rsidR="009475F5" w:rsidRPr="001502A6">
        <w:rPr>
          <w:rFonts w:ascii="Calibri Light" w:hAnsi="Calibri Light" w:cs="Calibri Light"/>
        </w:rPr>
        <w:t xml:space="preserve">, </w:t>
      </w:r>
      <w:r w:rsidR="0048143E" w:rsidRPr="001502A6">
        <w:rPr>
          <w:rFonts w:ascii="Calibri Light" w:hAnsi="Calibri Light" w:cs="Calibri Light"/>
        </w:rPr>
        <w:t xml:space="preserve">and rural/remote populations </w:t>
      </w:r>
      <w:r w:rsidR="009475F5" w:rsidRPr="001502A6">
        <w:rPr>
          <w:rFonts w:ascii="Calibri Light" w:hAnsi="Calibri Light" w:cs="Calibri Light"/>
        </w:rPr>
        <w:t>etc.</w:t>
      </w:r>
      <w:r w:rsidR="00F17E11" w:rsidRPr="001502A6">
        <w:rPr>
          <w:rFonts w:ascii="Calibri Light" w:hAnsi="Calibri Light" w:cs="Calibri Light"/>
        </w:rPr>
        <w:t xml:space="preserve"> </w:t>
      </w:r>
      <w:r w:rsidR="00056F8F" w:rsidRPr="001502A6">
        <w:rPr>
          <w:rFonts w:ascii="Calibri Light" w:hAnsi="Calibri Light" w:cs="Calibri Light"/>
        </w:rPr>
        <w:t xml:space="preserve">including development of accountability principles between PHC and </w:t>
      </w:r>
      <w:proofErr w:type="gramStart"/>
      <w:r w:rsidR="00056F8F" w:rsidRPr="001502A6">
        <w:rPr>
          <w:rFonts w:ascii="Calibri Light" w:hAnsi="Calibri Light" w:cs="Calibri Light"/>
        </w:rPr>
        <w:t>communities</w:t>
      </w:r>
      <w:proofErr w:type="gramEnd"/>
    </w:p>
    <w:p w14:paraId="18644805" w14:textId="77777777" w:rsidR="00F37BED" w:rsidRDefault="00F37BED" w:rsidP="00F37BED">
      <w:pPr>
        <w:pStyle w:val="Heading2"/>
        <w:ind w:left="578" w:hanging="578"/>
      </w:pPr>
      <w:r>
        <w:lastRenderedPageBreak/>
        <w:t xml:space="preserve">Deliverables </w:t>
      </w:r>
    </w:p>
    <w:p w14:paraId="5A2B9E70" w14:textId="77777777" w:rsidR="00F37BED" w:rsidRDefault="00F37BED" w:rsidP="00F37BED">
      <w:pPr>
        <w:spacing w:line="240" w:lineRule="auto"/>
        <w:ind w:left="142" w:hanging="142"/>
        <w:rPr>
          <w:rFonts w:ascii="Calibri Light" w:hAnsi="Calibri Light" w:cs="Calibri Light"/>
        </w:rPr>
      </w:pPr>
      <w:r w:rsidRPr="0004547F">
        <w:rPr>
          <w:rFonts w:ascii="Calibri Light" w:hAnsi="Calibri Light" w:cs="Calibri Light"/>
        </w:rPr>
        <w:t xml:space="preserve">The following deliverables shall be produced </w:t>
      </w:r>
      <w:r>
        <w:rPr>
          <w:rFonts w:ascii="Calibri Light" w:hAnsi="Calibri Light" w:cs="Calibri Light"/>
        </w:rPr>
        <w:t>through the</w:t>
      </w:r>
      <w:r w:rsidRPr="0004547F">
        <w:rPr>
          <w:rFonts w:ascii="Calibri Light" w:hAnsi="Calibri Light" w:cs="Calibri Light"/>
        </w:rPr>
        <w:t xml:space="preserve"> completing these tasks</w:t>
      </w:r>
      <w:r>
        <w:rPr>
          <w:rStyle w:val="FootnoteReference"/>
        </w:rPr>
        <w:footnoteReference w:id="3"/>
      </w:r>
      <w:r w:rsidRPr="0004547F">
        <w:rPr>
          <w:rFonts w:ascii="Calibri Light" w:hAnsi="Calibri Light" w:cs="Calibri Light"/>
        </w:rPr>
        <w:t>:</w:t>
      </w:r>
    </w:p>
    <w:p w14:paraId="00B6D302" w14:textId="1BEDF862" w:rsidR="003B6BBB" w:rsidRPr="004B2BCC" w:rsidRDefault="003B6BBB" w:rsidP="00F37BED">
      <w:pPr>
        <w:spacing w:line="240" w:lineRule="auto"/>
        <w:ind w:left="142" w:hanging="142"/>
        <w:rPr>
          <w:rFonts w:ascii="Calibri Light" w:hAnsi="Calibri Light" w:cs="Calibri Light"/>
          <w:b/>
          <w:bCs/>
          <w:u w:val="single"/>
        </w:rPr>
      </w:pPr>
      <w:r w:rsidRPr="004B2BCC">
        <w:rPr>
          <w:rFonts w:ascii="Calibri Light" w:hAnsi="Calibri Light" w:cs="Calibri Light"/>
          <w:b/>
          <w:bCs/>
          <w:u w:val="single"/>
        </w:rPr>
        <w:t>Component 1:</w:t>
      </w:r>
    </w:p>
    <w:sdt>
      <w:sdtPr>
        <w:rPr>
          <w:rFonts w:ascii="Calibri Light" w:hAnsi="Calibri Light" w:cs="Calibri Light"/>
        </w:rPr>
        <w:id w:val="1571927417"/>
        <w:placeholder>
          <w:docPart w:val="33B72D9B15854F6DADFAEF7CB6450FA6"/>
        </w:placeholder>
      </w:sdtPr>
      <w:sdtEndPr/>
      <w:sdtContent>
        <w:p w14:paraId="2C1E9341" w14:textId="6BF2C09D" w:rsidR="3AE7ACEA" w:rsidRPr="00701F44" w:rsidRDefault="3AE7ACEA"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Quarterly review of Gavi workplan and implementation monitoring conducted; and joint appraisal(s) </w:t>
          </w:r>
          <w:proofErr w:type="gramStart"/>
          <w:r w:rsidRPr="00701F44">
            <w:rPr>
              <w:rFonts w:ascii="Calibri Light" w:hAnsi="Calibri Light" w:cs="Calibri Light"/>
            </w:rPr>
            <w:t>conducted</w:t>
          </w:r>
          <w:proofErr w:type="gramEnd"/>
          <w:r w:rsidRPr="00701F44">
            <w:rPr>
              <w:rFonts w:ascii="Calibri Light" w:hAnsi="Calibri Light" w:cs="Calibri Light"/>
            </w:rPr>
            <w:t xml:space="preserve"> </w:t>
          </w:r>
        </w:p>
        <w:p w14:paraId="566A187C" w14:textId="5299D783" w:rsidR="00F37BED" w:rsidRPr="00701F44" w:rsidRDefault="00C72AC4"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Ongong on-the-job support provided to NIP </w:t>
          </w:r>
          <w:r w:rsidR="00EE14F0" w:rsidRPr="00701F44">
            <w:rPr>
              <w:rFonts w:ascii="Calibri Light" w:hAnsi="Calibri Light" w:cs="Calibri Light"/>
            </w:rPr>
            <w:t xml:space="preserve">to scale </w:t>
          </w:r>
          <w:r w:rsidR="00477361" w:rsidRPr="00701F44">
            <w:rPr>
              <w:rFonts w:ascii="Calibri Light" w:hAnsi="Calibri Light" w:cs="Calibri Light"/>
            </w:rPr>
            <w:t xml:space="preserve">and transition </w:t>
          </w:r>
          <w:r w:rsidR="007F1EDF" w:rsidRPr="00701F44">
            <w:rPr>
              <w:rFonts w:ascii="Calibri Light" w:hAnsi="Calibri Light" w:cs="Calibri Light"/>
            </w:rPr>
            <w:t>pertinent activities prior to end of 2025</w:t>
          </w:r>
          <w:r w:rsidR="0001469A" w:rsidRPr="00701F44">
            <w:rPr>
              <w:rFonts w:ascii="Calibri Light" w:hAnsi="Calibri Light" w:cs="Calibri Light"/>
            </w:rPr>
            <w:t xml:space="preserve"> –</w:t>
          </w:r>
          <w:r w:rsidR="004B65D6" w:rsidRPr="00701F44">
            <w:rPr>
              <w:rFonts w:ascii="Calibri Light" w:hAnsi="Calibri Light" w:cs="Calibri Light"/>
            </w:rPr>
            <w:t xml:space="preserve"> transfer of skills </w:t>
          </w:r>
          <w:r w:rsidR="000B7A75" w:rsidRPr="00701F44">
            <w:rPr>
              <w:rFonts w:ascii="Calibri Light" w:hAnsi="Calibri Light" w:cs="Calibri Light"/>
            </w:rPr>
            <w:t xml:space="preserve">and capacities </w:t>
          </w:r>
          <w:r w:rsidR="004B65D6" w:rsidRPr="00701F44">
            <w:rPr>
              <w:rFonts w:ascii="Calibri Light" w:hAnsi="Calibri Light" w:cs="Calibri Light"/>
            </w:rPr>
            <w:t xml:space="preserve">to NIP </w:t>
          </w:r>
          <w:r w:rsidR="00EB3E5B" w:rsidRPr="00701F44">
            <w:rPr>
              <w:rFonts w:ascii="Calibri Light" w:hAnsi="Calibri Light" w:cs="Calibri Light"/>
            </w:rPr>
            <w:t>initiated from</w:t>
          </w:r>
          <w:r w:rsidR="000B7A75" w:rsidRPr="00701F44">
            <w:rPr>
              <w:rFonts w:ascii="Calibri Light" w:hAnsi="Calibri Light" w:cs="Calibri Light"/>
            </w:rPr>
            <w:t xml:space="preserve"> January</w:t>
          </w:r>
          <w:r w:rsidR="004B65D6" w:rsidRPr="00701F44">
            <w:rPr>
              <w:rFonts w:ascii="Calibri Light" w:hAnsi="Calibri Light" w:cs="Calibri Light"/>
            </w:rPr>
            <w:t xml:space="preserve"> 2025</w:t>
          </w:r>
        </w:p>
      </w:sdtContent>
    </w:sdt>
    <w:p w14:paraId="3F3A392B" w14:textId="3D4B1792" w:rsidR="00F37BED" w:rsidRPr="00701F44" w:rsidRDefault="00250751" w:rsidP="00F37BED">
      <w:pPr>
        <w:pStyle w:val="ListParagraph"/>
        <w:numPr>
          <w:ilvl w:val="0"/>
          <w:numId w:val="16"/>
        </w:numPr>
        <w:spacing w:before="60" w:after="60" w:line="240" w:lineRule="auto"/>
        <w:ind w:left="284" w:hanging="284"/>
        <w:contextualSpacing w:val="0"/>
        <w:rPr>
          <w:rFonts w:ascii="Calibri Light" w:hAnsi="Calibri Light" w:cs="Calibri Light"/>
        </w:rPr>
      </w:pPr>
      <w:sdt>
        <w:sdtPr>
          <w:rPr>
            <w:rFonts w:ascii="Calibri Light" w:hAnsi="Calibri Light" w:cs="Calibri Light"/>
          </w:rPr>
          <w:id w:val="-1542665203"/>
          <w:placeholder>
            <w:docPart w:val="4D48D94F3ACD408D81FA0A076C98630E"/>
          </w:placeholder>
        </w:sdtPr>
        <w:sdtEndPr/>
        <w:sdtContent>
          <w:r w:rsidR="00C25262" w:rsidRPr="00701F44">
            <w:rPr>
              <w:rFonts w:ascii="Calibri Light" w:hAnsi="Calibri Light" w:cs="Calibri Light"/>
            </w:rPr>
            <w:t>National level and s</w:t>
          </w:r>
          <w:r w:rsidR="002A308F" w:rsidRPr="00701F44">
            <w:rPr>
              <w:rFonts w:ascii="Calibri Light" w:hAnsi="Calibri Light" w:cs="Calibri Light"/>
            </w:rPr>
            <w:t xml:space="preserve">elected provinces have </w:t>
          </w:r>
          <w:r w:rsidR="000D76CF" w:rsidRPr="00701F44">
            <w:rPr>
              <w:rFonts w:ascii="Calibri Light" w:hAnsi="Calibri Light" w:cs="Calibri Light"/>
            </w:rPr>
            <w:t>costed, integrated operational plans aligned with other health sector or partner initiatives</w:t>
          </w:r>
          <w:r w:rsidR="007A258F" w:rsidRPr="00701F44">
            <w:rPr>
              <w:rFonts w:ascii="Calibri Light" w:hAnsi="Calibri Light" w:cs="Calibri Light"/>
            </w:rPr>
            <w:t xml:space="preserve"> and leveraging all available data</w:t>
          </w:r>
          <w:r w:rsidR="00821AD1" w:rsidRPr="00701F44">
            <w:rPr>
              <w:rFonts w:ascii="Calibri Light" w:hAnsi="Calibri Light" w:cs="Calibri Light"/>
            </w:rPr>
            <w:t xml:space="preserve"> sources and dashboards</w:t>
          </w:r>
          <w:r w:rsidR="005D3C03" w:rsidRPr="00701F44">
            <w:rPr>
              <w:rFonts w:ascii="Calibri Light" w:hAnsi="Calibri Light" w:cs="Calibri Light"/>
            </w:rPr>
            <w:t xml:space="preserve"> and that identify high-risk groups in each HC’s catchment area; required vaccine stock and budget (QCM, supportive supervision, communication); timeline of implementation; and communication strategies to reach and vaccinate those high-risk groups.</w:t>
          </w:r>
        </w:sdtContent>
      </w:sdt>
    </w:p>
    <w:p w14:paraId="2967251C" w14:textId="6BDDDC64" w:rsidR="00036CFE" w:rsidRPr="00701F44" w:rsidRDefault="00F52CA8" w:rsidP="00F37BED">
      <w:pPr>
        <w:pStyle w:val="ListParagraph"/>
        <w:numPr>
          <w:ilvl w:val="0"/>
          <w:numId w:val="16"/>
        </w:numPr>
        <w:spacing w:before="60" w:after="60" w:line="240" w:lineRule="auto"/>
        <w:ind w:left="284" w:hanging="284"/>
        <w:contextualSpacing w:val="0"/>
        <w:rPr>
          <w:rFonts w:ascii="Calibri Light" w:hAnsi="Calibri Light" w:cs="Calibri Light"/>
        </w:rPr>
      </w:pPr>
      <w:r w:rsidRPr="00701F44">
        <w:rPr>
          <w:rFonts w:ascii="Calibri Light" w:hAnsi="Calibri Light" w:cs="Calibri Light"/>
        </w:rPr>
        <w:t xml:space="preserve">Resource-mapping </w:t>
      </w:r>
      <w:r w:rsidR="005B4FE8" w:rsidRPr="00701F44">
        <w:rPr>
          <w:rFonts w:ascii="Calibri Light" w:hAnsi="Calibri Light" w:cs="Calibri Light"/>
        </w:rPr>
        <w:t xml:space="preserve">analysis </w:t>
      </w:r>
      <w:r w:rsidR="003A0430" w:rsidRPr="00701F44">
        <w:rPr>
          <w:rFonts w:ascii="Calibri Light" w:hAnsi="Calibri Light" w:cs="Calibri Light"/>
        </w:rPr>
        <w:t>for 2024 and 2025</w:t>
      </w:r>
      <w:r w:rsidR="005B4FE8" w:rsidRPr="00701F44">
        <w:rPr>
          <w:rFonts w:ascii="Calibri Light" w:hAnsi="Calibri Light" w:cs="Calibri Light"/>
        </w:rPr>
        <w:t xml:space="preserve"> is developed</w:t>
      </w:r>
      <w:r w:rsidR="00F003ED" w:rsidRPr="00701F44">
        <w:rPr>
          <w:rFonts w:ascii="Calibri Light" w:hAnsi="Calibri Light" w:cs="Calibri Light"/>
        </w:rPr>
        <w:t xml:space="preserve"> including domestic resources </w:t>
      </w:r>
      <w:r w:rsidR="00E937DE" w:rsidRPr="00701F44">
        <w:rPr>
          <w:rFonts w:ascii="Calibri Light" w:hAnsi="Calibri Light" w:cs="Calibri Light"/>
        </w:rPr>
        <w:t xml:space="preserve">at national and sub-national levels </w:t>
      </w:r>
      <w:r w:rsidR="007F1670" w:rsidRPr="00701F44">
        <w:rPr>
          <w:rFonts w:ascii="Calibri Light" w:hAnsi="Calibri Light" w:cs="Calibri Light"/>
        </w:rPr>
        <w:t xml:space="preserve">to facilitate resource allocation decisions </w:t>
      </w:r>
      <w:r w:rsidR="00BC281F" w:rsidRPr="00701F44">
        <w:rPr>
          <w:rFonts w:ascii="Calibri Light" w:hAnsi="Calibri Light" w:cs="Calibri Light"/>
        </w:rPr>
        <w:t xml:space="preserve">to reach </w:t>
      </w:r>
      <w:proofErr w:type="spellStart"/>
      <w:r w:rsidR="00BC281F" w:rsidRPr="00701F44">
        <w:rPr>
          <w:rFonts w:ascii="Calibri Light" w:hAnsi="Calibri Light" w:cs="Calibri Light"/>
        </w:rPr>
        <w:t>underimmunized</w:t>
      </w:r>
      <w:proofErr w:type="spellEnd"/>
      <w:r w:rsidR="00BC281F" w:rsidRPr="00701F44">
        <w:rPr>
          <w:rFonts w:ascii="Calibri Light" w:hAnsi="Calibri Light" w:cs="Calibri Light"/>
        </w:rPr>
        <w:t xml:space="preserve"> communities</w:t>
      </w:r>
      <w:r w:rsidR="004B3D18" w:rsidRPr="00701F44">
        <w:rPr>
          <w:rFonts w:ascii="Calibri Light" w:hAnsi="Calibri Light" w:cs="Calibri Light"/>
        </w:rPr>
        <w:t xml:space="preserve">; transfer of capacity/training/capacity-building activities to strengthen immunisation costing/planning/budgeting </w:t>
      </w:r>
      <w:proofErr w:type="gramStart"/>
      <w:r w:rsidR="004B3D18" w:rsidRPr="00701F44">
        <w:rPr>
          <w:rFonts w:ascii="Calibri Light" w:hAnsi="Calibri Light" w:cs="Calibri Light"/>
        </w:rPr>
        <w:t>conducted</w:t>
      </w:r>
      <w:proofErr w:type="gramEnd"/>
    </w:p>
    <w:p w14:paraId="681F76FE" w14:textId="4EDA34CF" w:rsidR="00F839D9" w:rsidRPr="00701F44" w:rsidRDefault="00A201B3" w:rsidP="00F839D9">
      <w:pPr>
        <w:pStyle w:val="ListParagraph"/>
        <w:numPr>
          <w:ilvl w:val="0"/>
          <w:numId w:val="16"/>
        </w:numPr>
        <w:spacing w:before="60" w:after="60" w:line="240" w:lineRule="auto"/>
        <w:ind w:left="284" w:hanging="284"/>
        <w:contextualSpacing w:val="0"/>
        <w:rPr>
          <w:rFonts w:ascii="Calibri Light" w:hAnsi="Calibri Light" w:cs="Calibri Light"/>
        </w:rPr>
      </w:pPr>
      <w:r w:rsidRPr="00701F44">
        <w:rPr>
          <w:rFonts w:ascii="Calibri Light" w:hAnsi="Calibri Light" w:cs="Calibri Light"/>
        </w:rPr>
        <w:t xml:space="preserve">Plan developed for </w:t>
      </w:r>
      <w:r w:rsidR="00C15453" w:rsidRPr="00701F44">
        <w:rPr>
          <w:rFonts w:ascii="Calibri Light" w:hAnsi="Calibri Light" w:cs="Calibri Light"/>
        </w:rPr>
        <w:t xml:space="preserve">piloting </w:t>
      </w:r>
      <w:r w:rsidR="00A33470" w:rsidRPr="00701F44">
        <w:rPr>
          <w:rFonts w:ascii="Calibri Light" w:hAnsi="Calibri Light" w:cs="Calibri Light"/>
        </w:rPr>
        <w:t xml:space="preserve">integrated distribution </w:t>
      </w:r>
      <w:r w:rsidR="00E67156" w:rsidRPr="00701F44">
        <w:rPr>
          <w:rFonts w:ascii="Calibri Light" w:hAnsi="Calibri Light" w:cs="Calibri Light"/>
        </w:rPr>
        <w:t xml:space="preserve">of vaccines in select provinces; </w:t>
      </w:r>
      <w:r w:rsidR="00F839D9" w:rsidRPr="00701F44">
        <w:rPr>
          <w:rFonts w:ascii="Calibri Light" w:hAnsi="Calibri Light" w:cs="Calibri Light"/>
        </w:rPr>
        <w:t xml:space="preserve">assistance provided for decision-making related to potential scaling to national </w:t>
      </w:r>
      <w:proofErr w:type="gramStart"/>
      <w:r w:rsidR="00F839D9" w:rsidRPr="00701F44">
        <w:rPr>
          <w:rFonts w:ascii="Calibri Light" w:hAnsi="Calibri Light" w:cs="Calibri Light"/>
        </w:rPr>
        <w:t>level</w:t>
      </w:r>
      <w:proofErr w:type="gramEnd"/>
    </w:p>
    <w:p w14:paraId="7B414BEB" w14:textId="225720A7" w:rsidR="00AC4DA1" w:rsidRPr="00701F44" w:rsidRDefault="00E55B2F" w:rsidP="00F37BED">
      <w:pPr>
        <w:pStyle w:val="ListParagraph"/>
        <w:numPr>
          <w:ilvl w:val="0"/>
          <w:numId w:val="16"/>
        </w:numPr>
        <w:spacing w:before="60" w:after="60" w:line="240" w:lineRule="auto"/>
        <w:ind w:left="284" w:hanging="284"/>
        <w:contextualSpacing w:val="0"/>
        <w:rPr>
          <w:rFonts w:ascii="Calibri Light" w:hAnsi="Calibri Light" w:cs="Calibri Light"/>
        </w:rPr>
      </w:pPr>
      <w:r w:rsidRPr="00701F44">
        <w:rPr>
          <w:rFonts w:ascii="Calibri Light" w:hAnsi="Calibri Light" w:cs="Calibri Light"/>
        </w:rPr>
        <w:t xml:space="preserve">All provinces and districts trained on stock dashboard and demonstrating regular data review using stock dashboard and action to address stock outs in preceding 6 </w:t>
      </w:r>
      <w:proofErr w:type="gramStart"/>
      <w:r w:rsidRPr="00701F44">
        <w:rPr>
          <w:rFonts w:ascii="Calibri Light" w:hAnsi="Calibri Light" w:cs="Calibri Light"/>
        </w:rPr>
        <w:t>months</w:t>
      </w:r>
      <w:proofErr w:type="gramEnd"/>
    </w:p>
    <w:p w14:paraId="37B00495" w14:textId="70EC52AB" w:rsidR="00F37BED" w:rsidRPr="00701F44" w:rsidRDefault="00250751" w:rsidP="2886F88A">
      <w:pPr>
        <w:pStyle w:val="ListParagraph"/>
        <w:numPr>
          <w:ilvl w:val="0"/>
          <w:numId w:val="16"/>
        </w:numPr>
        <w:spacing w:before="60" w:after="60" w:line="240" w:lineRule="auto"/>
        <w:ind w:left="284" w:hanging="284"/>
        <w:rPr>
          <w:rFonts w:ascii="Calibri Light" w:hAnsi="Calibri Light" w:cs="Calibri Light"/>
        </w:rPr>
      </w:pPr>
      <w:sdt>
        <w:sdtPr>
          <w:rPr>
            <w:rFonts w:ascii="Calibri Light" w:hAnsi="Calibri Light" w:cs="Calibri Light"/>
          </w:rPr>
          <w:id w:val="1566451953"/>
          <w:placeholder>
            <w:docPart w:val="5D3C405573E441E285E05C3A5F2656E7"/>
          </w:placeholder>
        </w:sdtPr>
        <w:sdtEndPr/>
        <w:sdtContent>
          <w:r w:rsidR="00BE1B00" w:rsidRPr="00701F44">
            <w:rPr>
              <w:rFonts w:ascii="Calibri Light" w:hAnsi="Calibri Light" w:cs="Calibri Light"/>
            </w:rPr>
            <w:t xml:space="preserve">Support plan developed to support implementation of any </w:t>
          </w:r>
          <w:r w:rsidR="0092100A" w:rsidRPr="00701F44">
            <w:rPr>
              <w:rFonts w:ascii="Calibri Light" w:hAnsi="Calibri Light" w:cs="Calibri Light"/>
            </w:rPr>
            <w:t xml:space="preserve">outcomes </w:t>
          </w:r>
          <w:r w:rsidR="6951E188" w:rsidRPr="00701F44">
            <w:rPr>
              <w:rFonts w:ascii="Calibri Light" w:hAnsi="Calibri Light" w:cs="Calibri Light"/>
            </w:rPr>
            <w:t xml:space="preserve">of </w:t>
          </w:r>
          <w:r w:rsidR="00936DA8" w:rsidRPr="00701F44">
            <w:rPr>
              <w:rFonts w:ascii="Calibri Light" w:hAnsi="Calibri Light" w:cs="Calibri Light"/>
            </w:rPr>
            <w:t xml:space="preserve">ongoing </w:t>
          </w:r>
          <w:r w:rsidR="00FB0744" w:rsidRPr="00701F44">
            <w:rPr>
              <w:rFonts w:ascii="Calibri Light" w:hAnsi="Calibri Light" w:cs="Calibri Light"/>
            </w:rPr>
            <w:t xml:space="preserve">Immunization Supply Chain </w:t>
          </w:r>
          <w:proofErr w:type="spellStart"/>
          <w:r w:rsidR="00FB0744" w:rsidRPr="00701F44">
            <w:rPr>
              <w:rFonts w:ascii="Calibri Light" w:hAnsi="Calibri Light" w:cs="Calibri Light"/>
            </w:rPr>
            <w:t>Managaement</w:t>
          </w:r>
          <w:proofErr w:type="spellEnd"/>
          <w:r w:rsidR="00FB0744" w:rsidRPr="00701F44">
            <w:rPr>
              <w:rFonts w:ascii="Calibri Light" w:hAnsi="Calibri Light" w:cs="Calibri Light"/>
            </w:rPr>
            <w:t xml:space="preserve"> (</w:t>
          </w:r>
          <w:proofErr w:type="spellStart"/>
          <w:r w:rsidR="00936DA8" w:rsidRPr="00701F44">
            <w:rPr>
              <w:rFonts w:ascii="Calibri Light" w:hAnsi="Calibri Light" w:cs="Calibri Light"/>
            </w:rPr>
            <w:t>iSCM</w:t>
          </w:r>
          <w:proofErr w:type="spellEnd"/>
          <w:r w:rsidR="00FB0744" w:rsidRPr="00701F44">
            <w:rPr>
              <w:rFonts w:ascii="Calibri Light" w:hAnsi="Calibri Light" w:cs="Calibri Light"/>
            </w:rPr>
            <w:t>)</w:t>
          </w:r>
          <w:r w:rsidR="00936DA8" w:rsidRPr="00701F44">
            <w:rPr>
              <w:rFonts w:ascii="Calibri Light" w:hAnsi="Calibri Light" w:cs="Calibri Light"/>
            </w:rPr>
            <w:t xml:space="preserve"> diagnostic </w:t>
          </w:r>
          <w:r w:rsidR="00550200" w:rsidRPr="00701F44">
            <w:rPr>
              <w:rFonts w:ascii="Calibri Light" w:hAnsi="Calibri Light" w:cs="Calibri Light"/>
            </w:rPr>
            <w:t>activity</w:t>
          </w:r>
        </w:sdtContent>
      </w:sdt>
      <w:r w:rsidR="00F37BED" w:rsidRPr="00701F44">
        <w:rPr>
          <w:rFonts w:ascii="Calibri Light" w:hAnsi="Calibri Light" w:cs="Calibri Light"/>
        </w:rPr>
        <w:t xml:space="preserve"> </w:t>
      </w:r>
    </w:p>
    <w:p w14:paraId="4766AEFF" w14:textId="77777777" w:rsidR="004B2BCC" w:rsidRPr="00701F44" w:rsidRDefault="004B2BCC" w:rsidP="004B2BCC">
      <w:pPr>
        <w:spacing w:before="60" w:after="60" w:line="240" w:lineRule="auto"/>
        <w:rPr>
          <w:rFonts w:ascii="Calibri Light" w:hAnsi="Calibri Light" w:cs="Calibri Light"/>
        </w:rPr>
      </w:pPr>
    </w:p>
    <w:p w14:paraId="486DCED7" w14:textId="1CAC4CA9" w:rsidR="004B2BCC" w:rsidRPr="00701F44" w:rsidRDefault="004B2BCC" w:rsidP="004B2BCC">
      <w:pPr>
        <w:spacing w:line="240" w:lineRule="auto"/>
        <w:ind w:left="142" w:hanging="142"/>
        <w:rPr>
          <w:rFonts w:ascii="Calibri Light" w:hAnsi="Calibri Light" w:cs="Calibri Light"/>
          <w:b/>
          <w:bCs/>
          <w:u w:val="single"/>
        </w:rPr>
      </w:pPr>
      <w:r w:rsidRPr="00701F44">
        <w:rPr>
          <w:rFonts w:ascii="Calibri Light" w:hAnsi="Calibri Light" w:cs="Calibri Light"/>
          <w:b/>
          <w:bCs/>
          <w:u w:val="single"/>
        </w:rPr>
        <w:t>Component 2:</w:t>
      </w:r>
    </w:p>
    <w:p w14:paraId="63E7AD74" w14:textId="7A7B3CA5" w:rsidR="004B2BCC" w:rsidRPr="00701F44" w:rsidRDefault="004B2BCC"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 </w:t>
      </w:r>
    </w:p>
    <w:p w14:paraId="37A4EA7E" w14:textId="40849ECF" w:rsidR="004B2BCC" w:rsidRPr="00701F44" w:rsidRDefault="0025226E"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Development </w:t>
      </w:r>
      <w:r w:rsidR="0006136D" w:rsidRPr="00701F44">
        <w:rPr>
          <w:rFonts w:ascii="Calibri Light" w:hAnsi="Calibri Light" w:cs="Calibri Light"/>
        </w:rPr>
        <w:t>through human-</w:t>
      </w:r>
      <w:proofErr w:type="spellStart"/>
      <w:r w:rsidR="0006136D" w:rsidRPr="00701F44">
        <w:rPr>
          <w:rFonts w:ascii="Calibri Light" w:hAnsi="Calibri Light" w:cs="Calibri Light"/>
        </w:rPr>
        <w:t>centered</w:t>
      </w:r>
      <w:proofErr w:type="spellEnd"/>
      <w:r w:rsidR="0006136D" w:rsidRPr="00701F44">
        <w:rPr>
          <w:rFonts w:ascii="Calibri Light" w:hAnsi="Calibri Light" w:cs="Calibri Light"/>
        </w:rPr>
        <w:t xml:space="preserve"> design</w:t>
      </w:r>
      <w:r w:rsidRPr="00701F44">
        <w:rPr>
          <w:rFonts w:ascii="Calibri Light" w:hAnsi="Calibri Light" w:cs="Calibri Light"/>
        </w:rPr>
        <w:t xml:space="preserve"> of </w:t>
      </w:r>
      <w:r w:rsidR="006D096E" w:rsidRPr="00701F44">
        <w:rPr>
          <w:rFonts w:ascii="Calibri Light" w:hAnsi="Calibri Light" w:cs="Calibri Light"/>
        </w:rPr>
        <w:t xml:space="preserve">tailored </w:t>
      </w:r>
      <w:r w:rsidR="5EC2179D" w:rsidRPr="00701F44">
        <w:rPr>
          <w:rFonts w:ascii="Calibri Light" w:hAnsi="Calibri Light" w:cs="Calibri Light"/>
        </w:rPr>
        <w:t xml:space="preserve">plan to improve routine immunisation coverage in the second year of life, including detailed </w:t>
      </w:r>
      <w:r w:rsidR="006D096E" w:rsidRPr="00701F44">
        <w:rPr>
          <w:rFonts w:ascii="Calibri Light" w:hAnsi="Calibri Light" w:cs="Calibri Light"/>
        </w:rPr>
        <w:t>communication</w:t>
      </w:r>
      <w:r w:rsidR="006709D5" w:rsidRPr="00701F44">
        <w:rPr>
          <w:rFonts w:ascii="Calibri Light" w:hAnsi="Calibri Light" w:cs="Calibri Light"/>
        </w:rPr>
        <w:t>, community engagement,</w:t>
      </w:r>
      <w:r w:rsidR="006D096E" w:rsidRPr="00701F44">
        <w:rPr>
          <w:rFonts w:ascii="Calibri Light" w:hAnsi="Calibri Light" w:cs="Calibri Light"/>
        </w:rPr>
        <w:t xml:space="preserve"> and demand generation </w:t>
      </w:r>
      <w:r w:rsidR="006D1E94" w:rsidRPr="00701F44">
        <w:rPr>
          <w:rFonts w:ascii="Calibri Light" w:hAnsi="Calibri Light" w:cs="Calibri Light"/>
        </w:rPr>
        <w:t xml:space="preserve">interventions to </w:t>
      </w:r>
      <w:r w:rsidR="006E3C65" w:rsidRPr="00701F44">
        <w:rPr>
          <w:rFonts w:ascii="Calibri Light" w:hAnsi="Calibri Light" w:cs="Calibri Light"/>
        </w:rPr>
        <w:t xml:space="preserve">link service delivery with demand and </w:t>
      </w:r>
      <w:r w:rsidR="006D1E94" w:rsidRPr="00701F44">
        <w:rPr>
          <w:rFonts w:ascii="Calibri Light" w:hAnsi="Calibri Light" w:cs="Calibri Light"/>
        </w:rPr>
        <w:t xml:space="preserve">address persisting challenges at accessing populations </w:t>
      </w:r>
      <w:r w:rsidR="00057433" w:rsidRPr="00701F44">
        <w:rPr>
          <w:rFonts w:ascii="Calibri Light" w:hAnsi="Calibri Light" w:cs="Calibri Light"/>
        </w:rPr>
        <w:t>(including urban poor, ethnic minorities, and rural/remote communities, etc.</w:t>
      </w:r>
      <w:r w:rsidR="004C612F" w:rsidRPr="00701F44">
        <w:rPr>
          <w:rFonts w:ascii="Calibri Light" w:hAnsi="Calibri Light" w:cs="Calibri Light"/>
        </w:rPr>
        <w:t>)</w:t>
      </w:r>
      <w:r w:rsidR="006D1E94" w:rsidRPr="00701F44">
        <w:rPr>
          <w:rFonts w:ascii="Calibri Light" w:hAnsi="Calibri Light" w:cs="Calibri Light"/>
        </w:rPr>
        <w:t xml:space="preserve"> in the second year </w:t>
      </w:r>
      <w:r w:rsidR="00783389" w:rsidRPr="00701F44">
        <w:rPr>
          <w:rFonts w:ascii="Calibri Light" w:hAnsi="Calibri Light" w:cs="Calibri Light"/>
        </w:rPr>
        <w:t>of life</w:t>
      </w:r>
      <w:r w:rsidR="00046816" w:rsidRPr="00701F44">
        <w:rPr>
          <w:rFonts w:ascii="Calibri Light" w:hAnsi="Calibri Light" w:cs="Calibri Light"/>
        </w:rPr>
        <w:t xml:space="preserve"> </w:t>
      </w:r>
      <w:r w:rsidR="001C4E10" w:rsidRPr="00701F44">
        <w:rPr>
          <w:rFonts w:ascii="Calibri Light" w:hAnsi="Calibri Light" w:cs="Calibri Light"/>
        </w:rPr>
        <w:t xml:space="preserve">(proposals should identify to the extent possible how </w:t>
      </w:r>
      <w:r w:rsidR="00A61644" w:rsidRPr="00701F44">
        <w:rPr>
          <w:rFonts w:ascii="Calibri Light" w:hAnsi="Calibri Light" w:cs="Calibri Light"/>
        </w:rPr>
        <w:t>activities</w:t>
      </w:r>
      <w:r w:rsidR="001C4E10" w:rsidRPr="00701F44">
        <w:rPr>
          <w:rFonts w:ascii="Calibri Light" w:hAnsi="Calibri Light" w:cs="Calibri Light"/>
        </w:rPr>
        <w:t xml:space="preserve"> will leverage existing </w:t>
      </w:r>
      <w:r w:rsidR="00A61644" w:rsidRPr="00701F44">
        <w:rPr>
          <w:rFonts w:ascii="Calibri Light" w:hAnsi="Calibri Light" w:cs="Calibri Light"/>
        </w:rPr>
        <w:t>strategies/initiatives e.g. CONNECT, PHC Law, etc.)</w:t>
      </w:r>
    </w:p>
    <w:p w14:paraId="3274642A" w14:textId="680BA21C" w:rsidR="004B2BCC" w:rsidRPr="00701F44" w:rsidRDefault="004B2BCC"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 </w:t>
      </w:r>
      <w:r w:rsidR="00A90297" w:rsidRPr="00701F44">
        <w:rPr>
          <w:rFonts w:ascii="Calibri Light" w:hAnsi="Calibri Light" w:cs="Calibri Light"/>
        </w:rPr>
        <w:t>Fixed sites strategy reviewed and revised</w:t>
      </w:r>
      <w:r w:rsidR="00DC1C75" w:rsidRPr="00701F44">
        <w:rPr>
          <w:rFonts w:ascii="Calibri Light" w:hAnsi="Calibri Light" w:cs="Calibri Light"/>
        </w:rPr>
        <w:t xml:space="preserve">; Strategies </w:t>
      </w:r>
      <w:r w:rsidR="00912A3C" w:rsidRPr="00701F44">
        <w:rPr>
          <w:rFonts w:ascii="Calibri Light" w:hAnsi="Calibri Light" w:cs="Calibri Light"/>
        </w:rPr>
        <w:t xml:space="preserve">to reach </w:t>
      </w:r>
      <w:r w:rsidR="0027557B" w:rsidRPr="00701F44">
        <w:rPr>
          <w:rFonts w:ascii="Calibri Light" w:hAnsi="Calibri Light" w:cs="Calibri Light"/>
        </w:rPr>
        <w:t xml:space="preserve">urban populations and ethnic minorities </w:t>
      </w:r>
      <w:r w:rsidR="00FF61FB" w:rsidRPr="00701F44">
        <w:rPr>
          <w:rFonts w:ascii="Calibri Light" w:hAnsi="Calibri Light" w:cs="Calibri Light"/>
        </w:rPr>
        <w:t xml:space="preserve">developed to include tailored interventions </w:t>
      </w:r>
      <w:r w:rsidR="0676B8F9" w:rsidRPr="00701F44">
        <w:rPr>
          <w:rFonts w:ascii="Calibri Light" w:hAnsi="Calibri Light" w:cs="Calibri Light"/>
        </w:rPr>
        <w:t xml:space="preserve">to </w:t>
      </w:r>
      <w:r w:rsidR="00311461" w:rsidRPr="00701F44">
        <w:rPr>
          <w:rFonts w:ascii="Calibri Light" w:hAnsi="Calibri Light" w:cs="Calibri Light"/>
        </w:rPr>
        <w:t xml:space="preserve">address specific needs and barriers for each population </w:t>
      </w:r>
      <w:proofErr w:type="gramStart"/>
      <w:r w:rsidR="00311461" w:rsidRPr="00701F44">
        <w:rPr>
          <w:rFonts w:ascii="Calibri Light" w:hAnsi="Calibri Light" w:cs="Calibri Light"/>
        </w:rPr>
        <w:t>segment</w:t>
      </w:r>
      <w:proofErr w:type="gramEnd"/>
      <w:r w:rsidRPr="00701F44">
        <w:rPr>
          <w:rFonts w:ascii="Calibri Light" w:hAnsi="Calibri Light" w:cs="Calibri Light"/>
        </w:rPr>
        <w:t xml:space="preserve"> </w:t>
      </w:r>
    </w:p>
    <w:p w14:paraId="1AB90E7F" w14:textId="77777777" w:rsidR="004B2BCC" w:rsidRPr="004B2BCC" w:rsidRDefault="004B2BCC" w:rsidP="00550200">
      <w:pPr>
        <w:pStyle w:val="ListParagraph"/>
        <w:spacing w:before="60" w:after="60" w:line="240" w:lineRule="auto"/>
        <w:ind w:left="284"/>
        <w:contextualSpacing w:val="0"/>
        <w:rPr>
          <w:rFonts w:ascii="Calibri Light" w:hAnsi="Calibri Light" w:cs="Calibri Light"/>
          <w:highlight w:val="yellow"/>
        </w:rPr>
      </w:pPr>
    </w:p>
    <w:p w14:paraId="76AC996C" w14:textId="77777777" w:rsidR="00F37BED" w:rsidRDefault="00F37BED" w:rsidP="00F37BED">
      <w:pPr>
        <w:pStyle w:val="Heading2"/>
        <w:ind w:left="578" w:hanging="578"/>
      </w:pPr>
      <w:r>
        <w:t>Key Dates</w:t>
      </w:r>
    </w:p>
    <w:p w14:paraId="5686C782" w14:textId="74CCD093" w:rsidR="00F37BED" w:rsidRDefault="00F37BED" w:rsidP="007A3048">
      <w:pPr>
        <w:tabs>
          <w:tab w:val="left" w:pos="3800"/>
        </w:tabs>
        <w:rPr>
          <w:rFonts w:ascii="Calibri Light" w:hAnsi="Calibri Light" w:cs="Calibri Light"/>
        </w:rPr>
      </w:pPr>
      <w:r w:rsidRPr="00B3565E">
        <w:rPr>
          <w:rFonts w:ascii="Calibri Light" w:hAnsi="Calibri Light" w:cs="Calibri Light"/>
        </w:rPr>
        <w:t>The following key dates apply</w:t>
      </w:r>
      <w:r>
        <w:rPr>
          <w:rFonts w:ascii="Calibri Light" w:hAnsi="Calibri Light" w:cs="Calibri Light"/>
        </w:rPr>
        <w:t>:</w:t>
      </w:r>
      <w:r w:rsidR="007A3048">
        <w:rPr>
          <w:rFonts w:ascii="Calibri Light" w:hAnsi="Calibri Light" w:cs="Calibri Light"/>
        </w:rPr>
        <w:tab/>
      </w:r>
    </w:p>
    <w:p w14:paraId="43E80B66" w14:textId="55727032" w:rsidR="007A3048" w:rsidRDefault="007A3048" w:rsidP="007A3048">
      <w:pPr>
        <w:tabs>
          <w:tab w:val="left" w:pos="3800"/>
        </w:tabs>
        <w:rPr>
          <w:rFonts w:ascii="Calibri Light" w:hAnsi="Calibri Light" w:cs="Calibri Light"/>
        </w:rPr>
      </w:pPr>
      <w:r w:rsidRPr="2886F88A">
        <w:rPr>
          <w:rFonts w:ascii="Calibri Light" w:hAnsi="Calibri Light" w:cs="Calibri Light"/>
        </w:rPr>
        <w:t xml:space="preserve">All activities </w:t>
      </w:r>
      <w:r w:rsidR="00D26DD7" w:rsidRPr="2886F88A">
        <w:rPr>
          <w:rFonts w:ascii="Calibri Light" w:hAnsi="Calibri Light" w:cs="Calibri Light"/>
        </w:rPr>
        <w:t xml:space="preserve">providing embedded support should be completed on an ongoing manner with </w:t>
      </w:r>
      <w:r w:rsidR="00981418" w:rsidRPr="2886F88A">
        <w:rPr>
          <w:rFonts w:ascii="Calibri Light" w:hAnsi="Calibri Light" w:cs="Calibri Light"/>
        </w:rPr>
        <w:t>tasks and skills fully transferred to the Lao Ministry of Health by end of 2025.</w:t>
      </w:r>
    </w:p>
    <w:p w14:paraId="1B1BF3C0" w14:textId="3BA67AAB" w:rsidR="00981418" w:rsidRDefault="00981418" w:rsidP="007A3048">
      <w:pPr>
        <w:tabs>
          <w:tab w:val="left" w:pos="3800"/>
        </w:tabs>
        <w:rPr>
          <w:rFonts w:ascii="Calibri Light" w:hAnsi="Calibri Light" w:cs="Calibri Light"/>
        </w:rPr>
      </w:pPr>
      <w:r w:rsidRPr="2886F88A">
        <w:rPr>
          <w:rFonts w:ascii="Calibri Light" w:hAnsi="Calibri Light" w:cs="Calibri Light"/>
        </w:rPr>
        <w:lastRenderedPageBreak/>
        <w:t xml:space="preserve">All activities related to strategy development should have </w:t>
      </w:r>
      <w:r w:rsidR="00577133" w:rsidRPr="2886F88A">
        <w:rPr>
          <w:rFonts w:ascii="Calibri Light" w:hAnsi="Calibri Light" w:cs="Calibri Light"/>
        </w:rPr>
        <w:t xml:space="preserve">strategies developed, </w:t>
      </w:r>
      <w:r w:rsidR="00651F36" w:rsidRPr="2886F88A">
        <w:rPr>
          <w:rFonts w:ascii="Calibri Light" w:hAnsi="Calibri Light" w:cs="Calibri Light"/>
        </w:rPr>
        <w:t xml:space="preserve">reviewed, and </w:t>
      </w:r>
      <w:r w:rsidR="00A72F22" w:rsidRPr="2886F88A">
        <w:rPr>
          <w:rFonts w:ascii="Calibri Light" w:hAnsi="Calibri Light" w:cs="Calibri Light"/>
        </w:rPr>
        <w:t>validated by the Lao Ministry of Health by the end of 2025.</w:t>
      </w:r>
    </w:p>
    <w:p w14:paraId="758A128B" w14:textId="3C1D5131" w:rsidR="000725FD" w:rsidRPr="00BB7629" w:rsidRDefault="000725FD" w:rsidP="00F37BED">
      <w:pPr>
        <w:rPr>
          <w:rFonts w:ascii="Calibri Light" w:hAnsi="Calibri Light" w:cs="Calibri Light"/>
          <w:b/>
          <w:bCs/>
          <w:u w:val="single"/>
        </w:rPr>
      </w:pPr>
      <w:r w:rsidRPr="00BB7629">
        <w:rPr>
          <w:rFonts w:ascii="Calibri Light" w:hAnsi="Calibri Light" w:cs="Calibri Light"/>
          <w:b/>
          <w:bCs/>
          <w:u w:val="single"/>
        </w:rPr>
        <w:t>Component 1:</w:t>
      </w:r>
    </w:p>
    <w:p w14:paraId="0BA0A90F" w14:textId="0064E212" w:rsidR="00F37BED" w:rsidRPr="00BB7629" w:rsidRDefault="00250751" w:rsidP="00F37BED">
      <w:pPr>
        <w:pStyle w:val="ListParagraph"/>
        <w:numPr>
          <w:ilvl w:val="0"/>
          <w:numId w:val="16"/>
        </w:numPr>
        <w:spacing w:before="60" w:after="60" w:line="240" w:lineRule="auto"/>
        <w:ind w:left="284" w:hanging="284"/>
        <w:contextualSpacing w:val="0"/>
        <w:rPr>
          <w:rFonts w:ascii="Calibri Light" w:hAnsi="Calibri Light" w:cs="Calibri Light"/>
        </w:rPr>
      </w:pPr>
      <w:sdt>
        <w:sdtPr>
          <w:rPr>
            <w:rFonts w:ascii="Calibri Light" w:hAnsi="Calibri Light" w:cs="Calibri Light"/>
          </w:rPr>
          <w:id w:val="-2088915287"/>
          <w:placeholder>
            <w:docPart w:val="3267E3132AE0414D9D755485E40D96EA"/>
          </w:placeholder>
          <w:date>
            <w:dateFormat w:val="dd/MM/yyyy"/>
            <w:lid w:val="en-GB"/>
            <w:storeMappedDataAs w:val="dateTime"/>
            <w:calendar w:val="gregorian"/>
          </w:date>
        </w:sdtPr>
        <w:sdtEndPr/>
        <w:sdtContent>
          <w:r w:rsidR="00236B10" w:rsidRPr="00BB7629">
            <w:rPr>
              <w:rFonts w:ascii="Calibri Light" w:hAnsi="Calibri Light" w:cs="Calibri Light"/>
            </w:rPr>
            <w:t>All activities providing embedded support should be completed on an ongoing manner with tasks and skills fully transferred to the Lao Ministry of Health by end of 2025</w:t>
          </w:r>
          <w:r w:rsidR="00C7343A" w:rsidRPr="00BB7629">
            <w:rPr>
              <w:rFonts w:ascii="Calibri Light" w:hAnsi="Calibri Light" w:cs="Calibri Light"/>
            </w:rPr>
            <w:t>.</w:t>
          </w:r>
        </w:sdtContent>
      </w:sdt>
    </w:p>
    <w:p w14:paraId="7FCF6A19" w14:textId="236400C2" w:rsidR="00F37BED" w:rsidRPr="00BB7629" w:rsidRDefault="00C7343A" w:rsidP="00F37BED">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 xml:space="preserve">All </w:t>
      </w:r>
      <w:r w:rsidR="006808D1" w:rsidRPr="00BB7629">
        <w:rPr>
          <w:rFonts w:ascii="Calibri Light" w:hAnsi="Calibri Light" w:cs="Calibri Light"/>
        </w:rPr>
        <w:t>support provided should be reported on regularly</w:t>
      </w:r>
      <w:r w:rsidR="00853214" w:rsidRPr="00BB7629">
        <w:rPr>
          <w:rFonts w:ascii="Calibri Light" w:hAnsi="Calibri Light" w:cs="Calibri Light"/>
        </w:rPr>
        <w:t xml:space="preserve"> (incl. </w:t>
      </w:r>
      <w:proofErr w:type="spellStart"/>
      <w:r w:rsidR="00853214" w:rsidRPr="00BB7629">
        <w:rPr>
          <w:rFonts w:ascii="Calibri Light" w:hAnsi="Calibri Light" w:cs="Calibri Light"/>
        </w:rPr>
        <w:t>quartlerly</w:t>
      </w:r>
      <w:proofErr w:type="spellEnd"/>
      <w:r w:rsidR="00853214" w:rsidRPr="00BB7629">
        <w:rPr>
          <w:rFonts w:ascii="Calibri Light" w:hAnsi="Calibri Light" w:cs="Calibri Light"/>
        </w:rPr>
        <w:t xml:space="preserve"> updates)</w:t>
      </w:r>
      <w:r w:rsidR="006808D1" w:rsidRPr="00BB7629">
        <w:rPr>
          <w:rFonts w:ascii="Calibri Light" w:hAnsi="Calibri Light" w:cs="Calibri Light"/>
        </w:rPr>
        <w:t xml:space="preserve"> to the Ministry of Health</w:t>
      </w:r>
      <w:r w:rsidR="00EB2460" w:rsidRPr="00BB7629">
        <w:rPr>
          <w:rFonts w:ascii="Calibri Light" w:hAnsi="Calibri Light" w:cs="Calibri Light"/>
        </w:rPr>
        <w:t>, starting from September 2024</w:t>
      </w:r>
    </w:p>
    <w:p w14:paraId="5B3EEDE8" w14:textId="77777777" w:rsidR="000725FD" w:rsidRPr="00BB7629" w:rsidRDefault="000725FD" w:rsidP="000725FD">
      <w:pPr>
        <w:spacing w:before="60" w:after="60" w:line="240" w:lineRule="auto"/>
        <w:rPr>
          <w:rFonts w:ascii="Calibri Light" w:hAnsi="Calibri Light" w:cs="Calibri Light"/>
        </w:rPr>
      </w:pPr>
    </w:p>
    <w:p w14:paraId="1664D9ED" w14:textId="4491E437" w:rsidR="000725FD" w:rsidRPr="00BB7629" w:rsidRDefault="000725FD" w:rsidP="000725FD">
      <w:pPr>
        <w:rPr>
          <w:rFonts w:ascii="Calibri Light" w:hAnsi="Calibri Light" w:cs="Calibri Light"/>
          <w:b/>
          <w:bCs/>
          <w:u w:val="single"/>
        </w:rPr>
      </w:pPr>
      <w:r w:rsidRPr="00BB7629">
        <w:rPr>
          <w:rFonts w:ascii="Calibri Light" w:hAnsi="Calibri Light" w:cs="Calibri Light"/>
          <w:b/>
          <w:bCs/>
          <w:u w:val="single"/>
        </w:rPr>
        <w:t>Component 2:</w:t>
      </w:r>
    </w:p>
    <w:p w14:paraId="79B7E6A2" w14:textId="2F9EA9A8" w:rsidR="00207959" w:rsidRPr="00BB7629" w:rsidRDefault="00207959" w:rsidP="00EB2460">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 xml:space="preserve">Detailed budget and workplan </w:t>
      </w:r>
      <w:r w:rsidR="006F6B39" w:rsidRPr="00BB7629">
        <w:rPr>
          <w:rFonts w:ascii="Calibri Light" w:hAnsi="Calibri Light" w:cs="Calibri Light"/>
        </w:rPr>
        <w:t xml:space="preserve">to address challenges related to service provision at second year of life and drop-out </w:t>
      </w:r>
      <w:r w:rsidRPr="00BB7629">
        <w:rPr>
          <w:rFonts w:ascii="Calibri Light" w:hAnsi="Calibri Light" w:cs="Calibri Light"/>
        </w:rPr>
        <w:t xml:space="preserve">to be submitted and validated by Gavi and MoH by </w:t>
      </w:r>
      <w:r w:rsidR="00CC3C8B" w:rsidRPr="00BB7629">
        <w:rPr>
          <w:rFonts w:ascii="Calibri Light" w:hAnsi="Calibri Light" w:cs="Calibri Light"/>
        </w:rPr>
        <w:t>September 2024</w:t>
      </w:r>
    </w:p>
    <w:p w14:paraId="7BDD4EF3" w14:textId="10A08917" w:rsidR="00EB2460" w:rsidRPr="00BB7629" w:rsidRDefault="000725FD" w:rsidP="00EB2460">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 xml:space="preserve"> </w:t>
      </w:r>
      <w:sdt>
        <w:sdtPr>
          <w:rPr>
            <w:rFonts w:ascii="Calibri Light" w:hAnsi="Calibri Light" w:cs="Calibri Light"/>
          </w:rPr>
          <w:id w:val="1682392664"/>
          <w:placeholder>
            <w:docPart w:val="E9102F9F91B04CB6A171F66640FF8E0C"/>
          </w:placeholder>
          <w:date>
            <w:dateFormat w:val="dd/MM/yyyy"/>
            <w:lid w:val="en-GB"/>
            <w:storeMappedDataAs w:val="dateTime"/>
            <w:calendar w:val="gregorian"/>
          </w:date>
        </w:sdtPr>
        <w:sdtEndPr/>
        <w:sdtContent>
          <w:r w:rsidR="00EB2460" w:rsidRPr="00BB7629">
            <w:rPr>
              <w:rFonts w:ascii="Calibri Light" w:hAnsi="Calibri Light" w:cs="Calibri Light"/>
            </w:rPr>
            <w:t>All activities providing embedded support should be completed on an ongoing manner with tasks and skills fully transferred to the Lao Ministry of Health by end of 2025.</w:t>
          </w:r>
        </w:sdtContent>
      </w:sdt>
    </w:p>
    <w:p w14:paraId="742AC353" w14:textId="766B6908" w:rsidR="00EB2460" w:rsidRPr="00BB7629" w:rsidRDefault="00EB2460" w:rsidP="00EB2460">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All support provided should be reported on regularly</w:t>
      </w:r>
      <w:r w:rsidR="00853214" w:rsidRPr="00BB7629">
        <w:rPr>
          <w:rFonts w:ascii="Calibri Light" w:hAnsi="Calibri Light" w:cs="Calibri Light"/>
        </w:rPr>
        <w:t xml:space="preserve"> (incl. </w:t>
      </w:r>
      <w:proofErr w:type="spellStart"/>
      <w:r w:rsidR="00853214" w:rsidRPr="00BB7629">
        <w:rPr>
          <w:rFonts w:ascii="Calibri Light" w:hAnsi="Calibri Light" w:cs="Calibri Light"/>
        </w:rPr>
        <w:t>quartlerly</w:t>
      </w:r>
      <w:proofErr w:type="spellEnd"/>
      <w:r w:rsidR="00853214" w:rsidRPr="00BB7629">
        <w:rPr>
          <w:rFonts w:ascii="Calibri Light" w:hAnsi="Calibri Light" w:cs="Calibri Light"/>
        </w:rPr>
        <w:t xml:space="preserve"> updates)</w:t>
      </w:r>
      <w:r w:rsidRPr="00BB7629">
        <w:rPr>
          <w:rFonts w:ascii="Calibri Light" w:hAnsi="Calibri Light" w:cs="Calibri Light"/>
        </w:rPr>
        <w:t xml:space="preserve"> to the Ministry of Health, starting from September 2024</w:t>
      </w:r>
    </w:p>
    <w:p w14:paraId="4DA11352" w14:textId="20FCC5AB" w:rsidR="000725FD" w:rsidRPr="00BB7629" w:rsidRDefault="00EB2460" w:rsidP="000725FD">
      <w:pPr>
        <w:pStyle w:val="ListParagraph"/>
        <w:numPr>
          <w:ilvl w:val="0"/>
          <w:numId w:val="16"/>
        </w:numPr>
        <w:tabs>
          <w:tab w:val="left" w:pos="3800"/>
        </w:tabs>
        <w:ind w:left="270" w:hanging="270"/>
        <w:rPr>
          <w:rFonts w:ascii="Calibri Light" w:hAnsi="Calibri Light" w:cs="Calibri Light"/>
        </w:rPr>
      </w:pPr>
      <w:r w:rsidRPr="00BB7629">
        <w:rPr>
          <w:rFonts w:ascii="Calibri Light" w:hAnsi="Calibri Light" w:cs="Calibri Light"/>
        </w:rPr>
        <w:t>All activities related to strategy development should have strategies developed, reviewed, and validated by the Lao Ministry of Health by the end of 2025.</w:t>
      </w:r>
    </w:p>
    <w:p w14:paraId="53263C43" w14:textId="77777777" w:rsidR="00F37BED" w:rsidRPr="00BB7629" w:rsidRDefault="00F37BED" w:rsidP="00F37BED">
      <w:pPr>
        <w:pStyle w:val="Heading2"/>
        <w:ind w:left="578" w:hanging="578"/>
      </w:pPr>
      <w:r w:rsidRPr="00BB7629">
        <w:t>Duration of the Work</w:t>
      </w:r>
    </w:p>
    <w:p w14:paraId="7CE2C7DA" w14:textId="58FD4030" w:rsidR="00F37BED" w:rsidRPr="00BB7629" w:rsidRDefault="00F37BED" w:rsidP="00F37BED">
      <w:pPr>
        <w:rPr>
          <w:rFonts w:ascii="Calibri Light" w:hAnsi="Calibri Light" w:cs="Calibri Light"/>
        </w:rPr>
      </w:pPr>
      <w:r w:rsidRPr="00BB7629">
        <w:rPr>
          <w:rFonts w:ascii="Calibri Light" w:hAnsi="Calibri Light" w:cs="Calibri Light"/>
        </w:rPr>
        <w:t xml:space="preserve">The scope of work is expected to be finalised </w:t>
      </w:r>
      <w:r w:rsidR="000725FD" w:rsidRPr="00BB7629">
        <w:rPr>
          <w:rFonts w:ascii="Calibri Light" w:hAnsi="Calibri Light" w:cs="Calibri Light"/>
        </w:rPr>
        <w:t>over the period</w:t>
      </w:r>
      <w:r w:rsidRPr="00BB7629">
        <w:rPr>
          <w:rFonts w:ascii="Calibri Light" w:hAnsi="Calibri Light" w:cs="Calibri Light"/>
        </w:rPr>
        <w:t xml:space="preserve"> </w:t>
      </w:r>
      <w:sdt>
        <w:sdtPr>
          <w:rPr>
            <w:rFonts w:ascii="Calibri Light" w:hAnsi="Calibri Light" w:cs="Calibri Light"/>
          </w:rPr>
          <w:id w:val="-1423795849"/>
          <w:placeholder>
            <w:docPart w:val="3616A8F758C44B368EA6F6305F2EE179"/>
          </w:placeholder>
          <w:date w:fullDate="2024-06-01T00:00:00Z">
            <w:dateFormat w:val="dd/MM/yyyy"/>
            <w:lid w:val="en-GB"/>
            <w:storeMappedDataAs w:val="dateTime"/>
            <w:calendar w:val="gregorian"/>
          </w:date>
        </w:sdtPr>
        <w:sdtEndPr/>
        <w:sdtContent>
          <w:r w:rsidR="00CC01C5" w:rsidRPr="00BB7629">
            <w:rPr>
              <w:rFonts w:ascii="Calibri Light" w:hAnsi="Calibri Light" w:cs="Calibri Light"/>
            </w:rPr>
            <w:t>01/06/2024</w:t>
          </w:r>
        </w:sdtContent>
      </w:sdt>
      <w:r w:rsidRPr="00BB7629">
        <w:rPr>
          <w:rFonts w:ascii="Calibri Light" w:hAnsi="Calibri Light" w:cs="Calibri Light"/>
        </w:rPr>
        <w:t xml:space="preserve"> to </w:t>
      </w:r>
      <w:sdt>
        <w:sdtPr>
          <w:rPr>
            <w:rFonts w:ascii="Calibri Light" w:hAnsi="Calibri Light" w:cs="Calibri Light"/>
          </w:rPr>
          <w:id w:val="1148704402"/>
          <w:placeholder>
            <w:docPart w:val="A32D2EF91C7C4153B75F1EEF64800921"/>
          </w:placeholder>
          <w:date w:fullDate="2025-12-31T00:00:00Z">
            <w:dateFormat w:val="dd/MM/yyyy"/>
            <w:lid w:val="en-GB"/>
            <w:storeMappedDataAs w:val="dateTime"/>
            <w:calendar w:val="gregorian"/>
          </w:date>
        </w:sdtPr>
        <w:sdtEndPr/>
        <w:sdtContent>
          <w:r w:rsidR="00CC01C5" w:rsidRPr="00BB7629">
            <w:rPr>
              <w:rFonts w:ascii="Calibri Light" w:hAnsi="Calibri Light" w:cs="Calibri Light"/>
            </w:rPr>
            <w:t>31/12/2025</w:t>
          </w:r>
        </w:sdtContent>
      </w:sdt>
      <w:r w:rsidRPr="00BB7629">
        <w:rPr>
          <w:rFonts w:ascii="Calibri Light" w:hAnsi="Calibri Light" w:cs="Calibri Light"/>
        </w:rPr>
        <w:t>.</w:t>
      </w:r>
    </w:p>
    <w:p w14:paraId="2319FD85" w14:textId="77777777" w:rsidR="00F37BED" w:rsidRPr="00BB7629" w:rsidRDefault="00F37BED" w:rsidP="00F37BED">
      <w:pPr>
        <w:pStyle w:val="Heading2"/>
        <w:ind w:left="578" w:hanging="578"/>
      </w:pPr>
      <w:r w:rsidRPr="00BB7629">
        <w:t>Location of the Work</w:t>
      </w:r>
    </w:p>
    <w:p w14:paraId="371F8C97" w14:textId="7897EA81" w:rsidR="00F37BED" w:rsidRPr="00B111BA" w:rsidRDefault="00F37BED" w:rsidP="00F37BED">
      <w:pPr>
        <w:rPr>
          <w:rFonts w:ascii="Calibri Light" w:hAnsi="Calibri Light" w:cs="Calibri Light"/>
        </w:rPr>
      </w:pPr>
      <w:r w:rsidRPr="00BB7629">
        <w:rPr>
          <w:rFonts w:ascii="Calibri Light" w:hAnsi="Calibri Light" w:cs="Calibri Light"/>
        </w:rPr>
        <w:t xml:space="preserve">The scope of shall be performed </w:t>
      </w:r>
      <w:sdt>
        <w:sdtPr>
          <w:rPr>
            <w:rFonts w:ascii="Calibri Light" w:hAnsi="Calibri Light" w:cs="Calibri Light"/>
          </w:rPr>
          <w:id w:val="-1694367111"/>
          <w:placeholder>
            <w:docPart w:val="3BF03210886241FAAD9219AAC9130234"/>
          </w:placeholder>
        </w:sdtPr>
        <w:sdtEndPr/>
        <w:sdtContent>
          <w:r w:rsidR="00741956" w:rsidRPr="00BB7629">
            <w:rPr>
              <w:rFonts w:ascii="Calibri Light" w:hAnsi="Calibri Light" w:cs="Calibri Light"/>
            </w:rPr>
            <w:t>in Lao PDR</w:t>
          </w:r>
          <w:r w:rsidR="00AF2FD1" w:rsidRPr="00BB7629">
            <w:rPr>
              <w:rFonts w:ascii="Calibri Light" w:hAnsi="Calibri Light" w:cs="Calibri Light"/>
            </w:rPr>
            <w:t xml:space="preserve">.  Various activities will require engagement at different (operational, </w:t>
          </w:r>
          <w:r w:rsidR="00E83521" w:rsidRPr="00BB7629">
            <w:rPr>
              <w:rFonts w:ascii="Calibri Light" w:hAnsi="Calibri Light" w:cs="Calibri Light"/>
            </w:rPr>
            <w:t>district, provincial, and national) levels.</w:t>
          </w:r>
        </w:sdtContent>
      </w:sdt>
    </w:p>
    <w:p w14:paraId="07E00CF2" w14:textId="77777777" w:rsidR="00A276FB" w:rsidRDefault="006A4FBD" w:rsidP="00A276FB">
      <w:pPr>
        <w:pStyle w:val="Heading1"/>
        <w:rPr>
          <w:rStyle w:val="IntenseEmphasis"/>
        </w:rPr>
      </w:pPr>
      <w:r w:rsidRPr="00A276FB">
        <w:rPr>
          <w:rStyle w:val="IntenseEmphasis"/>
        </w:rPr>
        <w:t>Bid Submission</w:t>
      </w:r>
    </w:p>
    <w:p w14:paraId="53319746" w14:textId="77777777" w:rsidR="00D877F3" w:rsidRDefault="00D877F3" w:rsidP="00D877F3">
      <w:pPr>
        <w:pStyle w:val="Heading2"/>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0A096B93" w:rsidR="00D877F3" w:rsidRPr="00D31A30" w:rsidRDefault="00D877F3" w:rsidP="00E6180D">
      <w:pPr>
        <w:pStyle w:val="Heading2"/>
      </w:pPr>
      <w:r>
        <w:t xml:space="preserve">Intent to Participate, Acceptance of Confidentiality requirements and Conflict of </w:t>
      </w:r>
      <w:proofErr w:type="gramStart"/>
      <w:r>
        <w:t>Interest  Declaration</w:t>
      </w:r>
      <w:proofErr w:type="gramEnd"/>
      <w:r>
        <w:t xml:space="preserve"> </w:t>
      </w:r>
    </w:p>
    <w:p w14:paraId="1EC2BBD7" w14:textId="77777777" w:rsidR="00D877F3" w:rsidRDefault="00D877F3" w:rsidP="00D877F3">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 required to acknowledge their acceptance of the instructions and rules pertaining to this tender. Bidders are also required to provide the contract information </w:t>
      </w:r>
      <w:proofErr w:type="gramStart"/>
      <w:r w:rsidRPr="4717012F">
        <w:rPr>
          <w:rFonts w:ascii="Calibri Light" w:hAnsi="Calibri Light" w:cs="Calibri Light"/>
        </w:rPr>
        <w:t>for  a</w:t>
      </w:r>
      <w:proofErr w:type="gramEnd"/>
      <w:r w:rsidRPr="4717012F">
        <w:rPr>
          <w:rFonts w:ascii="Calibri Light" w:hAnsi="Calibri Light" w:cs="Calibri Light"/>
        </w:rPr>
        <w:t xml:space="preserve"> representative  who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p>
    <w:p w14:paraId="2FACD950" w14:textId="11E931E0" w:rsidR="00D877F3" w:rsidRDefault="00D877F3" w:rsidP="00D877F3">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w:t>
      </w:r>
      <w:r w:rsidRPr="006548EA">
        <w:rPr>
          <w:rFonts w:ascii="Calibri Light" w:hAnsi="Calibri Light" w:cs="Calibri Light"/>
        </w:rPr>
        <w:lastRenderedPageBreak/>
        <w:t>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E948F6">
        <w:rPr>
          <w:rFonts w:ascii="Calibri Light" w:hAnsi="Calibri Light" w:cs="Calibri Light"/>
        </w:rPr>
        <w:t>Section</w:t>
      </w:r>
      <w:r w:rsidR="00C96EC9">
        <w:rPr>
          <w:rFonts w:ascii="Calibri Light" w:hAnsi="Calibri Light" w:cs="Calibri Light"/>
        </w:rPr>
        <w:t xml:space="preserve">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15199101" w14:textId="77777777" w:rsidR="00D877F3" w:rsidRDefault="00D877F3" w:rsidP="00D877F3">
      <w:pPr>
        <w:tabs>
          <w:tab w:val="left" w:pos="1276"/>
        </w:tabs>
        <w:spacing w:beforeLines="23" w:before="55" w:afterLines="23" w:after="55"/>
        <w:ind w:left="284"/>
        <w:contextualSpacing/>
        <w:jc w:val="both"/>
        <w:rPr>
          <w:rFonts w:ascii="Calibri Light" w:hAnsi="Calibri Light" w:cs="Calibri Light"/>
        </w:rPr>
      </w:pPr>
    </w:p>
    <w:p w14:paraId="10DC9D05" w14:textId="77777777" w:rsidR="00D877F3" w:rsidRDefault="00D877F3" w:rsidP="00D877F3">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4">
        <w:r w:rsidRPr="4717012F">
          <w:rPr>
            <w:rStyle w:val="Hyperlink"/>
            <w:rFonts w:ascii="Calibri Light" w:hAnsi="Calibri Light" w:cs="Calibri Light"/>
          </w:rPr>
          <w:t>Gavi Supplier Declaration Form</w:t>
        </w:r>
      </w:hyperlink>
      <w:r w:rsidRPr="4717012F">
        <w:rPr>
          <w:rFonts w:ascii="Calibri Light" w:hAnsi="Calibri Light" w:cs="Calibri Light"/>
        </w:rPr>
        <w:t xml:space="preserve"> </w:t>
      </w:r>
    </w:p>
    <w:p w14:paraId="4063C224" w14:textId="77777777" w:rsidR="005A3A32" w:rsidRDefault="005A3A32" w:rsidP="005A3A32"/>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3BB39446" w14:textId="1B094931" w:rsidR="00B45D6B" w:rsidRDefault="00F00B7F" w:rsidP="00B45D6B">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0725FD">
        <w:rPr>
          <w:rFonts w:ascii="Calibri Light" w:hAnsi="Calibri Light" w:cs="Calibri Light"/>
        </w:rPr>
        <w:t>(s)</w:t>
      </w:r>
      <w:r w:rsidR="00465C2E">
        <w:rPr>
          <w:rFonts w:ascii="Calibri Light" w:hAnsi="Calibri Light" w:cs="Calibri Light"/>
        </w:rPr>
        <w:t xml:space="preserve"> and sending it to </w:t>
      </w:r>
      <w:hyperlink r:id="rId15" w:history="1">
        <w:r w:rsidR="00465C2E" w:rsidRPr="006C235E">
          <w:rPr>
            <w:rStyle w:val="Hyperlink"/>
            <w:rFonts w:ascii="Calibri Light" w:hAnsi="Calibri Light" w:cs="Calibri Light"/>
          </w:rPr>
          <w:t>procurement@gavi.org</w:t>
        </w:r>
      </w:hyperlink>
      <w:r w:rsidR="00465C2E">
        <w:rPr>
          <w:rStyle w:val="Hyperlink"/>
          <w:rFonts w:ascii="Calibri Light" w:hAnsi="Calibri Light" w:cs="Calibri Light"/>
          <w:bCs/>
        </w:rPr>
        <w:t xml:space="preserve"> </w:t>
      </w:r>
      <w:r w:rsidR="00465C2E" w:rsidRPr="00BC59A1">
        <w:rPr>
          <w:rFonts w:ascii="Calibri Light" w:hAnsi="Calibri Light" w:cs="Calibri Light"/>
        </w:rPr>
        <w:t xml:space="preserve">before </w:t>
      </w:r>
      <w:r w:rsidR="00BC59A1" w:rsidRPr="00BC59A1">
        <w:rPr>
          <w:rFonts w:ascii="Calibri Light" w:hAnsi="Calibri Light" w:cs="Calibri Light"/>
        </w:rPr>
        <w:t>the</w:t>
      </w:r>
      <w:r w:rsidR="00BC59A1" w:rsidRPr="00BC59A1">
        <w:t xml:space="preserve"> </w:t>
      </w:r>
      <w:r w:rsidR="00BC59A1">
        <w:rPr>
          <w:rFonts w:ascii="Calibri Light" w:hAnsi="Calibri Light" w:cs="Calibri Light"/>
        </w:rPr>
        <w:t>Bid submission deadline</w:t>
      </w:r>
      <w:r w:rsidR="000725FD">
        <w:rPr>
          <w:rFonts w:ascii="Calibri Light" w:hAnsi="Calibri Light" w:cs="Calibri Light"/>
        </w:rPr>
        <w:t>.</w:t>
      </w:r>
    </w:p>
    <w:p w14:paraId="79306E71" w14:textId="61FC1962" w:rsidR="000725FD" w:rsidRPr="002A4AED" w:rsidRDefault="000725FD" w:rsidP="00B45D6B">
      <w:pPr>
        <w:rPr>
          <w:rFonts w:ascii="Calibri Light" w:hAnsi="Calibri Light" w:cs="Calibri Light"/>
          <w:b/>
          <w:bCs/>
        </w:rPr>
      </w:pPr>
      <w:r w:rsidRPr="002A4AED">
        <w:rPr>
          <w:rFonts w:ascii="Calibri Light" w:hAnsi="Calibri Light" w:cs="Calibri Light"/>
          <w:b/>
          <w:bCs/>
          <w:highlight w:val="yellow"/>
        </w:rPr>
        <w:t xml:space="preserve">Bidders are expected to provide </w:t>
      </w:r>
      <w:r w:rsidR="00D61EF0" w:rsidRPr="002A4AED">
        <w:rPr>
          <w:rFonts w:ascii="Calibri Light" w:hAnsi="Calibri Light" w:cs="Calibri Light"/>
          <w:b/>
          <w:bCs/>
          <w:highlight w:val="yellow"/>
        </w:rPr>
        <w:t xml:space="preserve">separated </w:t>
      </w:r>
      <w:proofErr w:type="gramStart"/>
      <w:r w:rsidR="002A4AED">
        <w:rPr>
          <w:rFonts w:ascii="Calibri Light" w:hAnsi="Calibri Light" w:cs="Calibri Light"/>
          <w:b/>
          <w:bCs/>
          <w:highlight w:val="yellow"/>
        </w:rPr>
        <w:t>Technical</w:t>
      </w:r>
      <w:proofErr w:type="gramEnd"/>
      <w:r w:rsidR="002A4AED">
        <w:rPr>
          <w:rFonts w:ascii="Calibri Light" w:hAnsi="Calibri Light" w:cs="Calibri Light"/>
          <w:b/>
          <w:bCs/>
          <w:highlight w:val="yellow"/>
        </w:rPr>
        <w:t xml:space="preserve"> </w:t>
      </w:r>
      <w:r w:rsidR="00D61EF0" w:rsidRPr="002A4AED">
        <w:rPr>
          <w:rFonts w:ascii="Calibri Light" w:hAnsi="Calibri Light" w:cs="Calibri Light"/>
          <w:b/>
          <w:bCs/>
          <w:highlight w:val="yellow"/>
        </w:rPr>
        <w:t>proposals for component 1 and for component 2 using the templates below:</w:t>
      </w:r>
    </w:p>
    <w:p w14:paraId="02B8C053" w14:textId="5F905E1A" w:rsidR="00D61EF0" w:rsidRDefault="00D61EF0" w:rsidP="00D61EF0">
      <w:pPr>
        <w:pStyle w:val="ListParagraph"/>
        <w:numPr>
          <w:ilvl w:val="0"/>
          <w:numId w:val="29"/>
        </w:numPr>
        <w:rPr>
          <w:rFonts w:ascii="Calibri Light" w:hAnsi="Calibri Light" w:cs="Calibri Light"/>
          <w:b/>
          <w:bCs/>
          <w:u w:val="single"/>
        </w:rPr>
      </w:pPr>
      <w:r w:rsidRPr="00A97A46">
        <w:rPr>
          <w:rFonts w:ascii="Calibri Light" w:hAnsi="Calibri Light" w:cs="Calibri Light"/>
          <w:b/>
          <w:bCs/>
          <w:u w:val="single"/>
        </w:rPr>
        <w:t>Component 1:</w:t>
      </w:r>
    </w:p>
    <w:p w14:paraId="54EF31B4" w14:textId="348D3E45" w:rsidR="00A97A46" w:rsidRDefault="006B2C7F" w:rsidP="00A97A46">
      <w:pPr>
        <w:rPr>
          <w:rFonts w:ascii="Calibri Light" w:hAnsi="Calibri Light" w:cs="Calibri Light"/>
          <w:b/>
          <w:bCs/>
          <w:u w:val="single"/>
        </w:rPr>
      </w:pPr>
      <w:r>
        <w:rPr>
          <w:rFonts w:ascii="Calibri Light" w:hAnsi="Calibri Light" w:cs="Calibri Light"/>
          <w:b/>
          <w:bCs/>
          <w:u w:val="single"/>
        </w:rPr>
        <w:object w:dxaOrig="1513" w:dyaOrig="985" w14:anchorId="2A3C9E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6" o:title=""/>
          </v:shape>
          <o:OLEObject Type="Embed" ProgID="Word.Document.12" ShapeID="_x0000_i1025" DrawAspect="Icon" ObjectID="_1775474109" r:id="rId17">
            <o:FieldCodes>\s</o:FieldCodes>
          </o:OLEObject>
        </w:object>
      </w:r>
    </w:p>
    <w:p w14:paraId="3B40C1EC" w14:textId="300901A5" w:rsidR="00A97A46" w:rsidRPr="00A97A46" w:rsidRDefault="00A97A46" w:rsidP="00A97A46">
      <w:pPr>
        <w:pStyle w:val="ListParagraph"/>
        <w:numPr>
          <w:ilvl w:val="0"/>
          <w:numId w:val="29"/>
        </w:numPr>
        <w:rPr>
          <w:rFonts w:ascii="Calibri Light" w:hAnsi="Calibri Light" w:cs="Calibri Light"/>
          <w:b/>
          <w:bCs/>
          <w:u w:val="single"/>
        </w:rPr>
      </w:pPr>
      <w:r>
        <w:rPr>
          <w:rFonts w:ascii="Calibri Light" w:hAnsi="Calibri Light" w:cs="Calibri Light"/>
          <w:b/>
          <w:bCs/>
          <w:u w:val="single"/>
        </w:rPr>
        <w:t>Component 2:</w:t>
      </w:r>
    </w:p>
    <w:p w14:paraId="56F9CE1A" w14:textId="6BA775A4" w:rsidR="00495769" w:rsidRDefault="006E7CC4" w:rsidP="00B45D6B">
      <w:r>
        <w:object w:dxaOrig="1513" w:dyaOrig="985" w14:anchorId="7079FE10">
          <v:shape id="_x0000_i1026" type="#_x0000_t75" style="width:75.5pt;height:49pt" o:ole="">
            <v:imagedata r:id="rId18" o:title=""/>
          </v:shape>
          <o:OLEObject Type="Embed" ProgID="Word.Document.12" ShapeID="_x0000_i1026" DrawAspect="Icon" ObjectID="_1775474110" r:id="rId19">
            <o:FieldCodes>\s</o:FieldCodes>
          </o:OLEObject>
        </w:object>
      </w:r>
    </w:p>
    <w:p w14:paraId="7C0F55ED" w14:textId="77777777" w:rsidR="006E7CC4" w:rsidRDefault="006E7CC4" w:rsidP="00B45D6B"/>
    <w:p w14:paraId="55AA9AD1" w14:textId="77777777" w:rsidR="006E7CC4" w:rsidRDefault="006E7CC4" w:rsidP="00B45D6B"/>
    <w:p w14:paraId="27A99DF1" w14:textId="77777777" w:rsidR="006E7CC4" w:rsidRDefault="006E7CC4" w:rsidP="00B45D6B"/>
    <w:p w14:paraId="3F689C3A" w14:textId="77777777" w:rsidR="006E7CC4" w:rsidRDefault="006E7CC4" w:rsidP="00B45D6B"/>
    <w:p w14:paraId="0BADE741" w14:textId="77777777" w:rsidR="006E7CC4" w:rsidRDefault="006E7CC4" w:rsidP="00B45D6B"/>
    <w:p w14:paraId="2D8601E0" w14:textId="77777777" w:rsidR="006E7CC4" w:rsidRDefault="006E7CC4" w:rsidP="00B45D6B"/>
    <w:p w14:paraId="49B3C411" w14:textId="77777777" w:rsidR="006E7CC4" w:rsidRDefault="006E7CC4" w:rsidP="00B45D6B"/>
    <w:p w14:paraId="0C5D0936" w14:textId="77777777" w:rsidR="006E7CC4" w:rsidRDefault="006E7CC4" w:rsidP="00B45D6B"/>
    <w:p w14:paraId="26009CE8" w14:textId="77777777" w:rsidR="006E7CC4" w:rsidRDefault="006E7CC4" w:rsidP="00B45D6B"/>
    <w:p w14:paraId="038FB2D3" w14:textId="09AF1ECD" w:rsidR="00B45D6B" w:rsidRDefault="00B45D6B" w:rsidP="00B45D6B">
      <w:pPr>
        <w:pStyle w:val="Heading2"/>
        <w:ind w:left="578" w:hanging="578"/>
      </w:pPr>
      <w:r>
        <w:lastRenderedPageBreak/>
        <w:t>Technical Proposal Evaluation</w:t>
      </w:r>
    </w:p>
    <w:p w14:paraId="626F1AA7" w14:textId="77777777" w:rsidR="0076165A" w:rsidRDefault="0076165A" w:rsidP="0076165A">
      <w:pPr>
        <w:pStyle w:val="ListParagraph"/>
        <w:numPr>
          <w:ilvl w:val="0"/>
          <w:numId w:val="29"/>
        </w:numPr>
        <w:rPr>
          <w:rFonts w:ascii="Calibri Light" w:hAnsi="Calibri Light" w:cs="Calibri Light"/>
          <w:b/>
          <w:bCs/>
          <w:u w:val="single"/>
        </w:rPr>
      </w:pPr>
      <w:r w:rsidRPr="00A97A46">
        <w:rPr>
          <w:rFonts w:ascii="Calibri Light" w:hAnsi="Calibri Light" w:cs="Calibri Light"/>
          <w:b/>
          <w:bCs/>
          <w:u w:val="single"/>
        </w:rPr>
        <w:t>Component 1:</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7A5928"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52C79DB1"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EF9676A"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51013EB9"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Sub-Weight (%)</w:t>
            </w:r>
          </w:p>
        </w:tc>
      </w:tr>
      <w:tr w:rsidR="00A1005B" w:rsidRPr="00A14CFB" w14:paraId="48724949" w14:textId="77777777" w:rsidTr="00513CA5">
        <w:trPr>
          <w:trHeight w:val="579"/>
        </w:trPr>
        <w:tc>
          <w:tcPr>
            <w:tcW w:w="709" w:type="dxa"/>
            <w:shd w:val="clear" w:color="auto" w:fill="F2F2F2" w:themeFill="background1" w:themeFillShade="F2"/>
            <w:vAlign w:val="center"/>
          </w:tcPr>
          <w:p w14:paraId="480134A4"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714D4799" w14:textId="40BD63C1" w:rsidR="00FD6BDE" w:rsidRPr="008F3C3C" w:rsidRDefault="003A6B94" w:rsidP="00C05BBD">
            <w:pPr>
              <w:spacing w:before="20" w:after="20"/>
              <w:rPr>
                <w:rFonts w:ascii="Calibri Light" w:hAnsi="Calibri Light" w:cs="Calibri Light"/>
                <w:b/>
                <w:bCs/>
                <w:highlight w:val="yellow"/>
              </w:rPr>
            </w:pPr>
            <w:r>
              <w:rPr>
                <w:rFonts w:cs="Arial"/>
                <w:b/>
                <w:i/>
                <w:color w:val="005CB9"/>
              </w:rPr>
              <w:t>Section 1.</w:t>
            </w:r>
            <w:r w:rsidR="00CD5E42">
              <w:rPr>
                <w:rFonts w:cs="Arial"/>
                <w:b/>
                <w:i/>
                <w:color w:val="005CB9"/>
              </w:rPr>
              <w:t xml:space="preserve"> </w:t>
            </w:r>
            <w:r w:rsidR="005F1DEB">
              <w:rPr>
                <w:rFonts w:cs="Arial"/>
                <w:b/>
                <w:i/>
                <w:color w:val="005CB9"/>
              </w:rPr>
              <w:t>Country Presence</w:t>
            </w:r>
          </w:p>
        </w:tc>
        <w:tc>
          <w:tcPr>
            <w:tcW w:w="1701" w:type="dxa"/>
            <w:vAlign w:val="center"/>
          </w:tcPr>
          <w:p w14:paraId="3CC0B87C" w14:textId="5B1873EF" w:rsidR="00FD6BDE" w:rsidRPr="004F29C3" w:rsidRDefault="00693C49" w:rsidP="00C05BBD">
            <w:pPr>
              <w:spacing w:before="60" w:after="60"/>
              <w:ind w:left="599" w:hanging="546"/>
              <w:jc w:val="center"/>
              <w:rPr>
                <w:rFonts w:ascii="Calibri Light" w:hAnsi="Calibri Light" w:cs="Calibri Light"/>
              </w:rPr>
            </w:pPr>
            <w:r w:rsidRPr="004F29C3">
              <w:rPr>
                <w:rFonts w:ascii="Calibri Light" w:hAnsi="Calibri Light" w:cs="Calibri Light"/>
              </w:rPr>
              <w:t>10</w:t>
            </w:r>
            <w:r w:rsidR="00FD6BDE" w:rsidRPr="004F29C3">
              <w:rPr>
                <w:rFonts w:ascii="Calibri Light" w:hAnsi="Calibri Light" w:cs="Calibri Light"/>
              </w:rPr>
              <w:t>%</w:t>
            </w:r>
          </w:p>
        </w:tc>
      </w:tr>
      <w:tr w:rsidR="00A1005B"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70BE4FE"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5CE11B" w14:textId="437D38F6" w:rsidR="00FD6BDE" w:rsidRPr="008F3C3C" w:rsidRDefault="00EC06B2" w:rsidP="00C05BBD">
            <w:pPr>
              <w:spacing w:before="20" w:after="20"/>
              <w:rPr>
                <w:rFonts w:ascii="Calibri Light" w:hAnsi="Calibri Light" w:cs="Calibri Light"/>
                <w:b/>
                <w:bCs/>
                <w:highlight w:val="yellow"/>
              </w:rPr>
            </w:pPr>
            <w:r>
              <w:rPr>
                <w:rFonts w:cs="Arial"/>
                <w:b/>
                <w:i/>
                <w:color w:val="005CB9"/>
              </w:rPr>
              <w:t xml:space="preserve">Section </w:t>
            </w:r>
            <w:r w:rsidR="0046634E">
              <w:rPr>
                <w:rFonts w:cs="Arial"/>
                <w:b/>
                <w:i/>
                <w:color w:val="005CB9"/>
              </w:rPr>
              <w:t>2. (</w:t>
            </w:r>
            <w:r>
              <w:rPr>
                <w:rFonts w:cs="Arial"/>
                <w:b/>
                <w:i/>
                <w:color w:val="005CB9"/>
              </w:rPr>
              <w:t>2.1</w:t>
            </w:r>
            <w:r w:rsidR="003D69F6">
              <w:rPr>
                <w:rFonts w:cs="Arial"/>
                <w:b/>
                <w:i/>
                <w:color w:val="005CB9"/>
              </w:rPr>
              <w:t>, 2.2</w:t>
            </w:r>
            <w:r w:rsidR="00ED4F65">
              <w:rPr>
                <w:rFonts w:cs="Arial"/>
                <w:b/>
                <w:i/>
                <w:color w:val="005CB9"/>
              </w:rPr>
              <w:t xml:space="preserve"> and 2.</w:t>
            </w:r>
            <w:r w:rsidR="003D69F6">
              <w:rPr>
                <w:rFonts w:cs="Arial"/>
                <w:b/>
                <w:i/>
                <w:color w:val="005CB9"/>
              </w:rPr>
              <w:t>3</w:t>
            </w:r>
            <w:r w:rsidR="0046634E">
              <w:rPr>
                <w:rFonts w:cs="Arial"/>
                <w:b/>
                <w:i/>
                <w:color w:val="005CB9"/>
              </w:rPr>
              <w:t>)</w:t>
            </w:r>
            <w:r w:rsidR="0037059E">
              <w:rPr>
                <w:rFonts w:cs="Arial"/>
                <w:b/>
                <w:i/>
                <w:color w:val="005CB9"/>
              </w:rPr>
              <w:t xml:space="preserve"> </w:t>
            </w:r>
            <w:proofErr w:type="spellStart"/>
            <w:proofErr w:type="gramStart"/>
            <w:r w:rsidR="00086F0F">
              <w:rPr>
                <w:rFonts w:cs="Arial"/>
                <w:b/>
                <w:i/>
                <w:color w:val="005CB9"/>
              </w:rPr>
              <w:t>Overview,</w:t>
            </w:r>
            <w:r w:rsidR="0037059E">
              <w:rPr>
                <w:rFonts w:cs="Arial"/>
                <w:b/>
                <w:i/>
                <w:color w:val="005CB9"/>
              </w:rPr>
              <w:t>Context</w:t>
            </w:r>
            <w:proofErr w:type="spellEnd"/>
            <w:proofErr w:type="gramEnd"/>
            <w:r w:rsidR="0037059E">
              <w:rPr>
                <w:rFonts w:cs="Arial"/>
                <w:b/>
                <w:i/>
                <w:color w:val="005CB9"/>
              </w:rPr>
              <w:t xml:space="preserve"> &amp; </w:t>
            </w:r>
            <w:r w:rsidR="002A182B">
              <w:rPr>
                <w:rFonts w:cs="Arial"/>
                <w:b/>
                <w:i/>
                <w:color w:val="005CB9"/>
              </w:rPr>
              <w:t>Methodology</w:t>
            </w:r>
          </w:p>
        </w:tc>
        <w:tc>
          <w:tcPr>
            <w:tcW w:w="1701" w:type="dxa"/>
            <w:vAlign w:val="center"/>
          </w:tcPr>
          <w:p w14:paraId="6C3493F6" w14:textId="6263961A" w:rsidR="00FD6BDE" w:rsidRPr="004F29C3" w:rsidRDefault="01AC94FD" w:rsidP="00C05BBD">
            <w:pPr>
              <w:spacing w:before="60" w:after="60"/>
              <w:ind w:left="599" w:hanging="546"/>
              <w:jc w:val="center"/>
              <w:rPr>
                <w:rFonts w:ascii="Calibri Light" w:hAnsi="Calibri Light" w:cs="Calibri Light"/>
              </w:rPr>
            </w:pPr>
            <w:r w:rsidRPr="004F29C3">
              <w:rPr>
                <w:rFonts w:ascii="Calibri Light" w:hAnsi="Calibri Light" w:cs="Calibri Light"/>
              </w:rPr>
              <w:t>5</w:t>
            </w:r>
            <w:r w:rsidR="00FD6BDE" w:rsidRPr="004F29C3">
              <w:rPr>
                <w:rFonts w:ascii="Calibri Light" w:hAnsi="Calibri Light" w:cs="Calibri Light"/>
              </w:rPr>
              <w:t>%</w:t>
            </w:r>
          </w:p>
        </w:tc>
      </w:tr>
      <w:tr w:rsidR="007A5928" w:rsidRPr="00A14CFB" w14:paraId="137CEBF1" w14:textId="77777777" w:rsidTr="00513CA5">
        <w:trPr>
          <w:trHeight w:val="255"/>
        </w:trPr>
        <w:tc>
          <w:tcPr>
            <w:tcW w:w="709" w:type="dxa"/>
            <w:shd w:val="clear" w:color="auto" w:fill="F2F2F2" w:themeFill="background1" w:themeFillShade="F2"/>
            <w:vAlign w:val="center"/>
          </w:tcPr>
          <w:p w14:paraId="28A3C31F" w14:textId="77777777" w:rsidR="00FD6BDE" w:rsidRPr="000C31D7" w:rsidRDefault="00FD6BDE" w:rsidP="00A13C62">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D814C10" w14:textId="184D2A6E" w:rsidR="00FD6BDE" w:rsidRPr="008F3C3C" w:rsidRDefault="00CD5E42" w:rsidP="00DD3AE8">
            <w:pPr>
              <w:spacing w:before="20" w:after="20"/>
              <w:rPr>
                <w:rFonts w:ascii="Calibri Light" w:hAnsi="Calibri Light" w:cs="Calibri Light"/>
                <w:b/>
                <w:bCs/>
                <w:highlight w:val="yellow"/>
              </w:rPr>
            </w:pPr>
            <w:r>
              <w:rPr>
                <w:rFonts w:cs="Arial"/>
                <w:b/>
                <w:i/>
                <w:color w:val="005CB9"/>
              </w:rPr>
              <w:t>Section 3.</w:t>
            </w:r>
            <w:r w:rsidR="00E603D8">
              <w:rPr>
                <w:rFonts w:cs="Arial"/>
                <w:b/>
                <w:i/>
                <w:color w:val="005CB9"/>
              </w:rPr>
              <w:t xml:space="preserve"> </w:t>
            </w:r>
            <w:r w:rsidR="00602EEC">
              <w:rPr>
                <w:rFonts w:cs="Arial"/>
                <w:b/>
                <w:i/>
                <w:color w:val="005CB9"/>
              </w:rPr>
              <w:t>Team Structure</w:t>
            </w:r>
          </w:p>
        </w:tc>
        <w:tc>
          <w:tcPr>
            <w:tcW w:w="1701" w:type="dxa"/>
            <w:vAlign w:val="center"/>
          </w:tcPr>
          <w:p w14:paraId="544FC672" w14:textId="21825BB5" w:rsidR="00FD6BDE" w:rsidRPr="004F29C3" w:rsidRDefault="5B87BE59" w:rsidP="00C05BBD">
            <w:pPr>
              <w:spacing w:before="60" w:after="60"/>
              <w:ind w:left="599" w:hanging="546"/>
              <w:jc w:val="center"/>
              <w:rPr>
                <w:rFonts w:ascii="Calibri Light" w:hAnsi="Calibri Light" w:cs="Calibri Light"/>
              </w:rPr>
            </w:pPr>
            <w:r w:rsidRPr="004F29C3">
              <w:rPr>
                <w:rFonts w:ascii="Calibri Light" w:hAnsi="Calibri Light" w:cs="Calibri Light"/>
              </w:rPr>
              <w:t>10</w:t>
            </w:r>
            <w:r w:rsidR="00FD6BDE" w:rsidRPr="004F29C3">
              <w:rPr>
                <w:rFonts w:ascii="Calibri Light" w:hAnsi="Calibri Light" w:cs="Calibri Light"/>
              </w:rPr>
              <w:t>%</w:t>
            </w:r>
          </w:p>
        </w:tc>
      </w:tr>
      <w:tr w:rsidR="007A5928" w:rsidRPr="00A14CFB" w14:paraId="78F50F74" w14:textId="77777777" w:rsidTr="00513CA5">
        <w:trPr>
          <w:trHeight w:val="189"/>
        </w:trPr>
        <w:tc>
          <w:tcPr>
            <w:tcW w:w="709" w:type="dxa"/>
            <w:shd w:val="clear" w:color="auto" w:fill="F2F2F2" w:themeFill="background1" w:themeFillShade="F2"/>
            <w:vAlign w:val="center"/>
          </w:tcPr>
          <w:p w14:paraId="5F1ACED5"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227DA257" w14:textId="346F13EB" w:rsidR="00FD6BDE" w:rsidRPr="008F3C3C" w:rsidRDefault="003A4884" w:rsidP="00C05BBD">
            <w:pPr>
              <w:spacing w:before="20" w:after="20"/>
              <w:ind w:left="599" w:hanging="546"/>
              <w:rPr>
                <w:rFonts w:ascii="Calibri Light" w:hAnsi="Calibri Light" w:cs="Calibri Light"/>
                <w:b/>
                <w:bCs/>
                <w:highlight w:val="yellow"/>
              </w:rPr>
            </w:pPr>
            <w:r>
              <w:rPr>
                <w:rFonts w:cs="Arial"/>
                <w:b/>
                <w:i/>
                <w:color w:val="005CB9"/>
              </w:rPr>
              <w:t xml:space="preserve">Section 4. </w:t>
            </w:r>
            <w:r w:rsidR="006500C9">
              <w:rPr>
                <w:rFonts w:cs="Arial"/>
                <w:b/>
                <w:i/>
                <w:color w:val="005CB9"/>
              </w:rPr>
              <w:t>Workplan, Deliverables &amp; Timelines</w:t>
            </w:r>
          </w:p>
        </w:tc>
        <w:tc>
          <w:tcPr>
            <w:tcW w:w="1701" w:type="dxa"/>
            <w:vAlign w:val="center"/>
          </w:tcPr>
          <w:p w14:paraId="48C998BB" w14:textId="2104F6B0" w:rsidR="00FD6BDE" w:rsidRPr="004F29C3" w:rsidRDefault="7B3BB03E" w:rsidP="00C05BBD">
            <w:pPr>
              <w:spacing w:before="60" w:after="60"/>
              <w:ind w:left="599" w:hanging="546"/>
              <w:jc w:val="center"/>
              <w:rPr>
                <w:rFonts w:ascii="Calibri Light" w:hAnsi="Calibri Light" w:cs="Calibri Light"/>
              </w:rPr>
            </w:pPr>
            <w:r w:rsidRPr="004F29C3">
              <w:rPr>
                <w:rFonts w:ascii="Calibri Light" w:hAnsi="Calibri Light" w:cs="Calibri Light"/>
              </w:rPr>
              <w:t>20</w:t>
            </w:r>
            <w:r w:rsidR="00FD6BDE" w:rsidRPr="004F29C3">
              <w:rPr>
                <w:rFonts w:ascii="Calibri Light" w:hAnsi="Calibri Light" w:cs="Calibri Light"/>
              </w:rPr>
              <w:t>%</w:t>
            </w:r>
          </w:p>
        </w:tc>
      </w:tr>
      <w:tr w:rsidR="007A5928" w:rsidRPr="00A14CFB" w14:paraId="5FA35220" w14:textId="77777777" w:rsidTr="00513CA5">
        <w:trPr>
          <w:trHeight w:val="192"/>
        </w:trPr>
        <w:tc>
          <w:tcPr>
            <w:tcW w:w="709" w:type="dxa"/>
            <w:shd w:val="clear" w:color="auto" w:fill="F2F2F2" w:themeFill="background1" w:themeFillShade="F2"/>
            <w:vAlign w:val="center"/>
          </w:tcPr>
          <w:p w14:paraId="4E1D266E"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4F58223A" w14:textId="462CB997" w:rsidR="00FD6BDE" w:rsidRPr="005154D4" w:rsidRDefault="006D38CE" w:rsidP="00C05BBD">
            <w:pPr>
              <w:spacing w:before="20" w:after="20"/>
              <w:ind w:left="599" w:hanging="546"/>
              <w:rPr>
                <w:rFonts w:ascii="Calibri Light" w:hAnsi="Calibri Light" w:cs="Calibri Light"/>
                <w:b/>
                <w:bCs/>
                <w:highlight w:val="yellow"/>
              </w:rPr>
            </w:pPr>
            <w:r>
              <w:rPr>
                <w:rFonts w:cs="Arial"/>
                <w:b/>
                <w:i/>
                <w:color w:val="005CB9"/>
              </w:rPr>
              <w:t>Section 5. Learning from the past</w:t>
            </w:r>
          </w:p>
        </w:tc>
        <w:tc>
          <w:tcPr>
            <w:tcW w:w="1701" w:type="dxa"/>
            <w:vAlign w:val="center"/>
          </w:tcPr>
          <w:p w14:paraId="0325E3DD" w14:textId="56787FCC" w:rsidR="00FD6BDE" w:rsidRPr="004F29C3" w:rsidRDefault="7E544D4B" w:rsidP="00C05BBD">
            <w:pPr>
              <w:spacing w:before="60" w:after="60"/>
              <w:ind w:left="599" w:hanging="546"/>
              <w:jc w:val="center"/>
              <w:rPr>
                <w:rFonts w:ascii="Calibri Light" w:hAnsi="Calibri Light" w:cs="Calibri Light"/>
              </w:rPr>
            </w:pPr>
            <w:r w:rsidRPr="004F29C3">
              <w:rPr>
                <w:rFonts w:ascii="Calibri Light" w:hAnsi="Calibri Light" w:cs="Calibri Light"/>
              </w:rPr>
              <w:t>5</w:t>
            </w:r>
            <w:r w:rsidR="00FD6BDE" w:rsidRPr="004F29C3">
              <w:rPr>
                <w:rFonts w:ascii="Calibri Light" w:hAnsi="Calibri Light" w:cs="Calibri Light"/>
              </w:rPr>
              <w:t>%</w:t>
            </w:r>
          </w:p>
        </w:tc>
      </w:tr>
      <w:tr w:rsidR="007A5928" w:rsidRPr="00A14CFB" w14:paraId="3C00A873" w14:textId="77777777" w:rsidTr="00513CA5">
        <w:trPr>
          <w:trHeight w:val="91"/>
        </w:trPr>
        <w:tc>
          <w:tcPr>
            <w:tcW w:w="709" w:type="dxa"/>
            <w:shd w:val="clear" w:color="auto" w:fill="F2F2F2" w:themeFill="background1" w:themeFillShade="F2"/>
            <w:vAlign w:val="center"/>
          </w:tcPr>
          <w:p w14:paraId="466D8CE0"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73C24D81" w14:textId="6F5E0877" w:rsidR="00FD6BDE" w:rsidRPr="001F3351" w:rsidRDefault="004666DA" w:rsidP="00C05BBD">
            <w:pPr>
              <w:spacing w:before="20" w:after="20"/>
              <w:ind w:left="599" w:hanging="546"/>
              <w:rPr>
                <w:rFonts w:ascii="Calibri Light" w:hAnsi="Calibri Light" w:cs="Calibri Light"/>
                <w:b/>
                <w:bCs/>
                <w:highlight w:val="yellow"/>
              </w:rPr>
            </w:pPr>
            <w:r>
              <w:rPr>
                <w:rFonts w:cs="Arial"/>
                <w:b/>
                <w:i/>
                <w:color w:val="005CB9"/>
              </w:rPr>
              <w:t xml:space="preserve">Section 6. </w:t>
            </w:r>
            <w:r w:rsidR="00A57395">
              <w:rPr>
                <w:rFonts w:cs="Arial"/>
                <w:b/>
                <w:i/>
                <w:color w:val="005CB9"/>
              </w:rPr>
              <w:t xml:space="preserve">Existing relationships </w:t>
            </w:r>
            <w:r w:rsidR="009C2991">
              <w:rPr>
                <w:rFonts w:cs="Arial"/>
                <w:b/>
                <w:i/>
                <w:color w:val="005CB9"/>
              </w:rPr>
              <w:t>with Lao MoH</w:t>
            </w:r>
          </w:p>
        </w:tc>
        <w:tc>
          <w:tcPr>
            <w:tcW w:w="1701" w:type="dxa"/>
            <w:vAlign w:val="center"/>
          </w:tcPr>
          <w:p w14:paraId="0C15D107" w14:textId="67CBA859" w:rsidR="00FD6BDE" w:rsidRPr="004F29C3" w:rsidRDefault="2296A31B" w:rsidP="00C05BBD">
            <w:pPr>
              <w:spacing w:before="60" w:after="60"/>
              <w:ind w:left="27" w:firstLine="26"/>
              <w:jc w:val="center"/>
              <w:rPr>
                <w:rFonts w:ascii="Calibri Light" w:hAnsi="Calibri Light" w:cs="Calibri Light"/>
              </w:rPr>
            </w:pPr>
            <w:r w:rsidRPr="004F29C3">
              <w:rPr>
                <w:rFonts w:ascii="Calibri Light" w:hAnsi="Calibri Light" w:cs="Calibri Light"/>
              </w:rPr>
              <w:t>5</w:t>
            </w:r>
            <w:r w:rsidR="00AD3310" w:rsidRPr="004F29C3">
              <w:rPr>
                <w:rFonts w:ascii="Calibri Light" w:hAnsi="Calibri Light" w:cs="Calibri Light"/>
              </w:rPr>
              <w:t>%</w:t>
            </w:r>
          </w:p>
        </w:tc>
      </w:tr>
      <w:tr w:rsidR="007A5928" w:rsidRPr="00A14CFB" w14:paraId="312A3A5E" w14:textId="77777777" w:rsidTr="00513CA5">
        <w:trPr>
          <w:trHeight w:val="91"/>
        </w:trPr>
        <w:tc>
          <w:tcPr>
            <w:tcW w:w="709" w:type="dxa"/>
            <w:shd w:val="clear" w:color="auto" w:fill="F2F2F2" w:themeFill="background1" w:themeFillShade="F2"/>
            <w:vAlign w:val="center"/>
          </w:tcPr>
          <w:p w14:paraId="799969F1" w14:textId="75D69BD9"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0D824A53" w14:textId="7071CA60" w:rsidR="00AD3310" w:rsidRDefault="00E17A6E" w:rsidP="00C05BBD">
            <w:pPr>
              <w:spacing w:before="20" w:after="20"/>
              <w:ind w:left="599" w:hanging="546"/>
              <w:rPr>
                <w:rFonts w:cs="Arial"/>
                <w:b/>
                <w:i/>
                <w:color w:val="005CB9"/>
              </w:rPr>
            </w:pPr>
            <w:r>
              <w:rPr>
                <w:rFonts w:cs="Arial"/>
                <w:b/>
                <w:i/>
                <w:color w:val="005CB9"/>
              </w:rPr>
              <w:t>Section 7. C</w:t>
            </w:r>
            <w:r w:rsidR="006F518A">
              <w:rPr>
                <w:rFonts w:cs="Arial"/>
                <w:b/>
                <w:i/>
                <w:color w:val="005CB9"/>
              </w:rPr>
              <w:t>oordination</w:t>
            </w:r>
          </w:p>
        </w:tc>
        <w:tc>
          <w:tcPr>
            <w:tcW w:w="1701" w:type="dxa"/>
            <w:vAlign w:val="center"/>
          </w:tcPr>
          <w:p w14:paraId="5A6A0AB9" w14:textId="0B06461C" w:rsidR="00AD3310" w:rsidRPr="004F29C3" w:rsidRDefault="7CD583DA" w:rsidP="00C05BBD">
            <w:pPr>
              <w:spacing w:before="60" w:after="60"/>
              <w:ind w:left="27" w:firstLine="26"/>
              <w:jc w:val="center"/>
              <w:rPr>
                <w:rFonts w:ascii="Calibri Light" w:hAnsi="Calibri Light" w:cs="Calibri Light"/>
              </w:rPr>
            </w:pPr>
            <w:r w:rsidRPr="004F29C3">
              <w:rPr>
                <w:rFonts w:ascii="Calibri Light" w:hAnsi="Calibri Light" w:cs="Calibri Light"/>
              </w:rPr>
              <w:t>10</w:t>
            </w:r>
            <w:r w:rsidR="00CA333A" w:rsidRPr="004F29C3">
              <w:rPr>
                <w:rFonts w:ascii="Calibri Light" w:hAnsi="Calibri Light" w:cs="Calibri Light"/>
              </w:rPr>
              <w:t>%</w:t>
            </w:r>
          </w:p>
        </w:tc>
      </w:tr>
      <w:tr w:rsidR="007A5928" w:rsidRPr="00A14CFB" w14:paraId="1DB0EB07" w14:textId="77777777" w:rsidTr="00513CA5">
        <w:trPr>
          <w:trHeight w:val="91"/>
        </w:trPr>
        <w:tc>
          <w:tcPr>
            <w:tcW w:w="709" w:type="dxa"/>
            <w:shd w:val="clear" w:color="auto" w:fill="F2F2F2" w:themeFill="background1" w:themeFillShade="F2"/>
            <w:vAlign w:val="center"/>
          </w:tcPr>
          <w:p w14:paraId="5D3D2CC4" w14:textId="53675B81"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0EEB4F6C" w14:textId="3D094775" w:rsidR="00AD3310" w:rsidRDefault="00DA4B08" w:rsidP="00C05BBD">
            <w:pPr>
              <w:spacing w:before="20" w:after="20"/>
              <w:ind w:left="599" w:hanging="546"/>
              <w:rPr>
                <w:rFonts w:cs="Arial"/>
                <w:b/>
                <w:i/>
                <w:color w:val="005CB9"/>
              </w:rPr>
            </w:pPr>
            <w:r>
              <w:rPr>
                <w:rFonts w:cs="Arial"/>
                <w:b/>
                <w:i/>
                <w:color w:val="005CB9"/>
              </w:rPr>
              <w:t xml:space="preserve">Section 8. </w:t>
            </w:r>
            <w:r w:rsidR="005226D3">
              <w:rPr>
                <w:rFonts w:cs="Arial"/>
                <w:b/>
                <w:i/>
                <w:color w:val="005CB9"/>
              </w:rPr>
              <w:t>Capacity Building and Sustainability</w:t>
            </w:r>
          </w:p>
        </w:tc>
        <w:tc>
          <w:tcPr>
            <w:tcW w:w="1701" w:type="dxa"/>
            <w:vAlign w:val="center"/>
          </w:tcPr>
          <w:p w14:paraId="74528B24" w14:textId="0ABC699B" w:rsidR="00AD3310" w:rsidRPr="004F29C3" w:rsidRDefault="50DCEF5E" w:rsidP="00C05BBD">
            <w:pPr>
              <w:spacing w:before="60" w:after="60"/>
              <w:ind w:left="27" w:firstLine="26"/>
              <w:jc w:val="center"/>
              <w:rPr>
                <w:rFonts w:ascii="Calibri Light" w:hAnsi="Calibri Light" w:cs="Calibri Light"/>
              </w:rPr>
            </w:pPr>
            <w:r w:rsidRPr="004F29C3">
              <w:rPr>
                <w:rFonts w:ascii="Calibri Light" w:hAnsi="Calibri Light" w:cs="Calibri Light"/>
              </w:rPr>
              <w:t>20</w:t>
            </w:r>
            <w:r w:rsidR="00CA333A" w:rsidRPr="004F29C3">
              <w:rPr>
                <w:rFonts w:ascii="Calibri Light" w:hAnsi="Calibri Light" w:cs="Calibri Light"/>
              </w:rPr>
              <w:t>%</w:t>
            </w:r>
          </w:p>
        </w:tc>
      </w:tr>
      <w:tr w:rsidR="007A5928" w:rsidRPr="00A14CFB" w14:paraId="60AC1BDF" w14:textId="77777777" w:rsidTr="00513CA5">
        <w:trPr>
          <w:trHeight w:val="91"/>
        </w:trPr>
        <w:tc>
          <w:tcPr>
            <w:tcW w:w="709" w:type="dxa"/>
            <w:shd w:val="clear" w:color="auto" w:fill="F2F2F2" w:themeFill="background1" w:themeFillShade="F2"/>
            <w:vAlign w:val="center"/>
          </w:tcPr>
          <w:p w14:paraId="435F8859" w14:textId="6CB70BEA" w:rsidR="00D67C94"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42FE93C0" w14:textId="3F35F733" w:rsidR="00D67C94" w:rsidRDefault="00C44873" w:rsidP="00C05BBD">
            <w:pPr>
              <w:spacing w:before="20" w:after="20"/>
              <w:ind w:left="599" w:hanging="546"/>
              <w:rPr>
                <w:rFonts w:cs="Arial"/>
                <w:b/>
                <w:i/>
                <w:color w:val="005CB9"/>
              </w:rPr>
            </w:pPr>
            <w:r>
              <w:rPr>
                <w:rFonts w:cs="Arial"/>
                <w:b/>
                <w:i/>
                <w:color w:val="005CB9"/>
              </w:rPr>
              <w:t>Section 9. Partnerships</w:t>
            </w:r>
          </w:p>
        </w:tc>
        <w:tc>
          <w:tcPr>
            <w:tcW w:w="1701" w:type="dxa"/>
            <w:vAlign w:val="center"/>
          </w:tcPr>
          <w:p w14:paraId="3B770949" w14:textId="792C1315" w:rsidR="00D67C94" w:rsidRPr="004F29C3" w:rsidRDefault="0E207D1B" w:rsidP="00C05BBD">
            <w:pPr>
              <w:spacing w:before="60" w:after="60"/>
              <w:ind w:left="27" w:firstLine="26"/>
              <w:jc w:val="center"/>
              <w:rPr>
                <w:rFonts w:ascii="Calibri Light" w:hAnsi="Calibri Light" w:cs="Calibri Light"/>
              </w:rPr>
            </w:pPr>
            <w:r w:rsidRPr="004F29C3">
              <w:rPr>
                <w:rFonts w:ascii="Calibri Light" w:hAnsi="Calibri Light" w:cs="Calibri Light"/>
              </w:rPr>
              <w:t>5</w:t>
            </w:r>
            <w:r w:rsidR="00CA333A" w:rsidRPr="004F29C3">
              <w:rPr>
                <w:rFonts w:ascii="Calibri Light" w:hAnsi="Calibri Light" w:cs="Calibri Light"/>
              </w:rPr>
              <w:t>%</w:t>
            </w:r>
          </w:p>
        </w:tc>
      </w:tr>
      <w:tr w:rsidR="007A5928" w:rsidRPr="00A14CFB" w14:paraId="34BA3433" w14:textId="77777777" w:rsidTr="00513CA5">
        <w:trPr>
          <w:trHeight w:val="91"/>
        </w:trPr>
        <w:tc>
          <w:tcPr>
            <w:tcW w:w="709" w:type="dxa"/>
            <w:shd w:val="clear" w:color="auto" w:fill="F2F2F2" w:themeFill="background1" w:themeFillShade="F2"/>
            <w:vAlign w:val="center"/>
          </w:tcPr>
          <w:p w14:paraId="5D791B69" w14:textId="4C0A70FB" w:rsidR="00C44873" w:rsidRDefault="00C44873" w:rsidP="00C05BBD">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0A1D613E" w14:textId="0ADDFC6B" w:rsidR="00C44873" w:rsidRDefault="00CA333A" w:rsidP="00C05BBD">
            <w:pPr>
              <w:spacing w:before="20" w:after="20"/>
              <w:ind w:left="599" w:hanging="546"/>
              <w:rPr>
                <w:rFonts w:cs="Arial"/>
                <w:b/>
                <w:i/>
                <w:color w:val="005CB9"/>
              </w:rPr>
            </w:pPr>
            <w:r w:rsidRPr="00191012">
              <w:rPr>
                <w:rFonts w:cs="Arial"/>
                <w:b/>
                <w:color w:val="005CB9"/>
              </w:rPr>
              <w:t xml:space="preserve">Section 10. </w:t>
            </w:r>
            <w:r w:rsidR="00C524B9">
              <w:rPr>
                <w:rFonts w:cs="Arial"/>
                <w:b/>
                <w:color w:val="005CB9"/>
              </w:rPr>
              <w:t>(</w:t>
            </w:r>
            <w:r w:rsidR="00C524B9">
              <w:rPr>
                <w:rFonts w:cs="Arial"/>
                <w:b/>
                <w:i/>
                <w:color w:val="005CB9"/>
              </w:rPr>
              <w:t xml:space="preserve">10.1 and 10.2) </w:t>
            </w:r>
            <w:r w:rsidR="00EC43E0">
              <w:rPr>
                <w:rFonts w:cs="Arial"/>
                <w:b/>
                <w:i/>
                <w:color w:val="005CB9"/>
              </w:rPr>
              <w:t xml:space="preserve">Gender &amp; </w:t>
            </w:r>
            <w:r w:rsidRPr="00191012">
              <w:rPr>
                <w:rFonts w:cs="Arial"/>
                <w:b/>
                <w:color w:val="005CB9"/>
              </w:rPr>
              <w:t>Corporate Social Responsibility</w:t>
            </w:r>
          </w:p>
        </w:tc>
        <w:tc>
          <w:tcPr>
            <w:tcW w:w="1701" w:type="dxa"/>
            <w:vAlign w:val="center"/>
          </w:tcPr>
          <w:p w14:paraId="24282FB0" w14:textId="21DFA1F4" w:rsidR="00C44873" w:rsidRPr="004F29C3" w:rsidRDefault="0030224F" w:rsidP="0030224F">
            <w:pPr>
              <w:spacing w:before="60" w:after="60"/>
              <w:ind w:left="599" w:hanging="546"/>
              <w:jc w:val="center"/>
              <w:rPr>
                <w:rFonts w:ascii="Calibri Light" w:hAnsi="Calibri Light" w:cs="Calibri Light"/>
              </w:rPr>
            </w:pPr>
            <w:r w:rsidRPr="004F29C3">
              <w:rPr>
                <w:rFonts w:ascii="Calibri Light" w:hAnsi="Calibri Light" w:cs="Calibri Light"/>
              </w:rPr>
              <w:t>5%</w:t>
            </w:r>
          </w:p>
        </w:tc>
      </w:tr>
      <w:tr w:rsidR="007A5928" w:rsidRPr="00A14CFB" w14:paraId="4695EF66" w14:textId="77777777" w:rsidTr="00513CA5">
        <w:trPr>
          <w:trHeight w:val="91"/>
        </w:trPr>
        <w:tc>
          <w:tcPr>
            <w:tcW w:w="709" w:type="dxa"/>
            <w:shd w:val="clear" w:color="auto" w:fill="F2F2F2" w:themeFill="background1" w:themeFillShade="F2"/>
            <w:vAlign w:val="center"/>
          </w:tcPr>
          <w:p w14:paraId="2A81C7B5" w14:textId="20A6AD90" w:rsidR="00AE75E2" w:rsidRDefault="00AE75E2" w:rsidP="00C05BBD">
            <w:pPr>
              <w:spacing w:before="20" w:after="20"/>
              <w:ind w:left="599" w:hanging="546"/>
              <w:jc w:val="center"/>
              <w:rPr>
                <w:rFonts w:ascii="Calibri Light" w:hAnsi="Calibri Light" w:cs="Calibri Light"/>
              </w:rPr>
            </w:pPr>
            <w:r>
              <w:rPr>
                <w:rFonts w:ascii="Calibri Light" w:hAnsi="Calibri Light" w:cs="Calibri Light"/>
              </w:rPr>
              <w:t>11.</w:t>
            </w:r>
          </w:p>
        </w:tc>
        <w:tc>
          <w:tcPr>
            <w:tcW w:w="7938" w:type="dxa"/>
            <w:shd w:val="clear" w:color="auto" w:fill="F2F2F2" w:themeFill="background1" w:themeFillShade="F2"/>
            <w:vAlign w:val="center"/>
          </w:tcPr>
          <w:p w14:paraId="4FD734B5" w14:textId="64C64C86" w:rsidR="00AE75E2" w:rsidRPr="00191012" w:rsidRDefault="00AE75E2" w:rsidP="00C05BBD">
            <w:pPr>
              <w:spacing w:before="20" w:after="20"/>
              <w:ind w:left="599" w:hanging="546"/>
              <w:rPr>
                <w:rFonts w:cs="Arial"/>
                <w:b/>
                <w:color w:val="005CB9"/>
              </w:rPr>
            </w:pPr>
            <w:r>
              <w:rPr>
                <w:rFonts w:cs="Arial"/>
                <w:b/>
                <w:color w:val="005CB9"/>
              </w:rPr>
              <w:t>Section 11</w:t>
            </w:r>
            <w:r w:rsidR="0021140B">
              <w:rPr>
                <w:rFonts w:cs="Arial"/>
                <w:b/>
                <w:color w:val="005CB9"/>
              </w:rPr>
              <w:t>. Monitoring &amp; Learning</w:t>
            </w:r>
          </w:p>
        </w:tc>
        <w:tc>
          <w:tcPr>
            <w:tcW w:w="1701" w:type="dxa"/>
            <w:vAlign w:val="center"/>
          </w:tcPr>
          <w:p w14:paraId="0E0DE850" w14:textId="2AE4FA2D" w:rsidR="00AE75E2" w:rsidRPr="004F29C3" w:rsidRDefault="272F90F2" w:rsidP="00C05BBD">
            <w:pPr>
              <w:spacing w:before="60" w:after="60"/>
              <w:ind w:left="27" w:firstLine="26"/>
              <w:jc w:val="center"/>
              <w:rPr>
                <w:rFonts w:ascii="Calibri Light" w:hAnsi="Calibri Light" w:cs="Calibri Light"/>
              </w:rPr>
            </w:pPr>
            <w:r w:rsidRPr="004F29C3">
              <w:rPr>
                <w:rFonts w:ascii="Calibri Light" w:hAnsi="Calibri Light" w:cs="Calibri Light"/>
              </w:rPr>
              <w:t>5</w:t>
            </w:r>
            <w:r w:rsidR="0021140B" w:rsidRPr="004F29C3">
              <w:rPr>
                <w:rFonts w:ascii="Calibri Light" w:hAnsi="Calibri Light" w:cs="Calibri Light"/>
              </w:rPr>
              <w:t>%</w:t>
            </w:r>
          </w:p>
        </w:tc>
      </w:tr>
      <w:tr w:rsidR="00965FFD"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74C5BA3C" w14:textId="77777777" w:rsidR="00FD6BDE" w:rsidRPr="000C31D7" w:rsidRDefault="00FD6BDE" w:rsidP="00C05BBD">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608684C2" w14:textId="77777777" w:rsidR="00FD6BDE" w:rsidRPr="00C51968" w:rsidRDefault="00FD6BDE" w:rsidP="00C05BBD">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3AED127E" w14:textId="3F2E664D" w:rsidR="00DC3F97" w:rsidRDefault="00EC178E" w:rsidP="00B45D6B">
      <w:pPr>
        <w:rPr>
          <w:rFonts w:ascii="Calibri Light" w:hAnsi="Calibri Light" w:cs="Calibri Light"/>
        </w:rPr>
      </w:pPr>
      <w:r w:rsidRPr="00712B76">
        <w:rPr>
          <w:rFonts w:ascii="Calibri Light" w:hAnsi="Calibri Light" w:cs="Calibri Light"/>
        </w:rPr>
        <w:t xml:space="preserve">Minimum </w:t>
      </w:r>
      <w:r w:rsidR="00712B76" w:rsidRPr="00712B76">
        <w:rPr>
          <w:rFonts w:ascii="Calibri Light" w:hAnsi="Calibri Light" w:cs="Calibri Light"/>
        </w:rPr>
        <w:t xml:space="preserve">Technical Score: </w:t>
      </w:r>
      <w:r w:rsidR="002A4AED" w:rsidRPr="00F7623E">
        <w:rPr>
          <w:rFonts w:ascii="Calibri Light" w:hAnsi="Calibri Light" w:cs="Calibri Light"/>
          <w:b/>
          <w:bCs/>
        </w:rPr>
        <w:t>60%</w:t>
      </w:r>
      <w:r w:rsidRPr="00712B76">
        <w:rPr>
          <w:rFonts w:ascii="Calibri Light" w:hAnsi="Calibri Light" w:cs="Calibri Light"/>
        </w:rPr>
        <w:t xml:space="preserve"> </w:t>
      </w:r>
    </w:p>
    <w:p w14:paraId="2C5982C7" w14:textId="439B04EB" w:rsidR="005B3DD3" w:rsidRPr="00D87E24" w:rsidRDefault="005B3DD3" w:rsidP="005B3DD3">
      <w:pPr>
        <w:pStyle w:val="ListParagraph"/>
        <w:numPr>
          <w:ilvl w:val="0"/>
          <w:numId w:val="29"/>
        </w:numPr>
        <w:rPr>
          <w:rFonts w:ascii="Calibri Light" w:hAnsi="Calibri Light" w:cs="Calibri Light"/>
          <w:b/>
          <w:u w:val="single"/>
        </w:rPr>
      </w:pPr>
      <w:r w:rsidRPr="00A97A46">
        <w:rPr>
          <w:rFonts w:ascii="Calibri Light" w:hAnsi="Calibri Light" w:cs="Calibri Light"/>
          <w:b/>
          <w:bCs/>
          <w:u w:val="single"/>
        </w:rPr>
        <w:t xml:space="preserve">Component </w:t>
      </w:r>
      <w:r>
        <w:rPr>
          <w:rFonts w:ascii="Calibri Light" w:hAnsi="Calibri Light" w:cs="Calibri Light"/>
          <w:b/>
          <w:bCs/>
          <w:u w:val="single"/>
        </w:rPr>
        <w:t>2</w:t>
      </w:r>
      <w:r w:rsidRPr="00A97A46">
        <w:rPr>
          <w:rFonts w:ascii="Calibri Light" w:hAnsi="Calibri Light" w:cs="Calibri Light"/>
          <w:b/>
          <w:bCs/>
          <w:u w:val="single"/>
        </w:rPr>
        <w:t>:</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5B3DD3" w:rsidRPr="00A14CFB" w14:paraId="0DF95D03" w14:textId="77777777" w:rsidTr="0072793A">
        <w:trPr>
          <w:trHeight w:val="171"/>
          <w:tblHeader/>
        </w:trPr>
        <w:tc>
          <w:tcPr>
            <w:tcW w:w="709" w:type="dxa"/>
            <w:tcBorders>
              <w:bottom w:val="single" w:sz="4" w:space="0" w:color="BFBFBF" w:themeColor="background1" w:themeShade="BF"/>
            </w:tcBorders>
            <w:shd w:val="clear" w:color="auto" w:fill="D9E1F2"/>
            <w:vAlign w:val="center"/>
          </w:tcPr>
          <w:p w14:paraId="00FAD713" w14:textId="77777777" w:rsidR="005B3DD3" w:rsidRPr="000C31D7" w:rsidRDefault="005B3DD3" w:rsidP="0072793A">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3219B205" w14:textId="77777777" w:rsidR="005B3DD3" w:rsidRPr="000C31D7" w:rsidRDefault="005B3DD3" w:rsidP="0072793A">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1ECF338D" w14:textId="77777777" w:rsidR="005B3DD3" w:rsidRPr="000C31D7" w:rsidRDefault="005B3DD3" w:rsidP="0072793A">
            <w:pPr>
              <w:spacing w:before="60" w:after="60"/>
              <w:jc w:val="center"/>
              <w:rPr>
                <w:rFonts w:ascii="Calibri Light" w:hAnsi="Calibri Light" w:cs="Calibri Light"/>
              </w:rPr>
            </w:pPr>
            <w:r w:rsidRPr="000C31D7">
              <w:rPr>
                <w:rFonts w:ascii="Calibri Light" w:hAnsi="Calibri Light" w:cs="Calibri Light"/>
              </w:rPr>
              <w:t>Sub-Weight (%)</w:t>
            </w:r>
          </w:p>
        </w:tc>
      </w:tr>
      <w:tr w:rsidR="005B3DD3" w:rsidRPr="00A14CFB" w14:paraId="68ABE9C1" w14:textId="77777777" w:rsidTr="0072793A">
        <w:trPr>
          <w:trHeight w:val="579"/>
        </w:trPr>
        <w:tc>
          <w:tcPr>
            <w:tcW w:w="709" w:type="dxa"/>
            <w:shd w:val="clear" w:color="auto" w:fill="F2F2F2" w:themeFill="background1" w:themeFillShade="F2"/>
            <w:vAlign w:val="center"/>
          </w:tcPr>
          <w:p w14:paraId="32720170" w14:textId="77777777" w:rsidR="005B3DD3" w:rsidRPr="000C31D7" w:rsidRDefault="005B3DD3" w:rsidP="0072793A">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5AADF081" w14:textId="77777777" w:rsidR="005B3DD3" w:rsidRPr="008F3C3C" w:rsidRDefault="005B3DD3" w:rsidP="0072793A">
            <w:pPr>
              <w:spacing w:before="20" w:after="20"/>
              <w:rPr>
                <w:rFonts w:ascii="Calibri Light" w:hAnsi="Calibri Light" w:cs="Calibri Light"/>
                <w:b/>
                <w:bCs/>
                <w:highlight w:val="yellow"/>
              </w:rPr>
            </w:pPr>
            <w:r>
              <w:rPr>
                <w:rFonts w:cs="Arial"/>
                <w:b/>
                <w:i/>
                <w:color w:val="005CB9"/>
              </w:rPr>
              <w:t>Section 1. Country Presence</w:t>
            </w:r>
          </w:p>
        </w:tc>
        <w:tc>
          <w:tcPr>
            <w:tcW w:w="1701" w:type="dxa"/>
            <w:vAlign w:val="center"/>
          </w:tcPr>
          <w:p w14:paraId="5DF059A5" w14:textId="77777777" w:rsidR="005B3DD3" w:rsidRPr="00BB7629" w:rsidRDefault="005B3DD3" w:rsidP="0072793A">
            <w:pPr>
              <w:spacing w:before="60" w:after="60"/>
              <w:ind w:left="599" w:hanging="546"/>
              <w:jc w:val="center"/>
              <w:rPr>
                <w:rFonts w:ascii="Calibri Light" w:hAnsi="Calibri Light" w:cs="Calibri Light"/>
              </w:rPr>
            </w:pPr>
            <w:r w:rsidRPr="00BB7629">
              <w:rPr>
                <w:rFonts w:ascii="Calibri Light" w:hAnsi="Calibri Light" w:cs="Calibri Light"/>
              </w:rPr>
              <w:t>10%</w:t>
            </w:r>
          </w:p>
        </w:tc>
      </w:tr>
      <w:tr w:rsidR="005B3DD3" w:rsidRPr="00A14CFB" w14:paraId="5280C1C6" w14:textId="77777777" w:rsidTr="0072793A">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263370A6" w14:textId="77777777" w:rsidR="005B3DD3" w:rsidRPr="000C31D7" w:rsidRDefault="005B3DD3" w:rsidP="0072793A">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755A7C" w14:textId="77777777" w:rsidR="005B3DD3" w:rsidRPr="008F3C3C" w:rsidRDefault="005B3DD3" w:rsidP="0072793A">
            <w:pPr>
              <w:spacing w:before="20" w:after="20"/>
              <w:rPr>
                <w:rFonts w:ascii="Calibri Light" w:hAnsi="Calibri Light" w:cs="Calibri Light"/>
                <w:b/>
                <w:bCs/>
                <w:highlight w:val="yellow"/>
              </w:rPr>
            </w:pPr>
            <w:r>
              <w:rPr>
                <w:rFonts w:cs="Arial"/>
                <w:b/>
                <w:i/>
                <w:color w:val="005CB9"/>
              </w:rPr>
              <w:t xml:space="preserve">Section 2. (2.1, 2.2 and 2.3) </w:t>
            </w:r>
            <w:proofErr w:type="spellStart"/>
            <w:proofErr w:type="gramStart"/>
            <w:r>
              <w:rPr>
                <w:rFonts w:cs="Arial"/>
                <w:b/>
                <w:i/>
                <w:color w:val="005CB9"/>
              </w:rPr>
              <w:t>Overview,Context</w:t>
            </w:r>
            <w:proofErr w:type="spellEnd"/>
            <w:proofErr w:type="gramEnd"/>
            <w:r>
              <w:rPr>
                <w:rFonts w:cs="Arial"/>
                <w:b/>
                <w:i/>
                <w:color w:val="005CB9"/>
              </w:rPr>
              <w:t xml:space="preserve"> &amp; Methodology</w:t>
            </w:r>
          </w:p>
        </w:tc>
        <w:tc>
          <w:tcPr>
            <w:tcW w:w="1701" w:type="dxa"/>
            <w:vAlign w:val="center"/>
          </w:tcPr>
          <w:p w14:paraId="171D1A25" w14:textId="0D789F5F" w:rsidR="005B3DD3" w:rsidRPr="00BB7629" w:rsidRDefault="001C6379" w:rsidP="0072793A">
            <w:pPr>
              <w:spacing w:before="60" w:after="60"/>
              <w:ind w:left="599" w:hanging="546"/>
              <w:jc w:val="center"/>
              <w:rPr>
                <w:rFonts w:ascii="Calibri Light" w:hAnsi="Calibri Light" w:cs="Calibri Light"/>
              </w:rPr>
            </w:pPr>
            <w:r w:rsidRPr="00BB7629">
              <w:rPr>
                <w:rFonts w:ascii="Calibri Light" w:hAnsi="Calibri Light" w:cs="Calibri Light"/>
              </w:rPr>
              <w:t>10</w:t>
            </w:r>
            <w:r w:rsidR="005B3DD3" w:rsidRPr="00BB7629">
              <w:rPr>
                <w:rFonts w:ascii="Calibri Light" w:hAnsi="Calibri Light" w:cs="Calibri Light"/>
              </w:rPr>
              <w:t>%</w:t>
            </w:r>
          </w:p>
        </w:tc>
      </w:tr>
      <w:tr w:rsidR="005B3DD3" w:rsidRPr="00A14CFB" w14:paraId="30D09594" w14:textId="77777777" w:rsidTr="0072793A">
        <w:trPr>
          <w:trHeight w:val="255"/>
        </w:trPr>
        <w:tc>
          <w:tcPr>
            <w:tcW w:w="709" w:type="dxa"/>
            <w:shd w:val="clear" w:color="auto" w:fill="F2F2F2" w:themeFill="background1" w:themeFillShade="F2"/>
            <w:vAlign w:val="center"/>
          </w:tcPr>
          <w:p w14:paraId="3096BBF2" w14:textId="77777777" w:rsidR="005B3DD3" w:rsidRPr="000C31D7" w:rsidRDefault="005B3DD3" w:rsidP="0072793A">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1B505C9" w14:textId="77777777" w:rsidR="005B3DD3" w:rsidRPr="008F3C3C" w:rsidRDefault="005B3DD3" w:rsidP="0072793A">
            <w:pPr>
              <w:spacing w:before="20" w:after="20"/>
              <w:rPr>
                <w:rFonts w:ascii="Calibri Light" w:hAnsi="Calibri Light" w:cs="Calibri Light"/>
                <w:b/>
                <w:bCs/>
                <w:highlight w:val="yellow"/>
              </w:rPr>
            </w:pPr>
            <w:r>
              <w:rPr>
                <w:rFonts w:cs="Arial"/>
                <w:b/>
                <w:i/>
                <w:color w:val="005CB9"/>
              </w:rPr>
              <w:t>Section 3. Team Structure</w:t>
            </w:r>
          </w:p>
        </w:tc>
        <w:tc>
          <w:tcPr>
            <w:tcW w:w="1701" w:type="dxa"/>
            <w:vAlign w:val="center"/>
          </w:tcPr>
          <w:p w14:paraId="38ABC5D0" w14:textId="038AC796" w:rsidR="005B3DD3" w:rsidRPr="00BB7629" w:rsidRDefault="4128BA71" w:rsidP="0072793A">
            <w:pPr>
              <w:spacing w:before="60" w:after="60"/>
              <w:ind w:left="599" w:hanging="546"/>
              <w:jc w:val="center"/>
              <w:rPr>
                <w:rFonts w:ascii="Calibri Light" w:hAnsi="Calibri Light" w:cs="Calibri Light"/>
              </w:rPr>
            </w:pPr>
            <w:r w:rsidRPr="42A59E15">
              <w:rPr>
                <w:rFonts w:ascii="Calibri Light" w:hAnsi="Calibri Light" w:cs="Calibri Light"/>
              </w:rPr>
              <w:t>7</w:t>
            </w:r>
            <w:r w:rsidR="005B3DD3" w:rsidRPr="00BB7629">
              <w:rPr>
                <w:rFonts w:ascii="Calibri Light" w:hAnsi="Calibri Light" w:cs="Calibri Light"/>
              </w:rPr>
              <w:t>%</w:t>
            </w:r>
          </w:p>
        </w:tc>
      </w:tr>
      <w:tr w:rsidR="005B3DD3" w:rsidRPr="00A14CFB" w14:paraId="469948BB" w14:textId="77777777" w:rsidTr="0072793A">
        <w:trPr>
          <w:trHeight w:val="189"/>
        </w:trPr>
        <w:tc>
          <w:tcPr>
            <w:tcW w:w="709" w:type="dxa"/>
            <w:shd w:val="clear" w:color="auto" w:fill="F2F2F2" w:themeFill="background1" w:themeFillShade="F2"/>
            <w:vAlign w:val="center"/>
          </w:tcPr>
          <w:p w14:paraId="4D072083" w14:textId="77777777" w:rsidR="005B3DD3" w:rsidRPr="000C31D7" w:rsidRDefault="005B3DD3" w:rsidP="0072793A">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257721F3" w14:textId="77777777" w:rsidR="005B3DD3" w:rsidRPr="008F3C3C" w:rsidRDefault="005B3DD3" w:rsidP="0072793A">
            <w:pPr>
              <w:spacing w:before="20" w:after="20"/>
              <w:ind w:left="599" w:hanging="546"/>
              <w:rPr>
                <w:rFonts w:ascii="Calibri Light" w:hAnsi="Calibri Light" w:cs="Calibri Light"/>
                <w:b/>
                <w:bCs/>
                <w:highlight w:val="yellow"/>
              </w:rPr>
            </w:pPr>
            <w:r>
              <w:rPr>
                <w:rFonts w:cs="Arial"/>
                <w:b/>
                <w:i/>
                <w:color w:val="005CB9"/>
              </w:rPr>
              <w:t>Section 4. Workplan, Deliverables &amp; Timelines</w:t>
            </w:r>
          </w:p>
        </w:tc>
        <w:tc>
          <w:tcPr>
            <w:tcW w:w="1701" w:type="dxa"/>
            <w:vAlign w:val="center"/>
          </w:tcPr>
          <w:p w14:paraId="665E3161" w14:textId="49E86FF9" w:rsidR="005B3DD3" w:rsidRPr="00BB7629" w:rsidRDefault="007652B8" w:rsidP="0072793A">
            <w:pPr>
              <w:spacing w:before="60" w:after="60"/>
              <w:ind w:left="599" w:hanging="546"/>
              <w:jc w:val="center"/>
              <w:rPr>
                <w:rFonts w:ascii="Calibri Light" w:hAnsi="Calibri Light" w:cs="Calibri Light"/>
              </w:rPr>
            </w:pPr>
            <w:r w:rsidRPr="00BB7629">
              <w:rPr>
                <w:rFonts w:ascii="Calibri Light" w:hAnsi="Calibri Light" w:cs="Calibri Light"/>
              </w:rPr>
              <w:t>20</w:t>
            </w:r>
            <w:r w:rsidR="005B3DD3" w:rsidRPr="00BB7629">
              <w:rPr>
                <w:rFonts w:ascii="Calibri Light" w:hAnsi="Calibri Light" w:cs="Calibri Light"/>
              </w:rPr>
              <w:t>%</w:t>
            </w:r>
          </w:p>
        </w:tc>
      </w:tr>
      <w:tr w:rsidR="005B3DD3" w:rsidRPr="00A14CFB" w14:paraId="56F16EE3" w14:textId="77777777" w:rsidTr="0072793A">
        <w:trPr>
          <w:trHeight w:val="192"/>
        </w:trPr>
        <w:tc>
          <w:tcPr>
            <w:tcW w:w="709" w:type="dxa"/>
            <w:shd w:val="clear" w:color="auto" w:fill="F2F2F2" w:themeFill="background1" w:themeFillShade="F2"/>
            <w:vAlign w:val="center"/>
          </w:tcPr>
          <w:p w14:paraId="0187F665" w14:textId="77777777" w:rsidR="005B3DD3" w:rsidRPr="000C31D7" w:rsidRDefault="005B3DD3" w:rsidP="0072793A">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5804269B" w14:textId="77777777" w:rsidR="005B3DD3" w:rsidRPr="005154D4" w:rsidRDefault="005B3DD3" w:rsidP="0072793A">
            <w:pPr>
              <w:spacing w:before="20" w:after="20"/>
              <w:ind w:left="599" w:hanging="546"/>
              <w:rPr>
                <w:rFonts w:ascii="Calibri Light" w:hAnsi="Calibri Light" w:cs="Calibri Light"/>
                <w:b/>
                <w:bCs/>
                <w:highlight w:val="yellow"/>
              </w:rPr>
            </w:pPr>
            <w:r>
              <w:rPr>
                <w:rFonts w:cs="Arial"/>
                <w:b/>
                <w:i/>
                <w:color w:val="005CB9"/>
              </w:rPr>
              <w:t>Section 5. Learning from the past</w:t>
            </w:r>
          </w:p>
        </w:tc>
        <w:tc>
          <w:tcPr>
            <w:tcW w:w="1701" w:type="dxa"/>
            <w:vAlign w:val="center"/>
          </w:tcPr>
          <w:p w14:paraId="3249DEB4" w14:textId="6DE47DD7" w:rsidR="005B3DD3" w:rsidRPr="00BB7629" w:rsidRDefault="68322980" w:rsidP="0072793A">
            <w:pPr>
              <w:spacing w:before="60" w:after="60"/>
              <w:ind w:left="599" w:hanging="546"/>
              <w:jc w:val="center"/>
              <w:rPr>
                <w:rFonts w:ascii="Calibri Light" w:hAnsi="Calibri Light" w:cs="Calibri Light"/>
              </w:rPr>
            </w:pPr>
            <w:r w:rsidRPr="28A5CC25">
              <w:rPr>
                <w:rFonts w:ascii="Calibri Light" w:hAnsi="Calibri Light" w:cs="Calibri Light"/>
              </w:rPr>
              <w:t>7</w:t>
            </w:r>
            <w:r w:rsidR="005B3DD3" w:rsidRPr="00BB7629">
              <w:rPr>
                <w:rFonts w:ascii="Calibri Light" w:hAnsi="Calibri Light" w:cs="Calibri Light"/>
              </w:rPr>
              <w:t>%</w:t>
            </w:r>
          </w:p>
        </w:tc>
      </w:tr>
      <w:tr w:rsidR="005B3DD3" w:rsidRPr="00A14CFB" w14:paraId="7D6AEBF1" w14:textId="77777777" w:rsidTr="0072793A">
        <w:trPr>
          <w:trHeight w:val="91"/>
        </w:trPr>
        <w:tc>
          <w:tcPr>
            <w:tcW w:w="709" w:type="dxa"/>
            <w:shd w:val="clear" w:color="auto" w:fill="F2F2F2" w:themeFill="background1" w:themeFillShade="F2"/>
            <w:vAlign w:val="center"/>
          </w:tcPr>
          <w:p w14:paraId="0737EFF5" w14:textId="77777777" w:rsidR="005B3DD3" w:rsidRPr="000C31D7" w:rsidRDefault="005B3DD3" w:rsidP="0072793A">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07FD364A" w14:textId="3B0E663C" w:rsidR="005B3DD3" w:rsidRPr="001F3351" w:rsidRDefault="005B3DD3" w:rsidP="0072793A">
            <w:pPr>
              <w:spacing w:before="20" w:after="20"/>
              <w:ind w:left="599" w:hanging="546"/>
              <w:rPr>
                <w:rFonts w:ascii="Calibri Light" w:hAnsi="Calibri Light" w:cs="Calibri Light"/>
                <w:b/>
                <w:bCs/>
                <w:highlight w:val="yellow"/>
              </w:rPr>
            </w:pPr>
            <w:r>
              <w:rPr>
                <w:rFonts w:cs="Arial"/>
                <w:b/>
                <w:i/>
                <w:color w:val="005CB9"/>
              </w:rPr>
              <w:t xml:space="preserve">Section 6. Existing relationships </w:t>
            </w:r>
            <w:r w:rsidR="009C2991">
              <w:rPr>
                <w:rFonts w:cs="Arial"/>
                <w:b/>
                <w:i/>
                <w:color w:val="005CB9"/>
              </w:rPr>
              <w:t>with regional MoH</w:t>
            </w:r>
          </w:p>
        </w:tc>
        <w:tc>
          <w:tcPr>
            <w:tcW w:w="1701" w:type="dxa"/>
            <w:vAlign w:val="center"/>
          </w:tcPr>
          <w:p w14:paraId="181875C6" w14:textId="4787BE44" w:rsidR="005B3DD3" w:rsidRPr="00BB7629" w:rsidRDefault="01E36C87" w:rsidP="0072793A">
            <w:pPr>
              <w:spacing w:before="60" w:after="60"/>
              <w:ind w:left="27" w:firstLine="26"/>
              <w:jc w:val="center"/>
              <w:rPr>
                <w:rFonts w:ascii="Calibri Light" w:hAnsi="Calibri Light" w:cs="Calibri Light"/>
              </w:rPr>
            </w:pPr>
            <w:r w:rsidRPr="0A62059B">
              <w:rPr>
                <w:rFonts w:ascii="Calibri Light" w:hAnsi="Calibri Light" w:cs="Calibri Light"/>
              </w:rPr>
              <w:t>8</w:t>
            </w:r>
            <w:r w:rsidR="005B3DD3" w:rsidRPr="00BB7629">
              <w:rPr>
                <w:rFonts w:ascii="Calibri Light" w:hAnsi="Calibri Light" w:cs="Calibri Light"/>
              </w:rPr>
              <w:t>%</w:t>
            </w:r>
          </w:p>
        </w:tc>
      </w:tr>
      <w:tr w:rsidR="005B3DD3" w:rsidRPr="00A14CFB" w14:paraId="02A0EA70" w14:textId="77777777" w:rsidTr="0072793A">
        <w:trPr>
          <w:trHeight w:val="91"/>
        </w:trPr>
        <w:tc>
          <w:tcPr>
            <w:tcW w:w="709" w:type="dxa"/>
            <w:shd w:val="clear" w:color="auto" w:fill="F2F2F2" w:themeFill="background1" w:themeFillShade="F2"/>
            <w:vAlign w:val="center"/>
          </w:tcPr>
          <w:p w14:paraId="09EA738A" w14:textId="77777777" w:rsidR="005B3DD3" w:rsidRPr="000C31D7" w:rsidRDefault="005B3DD3" w:rsidP="0072793A">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025F39B2" w14:textId="77777777" w:rsidR="005B3DD3" w:rsidRDefault="005B3DD3" w:rsidP="0072793A">
            <w:pPr>
              <w:spacing w:before="20" w:after="20"/>
              <w:ind w:left="599" w:hanging="546"/>
              <w:rPr>
                <w:rFonts w:cs="Arial"/>
                <w:b/>
                <w:i/>
                <w:color w:val="005CB9"/>
              </w:rPr>
            </w:pPr>
            <w:r>
              <w:rPr>
                <w:rFonts w:cs="Arial"/>
                <w:b/>
                <w:i/>
                <w:color w:val="005CB9"/>
              </w:rPr>
              <w:t>Section 7. Coordination</w:t>
            </w:r>
          </w:p>
        </w:tc>
        <w:tc>
          <w:tcPr>
            <w:tcW w:w="1701" w:type="dxa"/>
            <w:vAlign w:val="center"/>
          </w:tcPr>
          <w:p w14:paraId="1A351CDC" w14:textId="5EE2A12C" w:rsidR="005B3DD3" w:rsidRPr="00BB7629" w:rsidRDefault="00F74314" w:rsidP="0072793A">
            <w:pPr>
              <w:spacing w:before="60" w:after="60"/>
              <w:ind w:left="27" w:firstLine="26"/>
              <w:jc w:val="center"/>
              <w:rPr>
                <w:rFonts w:ascii="Calibri Light" w:hAnsi="Calibri Light" w:cs="Calibri Light"/>
              </w:rPr>
            </w:pPr>
            <w:r w:rsidRPr="00BB7629">
              <w:rPr>
                <w:rFonts w:ascii="Calibri Light" w:hAnsi="Calibri Light" w:cs="Calibri Light"/>
              </w:rPr>
              <w:t>5</w:t>
            </w:r>
            <w:r w:rsidR="005B3DD3" w:rsidRPr="00BB7629">
              <w:rPr>
                <w:rFonts w:ascii="Calibri Light" w:hAnsi="Calibri Light" w:cs="Calibri Light"/>
              </w:rPr>
              <w:t>%</w:t>
            </w:r>
          </w:p>
        </w:tc>
      </w:tr>
      <w:tr w:rsidR="005B3DD3" w:rsidRPr="00A14CFB" w14:paraId="379D691D" w14:textId="77777777" w:rsidTr="0072793A">
        <w:trPr>
          <w:trHeight w:val="91"/>
        </w:trPr>
        <w:tc>
          <w:tcPr>
            <w:tcW w:w="709" w:type="dxa"/>
            <w:shd w:val="clear" w:color="auto" w:fill="F2F2F2" w:themeFill="background1" w:themeFillShade="F2"/>
            <w:vAlign w:val="center"/>
          </w:tcPr>
          <w:p w14:paraId="724E6BE1" w14:textId="77777777" w:rsidR="005B3DD3" w:rsidRPr="000C31D7" w:rsidRDefault="005B3DD3" w:rsidP="0072793A">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458D827D" w14:textId="77777777" w:rsidR="005B3DD3" w:rsidRDefault="005B3DD3" w:rsidP="0072793A">
            <w:pPr>
              <w:spacing w:before="20" w:after="20"/>
              <w:ind w:left="599" w:hanging="546"/>
              <w:rPr>
                <w:rFonts w:cs="Arial"/>
                <w:b/>
                <w:i/>
                <w:color w:val="005CB9"/>
              </w:rPr>
            </w:pPr>
            <w:r>
              <w:rPr>
                <w:rFonts w:cs="Arial"/>
                <w:b/>
                <w:i/>
                <w:color w:val="005CB9"/>
              </w:rPr>
              <w:t>Section 8. Capacity Building and Sustainability</w:t>
            </w:r>
          </w:p>
        </w:tc>
        <w:tc>
          <w:tcPr>
            <w:tcW w:w="1701" w:type="dxa"/>
            <w:vAlign w:val="center"/>
          </w:tcPr>
          <w:p w14:paraId="60D3C79B" w14:textId="6FE491F4" w:rsidR="005B3DD3" w:rsidRPr="00BB7629" w:rsidRDefault="001C6379" w:rsidP="0072793A">
            <w:pPr>
              <w:spacing w:before="60" w:after="60"/>
              <w:ind w:left="27" w:firstLine="26"/>
              <w:jc w:val="center"/>
              <w:rPr>
                <w:rFonts w:ascii="Calibri Light" w:hAnsi="Calibri Light" w:cs="Calibri Light"/>
              </w:rPr>
            </w:pPr>
            <w:r w:rsidRPr="00BB7629">
              <w:rPr>
                <w:rFonts w:ascii="Calibri Light" w:hAnsi="Calibri Light" w:cs="Calibri Light"/>
              </w:rPr>
              <w:t>10</w:t>
            </w:r>
            <w:r w:rsidR="005B3DD3" w:rsidRPr="00BB7629">
              <w:rPr>
                <w:rFonts w:ascii="Calibri Light" w:hAnsi="Calibri Light" w:cs="Calibri Light"/>
              </w:rPr>
              <w:t>%</w:t>
            </w:r>
          </w:p>
        </w:tc>
      </w:tr>
      <w:tr w:rsidR="005B3DD3" w:rsidRPr="00A14CFB" w14:paraId="52672ACC" w14:textId="77777777" w:rsidTr="0072793A">
        <w:trPr>
          <w:trHeight w:val="91"/>
        </w:trPr>
        <w:tc>
          <w:tcPr>
            <w:tcW w:w="709" w:type="dxa"/>
            <w:shd w:val="clear" w:color="auto" w:fill="F2F2F2" w:themeFill="background1" w:themeFillShade="F2"/>
            <w:vAlign w:val="center"/>
          </w:tcPr>
          <w:p w14:paraId="2CD65547" w14:textId="77777777" w:rsidR="005B3DD3" w:rsidRPr="000C31D7" w:rsidRDefault="005B3DD3" w:rsidP="0072793A">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3592532B" w14:textId="77777777" w:rsidR="005B3DD3" w:rsidRDefault="005B3DD3" w:rsidP="0072793A">
            <w:pPr>
              <w:spacing w:before="20" w:after="20"/>
              <w:ind w:left="599" w:hanging="546"/>
              <w:rPr>
                <w:rFonts w:cs="Arial"/>
                <w:b/>
                <w:i/>
                <w:color w:val="005CB9"/>
              </w:rPr>
            </w:pPr>
            <w:r>
              <w:rPr>
                <w:rFonts w:cs="Arial"/>
                <w:b/>
                <w:i/>
                <w:color w:val="005CB9"/>
              </w:rPr>
              <w:t>Section 9. Partnerships</w:t>
            </w:r>
          </w:p>
        </w:tc>
        <w:tc>
          <w:tcPr>
            <w:tcW w:w="1701" w:type="dxa"/>
            <w:vAlign w:val="center"/>
          </w:tcPr>
          <w:p w14:paraId="498D724F" w14:textId="0281B143" w:rsidR="005B3DD3" w:rsidRPr="00BB7629" w:rsidRDefault="007652B8" w:rsidP="0072793A">
            <w:pPr>
              <w:spacing w:before="60" w:after="60"/>
              <w:ind w:left="27" w:firstLine="26"/>
              <w:jc w:val="center"/>
              <w:rPr>
                <w:rFonts w:ascii="Calibri Light" w:hAnsi="Calibri Light" w:cs="Calibri Light"/>
              </w:rPr>
            </w:pPr>
            <w:r w:rsidRPr="00BB7629">
              <w:rPr>
                <w:rFonts w:ascii="Calibri Light" w:hAnsi="Calibri Light" w:cs="Calibri Light"/>
              </w:rPr>
              <w:t>5</w:t>
            </w:r>
            <w:r w:rsidR="005B3DD3" w:rsidRPr="00BB7629">
              <w:rPr>
                <w:rFonts w:ascii="Calibri Light" w:hAnsi="Calibri Light" w:cs="Calibri Light"/>
              </w:rPr>
              <w:t>%</w:t>
            </w:r>
          </w:p>
        </w:tc>
      </w:tr>
      <w:tr w:rsidR="00E47A2E" w:rsidRPr="00A14CFB" w14:paraId="4C906EC9" w14:textId="77777777">
        <w:trPr>
          <w:trHeight w:val="91"/>
        </w:trPr>
        <w:tc>
          <w:tcPr>
            <w:tcW w:w="709" w:type="dxa"/>
            <w:shd w:val="clear" w:color="auto" w:fill="F2F2F2" w:themeFill="background1" w:themeFillShade="F2"/>
            <w:vAlign w:val="center"/>
          </w:tcPr>
          <w:p w14:paraId="76CD6690" w14:textId="6CCCFC9C" w:rsidR="00E47A2E" w:rsidRDefault="00E47A2E">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40E49747" w14:textId="32CC1043" w:rsidR="00E47A2E" w:rsidRDefault="00E47A2E">
            <w:pPr>
              <w:spacing w:before="20" w:after="20"/>
              <w:ind w:left="599" w:hanging="546"/>
              <w:rPr>
                <w:rFonts w:cs="Arial"/>
                <w:b/>
                <w:i/>
                <w:color w:val="005CB9"/>
              </w:rPr>
            </w:pPr>
            <w:r>
              <w:rPr>
                <w:rFonts w:cs="Arial"/>
                <w:b/>
                <w:i/>
                <w:color w:val="005CB9"/>
              </w:rPr>
              <w:t xml:space="preserve">Section 10. </w:t>
            </w:r>
            <w:r w:rsidR="00120E30">
              <w:rPr>
                <w:rFonts w:cs="Arial"/>
                <w:b/>
                <w:i/>
                <w:color w:val="005CB9"/>
              </w:rPr>
              <w:t>Experience linking service delivery with demand at the community level</w:t>
            </w:r>
          </w:p>
        </w:tc>
        <w:tc>
          <w:tcPr>
            <w:tcW w:w="1701" w:type="dxa"/>
            <w:vAlign w:val="center"/>
          </w:tcPr>
          <w:p w14:paraId="1C8C471A" w14:textId="7029167A" w:rsidR="00E47A2E" w:rsidRPr="00BB7629" w:rsidRDefault="21422AFF">
            <w:pPr>
              <w:spacing w:before="60" w:after="60"/>
              <w:ind w:left="27" w:firstLine="26"/>
              <w:jc w:val="center"/>
              <w:rPr>
                <w:rFonts w:ascii="Calibri Light" w:hAnsi="Calibri Light" w:cs="Calibri Light"/>
              </w:rPr>
            </w:pPr>
            <w:r w:rsidRPr="0627921E">
              <w:rPr>
                <w:rFonts w:ascii="Calibri Light" w:hAnsi="Calibri Light" w:cs="Calibri Light"/>
              </w:rPr>
              <w:t>8</w:t>
            </w:r>
            <w:r w:rsidR="4BEA15BB" w:rsidRPr="61956D21">
              <w:rPr>
                <w:rFonts w:ascii="Calibri Light" w:hAnsi="Calibri Light" w:cs="Calibri Light"/>
              </w:rPr>
              <w:t>%</w:t>
            </w:r>
          </w:p>
        </w:tc>
      </w:tr>
      <w:tr w:rsidR="005B3DD3" w:rsidRPr="00A14CFB" w14:paraId="06C50E70" w14:textId="77777777" w:rsidTr="0072793A">
        <w:trPr>
          <w:trHeight w:val="91"/>
        </w:trPr>
        <w:tc>
          <w:tcPr>
            <w:tcW w:w="709" w:type="dxa"/>
            <w:shd w:val="clear" w:color="auto" w:fill="F2F2F2" w:themeFill="background1" w:themeFillShade="F2"/>
            <w:vAlign w:val="center"/>
          </w:tcPr>
          <w:p w14:paraId="5AE1B5BD" w14:textId="6A1C747F" w:rsidR="005B3DD3" w:rsidRDefault="005B3DD3" w:rsidP="0072793A">
            <w:pPr>
              <w:spacing w:before="20" w:after="20"/>
              <w:ind w:left="599" w:hanging="546"/>
              <w:jc w:val="center"/>
              <w:rPr>
                <w:rFonts w:ascii="Calibri Light" w:hAnsi="Calibri Light" w:cs="Calibri Light"/>
              </w:rPr>
            </w:pPr>
            <w:r>
              <w:rPr>
                <w:rFonts w:ascii="Calibri Light" w:hAnsi="Calibri Light" w:cs="Calibri Light"/>
              </w:rPr>
              <w:t>1</w:t>
            </w:r>
            <w:r w:rsidR="00300E24">
              <w:rPr>
                <w:rFonts w:ascii="Calibri Light" w:hAnsi="Calibri Light" w:cs="Calibri Light"/>
              </w:rPr>
              <w:t>1</w:t>
            </w:r>
            <w:r>
              <w:rPr>
                <w:rFonts w:ascii="Calibri Light" w:hAnsi="Calibri Light" w:cs="Calibri Light"/>
              </w:rPr>
              <w:t>.</w:t>
            </w:r>
          </w:p>
        </w:tc>
        <w:tc>
          <w:tcPr>
            <w:tcW w:w="7938" w:type="dxa"/>
            <w:shd w:val="clear" w:color="auto" w:fill="F2F2F2" w:themeFill="background1" w:themeFillShade="F2"/>
            <w:vAlign w:val="center"/>
          </w:tcPr>
          <w:p w14:paraId="20060780" w14:textId="1FC4837E" w:rsidR="005B3DD3" w:rsidRDefault="005B3DD3" w:rsidP="0072793A">
            <w:pPr>
              <w:spacing w:before="20" w:after="20"/>
              <w:ind w:left="599" w:hanging="546"/>
              <w:rPr>
                <w:rFonts w:cs="Arial"/>
                <w:b/>
                <w:i/>
                <w:color w:val="005CB9"/>
              </w:rPr>
            </w:pPr>
            <w:r w:rsidRPr="00191012">
              <w:rPr>
                <w:rFonts w:cs="Arial"/>
                <w:b/>
                <w:color w:val="005CB9"/>
              </w:rPr>
              <w:t>Section 1</w:t>
            </w:r>
            <w:r w:rsidR="00300E24">
              <w:rPr>
                <w:rFonts w:cs="Arial"/>
                <w:b/>
                <w:color w:val="005CB9"/>
              </w:rPr>
              <w:t>1</w:t>
            </w:r>
            <w:r w:rsidRPr="00191012">
              <w:rPr>
                <w:rFonts w:cs="Arial"/>
                <w:b/>
                <w:color w:val="005CB9"/>
              </w:rPr>
              <w:t xml:space="preserve">. </w:t>
            </w:r>
            <w:r>
              <w:rPr>
                <w:rFonts w:cs="Arial"/>
                <w:b/>
                <w:color w:val="005CB9"/>
              </w:rPr>
              <w:t>(</w:t>
            </w:r>
            <w:r>
              <w:rPr>
                <w:rFonts w:cs="Arial"/>
                <w:b/>
                <w:i/>
                <w:color w:val="005CB9"/>
              </w:rPr>
              <w:t>1</w:t>
            </w:r>
            <w:r w:rsidR="00300E24">
              <w:rPr>
                <w:rFonts w:cs="Arial"/>
                <w:b/>
                <w:i/>
                <w:color w:val="005CB9"/>
              </w:rPr>
              <w:t>1</w:t>
            </w:r>
            <w:r>
              <w:rPr>
                <w:rFonts w:cs="Arial"/>
                <w:b/>
                <w:i/>
                <w:color w:val="005CB9"/>
              </w:rPr>
              <w:t>.1 and 1</w:t>
            </w:r>
            <w:r w:rsidR="00300E24">
              <w:rPr>
                <w:rFonts w:cs="Arial"/>
                <w:b/>
                <w:i/>
                <w:color w:val="005CB9"/>
              </w:rPr>
              <w:t>1</w:t>
            </w:r>
            <w:r>
              <w:rPr>
                <w:rFonts w:cs="Arial"/>
                <w:b/>
                <w:i/>
                <w:color w:val="005CB9"/>
              </w:rPr>
              <w:t xml:space="preserve">.2) Gender &amp; </w:t>
            </w:r>
            <w:r w:rsidRPr="00191012">
              <w:rPr>
                <w:rFonts w:cs="Arial"/>
                <w:b/>
                <w:color w:val="005CB9"/>
              </w:rPr>
              <w:t>Corporate Social Responsibility</w:t>
            </w:r>
          </w:p>
        </w:tc>
        <w:tc>
          <w:tcPr>
            <w:tcW w:w="1701" w:type="dxa"/>
            <w:vAlign w:val="center"/>
          </w:tcPr>
          <w:p w14:paraId="225A8C4C" w14:textId="77777777" w:rsidR="005B3DD3" w:rsidRPr="00BB7629" w:rsidRDefault="005B3DD3" w:rsidP="0072793A">
            <w:pPr>
              <w:spacing w:before="60" w:after="60"/>
              <w:ind w:left="599" w:hanging="546"/>
              <w:jc w:val="center"/>
              <w:rPr>
                <w:rFonts w:ascii="Calibri Light" w:hAnsi="Calibri Light" w:cs="Calibri Light"/>
              </w:rPr>
            </w:pPr>
            <w:r w:rsidRPr="00BB7629">
              <w:rPr>
                <w:rFonts w:ascii="Calibri Light" w:hAnsi="Calibri Light" w:cs="Calibri Light"/>
              </w:rPr>
              <w:t>5%</w:t>
            </w:r>
          </w:p>
        </w:tc>
      </w:tr>
      <w:tr w:rsidR="005B3DD3" w:rsidRPr="00A14CFB" w14:paraId="55FFAF57" w14:textId="77777777" w:rsidTr="0072793A">
        <w:trPr>
          <w:trHeight w:val="91"/>
        </w:trPr>
        <w:tc>
          <w:tcPr>
            <w:tcW w:w="709" w:type="dxa"/>
            <w:shd w:val="clear" w:color="auto" w:fill="F2F2F2" w:themeFill="background1" w:themeFillShade="F2"/>
            <w:vAlign w:val="center"/>
          </w:tcPr>
          <w:p w14:paraId="50C79576" w14:textId="1B101D60" w:rsidR="005B3DD3" w:rsidRDefault="005B3DD3" w:rsidP="0072793A">
            <w:pPr>
              <w:spacing w:before="20" w:after="20"/>
              <w:ind w:left="599" w:hanging="546"/>
              <w:jc w:val="center"/>
              <w:rPr>
                <w:rFonts w:ascii="Calibri Light" w:hAnsi="Calibri Light" w:cs="Calibri Light"/>
              </w:rPr>
            </w:pPr>
            <w:r>
              <w:rPr>
                <w:rFonts w:ascii="Calibri Light" w:hAnsi="Calibri Light" w:cs="Calibri Light"/>
              </w:rPr>
              <w:t>1</w:t>
            </w:r>
            <w:r w:rsidR="00300E24">
              <w:rPr>
                <w:rFonts w:ascii="Calibri Light" w:hAnsi="Calibri Light" w:cs="Calibri Light"/>
              </w:rPr>
              <w:t>2</w:t>
            </w:r>
            <w:r>
              <w:rPr>
                <w:rFonts w:ascii="Calibri Light" w:hAnsi="Calibri Light" w:cs="Calibri Light"/>
              </w:rPr>
              <w:t>.</w:t>
            </w:r>
          </w:p>
        </w:tc>
        <w:tc>
          <w:tcPr>
            <w:tcW w:w="7938" w:type="dxa"/>
            <w:shd w:val="clear" w:color="auto" w:fill="F2F2F2" w:themeFill="background1" w:themeFillShade="F2"/>
            <w:vAlign w:val="center"/>
          </w:tcPr>
          <w:p w14:paraId="13BDA13E" w14:textId="437B57E4" w:rsidR="005B3DD3" w:rsidRPr="00191012" w:rsidRDefault="005B3DD3" w:rsidP="0072793A">
            <w:pPr>
              <w:spacing w:before="20" w:after="20"/>
              <w:ind w:left="599" w:hanging="546"/>
              <w:rPr>
                <w:rFonts w:cs="Arial"/>
                <w:b/>
                <w:color w:val="005CB9"/>
              </w:rPr>
            </w:pPr>
            <w:r>
              <w:rPr>
                <w:rFonts w:cs="Arial"/>
                <w:b/>
                <w:color w:val="005CB9"/>
              </w:rPr>
              <w:t>Section 1</w:t>
            </w:r>
            <w:r w:rsidR="00300E24">
              <w:rPr>
                <w:rFonts w:cs="Arial"/>
                <w:b/>
                <w:color w:val="005CB9"/>
              </w:rPr>
              <w:t>2</w:t>
            </w:r>
            <w:r>
              <w:rPr>
                <w:rFonts w:cs="Arial"/>
                <w:b/>
                <w:color w:val="005CB9"/>
              </w:rPr>
              <w:t>. Monitoring &amp; Learning</w:t>
            </w:r>
          </w:p>
        </w:tc>
        <w:tc>
          <w:tcPr>
            <w:tcW w:w="1701" w:type="dxa"/>
            <w:vAlign w:val="center"/>
          </w:tcPr>
          <w:p w14:paraId="6CDF850A" w14:textId="52088F52" w:rsidR="005B3DD3" w:rsidRPr="00BB7629" w:rsidRDefault="007652B8" w:rsidP="0072793A">
            <w:pPr>
              <w:spacing w:before="60" w:after="60"/>
              <w:ind w:left="27" w:firstLine="26"/>
              <w:jc w:val="center"/>
              <w:rPr>
                <w:rFonts w:ascii="Calibri Light" w:hAnsi="Calibri Light" w:cs="Calibri Light"/>
              </w:rPr>
            </w:pPr>
            <w:r w:rsidRPr="00BB7629">
              <w:rPr>
                <w:rFonts w:ascii="Calibri Light" w:hAnsi="Calibri Light" w:cs="Calibri Light"/>
              </w:rPr>
              <w:t>5</w:t>
            </w:r>
            <w:r w:rsidR="005B3DD3" w:rsidRPr="00BB7629">
              <w:rPr>
                <w:rFonts w:ascii="Calibri Light" w:hAnsi="Calibri Light" w:cs="Calibri Light"/>
              </w:rPr>
              <w:t>%</w:t>
            </w:r>
          </w:p>
        </w:tc>
      </w:tr>
      <w:tr w:rsidR="005B3DD3" w:rsidRPr="00A14CFB" w14:paraId="461BD978" w14:textId="77777777" w:rsidTr="0072793A">
        <w:trPr>
          <w:trHeight w:val="378"/>
        </w:trPr>
        <w:tc>
          <w:tcPr>
            <w:tcW w:w="709" w:type="dxa"/>
            <w:tcBorders>
              <w:left w:val="nil"/>
              <w:bottom w:val="nil"/>
              <w:right w:val="nil"/>
            </w:tcBorders>
          </w:tcPr>
          <w:p w14:paraId="4CF68D39" w14:textId="77777777" w:rsidR="005B3DD3" w:rsidRPr="000C31D7" w:rsidRDefault="005B3DD3" w:rsidP="0072793A">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29949DC6" w14:textId="77777777" w:rsidR="005B3DD3" w:rsidRPr="00641833" w:rsidRDefault="005B3DD3" w:rsidP="0072793A">
            <w:pPr>
              <w:spacing w:before="60" w:after="60"/>
              <w:ind w:left="27"/>
              <w:jc w:val="right"/>
              <w:rPr>
                <w:rFonts w:ascii="Calibri Light" w:hAnsi="Calibri Light" w:cs="Calibri Light"/>
                <w:b/>
                <w:bCs/>
              </w:rPr>
            </w:pPr>
            <w:r w:rsidRPr="00641833">
              <w:rPr>
                <w:rFonts w:ascii="Calibri Light" w:hAnsi="Calibri Light" w:cs="Calibri Light"/>
                <w:b/>
                <w:bCs/>
              </w:rPr>
              <w:t>Total Weight:</w:t>
            </w:r>
          </w:p>
        </w:tc>
        <w:tc>
          <w:tcPr>
            <w:tcW w:w="1701" w:type="dxa"/>
            <w:tcBorders>
              <w:left w:val="nil"/>
              <w:bottom w:val="nil"/>
              <w:right w:val="nil"/>
            </w:tcBorders>
            <w:vAlign w:val="center"/>
          </w:tcPr>
          <w:p w14:paraId="45757525" w14:textId="77777777" w:rsidR="005B3DD3" w:rsidRPr="00641833" w:rsidRDefault="005B3DD3" w:rsidP="0072793A">
            <w:pPr>
              <w:spacing w:before="60" w:after="60"/>
              <w:ind w:left="599" w:hanging="546"/>
              <w:jc w:val="center"/>
              <w:rPr>
                <w:rFonts w:ascii="Calibri Light" w:hAnsi="Calibri Light" w:cs="Calibri Light"/>
                <w:b/>
                <w:bCs/>
                <w:highlight w:val="yellow"/>
              </w:rPr>
            </w:pPr>
            <w:r w:rsidRPr="00641833">
              <w:rPr>
                <w:rFonts w:ascii="Calibri Light" w:hAnsi="Calibri Light" w:cs="Calibri Light"/>
                <w:b/>
                <w:bCs/>
              </w:rPr>
              <w:t>70/100</w:t>
            </w:r>
          </w:p>
        </w:tc>
      </w:tr>
    </w:tbl>
    <w:p w14:paraId="35729FF2" w14:textId="77777777" w:rsidR="005B3DD3" w:rsidRPr="00712B76" w:rsidRDefault="005B3DD3" w:rsidP="005B3DD3">
      <w:pPr>
        <w:rPr>
          <w:rFonts w:ascii="Calibri Light" w:hAnsi="Calibri Light" w:cs="Calibri Light"/>
        </w:rPr>
      </w:pPr>
      <w:r w:rsidRPr="00712B76">
        <w:rPr>
          <w:rFonts w:ascii="Calibri Light" w:hAnsi="Calibri Light" w:cs="Calibri Light"/>
        </w:rPr>
        <w:t xml:space="preserve">Minimum Technical Score: </w:t>
      </w:r>
      <w:r w:rsidRPr="00641833">
        <w:rPr>
          <w:rFonts w:ascii="Calibri Light" w:hAnsi="Calibri Light" w:cs="Calibri Light"/>
          <w:b/>
          <w:bCs/>
        </w:rPr>
        <w:t>60%</w:t>
      </w:r>
      <w:r w:rsidRPr="00712B76">
        <w:rPr>
          <w:rFonts w:ascii="Calibri Light" w:hAnsi="Calibri Light" w:cs="Calibri Light"/>
        </w:rPr>
        <w:t xml:space="preserve"> </w:t>
      </w:r>
    </w:p>
    <w:p w14:paraId="7CF1D200" w14:textId="77777777" w:rsidR="005B3DD3" w:rsidRPr="00712B76" w:rsidRDefault="005B3DD3" w:rsidP="00B45D6B">
      <w:pPr>
        <w:rPr>
          <w:rFonts w:ascii="Calibri Light" w:hAnsi="Calibri Light" w:cs="Calibri Light"/>
        </w:rPr>
      </w:pPr>
    </w:p>
    <w:p w14:paraId="0DC09E6B" w14:textId="2689BFB8" w:rsidR="00D877F3" w:rsidRDefault="00D877F3" w:rsidP="00D877F3">
      <w:pPr>
        <w:pStyle w:val="Heading1"/>
      </w:pPr>
      <w:r>
        <w:t>Fi</w:t>
      </w:r>
      <w:r w:rsidR="00410257">
        <w:t>nancial</w:t>
      </w:r>
      <w:r>
        <w:t xml:space="preserve"> Proposal</w:t>
      </w:r>
    </w:p>
    <w:p w14:paraId="010A9DBE" w14:textId="4FA4EA6A" w:rsidR="001E40B3" w:rsidRDefault="004C66C0" w:rsidP="001E40B3">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Financial</w:t>
      </w:r>
      <w:proofErr w:type="gramEnd"/>
      <w:r>
        <w:rPr>
          <w:rFonts w:ascii="Calibri Light" w:hAnsi="Calibri Light" w:cs="Calibri Light"/>
        </w:rPr>
        <w:t xml:space="preserve"> proposals filling the below document and sending it to </w:t>
      </w:r>
      <w:hyperlink r:id="rId20" w:history="1">
        <w:r w:rsidRPr="006C235E">
          <w:rPr>
            <w:rStyle w:val="Hyperlink"/>
            <w:rFonts w:ascii="Calibri Light" w:hAnsi="Calibri Light" w:cs="Calibri Light"/>
          </w:rPr>
          <w:t>procurement@gavi.org</w:t>
        </w:r>
      </w:hyperlink>
      <w:r>
        <w:rPr>
          <w:rStyle w:val="Hyperlink"/>
          <w:rFonts w:ascii="Calibri Light" w:hAnsi="Calibri Light" w:cs="Calibri Light"/>
          <w:bCs/>
        </w:rPr>
        <w:t xml:space="preserve"> </w:t>
      </w:r>
      <w:r w:rsidRPr="00BC59A1">
        <w:rPr>
          <w:rFonts w:ascii="Calibri Light" w:hAnsi="Calibri Light" w:cs="Calibri Light"/>
        </w:rPr>
        <w:t>before the</w:t>
      </w:r>
      <w:r w:rsidRPr="00BC59A1">
        <w:t xml:space="preserve"> </w:t>
      </w:r>
      <w:r>
        <w:rPr>
          <w:rFonts w:ascii="Calibri Light" w:hAnsi="Calibri Light" w:cs="Calibri Light"/>
        </w:rPr>
        <w:t>Bid submission deadline</w:t>
      </w:r>
      <w:r w:rsidR="002A4AED">
        <w:rPr>
          <w:rFonts w:ascii="Calibri Light" w:hAnsi="Calibri Light" w:cs="Calibri Light"/>
        </w:rPr>
        <w:t>.</w:t>
      </w:r>
    </w:p>
    <w:p w14:paraId="605CF55C" w14:textId="17D86405" w:rsidR="002A4AED" w:rsidRPr="002A4AED" w:rsidRDefault="002A4AED" w:rsidP="002A4AED">
      <w:pPr>
        <w:rPr>
          <w:rFonts w:ascii="Calibri Light" w:hAnsi="Calibri Light" w:cs="Calibri Light"/>
          <w:b/>
          <w:bCs/>
        </w:rPr>
      </w:pPr>
      <w:r w:rsidRPr="002A4AED">
        <w:rPr>
          <w:rFonts w:ascii="Calibri Light" w:hAnsi="Calibri Light" w:cs="Calibri Light"/>
          <w:b/>
          <w:bCs/>
          <w:highlight w:val="yellow"/>
        </w:rPr>
        <w:t xml:space="preserve">Bidders are expected to provide separated </w:t>
      </w:r>
      <w:proofErr w:type="gramStart"/>
      <w:r>
        <w:rPr>
          <w:rFonts w:ascii="Calibri Light" w:hAnsi="Calibri Light" w:cs="Calibri Light"/>
          <w:b/>
          <w:bCs/>
          <w:highlight w:val="yellow"/>
        </w:rPr>
        <w:t>Financial</w:t>
      </w:r>
      <w:proofErr w:type="gramEnd"/>
      <w:r>
        <w:rPr>
          <w:rFonts w:ascii="Calibri Light" w:hAnsi="Calibri Light" w:cs="Calibri Light"/>
          <w:b/>
          <w:bCs/>
          <w:highlight w:val="yellow"/>
        </w:rPr>
        <w:t xml:space="preserve"> </w:t>
      </w:r>
      <w:r w:rsidRPr="002A4AED">
        <w:rPr>
          <w:rFonts w:ascii="Calibri Light" w:hAnsi="Calibri Light" w:cs="Calibri Light"/>
          <w:b/>
          <w:bCs/>
          <w:highlight w:val="yellow"/>
        </w:rPr>
        <w:t>proposals for component 1 and for component 2 using the templates below:</w:t>
      </w:r>
    </w:p>
    <w:p w14:paraId="693DA7EF" w14:textId="77777777" w:rsidR="002A4AED" w:rsidRDefault="002A4AED" w:rsidP="002A4AED">
      <w:pPr>
        <w:pStyle w:val="ListParagraph"/>
        <w:numPr>
          <w:ilvl w:val="0"/>
          <w:numId w:val="29"/>
        </w:numPr>
        <w:rPr>
          <w:rFonts w:ascii="Calibri Light" w:hAnsi="Calibri Light" w:cs="Calibri Light"/>
          <w:b/>
          <w:bCs/>
          <w:u w:val="single"/>
        </w:rPr>
      </w:pPr>
      <w:r w:rsidRPr="00A97A46">
        <w:rPr>
          <w:rFonts w:ascii="Calibri Light" w:hAnsi="Calibri Light" w:cs="Calibri Light"/>
          <w:b/>
          <w:bCs/>
          <w:u w:val="single"/>
        </w:rPr>
        <w:t>Component 1:</w:t>
      </w:r>
    </w:p>
    <w:p w14:paraId="7D60580F" w14:textId="5E6F1C59" w:rsidR="002A4AED" w:rsidRDefault="00654CF8" w:rsidP="002A4AED">
      <w:pPr>
        <w:rPr>
          <w:rFonts w:ascii="Calibri Light" w:hAnsi="Calibri Light" w:cs="Calibri Light"/>
          <w:b/>
          <w:bCs/>
          <w:u w:val="single"/>
        </w:rPr>
      </w:pPr>
      <w:r>
        <w:rPr>
          <w:rFonts w:ascii="Calibri Light" w:hAnsi="Calibri Light" w:cs="Calibri Light"/>
          <w:b/>
          <w:bCs/>
          <w:u w:val="single"/>
        </w:rPr>
        <w:object w:dxaOrig="1513" w:dyaOrig="985" w14:anchorId="679F60AA">
          <v:shape id="_x0000_i1027" type="#_x0000_t75" style="width:75.5pt;height:49pt" o:ole="">
            <v:imagedata r:id="rId21" o:title=""/>
          </v:shape>
          <o:OLEObject Type="Embed" ProgID="Excel.Sheet.12" ShapeID="_x0000_i1027" DrawAspect="Icon" ObjectID="_1775474111" r:id="rId22"/>
        </w:object>
      </w:r>
    </w:p>
    <w:p w14:paraId="6A598E00" w14:textId="77777777" w:rsidR="002A4AED" w:rsidRPr="00A97A46" w:rsidRDefault="002A4AED" w:rsidP="002A4AED">
      <w:pPr>
        <w:pStyle w:val="ListParagraph"/>
        <w:numPr>
          <w:ilvl w:val="0"/>
          <w:numId w:val="29"/>
        </w:numPr>
        <w:rPr>
          <w:rFonts w:ascii="Calibri Light" w:hAnsi="Calibri Light" w:cs="Calibri Light"/>
          <w:b/>
          <w:bCs/>
          <w:u w:val="single"/>
        </w:rPr>
      </w:pPr>
      <w:r>
        <w:rPr>
          <w:rFonts w:ascii="Calibri Light" w:hAnsi="Calibri Light" w:cs="Calibri Light"/>
          <w:b/>
          <w:bCs/>
          <w:u w:val="single"/>
        </w:rPr>
        <w:t>Component 2:</w:t>
      </w:r>
    </w:p>
    <w:p w14:paraId="56558C6D" w14:textId="2FA5AA1A" w:rsidR="004C66C0" w:rsidRDefault="00E4051D" w:rsidP="001E40B3">
      <w:pPr>
        <w:rPr>
          <w:rFonts w:ascii="Calibri Light" w:hAnsi="Calibri Light" w:cs="Calibri Light"/>
        </w:rPr>
      </w:pPr>
      <w:r>
        <w:rPr>
          <w:rFonts w:ascii="Calibri Light" w:hAnsi="Calibri Light" w:cs="Calibri Light"/>
        </w:rPr>
        <w:object w:dxaOrig="1513" w:dyaOrig="985" w14:anchorId="017B79DF">
          <v:shape id="_x0000_i1028" type="#_x0000_t75" style="width:75.5pt;height:49pt" o:ole="">
            <v:imagedata r:id="rId23" o:title=""/>
          </v:shape>
          <o:OLEObject Type="Embed" ProgID="Excel.Sheet.12" ShapeID="_x0000_i1028" DrawAspect="Icon" ObjectID="_1775474112" r:id="rId24"/>
        </w:object>
      </w:r>
    </w:p>
    <w:p w14:paraId="586EA0BA" w14:textId="6DFAA60F" w:rsidR="005E7402" w:rsidRDefault="005E7402" w:rsidP="005E7402">
      <w:pPr>
        <w:pStyle w:val="Heading2"/>
        <w:ind w:left="578" w:hanging="578"/>
      </w:pPr>
      <w:r>
        <w:t>Financial Proposal Evaluation</w:t>
      </w:r>
    </w:p>
    <w:p w14:paraId="6CD530E9" w14:textId="1B7145E0" w:rsidR="00BA4237" w:rsidRPr="00BA4237" w:rsidRDefault="00BA4237" w:rsidP="00BA4237">
      <w:pPr>
        <w:rPr>
          <w:rFonts w:ascii="Calibri Light" w:hAnsi="Calibri Light" w:cs="Calibri Light"/>
          <w:b/>
          <w:bCs/>
          <w:u w:val="single"/>
        </w:rPr>
      </w:pPr>
      <w:r w:rsidRPr="00BA4237">
        <w:rPr>
          <w:rFonts w:ascii="Calibri Light" w:hAnsi="Calibri Light" w:cs="Calibri Light"/>
          <w:b/>
          <w:bCs/>
          <w:u w:val="single"/>
        </w:rPr>
        <w:t>Component 1:</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6D7995" w:rsidRPr="000B3BE7" w14:paraId="22A84180" w14:textId="77777777" w:rsidTr="00513CA5">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7A5928" w:rsidRPr="002A0226" w14:paraId="544585B1" w14:textId="77777777" w:rsidTr="00513CA5">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0CD29D63" w:rsidR="00513CA5" w:rsidRPr="002A0226" w:rsidRDefault="00641833" w:rsidP="00C05BBD">
            <w:pPr>
              <w:spacing w:before="60" w:after="60"/>
              <w:ind w:left="599" w:hanging="546"/>
              <w:jc w:val="center"/>
              <w:rPr>
                <w:rFonts w:ascii="Calibri Light" w:hAnsi="Calibri Light" w:cs="Calibri Light"/>
              </w:rPr>
            </w:pPr>
            <w:r>
              <w:rPr>
                <w:rFonts w:ascii="Calibri Light" w:hAnsi="Calibri Light" w:cs="Calibri Light"/>
              </w:rPr>
              <w:t>30</w:t>
            </w:r>
            <w:r w:rsidR="00513CA5" w:rsidRPr="002A0226">
              <w:rPr>
                <w:rFonts w:ascii="Calibri Light" w:hAnsi="Calibri Light" w:cs="Calibri Light"/>
              </w:rPr>
              <w:t>%</w:t>
            </w:r>
          </w:p>
        </w:tc>
      </w:tr>
      <w:tr w:rsidR="00864A33" w:rsidRPr="002A0226" w14:paraId="4A8A6725" w14:textId="77777777" w:rsidTr="00513CA5">
        <w:trPr>
          <w:trHeight w:val="233"/>
        </w:trPr>
        <w:tc>
          <w:tcPr>
            <w:tcW w:w="567" w:type="dxa"/>
            <w:shd w:val="clear" w:color="auto" w:fill="auto"/>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07F3B470" w14:textId="77777777" w:rsidR="00513CA5" w:rsidRPr="002A0226" w:rsidRDefault="00513CA5" w:rsidP="00C05BBD">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bl>
    <w:p w14:paraId="12F5DA10" w14:textId="6C757BF9" w:rsidR="00BA4237" w:rsidRPr="00BA4237" w:rsidRDefault="00BA4237" w:rsidP="00BA4237">
      <w:pPr>
        <w:rPr>
          <w:rFonts w:ascii="Calibri Light" w:hAnsi="Calibri Light" w:cs="Calibri Light"/>
          <w:b/>
          <w:bCs/>
          <w:u w:val="single"/>
        </w:rPr>
      </w:pPr>
      <w:r w:rsidRPr="00BA4237">
        <w:rPr>
          <w:rFonts w:ascii="Calibri Light" w:hAnsi="Calibri Light" w:cs="Calibri Light"/>
          <w:b/>
          <w:bCs/>
          <w:u w:val="single"/>
        </w:rPr>
        <w:t xml:space="preserve">Component </w:t>
      </w:r>
      <w:r>
        <w:rPr>
          <w:rFonts w:ascii="Calibri Light" w:hAnsi="Calibri Light" w:cs="Calibri Light"/>
          <w:b/>
          <w:bCs/>
          <w:u w:val="single"/>
        </w:rPr>
        <w:t>2</w:t>
      </w:r>
      <w:r w:rsidRPr="00BA4237">
        <w:rPr>
          <w:rFonts w:ascii="Calibri Light" w:hAnsi="Calibri Light" w:cs="Calibri Light"/>
          <w:b/>
          <w:bCs/>
          <w:u w:val="single"/>
        </w:rPr>
        <w:t>:</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F7623E" w:rsidRPr="000B3BE7" w14:paraId="438D2E2F" w14:textId="77777777" w:rsidTr="002F35F6">
        <w:trPr>
          <w:trHeight w:val="229"/>
          <w:tblHeader/>
        </w:trPr>
        <w:tc>
          <w:tcPr>
            <w:tcW w:w="567" w:type="dxa"/>
            <w:tcBorders>
              <w:bottom w:val="single" w:sz="4" w:space="0" w:color="BFBFBF" w:themeColor="background1" w:themeShade="BF"/>
            </w:tcBorders>
            <w:shd w:val="clear" w:color="auto" w:fill="D9E1F2"/>
            <w:vAlign w:val="center"/>
          </w:tcPr>
          <w:p w14:paraId="7CBB4F08" w14:textId="77777777" w:rsidR="00BA4237" w:rsidRPr="00D27F6A" w:rsidRDefault="00BA4237" w:rsidP="0072793A">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38D3E117" w14:textId="77777777" w:rsidR="00BA4237" w:rsidRPr="00D27F6A" w:rsidRDefault="00BA4237" w:rsidP="0072793A">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336EFA82" w14:textId="77777777" w:rsidR="00BA4237" w:rsidRPr="00D27F6A" w:rsidRDefault="00BA4237" w:rsidP="0072793A">
            <w:pPr>
              <w:spacing w:before="60" w:after="60"/>
              <w:jc w:val="center"/>
              <w:rPr>
                <w:rFonts w:ascii="Calibri Light" w:hAnsi="Calibri Light" w:cs="Calibri Light"/>
              </w:rPr>
            </w:pPr>
            <w:r w:rsidRPr="00D27F6A">
              <w:rPr>
                <w:rFonts w:ascii="Calibri Light" w:hAnsi="Calibri Light" w:cs="Calibri Light"/>
              </w:rPr>
              <w:t>Sub-Weight (%)</w:t>
            </w:r>
          </w:p>
        </w:tc>
      </w:tr>
      <w:tr w:rsidR="00F7623E" w:rsidRPr="002A0226" w14:paraId="0998F6B6" w14:textId="77777777" w:rsidTr="002F35F6">
        <w:trPr>
          <w:trHeight w:val="233"/>
        </w:trPr>
        <w:tc>
          <w:tcPr>
            <w:tcW w:w="567" w:type="dxa"/>
            <w:shd w:val="clear" w:color="auto" w:fill="F2F2F2" w:themeFill="background1" w:themeFillShade="F2"/>
            <w:vAlign w:val="center"/>
          </w:tcPr>
          <w:p w14:paraId="1A319C90" w14:textId="77777777" w:rsidR="00BA4237" w:rsidRPr="002A0226" w:rsidRDefault="00BA4237" w:rsidP="0072793A">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7C5011D5" w14:textId="77777777" w:rsidR="00BA4237" w:rsidRPr="00BC143A" w:rsidRDefault="00BA4237" w:rsidP="0072793A">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6C90A32" w14:textId="030755CB" w:rsidR="00BA4237" w:rsidRPr="002A0226" w:rsidRDefault="00641833" w:rsidP="0072793A">
            <w:pPr>
              <w:spacing w:before="60" w:after="60"/>
              <w:ind w:left="599" w:hanging="546"/>
              <w:jc w:val="center"/>
              <w:rPr>
                <w:rFonts w:ascii="Calibri Light" w:hAnsi="Calibri Light" w:cs="Calibri Light"/>
              </w:rPr>
            </w:pPr>
            <w:r>
              <w:rPr>
                <w:rFonts w:ascii="Calibri Light" w:hAnsi="Calibri Light" w:cs="Calibri Light"/>
              </w:rPr>
              <w:t>30</w:t>
            </w:r>
            <w:r w:rsidR="00BA4237" w:rsidRPr="002A0226">
              <w:rPr>
                <w:rFonts w:ascii="Calibri Light" w:hAnsi="Calibri Light" w:cs="Calibri Light"/>
              </w:rPr>
              <w:t>%</w:t>
            </w:r>
          </w:p>
        </w:tc>
      </w:tr>
      <w:tr w:rsidR="00EB045F" w:rsidRPr="002A0226" w14:paraId="37C9CC47" w14:textId="77777777" w:rsidTr="002F35F6">
        <w:trPr>
          <w:trHeight w:val="233"/>
        </w:trPr>
        <w:tc>
          <w:tcPr>
            <w:tcW w:w="567" w:type="dxa"/>
            <w:shd w:val="clear" w:color="auto" w:fill="auto"/>
            <w:vAlign w:val="center"/>
          </w:tcPr>
          <w:p w14:paraId="4C3D4FBA" w14:textId="77777777" w:rsidR="00BA4237" w:rsidRPr="002A0226" w:rsidRDefault="00BA4237" w:rsidP="0072793A">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67286178" w14:textId="77777777" w:rsidR="00BA4237" w:rsidRPr="002A0226" w:rsidRDefault="00BA4237" w:rsidP="0072793A">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13301CB3" w14:textId="77777777" w:rsidR="00BA4237" w:rsidRPr="002A0226" w:rsidRDefault="00BA4237" w:rsidP="0072793A">
            <w:pPr>
              <w:spacing w:before="60" w:after="60"/>
              <w:ind w:left="599" w:hanging="546"/>
              <w:jc w:val="center"/>
              <w:rPr>
                <w:rFonts w:ascii="Calibri Light" w:hAnsi="Calibri Light" w:cs="Calibri Light"/>
              </w:rPr>
            </w:pPr>
          </w:p>
        </w:tc>
      </w:tr>
    </w:tbl>
    <w:p w14:paraId="1D2EB865" w14:textId="201EA89A" w:rsidR="00BA4237" w:rsidRPr="00AF3330" w:rsidRDefault="00BA4237" w:rsidP="00D877F3">
      <w:pPr>
        <w:spacing w:before="120" w:after="120" w:line="240" w:lineRule="auto"/>
        <w:jc w:val="both"/>
        <w:rPr>
          <w:rFonts w:ascii="Calibri Light" w:hAnsi="Calibri Light" w:cs="Calibri Light"/>
          <w:b/>
          <w:bCs/>
        </w:rPr>
      </w:pPr>
      <w:r w:rsidRPr="00AF3330">
        <w:rPr>
          <w:rFonts w:ascii="Calibri Light" w:hAnsi="Calibri Light" w:cs="Calibri Light"/>
          <w:b/>
          <w:bCs/>
        </w:rPr>
        <w:t xml:space="preserve">Total </w:t>
      </w:r>
      <w:r w:rsidR="00641833">
        <w:rPr>
          <w:rFonts w:ascii="Calibri Light" w:hAnsi="Calibri Light" w:cs="Calibri Light"/>
          <w:b/>
          <w:bCs/>
        </w:rPr>
        <w:t>Weight</w:t>
      </w:r>
      <w:r w:rsidRPr="00AF3330">
        <w:rPr>
          <w:rFonts w:ascii="Calibri Light" w:hAnsi="Calibri Light" w:cs="Calibri Light"/>
          <w:b/>
          <w:bCs/>
        </w:rPr>
        <w:t xml:space="preserve"> 30</w:t>
      </w:r>
      <w:r w:rsidR="00641833">
        <w:rPr>
          <w:rFonts w:ascii="Calibri Light" w:hAnsi="Calibri Light" w:cs="Calibri Light"/>
          <w:b/>
          <w:bCs/>
        </w:rPr>
        <w:t>/100</w:t>
      </w:r>
    </w:p>
    <w:p w14:paraId="6FAEAB08" w14:textId="4E95024F"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w:t>
      </w:r>
      <w:r w:rsidR="00E4051D">
        <w:rPr>
          <w:rFonts w:ascii="Calibri Light" w:hAnsi="Calibri Light" w:cs="Calibri Light"/>
        </w:rPr>
        <w:t>s</w:t>
      </w:r>
      <w:r w:rsidRPr="00BB6B60">
        <w:rPr>
          <w:rFonts w:ascii="Calibri Light" w:hAnsi="Calibri Light" w:cs="Calibri Light"/>
        </w:rPr>
        <w:t xml:space="preserve">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5" w:history="1">
        <w:r w:rsidRPr="006C235E">
          <w:rPr>
            <w:rStyle w:val="Hyperlink"/>
            <w:rFonts w:ascii="Calibri Light" w:hAnsi="Calibri Light" w:cs="Calibri Light"/>
          </w:rPr>
          <w:t>procurement@gavi.org</w:t>
        </w:r>
      </w:hyperlink>
    </w:p>
    <w:p w14:paraId="1AE45183" w14:textId="4A83D2EE"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Pr="00C5078A">
        <w:rPr>
          <w:rFonts w:ascii="Calibri Light" w:hAnsi="Calibri Light" w:cs="Calibri Light"/>
          <w:b/>
          <w:bCs/>
          <w:highlight w:val="yellow"/>
        </w:rPr>
        <w:t>“</w:t>
      </w:r>
      <w:r w:rsidR="00E4051D" w:rsidRPr="00C5078A">
        <w:rPr>
          <w:rFonts w:ascii="Calibri Light" w:hAnsi="Calibri Light" w:cs="Calibri Light"/>
          <w:b/>
          <w:bCs/>
          <w:highlight w:val="yellow"/>
        </w:rPr>
        <w:t>045</w:t>
      </w:r>
      <w:r w:rsidRPr="00C5078A">
        <w:rPr>
          <w:rFonts w:ascii="Calibri Light" w:hAnsi="Calibri Light" w:cs="Calibri Light"/>
          <w:b/>
          <w:bCs/>
          <w:highlight w:val="yellow"/>
        </w:rPr>
        <w:t>-202</w:t>
      </w:r>
      <w:r w:rsidR="00E4051D" w:rsidRPr="00C5078A">
        <w:rPr>
          <w:rFonts w:ascii="Calibri Light" w:hAnsi="Calibri Light" w:cs="Calibri Light"/>
          <w:b/>
          <w:bCs/>
          <w:highlight w:val="yellow"/>
        </w:rPr>
        <w:t>4</w:t>
      </w:r>
      <w:r w:rsidRPr="00C5078A">
        <w:rPr>
          <w:rFonts w:ascii="Calibri Light" w:hAnsi="Calibri Light" w:cs="Calibri Light"/>
          <w:b/>
          <w:bCs/>
          <w:highlight w:val="yellow"/>
        </w:rPr>
        <w:t>-GAVI-RFP– Technical Proposal - [Bidder Name]</w:t>
      </w:r>
      <w:r w:rsidR="00E4051D" w:rsidRPr="00C5078A">
        <w:rPr>
          <w:rFonts w:ascii="Calibri Light" w:hAnsi="Calibri Light" w:cs="Calibri Light"/>
          <w:b/>
          <w:bCs/>
          <w:highlight w:val="yellow"/>
        </w:rPr>
        <w:t>-[Component 1]</w:t>
      </w:r>
      <w:r w:rsidRPr="00C5078A">
        <w:rPr>
          <w:rFonts w:ascii="Calibri Light" w:hAnsi="Calibri Light" w:cs="Calibri Light"/>
          <w:b/>
          <w:bCs/>
          <w:highlight w:val="yellow"/>
        </w:rPr>
        <w:t>”</w:t>
      </w:r>
      <w:r w:rsidR="00557A06" w:rsidRPr="00C5078A">
        <w:rPr>
          <w:rFonts w:ascii="Calibri Light" w:hAnsi="Calibri Light" w:cs="Calibri Light"/>
          <w:b/>
          <w:bCs/>
          <w:highlight w:val="yellow"/>
        </w:rPr>
        <w:t xml:space="preserve"> and 045-2024-GAVI-RFP– Technical Proposal - [Bidder Name]-[Component 2]”</w:t>
      </w:r>
      <w:r w:rsidRPr="00C5078A">
        <w:rPr>
          <w:rFonts w:ascii="Calibri Light" w:hAnsi="Calibri Light" w:cs="Calibri Light"/>
          <w:b/>
          <w:bCs/>
          <w:highlight w:val="yellow"/>
        </w:rPr>
        <w:t xml:space="preserve"> and “</w:t>
      </w:r>
      <w:r w:rsidRPr="00C5078A">
        <w:rPr>
          <w:rFonts w:ascii="Calibri Light" w:hAnsi="Calibri Light" w:cs="Calibri Light"/>
          <w:b/>
          <w:bCs/>
          <w:highlight w:val="yellow"/>
        </w:rPr>
        <w:fldChar w:fldCharType="begin"/>
      </w:r>
      <w:r w:rsidRPr="00C5078A">
        <w:rPr>
          <w:rFonts w:ascii="Calibri Light" w:hAnsi="Calibri Light" w:cs="Calibri Light"/>
          <w:b/>
          <w:bCs/>
          <w:highlight w:val="yellow"/>
        </w:rPr>
        <w:instrText xml:space="preserve"> REF TenderNumber \h  \* MERGEFORMAT </w:instrText>
      </w:r>
      <w:r w:rsidRPr="00C5078A">
        <w:rPr>
          <w:rFonts w:ascii="Calibri Light" w:hAnsi="Calibri Light" w:cs="Calibri Light"/>
          <w:b/>
          <w:bCs/>
          <w:highlight w:val="yellow"/>
        </w:rPr>
      </w:r>
      <w:r w:rsidRPr="00C5078A">
        <w:rPr>
          <w:rFonts w:ascii="Calibri Light" w:hAnsi="Calibri Light" w:cs="Calibri Light"/>
          <w:b/>
          <w:bCs/>
          <w:highlight w:val="yellow"/>
        </w:rPr>
        <w:fldChar w:fldCharType="separate"/>
      </w:r>
      <w:r w:rsidR="00557A06" w:rsidRPr="00C5078A">
        <w:rPr>
          <w:rFonts w:ascii="Calibri Light" w:hAnsi="Calibri Light" w:cs="Calibri Light"/>
          <w:b/>
          <w:bCs/>
          <w:highlight w:val="yellow"/>
        </w:rPr>
        <w:t>045</w:t>
      </w:r>
      <w:r w:rsidRPr="00C5078A">
        <w:rPr>
          <w:rFonts w:ascii="Calibri Light" w:hAnsi="Calibri Light" w:cs="Calibri Light"/>
          <w:b/>
          <w:bCs/>
          <w:highlight w:val="yellow"/>
        </w:rPr>
        <w:t>-202</w:t>
      </w:r>
      <w:r w:rsidR="00557A06" w:rsidRPr="00C5078A">
        <w:rPr>
          <w:rFonts w:ascii="Calibri Light" w:hAnsi="Calibri Light" w:cs="Calibri Light"/>
          <w:b/>
          <w:bCs/>
          <w:highlight w:val="yellow"/>
        </w:rPr>
        <w:t>4</w:t>
      </w:r>
      <w:r w:rsidRPr="00C5078A">
        <w:rPr>
          <w:rFonts w:ascii="Calibri Light" w:hAnsi="Calibri Light" w:cs="Calibri Light"/>
          <w:b/>
          <w:bCs/>
          <w:highlight w:val="yellow"/>
        </w:rPr>
        <w:t>-RFP-Gavi</w:t>
      </w:r>
      <w:r w:rsidRPr="00C5078A">
        <w:rPr>
          <w:rFonts w:ascii="Calibri Light" w:hAnsi="Calibri Light" w:cs="Calibri Light"/>
          <w:b/>
          <w:bCs/>
          <w:highlight w:val="yellow"/>
        </w:rPr>
        <w:fldChar w:fldCharType="end"/>
      </w:r>
      <w:r w:rsidRPr="00C5078A">
        <w:rPr>
          <w:rFonts w:ascii="Calibri Light" w:hAnsi="Calibri Light" w:cs="Calibri Light"/>
          <w:b/>
          <w:bCs/>
          <w:highlight w:val="yellow"/>
        </w:rPr>
        <w:t xml:space="preserve"> – Financial Proposal - [Bidder Name]</w:t>
      </w:r>
      <w:r w:rsidR="00557A06" w:rsidRPr="00C5078A">
        <w:rPr>
          <w:rFonts w:ascii="Calibri Light" w:hAnsi="Calibri Light" w:cs="Calibri Light"/>
          <w:b/>
          <w:bCs/>
          <w:highlight w:val="yellow"/>
        </w:rPr>
        <w:t>-[Component 1]</w:t>
      </w:r>
      <w:r w:rsidRPr="00C5078A">
        <w:rPr>
          <w:rFonts w:ascii="Calibri Light" w:hAnsi="Calibri Light" w:cs="Calibri Light"/>
          <w:b/>
          <w:bCs/>
          <w:highlight w:val="yellow"/>
        </w:rPr>
        <w:t>”</w:t>
      </w:r>
      <w:r w:rsidR="00557A06" w:rsidRPr="00C5078A">
        <w:rPr>
          <w:rFonts w:ascii="Calibri Light" w:hAnsi="Calibri Light" w:cs="Calibri Light"/>
          <w:b/>
          <w:bCs/>
          <w:highlight w:val="yellow"/>
        </w:rPr>
        <w:t xml:space="preserve"> and “</w:t>
      </w:r>
      <w:r w:rsidR="00557A06" w:rsidRPr="00C5078A">
        <w:rPr>
          <w:rFonts w:ascii="Calibri Light" w:hAnsi="Calibri Light" w:cs="Calibri Light"/>
          <w:b/>
          <w:bCs/>
          <w:highlight w:val="yellow"/>
        </w:rPr>
        <w:fldChar w:fldCharType="begin"/>
      </w:r>
      <w:r w:rsidR="00557A06" w:rsidRPr="00C5078A">
        <w:rPr>
          <w:rFonts w:ascii="Calibri Light" w:hAnsi="Calibri Light" w:cs="Calibri Light"/>
          <w:b/>
          <w:bCs/>
          <w:highlight w:val="yellow"/>
        </w:rPr>
        <w:instrText xml:space="preserve"> REF TenderNumber \h  \* MERGEFORMAT </w:instrText>
      </w:r>
      <w:r w:rsidR="00557A06" w:rsidRPr="00C5078A">
        <w:rPr>
          <w:rFonts w:ascii="Calibri Light" w:hAnsi="Calibri Light" w:cs="Calibri Light"/>
          <w:b/>
          <w:bCs/>
          <w:highlight w:val="yellow"/>
        </w:rPr>
      </w:r>
      <w:r w:rsidR="00557A06" w:rsidRPr="00C5078A">
        <w:rPr>
          <w:rFonts w:ascii="Calibri Light" w:hAnsi="Calibri Light" w:cs="Calibri Light"/>
          <w:b/>
          <w:bCs/>
          <w:highlight w:val="yellow"/>
        </w:rPr>
        <w:fldChar w:fldCharType="separate"/>
      </w:r>
      <w:r w:rsidR="00557A06" w:rsidRPr="00C5078A">
        <w:rPr>
          <w:rFonts w:ascii="Calibri Light" w:hAnsi="Calibri Light" w:cs="Calibri Light"/>
          <w:b/>
          <w:bCs/>
          <w:highlight w:val="yellow"/>
        </w:rPr>
        <w:t>045-2024-RFP-Gavi</w:t>
      </w:r>
      <w:r w:rsidR="00557A06" w:rsidRPr="00C5078A">
        <w:rPr>
          <w:rFonts w:ascii="Calibri Light" w:hAnsi="Calibri Light" w:cs="Calibri Light"/>
          <w:b/>
          <w:bCs/>
          <w:highlight w:val="yellow"/>
        </w:rPr>
        <w:fldChar w:fldCharType="end"/>
      </w:r>
      <w:r w:rsidR="00557A06" w:rsidRPr="00C5078A">
        <w:rPr>
          <w:rFonts w:ascii="Calibri Light" w:hAnsi="Calibri Light" w:cs="Calibri Light"/>
          <w:b/>
          <w:bCs/>
          <w:highlight w:val="yellow"/>
        </w:rPr>
        <w:t xml:space="preserve"> – Financial Proposal - [Bidder Name]-[Component 2]”</w:t>
      </w:r>
      <w:r w:rsidR="00557A06">
        <w:rPr>
          <w:rFonts w:ascii="Calibri Light" w:hAnsi="Calibri Light" w:cs="Calibri Light"/>
          <w:b/>
          <w:bCs/>
        </w:rPr>
        <w:t xml:space="preserve"> </w:t>
      </w:r>
      <w:r w:rsidRPr="00F81B09">
        <w:rPr>
          <w:rFonts w:ascii="Calibri Light" w:hAnsi="Calibri Light" w:cs="Calibri Light"/>
          <w:b/>
          <w:bCs/>
        </w:rPr>
        <w:t>.</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4417CEF4" w14:textId="77777777" w:rsidR="00D877F3" w:rsidRDefault="00D877F3" w:rsidP="00D877F3">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573ECAFC" w14:textId="69C209D9" w:rsidR="0002405B" w:rsidRDefault="00150C89" w:rsidP="0002405B">
      <w:pPr>
        <w:pStyle w:val="Heading1"/>
      </w:pPr>
      <w:r>
        <w:lastRenderedPageBreak/>
        <w:t>Request</w:t>
      </w:r>
      <w:r w:rsidR="00853CD5">
        <w:t>s</w:t>
      </w:r>
      <w:r>
        <w:t xml:space="preserve"> for Clarification</w:t>
      </w:r>
    </w:p>
    <w:p w14:paraId="5776AD45" w14:textId="2703FE4F"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6">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p w14:paraId="192F1E19" w14:textId="244AAF90" w:rsidR="00C5078A" w:rsidRDefault="00C5078A"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603DE221">
          <v:shape id="_x0000_i1029" type="#_x0000_t75" style="width:75.5pt;height:49pt" o:ole="">
            <v:imagedata r:id="rId27" o:title=""/>
          </v:shape>
          <o:OLEObject Type="Embed" ProgID="Word.Document.12" ShapeID="_x0000_i1029" DrawAspect="Icon" ObjectID="_1775474113" r:id="rId28">
            <o:FieldCodes>\s</o:FieldCodes>
          </o:OLEObject>
        </w:object>
      </w:r>
    </w:p>
    <w:p w14:paraId="2C584975" w14:textId="5DBB2CE7"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9"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E948F6">
        <w:rPr>
          <w:rFonts w:ascii="Calibri Light" w:hAnsi="Calibri Light" w:cs="Calibri Light"/>
        </w:rPr>
        <w:t>Section</w:t>
      </w:r>
      <w:r w:rsidR="006160C2">
        <w:rPr>
          <w:rFonts w:ascii="Calibri Light" w:hAnsi="Calibri Light" w:cs="Calibri Light"/>
        </w:rPr>
        <w:t xml:space="preserve"> </w:t>
      </w:r>
      <w:r w:rsidRPr="00BF1831">
        <w:rPr>
          <w:rFonts w:ascii="Calibri Light" w:hAnsi="Calibri Light" w:cs="Calibri Light"/>
        </w:rPr>
        <w:t xml:space="preserve">1 – RFP Timeline and Key Dates. Gavi will respond to submitted questions and share responses (anonymously) with all Bidders who have submitted their Intent to </w:t>
      </w:r>
      <w:proofErr w:type="gramStart"/>
      <w:r w:rsidRPr="00BF1831">
        <w:rPr>
          <w:rFonts w:ascii="Calibri Light" w:hAnsi="Calibri Light" w:cs="Calibri Light"/>
        </w:rPr>
        <w:t>Participate ,</w:t>
      </w:r>
      <w:proofErr w:type="gramEnd"/>
      <w:r w:rsidRPr="00BF1831">
        <w:rPr>
          <w:rFonts w:ascii="Calibri Light" w:hAnsi="Calibri Light" w:cs="Calibri Light"/>
        </w:rPr>
        <w:t xml:space="preserve"> to ensure transparency and fairness. Gavi retains the right </w:t>
      </w:r>
      <w:proofErr w:type="gramStart"/>
      <w:r w:rsidRPr="00BF1831">
        <w:rPr>
          <w:rFonts w:ascii="Calibri Light" w:hAnsi="Calibri Light" w:cs="Calibri Light"/>
        </w:rPr>
        <w:t>to  answer</w:t>
      </w:r>
      <w:proofErr w:type="gramEnd"/>
      <w:r w:rsidRPr="00BF1831">
        <w:rPr>
          <w:rFonts w:ascii="Calibri Light" w:hAnsi="Calibri Light" w:cs="Calibri Light"/>
        </w:rPr>
        <w:t xml:space="preserve"> questions received after the deadline, when deemed necessary and beneficial for the outcome of the RFP.</w:t>
      </w:r>
    </w:p>
    <w:p w14:paraId="369660FB" w14:textId="5FC13DC3" w:rsidR="00B12392" w:rsidRDefault="00B85BF3" w:rsidP="00B12392">
      <w:pPr>
        <w:pStyle w:val="Heading1"/>
      </w:pPr>
      <w:r>
        <w:t>Submission Checklist</w:t>
      </w:r>
    </w:p>
    <w:tbl>
      <w:tblPr>
        <w:tblStyle w:val="TableGridLight"/>
        <w:tblW w:w="9758" w:type="dxa"/>
        <w:tblInd w:w="137" w:type="dxa"/>
        <w:tblLook w:val="0620" w:firstRow="1" w:lastRow="0" w:firstColumn="0" w:lastColumn="0" w:noHBand="1" w:noVBand="1"/>
      </w:tblPr>
      <w:tblGrid>
        <w:gridCol w:w="424"/>
        <w:gridCol w:w="3703"/>
        <w:gridCol w:w="389"/>
        <w:gridCol w:w="783"/>
        <w:gridCol w:w="4459"/>
      </w:tblGrid>
      <w:tr w:rsidR="00BC1FCE" w:rsidRPr="00AF57DD" w14:paraId="31E8CBB1" w14:textId="77777777" w:rsidTr="00451AEB">
        <w:trPr>
          <w:trHeight w:val="192"/>
          <w:tblHeader/>
        </w:trPr>
        <w:tc>
          <w:tcPr>
            <w:tcW w:w="9758" w:type="dxa"/>
            <w:gridSpan w:val="5"/>
            <w:shd w:val="clear" w:color="auto" w:fill="D9E1F2"/>
          </w:tcPr>
          <w:p w14:paraId="3BA13130" w14:textId="77777777" w:rsidR="00BC1FCE" w:rsidRPr="00AF57DD" w:rsidRDefault="00BC1FCE" w:rsidP="00C05BBD">
            <w:pPr>
              <w:jc w:val="center"/>
              <w:rPr>
                <w:rFonts w:ascii="Calibri Light" w:hAnsi="Calibri Light" w:cs="Calibri Light"/>
              </w:rPr>
            </w:pPr>
            <w:r w:rsidRPr="00AF57DD">
              <w:rPr>
                <w:rFonts w:ascii="Calibri Light" w:hAnsi="Calibri Light" w:cs="Calibri Light"/>
              </w:rPr>
              <w:t>Document Checklist</w:t>
            </w:r>
          </w:p>
        </w:tc>
      </w:tr>
      <w:tr w:rsidR="00BC1FCE" w:rsidRPr="00AF57DD" w14:paraId="0CFE5927" w14:textId="77777777" w:rsidTr="00451AEB">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4ADB0331"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4"/>
            <w:tcBorders>
              <w:left w:val="single" w:sz="4" w:space="0" w:color="FFFFFF" w:themeColor="background1"/>
            </w:tcBorders>
            <w:vAlign w:val="center"/>
          </w:tcPr>
          <w:p w14:paraId="4F1649FD" w14:textId="77777777" w:rsidR="00BC1FCE" w:rsidRDefault="00BC1FCE" w:rsidP="00C05BBD">
            <w:pPr>
              <w:rPr>
                <w:rFonts w:ascii="Calibri Light" w:hAnsi="Calibri Light" w:cs="Calibri Light"/>
              </w:rPr>
            </w:pPr>
            <w:r>
              <w:rPr>
                <w:rFonts w:ascii="Calibri Light" w:hAnsi="Calibri Light" w:cs="Calibri Light"/>
              </w:rPr>
              <w:t xml:space="preserve">Cover Letter which includes: </w:t>
            </w:r>
          </w:p>
          <w:p w14:paraId="25214AE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authorized to commit the Service Provider to a contract</w:t>
            </w:r>
          </w:p>
          <w:p w14:paraId="14E66A75"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77777777" w:rsidR="00BC1FCE" w:rsidRPr="00194C89" w:rsidRDefault="00BC1FCE" w:rsidP="00BC1FCE">
            <w:pPr>
              <w:pStyle w:val="BodyTextIndent"/>
              <w:numPr>
                <w:ilvl w:val="0"/>
                <w:numId w:val="20"/>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BC1FCE" w:rsidRPr="00AF57DD" w14:paraId="12B70437" w14:textId="77777777" w:rsidTr="00451AEB">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4AEE30B"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1448E77A" w14:textId="77777777" w:rsidR="00BC1FCE" w:rsidRPr="00AF57DD" w:rsidRDefault="00250751" w:rsidP="00C05BBD">
            <w:pPr>
              <w:rPr>
                <w:rFonts w:ascii="Calibri Light" w:hAnsi="Calibri Light" w:cs="Calibri Light"/>
              </w:rPr>
            </w:pPr>
            <w:hyperlink r:id="rId30" w:history="1">
              <w:r w:rsidR="00BC1FCE" w:rsidRPr="00C12252">
                <w:rPr>
                  <w:rStyle w:val="Hyperlink"/>
                  <w:rFonts w:ascii="Calibri Light" w:hAnsi="Calibri Light" w:cs="Calibri Light"/>
                </w:rPr>
                <w:t>Gavi Declaration Form</w:t>
              </w:r>
            </w:hyperlink>
            <w:r w:rsidR="00BC1FCE" w:rsidRPr="00AF57DD">
              <w:rPr>
                <w:rFonts w:ascii="Calibri Light" w:hAnsi="Calibri Light" w:cs="Calibri Light"/>
              </w:rPr>
              <w:t xml:space="preserve"> </w:t>
            </w:r>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4BE4FBED"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2958E5B7" w14:textId="77777777" w:rsidR="00BC1FCE" w:rsidRDefault="00BC1FCE" w:rsidP="00C05BBD">
            <w:pPr>
              <w:rPr>
                <w:rFonts w:ascii="Calibri Light" w:hAnsi="Calibri Light" w:cs="Calibri Light"/>
              </w:rPr>
            </w:pPr>
            <w:r>
              <w:rPr>
                <w:rFonts w:ascii="Calibri Light" w:hAnsi="Calibri Light" w:cs="Calibri Light"/>
              </w:rPr>
              <w:t>Financial Proposal</w:t>
            </w:r>
          </w:p>
          <w:p w14:paraId="2AA18D50" w14:textId="596B2F15" w:rsidR="00C5078A" w:rsidRPr="00AF57DD" w:rsidRDefault="00C5078A" w:rsidP="00C05BBD">
            <w:pPr>
              <w:rPr>
                <w:rFonts w:ascii="Calibri Light" w:hAnsi="Calibri Light" w:cs="Calibri Light"/>
              </w:rPr>
            </w:pPr>
            <w:r w:rsidRPr="00C5078A">
              <w:rPr>
                <w:rFonts w:ascii="Calibri Light" w:hAnsi="Calibri Light" w:cs="Calibri Light"/>
                <w:b/>
                <w:bCs/>
                <w:highlight w:val="yellow"/>
              </w:rPr>
              <w:t>“</w:t>
            </w:r>
            <w:r w:rsidRPr="00C5078A">
              <w:rPr>
                <w:rFonts w:ascii="Calibri Light" w:hAnsi="Calibri Light" w:cs="Calibri Light"/>
                <w:b/>
                <w:bCs/>
                <w:highlight w:val="yellow"/>
              </w:rPr>
              <w:fldChar w:fldCharType="begin"/>
            </w:r>
            <w:r w:rsidRPr="00C5078A">
              <w:rPr>
                <w:rFonts w:ascii="Calibri Light" w:hAnsi="Calibri Light" w:cs="Calibri Light"/>
                <w:b/>
                <w:bCs/>
                <w:highlight w:val="yellow"/>
              </w:rPr>
              <w:instrText xml:space="preserve"> REF TenderNumber \h  \* MERGEFORMAT </w:instrText>
            </w:r>
            <w:r w:rsidRPr="00C5078A">
              <w:rPr>
                <w:rFonts w:ascii="Calibri Light" w:hAnsi="Calibri Light" w:cs="Calibri Light"/>
                <w:b/>
                <w:bCs/>
                <w:highlight w:val="yellow"/>
              </w:rPr>
            </w:r>
            <w:r w:rsidRPr="00C5078A">
              <w:rPr>
                <w:rFonts w:ascii="Calibri Light" w:hAnsi="Calibri Light" w:cs="Calibri Light"/>
                <w:b/>
                <w:bCs/>
                <w:highlight w:val="yellow"/>
              </w:rPr>
              <w:fldChar w:fldCharType="separate"/>
            </w:r>
            <w:r w:rsidRPr="00C5078A">
              <w:rPr>
                <w:rFonts w:ascii="Calibri Light" w:hAnsi="Calibri Light" w:cs="Calibri Light"/>
                <w:b/>
                <w:bCs/>
                <w:highlight w:val="yellow"/>
              </w:rPr>
              <w:t>045-2024-RFP-Gavi</w:t>
            </w:r>
            <w:r w:rsidRPr="00C5078A">
              <w:rPr>
                <w:rFonts w:ascii="Calibri Light" w:hAnsi="Calibri Light" w:cs="Calibri Light"/>
                <w:b/>
                <w:bCs/>
                <w:highlight w:val="yellow"/>
              </w:rPr>
              <w:fldChar w:fldCharType="end"/>
            </w:r>
            <w:r w:rsidRPr="00C5078A">
              <w:rPr>
                <w:rFonts w:ascii="Calibri Light" w:hAnsi="Calibri Light" w:cs="Calibri Light"/>
                <w:b/>
                <w:bCs/>
                <w:highlight w:val="yellow"/>
              </w:rPr>
              <w:t xml:space="preserve"> – Financial Proposal - [Bidder Name]-[Component 1]” and “</w:t>
            </w:r>
            <w:r w:rsidRPr="00C5078A">
              <w:rPr>
                <w:rFonts w:ascii="Calibri Light" w:hAnsi="Calibri Light" w:cs="Calibri Light"/>
                <w:b/>
                <w:bCs/>
                <w:highlight w:val="yellow"/>
              </w:rPr>
              <w:fldChar w:fldCharType="begin"/>
            </w:r>
            <w:r w:rsidRPr="00C5078A">
              <w:rPr>
                <w:rFonts w:ascii="Calibri Light" w:hAnsi="Calibri Light" w:cs="Calibri Light"/>
                <w:b/>
                <w:bCs/>
                <w:highlight w:val="yellow"/>
              </w:rPr>
              <w:instrText xml:space="preserve"> REF TenderNumber \h  \* MERGEFORMAT </w:instrText>
            </w:r>
            <w:r w:rsidRPr="00C5078A">
              <w:rPr>
                <w:rFonts w:ascii="Calibri Light" w:hAnsi="Calibri Light" w:cs="Calibri Light"/>
                <w:b/>
                <w:bCs/>
                <w:highlight w:val="yellow"/>
              </w:rPr>
            </w:r>
            <w:r w:rsidRPr="00C5078A">
              <w:rPr>
                <w:rFonts w:ascii="Calibri Light" w:hAnsi="Calibri Light" w:cs="Calibri Light"/>
                <w:b/>
                <w:bCs/>
                <w:highlight w:val="yellow"/>
              </w:rPr>
              <w:fldChar w:fldCharType="separate"/>
            </w:r>
            <w:r w:rsidRPr="00C5078A">
              <w:rPr>
                <w:rFonts w:ascii="Calibri Light" w:hAnsi="Calibri Light" w:cs="Calibri Light"/>
                <w:b/>
                <w:bCs/>
                <w:highlight w:val="yellow"/>
              </w:rPr>
              <w:t>045-2024-RFP-Gavi</w:t>
            </w:r>
            <w:r w:rsidRPr="00C5078A">
              <w:rPr>
                <w:rFonts w:ascii="Calibri Light" w:hAnsi="Calibri Light" w:cs="Calibri Light"/>
                <w:b/>
                <w:bCs/>
                <w:highlight w:val="yellow"/>
              </w:rPr>
              <w:fldChar w:fldCharType="end"/>
            </w:r>
            <w:r w:rsidRPr="00C5078A">
              <w:rPr>
                <w:rFonts w:ascii="Calibri Light" w:hAnsi="Calibri Light" w:cs="Calibri Light"/>
                <w:b/>
                <w:bCs/>
                <w:highlight w:val="yellow"/>
              </w:rPr>
              <w:t xml:space="preserve"> – Financial Proposal - [Bidder Name]-[Component 2]”</w:t>
            </w:r>
          </w:p>
        </w:tc>
      </w:tr>
      <w:tr w:rsidR="00BC1FCE" w:rsidRPr="00AF57DD" w14:paraId="78348C74" w14:textId="77777777" w:rsidTr="00451AEB">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2976C5"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7111E8E3" w14:textId="77777777" w:rsidR="00BC1FCE" w:rsidRDefault="00BC1FCE" w:rsidP="00C05BBD">
            <w:pPr>
              <w:rPr>
                <w:rFonts w:ascii="Calibri Light" w:hAnsi="Calibri Light" w:cs="Calibri Light"/>
              </w:rPr>
            </w:pPr>
            <w:r w:rsidRPr="00AF57DD">
              <w:rPr>
                <w:rFonts w:ascii="Calibri Light" w:hAnsi="Calibri Light" w:cs="Calibri Light"/>
              </w:rPr>
              <w:t>Technical Proposal</w:t>
            </w:r>
          </w:p>
          <w:p w14:paraId="5BBE0D4D" w14:textId="572048D8" w:rsidR="00C5078A" w:rsidRPr="00AF57DD" w:rsidRDefault="00C5078A" w:rsidP="00C05BBD">
            <w:pPr>
              <w:rPr>
                <w:rFonts w:ascii="Calibri Light" w:hAnsi="Calibri Light" w:cs="Calibri Light"/>
              </w:rPr>
            </w:pPr>
            <w:r w:rsidRPr="00C5078A">
              <w:rPr>
                <w:rFonts w:ascii="Calibri Light" w:hAnsi="Calibri Light" w:cs="Calibri Light"/>
                <w:b/>
                <w:bCs/>
                <w:highlight w:val="yellow"/>
              </w:rPr>
              <w:t>045-2024-GAVI-RFP– Technical Proposal - [Bidder Name]</w:t>
            </w:r>
            <w:proofErr w:type="gramStart"/>
            <w:r w:rsidRPr="00C5078A">
              <w:rPr>
                <w:rFonts w:ascii="Calibri Light" w:hAnsi="Calibri Light" w:cs="Calibri Light"/>
                <w:b/>
                <w:bCs/>
                <w:highlight w:val="yellow"/>
              </w:rPr>
              <w:t>-[</w:t>
            </w:r>
            <w:proofErr w:type="gramEnd"/>
            <w:r w:rsidRPr="00C5078A">
              <w:rPr>
                <w:rFonts w:ascii="Calibri Light" w:hAnsi="Calibri Light" w:cs="Calibri Light"/>
                <w:b/>
                <w:bCs/>
                <w:highlight w:val="yellow"/>
              </w:rPr>
              <w:t>Component 1]” and 045-2024-GAVI-RFP– Technical Proposal - [Bidder Name]-[Component 2]”</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2511237B" w14:textId="2B600D7F" w:rsidR="00BC1FCE" w:rsidRDefault="00E43891" w:rsidP="00C05BBD">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D8AFDBA" w14:textId="514DA597" w:rsidR="00BC1FCE" w:rsidRPr="00AF57DD" w:rsidRDefault="00E43891" w:rsidP="00C05BBD">
            <w:pPr>
              <w:rPr>
                <w:rFonts w:ascii="Calibri Light" w:hAnsi="Calibri Light" w:cs="Calibri Light"/>
              </w:rPr>
            </w:pPr>
            <w:r>
              <w:rPr>
                <w:rFonts w:ascii="Calibri Light" w:hAnsi="Calibri Light" w:cs="Calibri Light"/>
              </w:rPr>
              <w:t>Corporate Social Responsibility</w:t>
            </w:r>
            <w:r w:rsidR="00D66172">
              <w:rPr>
                <w:rFonts w:ascii="Calibri Light" w:hAnsi="Calibri Light" w:cs="Calibri Light"/>
              </w:rPr>
              <w:t xml:space="preserve"> documents</w:t>
            </w:r>
          </w:p>
        </w:tc>
      </w:tr>
      <w:tr w:rsidR="00BC1FCE" w:rsidRPr="00AF57DD" w14:paraId="7FFB28D3" w14:textId="77777777" w:rsidTr="006E49BA">
        <w:trPr>
          <w:trHeight w:val="1173"/>
        </w:trPr>
        <w:tc>
          <w:tcPr>
            <w:tcW w:w="424" w:type="dxa"/>
            <w:tcBorders>
              <w:right w:val="single" w:sz="4" w:space="0" w:color="FFFFFF" w:themeColor="background1"/>
            </w:tcBorders>
            <w:vAlign w:val="center"/>
          </w:tcPr>
          <w:p w14:paraId="12FD2DB6" w14:textId="2DC4A3FB" w:rsidR="00BC1FCE" w:rsidRDefault="00BC1FCE" w:rsidP="00C05BBD">
            <w:pPr>
              <w:rPr>
                <w:rFonts w:ascii="Calibri Light" w:hAnsi="Calibri Light" w:cs="Calibri Light"/>
              </w:rPr>
            </w:pPr>
          </w:p>
        </w:tc>
        <w:tc>
          <w:tcPr>
            <w:tcW w:w="3703" w:type="dxa"/>
            <w:tcBorders>
              <w:left w:val="single" w:sz="4" w:space="0" w:color="FFFFFF" w:themeColor="background1"/>
            </w:tcBorders>
            <w:vAlign w:val="center"/>
          </w:tcPr>
          <w:p w14:paraId="15CF646E" w14:textId="29D2E70D" w:rsidR="00BC1FCE" w:rsidRPr="00AF57DD" w:rsidRDefault="00BC1FCE" w:rsidP="00C05BBD">
            <w:pPr>
              <w:rPr>
                <w:rFonts w:ascii="Calibri Light" w:hAnsi="Calibri Light" w:cs="Calibri Light"/>
              </w:rPr>
            </w:pP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389" w:type="dxa"/>
                <w:tcBorders>
                  <w:right w:val="nil"/>
                </w:tcBorders>
                <w:vAlign w:val="center"/>
              </w:tcPr>
              <w:p w14:paraId="504C841C"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2"/>
            <w:tcBorders>
              <w:left w:val="nil"/>
            </w:tcBorders>
            <w:vAlign w:val="center"/>
          </w:tcPr>
          <w:p w14:paraId="1BD3F830" w14:textId="77777777" w:rsidR="00757E1E" w:rsidRDefault="00757E1E" w:rsidP="00757E1E">
            <w:r w:rsidRPr="38D65724">
              <w:rPr>
                <w:rFonts w:ascii="Calibri Light" w:eastAsia="Calibri Light" w:hAnsi="Calibri Light" w:cs="Calibri Light"/>
                <w:sz w:val="22"/>
                <w:szCs w:val="22"/>
              </w:rPr>
              <w:t>Financial Stability kindly submit to us the past 3 years’ financial statements documentation, including:</w:t>
            </w:r>
          </w:p>
          <w:p w14:paraId="2DE4FC3E" w14:textId="77777777" w:rsidR="00757E1E" w:rsidRDefault="00757E1E" w:rsidP="00757E1E">
            <w:r w:rsidRPr="38D65724">
              <w:rPr>
                <w:rFonts w:ascii="Calibri Light" w:eastAsia="Calibri Light" w:hAnsi="Calibri Light" w:cs="Calibri Light"/>
                <w:sz w:val="22"/>
                <w:szCs w:val="22"/>
              </w:rPr>
              <w:t>a. Auditor’s page,</w:t>
            </w:r>
          </w:p>
          <w:p w14:paraId="44AD8FD8" w14:textId="77777777" w:rsidR="00757E1E" w:rsidRDefault="00757E1E" w:rsidP="00757E1E">
            <w:r w:rsidRPr="38D65724">
              <w:rPr>
                <w:rFonts w:ascii="Calibri Light" w:eastAsia="Calibri Light" w:hAnsi="Calibri Light" w:cs="Calibri Light"/>
                <w:sz w:val="22"/>
                <w:szCs w:val="22"/>
              </w:rPr>
              <w:t>b. Income/P&amp;L,</w:t>
            </w:r>
          </w:p>
          <w:p w14:paraId="51742995" w14:textId="77777777" w:rsidR="00757E1E" w:rsidRDefault="00757E1E" w:rsidP="00757E1E">
            <w:r w:rsidRPr="38D65724">
              <w:rPr>
                <w:rFonts w:ascii="Calibri Light" w:eastAsia="Calibri Light" w:hAnsi="Calibri Light" w:cs="Calibri Light"/>
                <w:sz w:val="22"/>
                <w:szCs w:val="22"/>
              </w:rPr>
              <w:t>c. Balance sheet and cash flow</w:t>
            </w:r>
          </w:p>
          <w:p w14:paraId="22751033" w14:textId="706C2A58" w:rsidR="00BC1FCE" w:rsidRDefault="00757E1E" w:rsidP="00757E1E">
            <w:pPr>
              <w:rPr>
                <w:rFonts w:ascii="Calibri Light" w:hAnsi="Calibri Light" w:cs="Calibri Light"/>
              </w:rPr>
            </w:pPr>
            <w:r w:rsidRPr="38D65724">
              <w:rPr>
                <w:rFonts w:ascii="Calibri Light" w:eastAsia="Calibri Light" w:hAnsi="Calibri Light" w:cs="Calibri Light"/>
                <w:sz w:val="22"/>
                <w:szCs w:val="22"/>
              </w:rPr>
              <w:t>d. Additionally, please name the top 3 officials of your company</w:t>
            </w:r>
          </w:p>
        </w:tc>
      </w:tr>
    </w:tbl>
    <w:p w14:paraId="67E71CA5" w14:textId="77777777" w:rsidR="00D81941" w:rsidRDefault="00D81941" w:rsidP="00BF1831">
      <w:pPr>
        <w:rPr>
          <w:rFonts w:ascii="Calibri Light" w:hAnsi="Calibri Light" w:cs="Calibri Light"/>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9024FC" w:rsidRPr="00AF57DD" w14:paraId="6AE48C28" w14:textId="77777777" w:rsidTr="00C05BBD">
        <w:trPr>
          <w:trHeight w:val="192"/>
          <w:tblHeader/>
        </w:trPr>
        <w:tc>
          <w:tcPr>
            <w:tcW w:w="9781" w:type="dxa"/>
            <w:gridSpan w:val="4"/>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lastRenderedPageBreak/>
              <w:t>Format Checklist</w:t>
            </w:r>
          </w:p>
        </w:tc>
      </w:tr>
      <w:tr w:rsidR="009024FC" w:rsidRPr="00AF57DD" w14:paraId="25503E99" w14:textId="77777777" w:rsidTr="00C05BBD">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CE1BF29"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5B6F5FA2" w14:textId="77777777" w:rsidR="009024FC" w:rsidRPr="00AF57DD" w:rsidRDefault="009024FC" w:rsidP="00C05BBD">
            <w:pPr>
              <w:rPr>
                <w:rFonts w:ascii="Calibri Light" w:hAnsi="Calibri Light" w:cs="Calibri Light"/>
              </w:rPr>
            </w:pPr>
            <w:r>
              <w:rPr>
                <w:rFonts w:ascii="Calibri Light" w:hAnsi="Calibri Light" w:cs="Calibri Light"/>
              </w:rPr>
              <w:t>Technical proposal separates from commercial proposal (Two-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5AB4BE97"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C05BBD">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7E2EDA" w14:textId="77777777" w:rsidR="009024FC"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0DD82EAD" w14:textId="2F17B8BF"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w:t>
            </w:r>
            <w:r w:rsidRPr="00BB6B60">
              <w:rPr>
                <w:rFonts w:ascii="Calibri Light" w:hAnsi="Calibri Light" w:cs="Calibri Light"/>
              </w:rPr>
              <w:t>.</w:t>
            </w:r>
          </w:p>
        </w:tc>
      </w:tr>
    </w:tbl>
    <w:p w14:paraId="77D373C5" w14:textId="37D71362" w:rsidR="00E86127" w:rsidRDefault="0043186F" w:rsidP="00E86127">
      <w:pPr>
        <w:pStyle w:val="Heading1"/>
      </w:pPr>
      <w:r>
        <w:t>Proposed Contract and Gavi’s Terms and Conditions</w:t>
      </w:r>
    </w:p>
    <w:p w14:paraId="49302178" w14:textId="50773A14" w:rsidR="001C3961" w:rsidRDefault="001C3961" w:rsidP="001C3961">
      <w:pPr>
        <w:spacing w:before="120" w:after="120" w:line="240" w:lineRule="auto"/>
        <w:rPr>
          <w:rFonts w:ascii="Calibri Light" w:hAnsi="Calibri Light" w:cs="Calibri Light"/>
          <w:noProof/>
        </w:rPr>
      </w:pPr>
      <w:r w:rsidRPr="00662122">
        <w:rPr>
          <w:rFonts w:ascii="Calibri Light" w:hAnsi="Calibri Light" w:cs="Calibri Light"/>
        </w:rPr>
        <w:t xml:space="preserve">The </w:t>
      </w:r>
      <w:r>
        <w:rPr>
          <w:rFonts w:ascii="Calibri Light" w:hAnsi="Calibri Light" w:cs="Calibri Light"/>
        </w:rPr>
        <w:t xml:space="preserve">terms and conditions for  the </w:t>
      </w:r>
      <w:r w:rsidRPr="00662122">
        <w:rPr>
          <w:rFonts w:ascii="Calibri Light" w:hAnsi="Calibri Light" w:cs="Calibri Light"/>
        </w:rPr>
        <w:t xml:space="preserve">proposed Contract </w:t>
      </w:r>
      <w:r>
        <w:rPr>
          <w:rFonts w:ascii="Calibri Light" w:hAnsi="Calibri Light" w:cs="Calibri Light"/>
        </w:rPr>
        <w:t xml:space="preserve">under </w:t>
      </w:r>
      <w:r w:rsidRPr="00662122">
        <w:rPr>
          <w:rFonts w:ascii="Calibri Light" w:hAnsi="Calibri Light" w:cs="Calibri Light"/>
        </w:rPr>
        <w:t xml:space="preserve"> </w:t>
      </w:r>
      <w:r w:rsidR="00E948F6">
        <w:rPr>
          <w:rFonts w:ascii="Calibri Light" w:hAnsi="Calibri Light" w:cs="Calibri Light"/>
          <w:noProof/>
        </w:rPr>
        <w:t>045</w:t>
      </w:r>
      <w:r>
        <w:rPr>
          <w:rFonts w:ascii="Calibri Light" w:hAnsi="Calibri Light" w:cs="Calibri Light"/>
          <w:noProof/>
        </w:rPr>
        <w:t>-202</w:t>
      </w:r>
      <w:r w:rsidR="00E948F6">
        <w:rPr>
          <w:rFonts w:ascii="Calibri Light" w:hAnsi="Calibri Light" w:cs="Calibri Light"/>
          <w:noProof/>
        </w:rPr>
        <w:t>4</w:t>
      </w:r>
      <w:r>
        <w:rPr>
          <w:rFonts w:ascii="Calibri Light" w:hAnsi="Calibri Light" w:cs="Calibri Light"/>
          <w:noProof/>
        </w:rPr>
        <w:t xml:space="preserve">-GAVI-RFP can be found here: </w:t>
      </w:r>
      <w:hyperlink r:id="rId31" w:history="1">
        <w:r w:rsidRPr="0011661E">
          <w:rPr>
            <w:rStyle w:val="Hyperlink"/>
            <w:rFonts w:ascii="Calibri Light" w:hAnsi="Calibri Light" w:cs="Calibri Light"/>
            <w:noProof/>
          </w:rPr>
          <w:t>Gavi Alliance General Terms and Conditions for Services Agreements.</w:t>
        </w:r>
      </w:hyperlink>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p w14:paraId="34950952" w14:textId="10DA7B89" w:rsidR="002A5D12" w:rsidRPr="002A5D12" w:rsidRDefault="002E1F5E" w:rsidP="002A5D12">
      <w:r>
        <w:object w:dxaOrig="1538" w:dyaOrig="994" w14:anchorId="2D8157E3">
          <v:shape id="_x0000_i1030" type="#_x0000_t75" style="width:77.5pt;height:50pt" o:ole="">
            <v:imagedata r:id="rId32" o:title=""/>
          </v:shape>
          <o:OLEObject Type="Embed" ProgID="Word.Document.12" ShapeID="_x0000_i1030" DrawAspect="Icon" ObjectID="_1775474114" r:id="rId33">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35154AAA" w:rsidR="0090234B" w:rsidRPr="00E011E1" w:rsidRDefault="00250751" w:rsidP="00C05BBD">
            <w:pPr>
              <w:rPr>
                <w:rFonts w:cs="Arial"/>
                <w:sz w:val="20"/>
              </w:rPr>
            </w:pPr>
            <w:sdt>
              <w:sdtPr>
                <w:rPr>
                  <w:rFonts w:cs="Arial"/>
                  <w:sz w:val="20"/>
                </w:rPr>
                <w:tag w:val="Yes"/>
                <w:id w:val="1131440610"/>
                <w:lock w:val="sdtContentLocked"/>
                <w14:checkbox>
                  <w14:checked w14:val="0"/>
                  <w14:checkedState w14:val="2612" w14:font="MS Gothic"/>
                  <w14:uncheckedState w14:val="2610" w14:font="MS Gothic"/>
                </w14:checkbox>
              </w:sdtPr>
              <w:sdtEndPr/>
              <w:sdtContent>
                <w:r w:rsidR="00F62B99">
                  <w:rPr>
                    <w:rFonts w:ascii="MS Gothic" w:eastAsia="MS Gothic" w:hAnsi="MS Gothic" w:cs="Arial" w:hint="eastAsia"/>
                    <w:sz w:val="20"/>
                  </w:rPr>
                  <w:t>☐</w:t>
                </w:r>
              </w:sdtContent>
            </w:sdt>
          </w:p>
        </w:tc>
      </w:tr>
    </w:tbl>
    <w:p w14:paraId="3E9EA032" w14:textId="66748171" w:rsidR="00B27BC4" w:rsidRDefault="00B27BC4" w:rsidP="006C77EB">
      <w:pPr>
        <w:spacing w:beforeLines="23" w:before="55" w:afterLines="23" w:after="55"/>
        <w:contextualSpacing/>
        <w:jc w:val="both"/>
        <w:rPr>
          <w:rFonts w:ascii="Calibri Light" w:hAnsi="Calibri Light" w:cs="Calibri Light"/>
        </w:rPr>
      </w:pPr>
    </w:p>
    <w:p w14:paraId="7ECA5C08" w14:textId="77777777" w:rsidR="00BB7629" w:rsidRDefault="00BB7629" w:rsidP="006C77EB">
      <w:pPr>
        <w:spacing w:beforeLines="23" w:before="55" w:afterLines="23" w:after="55"/>
        <w:contextualSpacing/>
        <w:jc w:val="both"/>
        <w:rPr>
          <w:rFonts w:ascii="Calibri Light" w:hAnsi="Calibri Light" w:cs="Calibri Light"/>
        </w:rPr>
      </w:pPr>
    </w:p>
    <w:p w14:paraId="19CC946F" w14:textId="77777777" w:rsidR="00BB7629" w:rsidRDefault="00BB7629" w:rsidP="00424B25">
      <w:pPr>
        <w:pStyle w:val="Title"/>
        <w:rPr>
          <w:sz w:val="48"/>
          <w:szCs w:val="48"/>
        </w:rPr>
        <w:sectPr w:rsidR="00BB7629" w:rsidSect="00462F8A">
          <w:headerReference w:type="default" r:id="rId34"/>
          <w:footerReference w:type="default" r:id="rId35"/>
          <w:headerReference w:type="first" r:id="rId36"/>
          <w:footerReference w:type="first" r:id="rId37"/>
          <w:pgSz w:w="11906" w:h="16838"/>
          <w:pgMar w:top="2237" w:right="1440" w:bottom="1440" w:left="1440" w:header="708" w:footer="708" w:gutter="0"/>
          <w:cols w:space="708"/>
          <w:titlePg/>
          <w:docGrid w:linePitch="360"/>
        </w:sectPr>
      </w:pPr>
    </w:p>
    <w:p w14:paraId="7BADFD07" w14:textId="77777777" w:rsidR="00424B25" w:rsidRDefault="00424B25" w:rsidP="00424B25">
      <w:pPr>
        <w:pStyle w:val="Title"/>
        <w:rPr>
          <w:sz w:val="48"/>
          <w:szCs w:val="48"/>
        </w:rPr>
      </w:pPr>
      <w:r>
        <w:rPr>
          <w:sz w:val="48"/>
          <w:szCs w:val="48"/>
        </w:rPr>
        <w:lastRenderedPageBreak/>
        <w:t>Section</w:t>
      </w:r>
      <w:r w:rsidRPr="00D81941">
        <w:rPr>
          <w:sz w:val="48"/>
          <w:szCs w:val="48"/>
        </w:rPr>
        <w:t xml:space="preserve"> 2</w:t>
      </w:r>
      <w:r>
        <w:rPr>
          <w:sz w:val="48"/>
          <w:szCs w:val="48"/>
        </w:rPr>
        <w:t>:</w:t>
      </w:r>
      <w:r w:rsidRPr="00D81941">
        <w:rPr>
          <w:sz w:val="48"/>
          <w:szCs w:val="48"/>
        </w:rPr>
        <w:t xml:space="preserve"> Rules of RFP</w:t>
      </w:r>
    </w:p>
    <w:p w14:paraId="5CD0EBEE" w14:textId="77777777" w:rsidR="00424B25" w:rsidRDefault="00424B25" w:rsidP="00424B25">
      <w:pPr>
        <w:pStyle w:val="Heading1"/>
        <w:numPr>
          <w:ilvl w:val="0"/>
          <w:numId w:val="23"/>
        </w:numPr>
      </w:pPr>
      <w:r>
        <w:t>Rules of Gavi RFP</w:t>
      </w:r>
    </w:p>
    <w:p w14:paraId="55F7E300" w14:textId="77777777" w:rsidR="00424B25" w:rsidRDefault="00424B25" w:rsidP="00424B25">
      <w:pPr>
        <w:pStyle w:val="Heading2"/>
      </w:pPr>
      <w:r>
        <w:t>Scoring Approach</w:t>
      </w:r>
    </w:p>
    <w:p w14:paraId="21CC532A" w14:textId="77777777" w:rsidR="00424B25" w:rsidRPr="006548EA" w:rsidRDefault="00424B25" w:rsidP="00424B25">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369F35C5" w14:textId="77777777" w:rsidR="00424B25" w:rsidRPr="006548EA" w:rsidRDefault="00424B25" w:rsidP="00424B25">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4DE934C"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39C57E16"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6882E3A9" w14:textId="77777777" w:rsidR="00424B25" w:rsidRPr="006548EA" w:rsidRDefault="00424B25" w:rsidP="00424B25">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0064CA27"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35ABE208"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proofErr w:type="gramStart"/>
      <w:r w:rsidRPr="64A34CD2">
        <w:rPr>
          <w:rFonts w:ascii="Calibri Light" w:hAnsi="Calibri Light" w:cs="Calibri Light"/>
        </w:rPr>
        <w:t xml:space="preserve">negotiations </w:t>
      </w:r>
      <w:r w:rsidRPr="006548EA">
        <w:rPr>
          <w:rFonts w:ascii="Calibri Light" w:hAnsi="Calibri Light" w:cs="Calibri Light"/>
        </w:rPr>
        <w:t xml:space="preserve"> with</w:t>
      </w:r>
      <w:proofErr w:type="gramEnd"/>
      <w:r w:rsidRPr="006548EA">
        <w:rPr>
          <w:rFonts w:ascii="Calibri Light" w:hAnsi="Calibri Light" w:cs="Calibri Light"/>
        </w:rPr>
        <w:t xml:space="preserve"> a Bidder based on that Bidder’s feedback on the Proposed Contract (where these do not form part of the weighted criteria)</w:t>
      </w:r>
      <w:r>
        <w:rPr>
          <w:rFonts w:ascii="Calibri Light" w:hAnsi="Calibri Light" w:cs="Calibri Light"/>
        </w:rPr>
        <w:t>;</w:t>
      </w:r>
      <w:r w:rsidRPr="006548EA">
        <w:rPr>
          <w:rFonts w:ascii="Calibri Light" w:hAnsi="Calibri Light" w:cs="Calibri Light"/>
        </w:rPr>
        <w:t xml:space="preserve"> </w:t>
      </w:r>
    </w:p>
    <w:p w14:paraId="1E0B18AA"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2ABDE5C2"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2241F90" w14:textId="77777777" w:rsidR="00424B25" w:rsidRPr="006548EA" w:rsidRDefault="00424B25" w:rsidP="00424B25">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4EDBBA38" w14:textId="77777777" w:rsidR="00424B25" w:rsidRDefault="00424B25" w:rsidP="00424B25">
      <w:pPr>
        <w:pStyle w:val="Heading2"/>
      </w:pPr>
      <w:r>
        <w:t>Evaluation Committee</w:t>
      </w:r>
    </w:p>
    <w:p w14:paraId="5E83C731" w14:textId="77777777" w:rsidR="00424B25" w:rsidRPr="00151667" w:rsidRDefault="00424B25" w:rsidP="00424B25">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7D7C45" w14:textId="77777777" w:rsidR="00424B25" w:rsidRPr="00C3174B" w:rsidRDefault="00424B25" w:rsidP="00424B25">
      <w:pPr>
        <w:pStyle w:val="Heading2"/>
      </w:pPr>
      <w:r>
        <w:t>Evaluation Model</w:t>
      </w:r>
    </w:p>
    <w:p w14:paraId="691511E5" w14:textId="77777777" w:rsidR="00424B25" w:rsidRDefault="00424B25" w:rsidP="00424B25">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685C6C2F" w14:textId="77777777" w:rsidR="00424B25"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3CAF4541" w14:textId="77777777" w:rsidR="00424B25" w:rsidRPr="00ED5FDE"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B00A3F5" w14:textId="77777777" w:rsidR="00424B25" w:rsidRPr="00C3174B" w:rsidRDefault="00424B25" w:rsidP="00424B25">
      <w:pPr>
        <w:pStyle w:val="Heading2"/>
      </w:pPr>
      <w:r>
        <w:lastRenderedPageBreak/>
        <w:t>Two-Envelope System</w:t>
      </w:r>
    </w:p>
    <w:p w14:paraId="529EC392" w14:textId="77777777" w:rsidR="00424B25" w:rsidRPr="002A5D12" w:rsidRDefault="00424B25" w:rsidP="00424B25">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rsidTr="001154EC">
        <w:trPr>
          <w:trHeight w:val="70"/>
        </w:trPr>
        <w:tc>
          <w:tcPr>
            <w:tcW w:w="243" w:type="dxa"/>
            <w:vAlign w:val="center"/>
          </w:tcPr>
          <w:p w14:paraId="2FC1A283" w14:textId="77777777" w:rsidR="00424B25" w:rsidRPr="00E011E1" w:rsidRDefault="00424B25" w:rsidP="001154EC">
            <w:pPr>
              <w:rPr>
                <w:rFonts w:cs="Arial"/>
                <w:sz w:val="20"/>
                <w:szCs w:val="20"/>
              </w:rPr>
            </w:pPr>
          </w:p>
        </w:tc>
        <w:tc>
          <w:tcPr>
            <w:tcW w:w="236" w:type="dxa"/>
          </w:tcPr>
          <w:p w14:paraId="328459B3" w14:textId="77777777" w:rsidR="00424B25" w:rsidRPr="00E011E1" w:rsidRDefault="00250751" w:rsidP="001154EC">
            <w:pPr>
              <w:rPr>
                <w:rFonts w:cs="Arial"/>
                <w:sz w:val="20"/>
              </w:rPr>
            </w:pPr>
            <w:sdt>
              <w:sdtPr>
                <w:rPr>
                  <w:rFonts w:cs="Arial"/>
                  <w:sz w:val="20"/>
                </w:rPr>
                <w:tag w:val="Yes"/>
                <w:id w:val="958448155"/>
                <w:lock w:val="contentLocked"/>
                <w14:checkbox>
                  <w14:checked w14:val="0"/>
                  <w14:checkedState w14:val="2612" w14:font="MS Gothic"/>
                  <w14:uncheckedState w14:val="2610" w14:font="MS Gothic"/>
                </w14:checkbox>
              </w:sdtPr>
              <w:sdtEndPr/>
              <w:sdtContent>
                <w:r w:rsidR="00424B25">
                  <w:rPr>
                    <w:rFonts w:ascii="MS Gothic" w:eastAsia="MS Gothic" w:hAnsi="MS Gothic" w:cs="Arial" w:hint="eastAsia"/>
                    <w:sz w:val="20"/>
                  </w:rPr>
                  <w:t>☐</w:t>
                </w:r>
              </w:sdtContent>
            </w:sdt>
          </w:p>
        </w:tc>
      </w:tr>
    </w:tbl>
    <w:p w14:paraId="238D6A03" w14:textId="77777777" w:rsidR="00424B25" w:rsidRPr="00E7583B" w:rsidRDefault="00424B25" w:rsidP="00424B25">
      <w:pPr>
        <w:pStyle w:val="Heading2"/>
      </w:pPr>
      <w:r w:rsidRPr="006548EA">
        <w:t>Gavi Clarifications</w:t>
      </w:r>
    </w:p>
    <w:p w14:paraId="0328B24F" w14:textId="77777777" w:rsidR="00424B25" w:rsidRPr="006548EA" w:rsidRDefault="00424B25" w:rsidP="00424B2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4B4D4389" w14:textId="77777777" w:rsidR="00424B25" w:rsidRPr="00E7583B" w:rsidRDefault="00424B25" w:rsidP="00424B25">
      <w:pPr>
        <w:pStyle w:val="Text"/>
      </w:pPr>
      <w:r w:rsidRPr="00E7583B">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6E24B982" w14:textId="77777777" w:rsidR="00424B25" w:rsidRPr="00D31A30" w:rsidRDefault="00424B25" w:rsidP="00424B2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1ED9FCC" w14:textId="77777777" w:rsidR="00424B25" w:rsidRPr="00D31A30" w:rsidRDefault="00424B25" w:rsidP="00424B25">
      <w:pPr>
        <w:pStyle w:val="Heading2"/>
      </w:pPr>
      <w:bookmarkStart w:id="0" w:name="_Toc219540649"/>
      <w:r w:rsidRPr="00D31A30">
        <w:t>Acceptance of Proposals</w:t>
      </w:r>
      <w:bookmarkEnd w:id="0"/>
    </w:p>
    <w:p w14:paraId="64181A6B" w14:textId="77777777" w:rsidR="00424B25" w:rsidRDefault="00424B25" w:rsidP="00424B2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BBA5563" w14:textId="77777777" w:rsidR="00424B25" w:rsidRDefault="00424B25" w:rsidP="00424B25">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w:t>
      </w:r>
      <w:proofErr w:type="gramStart"/>
      <w:r w:rsidRPr="00D31A30">
        <w:t xml:space="preserve">or  </w:t>
      </w:r>
      <w:r>
        <w:t>proposals</w:t>
      </w:r>
      <w:proofErr w:type="gramEnd"/>
      <w:r>
        <w:t xml:space="preserve"> which do not comply</w:t>
      </w:r>
      <w:r w:rsidRPr="00D31A30">
        <w:t xml:space="preserve"> with the RFP.</w:t>
      </w:r>
    </w:p>
    <w:p w14:paraId="066A7AA1" w14:textId="77777777" w:rsidR="00424B25" w:rsidRPr="000D5E07" w:rsidRDefault="00424B25" w:rsidP="00424B25">
      <w:pPr>
        <w:pStyle w:val="Heading3"/>
        <w:ind w:left="993" w:hanging="709"/>
      </w:pPr>
      <w:r>
        <w:t>Late Proposals</w:t>
      </w:r>
    </w:p>
    <w:p w14:paraId="3DEF26CA" w14:textId="3B819567" w:rsidR="00424B25" w:rsidRPr="00D31A30" w:rsidRDefault="00424B25" w:rsidP="00424B2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E948F6">
        <w:rPr>
          <w:rFonts w:ascii="Calibri Light" w:hAnsi="Calibri Light" w:cs="Calibri Light"/>
        </w:rPr>
        <w:t>Section</w:t>
      </w:r>
      <w:r>
        <w:rPr>
          <w:rFonts w:ascii="Calibri Light" w:hAnsi="Calibri Light" w:cs="Calibri Light"/>
        </w:rPr>
        <w:t xml:space="preserve">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w:t>
      </w:r>
      <w:proofErr w:type="gramStart"/>
      <w:r>
        <w:rPr>
          <w:rFonts w:ascii="Calibri Light" w:hAnsi="Calibri Light" w:cs="Calibri Light"/>
        </w:rPr>
        <w:t xml:space="preserve">evaluated </w:t>
      </w:r>
      <w:r w:rsidRPr="00D31A30">
        <w:rPr>
          <w:rFonts w:ascii="Calibri Light" w:hAnsi="Calibri Light" w:cs="Calibri Light"/>
        </w:rPr>
        <w:t xml:space="preserve"> by</w:t>
      </w:r>
      <w:proofErr w:type="gramEnd"/>
      <w:r w:rsidRPr="00D31A30">
        <w:rPr>
          <w:rFonts w:ascii="Calibri Light" w:hAnsi="Calibri Light" w:cs="Calibri Light"/>
        </w:rPr>
        <w:t xml:space="preserve"> </w:t>
      </w:r>
      <w:r>
        <w:rPr>
          <w:rFonts w:ascii="Calibri Light" w:hAnsi="Calibri Light" w:cs="Calibri Light"/>
        </w:rPr>
        <w:t>Gavi</w:t>
      </w:r>
      <w:r w:rsidRPr="00D31A30">
        <w:rPr>
          <w:rFonts w:ascii="Calibri Light" w:hAnsi="Calibri Light" w:cs="Calibri Light"/>
        </w:rPr>
        <w:t>.</w:t>
      </w:r>
    </w:p>
    <w:p w14:paraId="1AAFE4FB" w14:textId="77777777" w:rsidR="00424B25" w:rsidRPr="00D31A30" w:rsidRDefault="00424B25" w:rsidP="00424B25">
      <w:pPr>
        <w:pStyle w:val="Heading3"/>
        <w:ind w:left="993" w:hanging="709"/>
      </w:pPr>
      <w:r>
        <w:t>Withdrawal</w:t>
      </w:r>
    </w:p>
    <w:p w14:paraId="68F0439A" w14:textId="77777777" w:rsidR="00424B25" w:rsidRPr="00D31A30" w:rsidRDefault="00424B25" w:rsidP="00424B2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645E63A7" w14:textId="77777777" w:rsidR="00424B25" w:rsidRPr="00D31A30" w:rsidRDefault="00424B25" w:rsidP="00424B25">
      <w:pPr>
        <w:pStyle w:val="Heading3"/>
        <w:ind w:left="993" w:hanging="709"/>
      </w:pPr>
      <w:bookmarkStart w:id="1" w:name="_Toc219540650"/>
      <w:r>
        <w:t>Alternative Proposals</w:t>
      </w:r>
      <w:bookmarkEnd w:id="1"/>
    </w:p>
    <w:p w14:paraId="1421EF6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74EA5EA4" w14:textId="77777777" w:rsidR="00424B25" w:rsidRPr="00D31A30" w:rsidRDefault="00424B25" w:rsidP="00424B25">
      <w:pPr>
        <w:pStyle w:val="Heading3"/>
        <w:ind w:left="993" w:hanging="709"/>
      </w:pPr>
      <w:bookmarkStart w:id="2" w:name="_Toc219540651"/>
      <w:r>
        <w:lastRenderedPageBreak/>
        <w:t>Validity of Proposals</w:t>
      </w:r>
      <w:bookmarkEnd w:id="2"/>
    </w:p>
    <w:p w14:paraId="5E3DAF10" w14:textId="77777777" w:rsidR="00424B25" w:rsidRDefault="00424B25" w:rsidP="00424B25">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7F71F1D1" w14:textId="77777777" w:rsidR="00424B25" w:rsidRPr="00D31A30" w:rsidRDefault="00424B25" w:rsidP="00424B25">
      <w:pPr>
        <w:pStyle w:val="Heading2"/>
      </w:pPr>
      <w:r>
        <w:t>No representation or Warrantee</w:t>
      </w:r>
    </w:p>
    <w:p w14:paraId="5156EC8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0EBD4FAA" w14:textId="77777777" w:rsidR="00424B25" w:rsidRPr="00D31A30" w:rsidRDefault="00424B25" w:rsidP="00424B25">
      <w:pPr>
        <w:pStyle w:val="Heading2"/>
      </w:pPr>
      <w:r w:rsidRPr="00D31A30">
        <w:t xml:space="preserve">Costs of </w:t>
      </w:r>
      <w:r>
        <w:t>P</w:t>
      </w:r>
      <w:r w:rsidRPr="00D31A30">
        <w:t>reparing Proposals</w:t>
      </w:r>
    </w:p>
    <w:p w14:paraId="0FA5E4F5" w14:textId="77777777" w:rsidR="00424B25" w:rsidRPr="00CD3FA1" w:rsidRDefault="00424B25" w:rsidP="00424B2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6A4D4752" w14:textId="77777777" w:rsidR="00424B25" w:rsidRPr="00D31A30" w:rsidRDefault="00424B25" w:rsidP="00424B25">
      <w:pPr>
        <w:pStyle w:val="Heading2"/>
      </w:pPr>
      <w:r w:rsidRPr="00D31A30">
        <w:t>Confidentiality</w:t>
      </w:r>
    </w:p>
    <w:p w14:paraId="31B5F719" w14:textId="77777777" w:rsidR="00424B25" w:rsidRDefault="00424B25" w:rsidP="00424B2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t xml:space="preserve"> </w:t>
      </w:r>
    </w:p>
    <w:p w14:paraId="2CD5398C" w14:textId="77777777" w:rsidR="00424B25" w:rsidRDefault="00424B25" w:rsidP="00424B2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0B0D83EF" w14:textId="77777777" w:rsidR="00424B25" w:rsidRDefault="00424B25" w:rsidP="00424B2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principals or directors, but only for the purpose of participating in the RFP. </w:t>
      </w:r>
    </w:p>
    <w:p w14:paraId="208B13A9" w14:textId="77777777" w:rsidR="00424B25" w:rsidRDefault="00424B25" w:rsidP="00424B25">
      <w:pPr>
        <w:pStyle w:val="Heading2"/>
      </w:pPr>
      <w:r>
        <w:t xml:space="preserve">Ownership of documents </w:t>
      </w:r>
    </w:p>
    <w:p w14:paraId="127DF7D7" w14:textId="77777777" w:rsidR="00424B25" w:rsidRDefault="00424B25" w:rsidP="00424B25">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0599A47D" w14:textId="77777777" w:rsidR="00424B25" w:rsidRDefault="00424B25" w:rsidP="00424B25">
      <w:pPr>
        <w:pStyle w:val="Heading2"/>
      </w:pPr>
      <w:r>
        <w:t xml:space="preserve">Third party information </w:t>
      </w:r>
    </w:p>
    <w:p w14:paraId="7247F76B" w14:textId="77777777" w:rsidR="00424B25" w:rsidRPr="000C3D82" w:rsidRDefault="00424B25" w:rsidP="00424B2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DEBC3EC" w14:textId="77777777" w:rsidR="00424B25" w:rsidRDefault="00424B25" w:rsidP="00424B25">
      <w:pPr>
        <w:pStyle w:val="Heading2"/>
      </w:pPr>
      <w:r>
        <w:lastRenderedPageBreak/>
        <w:t xml:space="preserve">Ethics </w:t>
      </w:r>
    </w:p>
    <w:p w14:paraId="68C81EE8" w14:textId="77777777" w:rsidR="00424B25" w:rsidRPr="000C3D82" w:rsidRDefault="00424B25" w:rsidP="00424B2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605692E1" w14:textId="77777777" w:rsidR="00424B25" w:rsidRPr="007162A7" w:rsidRDefault="00424B25" w:rsidP="00424B25">
      <w:pPr>
        <w:pStyle w:val="Heading2"/>
      </w:pPr>
      <w:r w:rsidRPr="007162A7">
        <w:t xml:space="preserve">Anti-collusion and bid rigging </w:t>
      </w:r>
    </w:p>
    <w:p w14:paraId="744DB174" w14:textId="77777777" w:rsidR="00424B25" w:rsidRDefault="00424B25" w:rsidP="00424B25">
      <w:pPr>
        <w:spacing w:after="80"/>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639DA8AC" w14:textId="77777777" w:rsidR="00424B25" w:rsidRDefault="00424B25" w:rsidP="00424B25">
      <w:pPr>
        <w:pStyle w:val="Heading2"/>
      </w:pPr>
      <w:r>
        <w:t xml:space="preserve">No binding legal relations </w:t>
      </w:r>
    </w:p>
    <w:p w14:paraId="325CC04D" w14:textId="77777777" w:rsidR="00424B25" w:rsidRPr="006548EA" w:rsidRDefault="00424B25" w:rsidP="00424B2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B4A2071"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55CB5A0E"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754A9E1B"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AA0558A" w14:textId="77777777" w:rsidR="00424B25" w:rsidRDefault="00424B25" w:rsidP="00424B25">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03FE5FFC" w14:textId="77777777" w:rsidR="00424B25" w:rsidRDefault="00424B25" w:rsidP="00424B25">
      <w:pPr>
        <w:pStyle w:val="Heading2"/>
      </w:pPr>
      <w:r>
        <w:t>Exclusion</w:t>
      </w:r>
    </w:p>
    <w:p w14:paraId="50B4F9A6" w14:textId="77777777" w:rsidR="00424B25" w:rsidRPr="006548EA"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9DA2A7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519D3821"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he Proposal contains a material error, omission or inaccuracy</w:t>
      </w:r>
      <w:r>
        <w:rPr>
          <w:rFonts w:ascii="Calibri Light" w:eastAsia="Arial" w:hAnsi="Calibri Light" w:cs="Calibri Light"/>
        </w:rPr>
        <w:t>.</w:t>
      </w:r>
    </w:p>
    <w:p w14:paraId="177F3CB5"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receivership or liquidation</w:t>
      </w:r>
      <w:r>
        <w:rPr>
          <w:rFonts w:ascii="Calibri Light" w:eastAsia="Arial" w:hAnsi="Calibri Light" w:cs="Calibri Light"/>
        </w:rPr>
        <w:t>.</w:t>
      </w:r>
    </w:p>
    <w:p w14:paraId="0748A2C1" w14:textId="77777777" w:rsidR="00424B25"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0898860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E5A920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53A2294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0F169536"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duties or other levies</w:t>
      </w:r>
      <w:r>
        <w:rPr>
          <w:rFonts w:ascii="Calibri Light" w:eastAsia="Arial" w:hAnsi="Calibri Light" w:cs="Calibri Light"/>
        </w:rPr>
        <w:t>.</w:t>
      </w:r>
      <w:r w:rsidRPr="006548EA">
        <w:rPr>
          <w:rFonts w:ascii="Calibri Light" w:eastAsia="Arial" w:hAnsi="Calibri Light" w:cs="Calibri Light"/>
        </w:rPr>
        <w:t xml:space="preserve"> </w:t>
      </w:r>
    </w:p>
    <w:p w14:paraId="7066FB3A"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lastRenderedPageBreak/>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39C0CC44"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6931A2" w14:textId="77777777" w:rsidR="00424B25" w:rsidRDefault="00424B25" w:rsidP="00424B25">
      <w:pPr>
        <w:pStyle w:val="Heading2"/>
      </w:pPr>
      <w:r>
        <w:t>Gavi’s additional rights</w:t>
      </w:r>
    </w:p>
    <w:p w14:paraId="42A1E107" w14:textId="77777777" w:rsidR="00424B25" w:rsidRDefault="00424B25" w:rsidP="00424B2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5742A6D4"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time, cancel or re-issue the RFP, or any part of the RFP without prior notice, explanation or reasoning</w:t>
      </w:r>
      <w:r>
        <w:rPr>
          <w:rFonts w:ascii="Calibri Light" w:hAnsi="Calibri Light" w:cs="Calibri Light"/>
        </w:rPr>
        <w:t>.</w:t>
      </w:r>
    </w:p>
    <w:p w14:paraId="3306F253"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2C8B35CB"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739B65D7"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2B9ED2AE"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07053482"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6DBC03CA"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Waive irregularities or requirements in or during the RFP process where it considers it appropriate and reasonable to do so. </w:t>
      </w:r>
    </w:p>
    <w:p w14:paraId="60EA4ECC"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17DDD00A" w14:textId="77777777" w:rsidR="00424B25" w:rsidRPr="009424B4"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3382C0A3" w14:textId="77777777" w:rsidR="00424B25" w:rsidRDefault="00424B25" w:rsidP="00424B25">
      <w:pPr>
        <w:pStyle w:val="Heading2"/>
      </w:pPr>
      <w:r>
        <w:t>Governing Law</w:t>
      </w:r>
    </w:p>
    <w:p w14:paraId="3A24FF1D" w14:textId="77777777" w:rsidR="00424B25" w:rsidRDefault="00424B25" w:rsidP="00424B2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85BC378" w14:textId="77777777" w:rsidR="00424B25" w:rsidRPr="00077FFD" w:rsidRDefault="00424B25" w:rsidP="00424B25">
      <w:pPr>
        <w:pStyle w:val="Heading2"/>
      </w:pPr>
      <w:r w:rsidRPr="00DF3284">
        <w:t>Settlement of Disputes</w:t>
      </w:r>
    </w:p>
    <w:p w14:paraId="33669475" w14:textId="77777777" w:rsidR="00424B25" w:rsidRDefault="00424B25" w:rsidP="00424B25">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015A1962" w14:textId="77777777" w:rsidR="00424B25" w:rsidRPr="00077FFD" w:rsidRDefault="00424B25" w:rsidP="00424B25"/>
    <w:p w14:paraId="788C8603" w14:textId="77777777" w:rsidR="00424B25" w:rsidRDefault="00424B25" w:rsidP="00424B25">
      <w:pPr>
        <w:pStyle w:val="Heading2"/>
      </w:pPr>
      <w:r>
        <w:t xml:space="preserve">Protests and complaints </w:t>
      </w:r>
    </w:p>
    <w:p w14:paraId="41FE10E2" w14:textId="762AAFEE" w:rsidR="00424B25" w:rsidRDefault="00424B25" w:rsidP="00424B25">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8"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21009F">
        <w:rPr>
          <w:rFonts w:ascii="Calibri Light" w:hAnsi="Calibri Light" w:cs="Calibri Light"/>
        </w:rPr>
        <w:t xml:space="preserve"> – Complaint – [Bidder Name]”.</w:t>
      </w:r>
    </w:p>
    <w:p w14:paraId="4ADA93C7" w14:textId="77777777" w:rsidR="00424B25" w:rsidRDefault="00424B25" w:rsidP="00424B25">
      <w:pPr>
        <w:spacing w:after="80"/>
        <w:jc w:val="both"/>
        <w:rPr>
          <w:rFonts w:ascii="Calibri Light" w:hAnsi="Calibri Light" w:cs="Calibri Light"/>
        </w:rPr>
      </w:pPr>
      <w:r w:rsidRPr="00F20A3E">
        <w:rPr>
          <w:rFonts w:ascii="Calibri Light" w:hAnsi="Calibri Light" w:cs="Calibri Light"/>
        </w:rPr>
        <w:t xml:space="preserve">Gavi will consider and respond promptly  </w:t>
      </w:r>
      <w:r>
        <w:rPr>
          <w:rFonts w:ascii="Calibri Light" w:hAnsi="Calibri Light" w:cs="Calibri Light"/>
        </w:rPr>
        <w:t xml:space="preserve"> </w:t>
      </w:r>
      <w:proofErr w:type="gramStart"/>
      <w:r>
        <w:rPr>
          <w:rFonts w:ascii="Calibri Light" w:hAnsi="Calibri Light" w:cs="Calibri Light"/>
        </w:rPr>
        <w:t xml:space="preserve">to </w:t>
      </w:r>
      <w:r w:rsidRPr="00F20A3E">
        <w:rPr>
          <w:rFonts w:ascii="Calibri Light" w:hAnsi="Calibri Light" w:cs="Calibri Light"/>
        </w:rPr>
        <w:t xml:space="preserve"> the</w:t>
      </w:r>
      <w:proofErr w:type="gramEnd"/>
      <w:r w:rsidRPr="00F20A3E">
        <w:rPr>
          <w:rFonts w:ascii="Calibri Light" w:hAnsi="Calibri Light" w:cs="Calibri Light"/>
        </w:rPr>
        <w:t xml:space="preserve">  complaint. Both the Bidder and Gavi shall agree to act in good faith and use their best endeavours to resolve any complaint that may arise in relation to </w:t>
      </w:r>
      <w:r w:rsidRPr="00F20A3E">
        <w:rPr>
          <w:rFonts w:ascii="Calibri Light" w:hAnsi="Calibri Light" w:cs="Calibri Light"/>
        </w:rPr>
        <w:lastRenderedPageBreak/>
        <w:t>the RFP. The fact that a Bidder has raised an issue or complaint shall not to be used by Gavi to unfairly prejudice the Bidder’s ongoing participation in the RFP process or future contract opportunities.</w:t>
      </w:r>
    </w:p>
    <w:p w14:paraId="3E6425CA" w14:textId="77777777" w:rsidR="00424B25" w:rsidRDefault="00424B25" w:rsidP="00424B25">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9"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230A90D3" w14:textId="77777777" w:rsidR="00424B25" w:rsidRPr="006548EA" w:rsidRDefault="00424B25" w:rsidP="00424B25">
      <w:pPr>
        <w:pStyle w:val="Heading2"/>
      </w:pPr>
      <w:r w:rsidRPr="006548EA">
        <w:t>Acceptance</w:t>
      </w:r>
    </w:p>
    <w:p w14:paraId="6C3C6F98" w14:textId="7859601A" w:rsidR="00B27BC4" w:rsidRPr="00D31A30" w:rsidRDefault="00424B25" w:rsidP="00424B25">
      <w:pPr>
        <w:spacing w:beforeLines="23" w:before="55" w:afterLines="23" w:after="55"/>
        <w:contextualSpacing/>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00E948F6">
        <w:rPr>
          <w:rFonts w:ascii="Calibri Light" w:hAnsi="Calibri Light" w:cs="Calibri Light"/>
        </w:rPr>
        <w:t>Section</w:t>
      </w:r>
      <w:r>
        <w:rPr>
          <w:rFonts w:ascii="Calibri Light" w:hAnsi="Calibri Light" w:cs="Calibri Light"/>
        </w:rPr>
        <w:t xml:space="preserve"> 2</w:t>
      </w:r>
      <w:r w:rsidRPr="00F20A3E">
        <w:rPr>
          <w:rFonts w:ascii="Calibri Light" w:hAnsi="Calibri Light" w:cs="Calibri Light"/>
        </w:rPr>
        <w:t xml:space="preserve"> of this RFP.</w:t>
      </w:r>
    </w:p>
    <w:p w14:paraId="2E9A40FE" w14:textId="77777777" w:rsidR="00917F01" w:rsidRPr="0067026A" w:rsidRDefault="00917F01" w:rsidP="0067026A">
      <w:pPr>
        <w:rPr>
          <w:rFonts w:cs="Arial"/>
          <w:color w:val="000000" w:themeColor="text1"/>
        </w:rPr>
      </w:pPr>
    </w:p>
    <w:p w14:paraId="2E637E87" w14:textId="77777777" w:rsidR="00FC245F" w:rsidRDefault="00FC245F">
      <w:pPr>
        <w:rPr>
          <w:rFonts w:cs="Arial"/>
        </w:rPr>
      </w:pPr>
    </w:p>
    <w:sectPr w:rsidR="00FC245F" w:rsidSect="00462F8A">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9E4AD" w14:textId="77777777" w:rsidR="00462F8A" w:rsidRDefault="00462F8A" w:rsidP="00FC245F">
      <w:pPr>
        <w:spacing w:after="0" w:line="240" w:lineRule="auto"/>
      </w:pPr>
      <w:r>
        <w:separator/>
      </w:r>
    </w:p>
  </w:endnote>
  <w:endnote w:type="continuationSeparator" w:id="0">
    <w:p w14:paraId="650B80F3" w14:textId="77777777" w:rsidR="00462F8A" w:rsidRDefault="00462F8A" w:rsidP="00FC245F">
      <w:pPr>
        <w:spacing w:after="0" w:line="240" w:lineRule="auto"/>
      </w:pPr>
      <w:r>
        <w:continuationSeparator/>
      </w:r>
    </w:p>
  </w:endnote>
  <w:endnote w:type="continuationNotice" w:id="1">
    <w:p w14:paraId="20BBB762" w14:textId="77777777" w:rsidR="00462F8A" w:rsidRDefault="00462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Arial"/>
    <w:charset w:val="00"/>
    <w:family w:val="swiss"/>
    <w:pitch w:val="variable"/>
    <w:sig w:usb0="00000001"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7E8E" w14:textId="53872A94" w:rsidR="0006650B" w:rsidRPr="00EE2FB1" w:rsidRDefault="00184F94" w:rsidP="00EE2FB1">
    <w:pPr>
      <w:pStyle w:val="Pagination"/>
      <w:tabs>
        <w:tab w:val="right" w:pos="9638"/>
      </w:tabs>
      <w:jc w:val="left"/>
    </w:pPr>
    <w:r>
      <w:t>045</w:t>
    </w:r>
    <w:r w:rsidR="00874290" w:rsidRPr="00874290">
      <w:t>-202</w:t>
    </w:r>
    <w:r>
      <w:t>4</w:t>
    </w:r>
    <w:r w:rsidR="00874290" w:rsidRPr="00874290">
      <w:t>-RF</w:t>
    </w:r>
    <w:r w:rsidR="00114548">
      <w:t>P</w:t>
    </w:r>
    <w:r w:rsidR="00874290" w:rsidRPr="00874290">
      <w:t>- 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E82F" w14:textId="7BB083B5" w:rsidR="000A7FA9" w:rsidRDefault="000A7FA9">
    <w:pPr>
      <w:pStyle w:val="Footer"/>
    </w:pPr>
    <w:r w:rsidRPr="00570B56">
      <w:rPr>
        <w:noProof/>
      </w:rPr>
      <w:drawing>
        <wp:anchor distT="0" distB="0" distL="114300" distR="114300" simplePos="0" relativeHeight="251653120"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6886C" w14:textId="77777777" w:rsidR="00462F8A" w:rsidRDefault="00462F8A" w:rsidP="00FC245F">
      <w:pPr>
        <w:spacing w:after="0" w:line="240" w:lineRule="auto"/>
      </w:pPr>
      <w:r>
        <w:separator/>
      </w:r>
    </w:p>
  </w:footnote>
  <w:footnote w:type="continuationSeparator" w:id="0">
    <w:p w14:paraId="1D593E30" w14:textId="77777777" w:rsidR="00462F8A" w:rsidRDefault="00462F8A" w:rsidP="00FC245F">
      <w:pPr>
        <w:spacing w:after="0" w:line="240" w:lineRule="auto"/>
      </w:pPr>
      <w:r>
        <w:continuationSeparator/>
      </w:r>
    </w:p>
  </w:footnote>
  <w:footnote w:type="continuationNotice" w:id="1">
    <w:p w14:paraId="18C83A43" w14:textId="77777777" w:rsidR="00462F8A" w:rsidRDefault="00462F8A">
      <w:pPr>
        <w:spacing w:after="0" w:line="240" w:lineRule="auto"/>
      </w:pPr>
    </w:p>
  </w:footnote>
  <w:footnote w:id="2">
    <w:p w14:paraId="46B20E6E" w14:textId="77777777" w:rsidR="00F37BED" w:rsidRPr="00C15887" w:rsidRDefault="00F37BED" w:rsidP="00F37BED">
      <w:pPr>
        <w:pStyle w:val="FootnoteText"/>
        <w:rPr>
          <w:highlight w:val="yellow"/>
          <w:lang w:val="en-US"/>
        </w:rPr>
      </w:pPr>
      <w:r w:rsidRPr="00C15887">
        <w:rPr>
          <w:rStyle w:val="FootnoteReference"/>
          <w:highlight w:val="yellow"/>
        </w:rPr>
        <w:footnoteRef/>
      </w:r>
      <w:r w:rsidRPr="00C15887">
        <w:rPr>
          <w:highlight w:val="yellow"/>
          <w:lang w:val="en-US"/>
        </w:rPr>
        <w:t xml:space="preserve"> </w:t>
      </w:r>
      <w:r w:rsidRPr="00C15887">
        <w:rPr>
          <w:rFonts w:ascii="Calibri Light" w:hAnsi="Calibri Light" w:cs="Calibri Light"/>
          <w:sz w:val="18"/>
          <w:szCs w:val="18"/>
          <w:highlight w:val="yellow"/>
          <w:lang w:val="en-US"/>
        </w:rPr>
        <w:t>This list should set boundaries for the assignment i.e. what is in scope and what is not.</w:t>
      </w:r>
    </w:p>
  </w:footnote>
  <w:footnote w:id="3">
    <w:p w14:paraId="3A0CCCB2" w14:textId="77777777" w:rsidR="00F37BED" w:rsidRPr="00AC23AB" w:rsidRDefault="00F37BED" w:rsidP="00F37BED">
      <w:pPr>
        <w:pStyle w:val="FootnoteText"/>
        <w:rPr>
          <w:lang w:val="en-US"/>
        </w:rPr>
      </w:pPr>
      <w:r w:rsidRPr="00C15887">
        <w:rPr>
          <w:rStyle w:val="FootnoteReference"/>
          <w:highlight w:val="yellow"/>
        </w:rPr>
        <w:footnoteRef/>
      </w:r>
      <w:r w:rsidRPr="00C15887">
        <w:rPr>
          <w:highlight w:val="yellow"/>
          <w:lang w:val="en-US"/>
        </w:rPr>
        <w:t xml:space="preserve"> </w:t>
      </w:r>
      <w:r w:rsidRPr="00C15887">
        <w:rPr>
          <w:rFonts w:ascii="Calibri Light" w:hAnsi="Calibri Light" w:cs="Calibri Light"/>
          <w:sz w:val="18"/>
          <w:szCs w:val="18"/>
          <w:highlight w:val="yellow"/>
          <w:lang w:val="en-US"/>
        </w:rPr>
        <w:t>What tangible things need be provided to complete the tasks documents, equipment, tool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shd w:val="clear" w:color="auto" w:fill="auto"/>
        </w:tcPr>
        <w:p w14:paraId="14F9A093" w14:textId="560FB268"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Pr>
              <w:rFonts w:cs="Arial"/>
            </w:rPr>
            <w:t>Quotation</w:t>
          </w:r>
        </w:p>
        <w:p w14:paraId="4791D974" w14:textId="50BF1FC0" w:rsidR="00EE2FB1" w:rsidRPr="000A3CB7" w:rsidRDefault="005E7CD3" w:rsidP="00EE2FB1">
          <w:pPr>
            <w:pStyle w:val="Texttype"/>
            <w:framePr w:wrap="auto" w:vAnchor="margin" w:hAnchor="text" w:xAlign="left" w:yAlign="inline"/>
          </w:pPr>
          <w:r>
            <w:rPr>
              <w:rFonts w:cs="Arial"/>
            </w:rPr>
            <w:t>045</w:t>
          </w:r>
          <w:r w:rsidR="001E545A" w:rsidRPr="001E545A">
            <w:rPr>
              <w:rFonts w:cs="Arial"/>
            </w:rPr>
            <w:t>-202</w:t>
          </w:r>
          <w:r>
            <w:rPr>
              <w:rFonts w:cs="Arial"/>
            </w:rPr>
            <w:t>4</w:t>
          </w:r>
          <w:r w:rsidR="001E545A" w:rsidRPr="001E545A">
            <w:rPr>
              <w:rFonts w:cs="Arial"/>
            </w:rPr>
            <w:t>-RF</w:t>
          </w:r>
          <w:r w:rsidR="00114548">
            <w:rPr>
              <w:rFonts w:cs="Arial"/>
            </w:rPr>
            <w:t>P</w:t>
          </w:r>
          <w:r w:rsidR="001E545A" w:rsidRPr="001E545A">
            <w:rPr>
              <w:rFonts w:cs="Arial"/>
            </w:rPr>
            <w:t>- GAVI</w:t>
          </w:r>
        </w:p>
      </w:tc>
    </w:tr>
  </w:tbl>
  <w:p w14:paraId="2E637E8C" w14:textId="77777777" w:rsidR="0006650B" w:rsidRDefault="00177588">
    <w:pPr>
      <w:pStyle w:val="Header"/>
    </w:pPr>
    <w:r>
      <w:rPr>
        <w:noProof/>
        <w:lang w:eastAsia="en-GB"/>
      </w:rPr>
      <w:drawing>
        <wp:anchor distT="0" distB="0" distL="114300" distR="114300" simplePos="0" relativeHeight="251665408"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FF55" w14:textId="78354A9C" w:rsidR="00EE2FB1" w:rsidRDefault="00EE2FB1">
    <w:pPr>
      <w:pStyle w:val="Header"/>
    </w:pPr>
    <w:r>
      <w:rPr>
        <w:noProof/>
        <w:lang w:eastAsia="en-GB"/>
      </w:rPr>
      <w:drawing>
        <wp:anchor distT="0" distB="0" distL="114300" distR="114300" simplePos="0" relativeHeight="251661312"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7216"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7FF52C8"/>
    <w:multiLevelType w:val="hybridMultilevel"/>
    <w:tmpl w:val="3138A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D1866FA"/>
    <w:multiLevelType w:val="hybridMultilevel"/>
    <w:tmpl w:val="0EFE93A2"/>
    <w:lvl w:ilvl="0" w:tplc="25442850">
      <w:start w:val="45"/>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569C1"/>
    <w:multiLevelType w:val="hybridMultilevel"/>
    <w:tmpl w:val="9ADC7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5" w15:restartNumberingAfterBreak="0">
    <w:nsid w:val="4D197522"/>
    <w:multiLevelType w:val="multilevel"/>
    <w:tmpl w:val="8136787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284" w:firstLine="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6"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19"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23"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80435653">
    <w:abstractNumId w:val="24"/>
  </w:num>
  <w:num w:numId="2" w16cid:durableId="1526555545">
    <w:abstractNumId w:val="12"/>
  </w:num>
  <w:num w:numId="3" w16cid:durableId="255788442">
    <w:abstractNumId w:val="21"/>
  </w:num>
  <w:num w:numId="4" w16cid:durableId="971053648">
    <w:abstractNumId w:val="6"/>
  </w:num>
  <w:num w:numId="5" w16cid:durableId="1944260132">
    <w:abstractNumId w:val="1"/>
  </w:num>
  <w:num w:numId="6" w16cid:durableId="2055494533">
    <w:abstractNumId w:val="23"/>
  </w:num>
  <w:num w:numId="7" w16cid:durableId="251622316">
    <w:abstractNumId w:val="4"/>
  </w:num>
  <w:num w:numId="8" w16cid:durableId="1747654926">
    <w:abstractNumId w:val="20"/>
  </w:num>
  <w:num w:numId="9" w16cid:durableId="721371076">
    <w:abstractNumId w:val="11"/>
  </w:num>
  <w:num w:numId="10" w16cid:durableId="1197699411">
    <w:abstractNumId w:val="0"/>
  </w:num>
  <w:num w:numId="11" w16cid:durableId="1989941920">
    <w:abstractNumId w:val="15"/>
  </w:num>
  <w:num w:numId="12" w16cid:durableId="1688679791">
    <w:abstractNumId w:val="18"/>
  </w:num>
  <w:num w:numId="13" w16cid:durableId="1909535269">
    <w:abstractNumId w:val="14"/>
  </w:num>
  <w:num w:numId="14" w16cid:durableId="1575163078">
    <w:abstractNumId w:val="16"/>
  </w:num>
  <w:num w:numId="15" w16cid:durableId="1233344567">
    <w:abstractNumId w:val="22"/>
  </w:num>
  <w:num w:numId="16" w16cid:durableId="1856142880">
    <w:abstractNumId w:val="10"/>
  </w:num>
  <w:num w:numId="17" w16cid:durableId="1149982528">
    <w:abstractNumId w:val="15"/>
  </w:num>
  <w:num w:numId="18" w16cid:durableId="1382095853">
    <w:abstractNumId w:val="15"/>
  </w:num>
  <w:num w:numId="19" w16cid:durableId="859199080">
    <w:abstractNumId w:val="15"/>
  </w:num>
  <w:num w:numId="20" w16cid:durableId="1015499852">
    <w:abstractNumId w:val="13"/>
  </w:num>
  <w:num w:numId="21" w16cid:durableId="1171094019">
    <w:abstractNumId w:val="19"/>
  </w:num>
  <w:num w:numId="22" w16cid:durableId="1291520500">
    <w:abstractNumId w:val="7"/>
  </w:num>
  <w:num w:numId="23" w16cid:durableId="1669022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8759250">
    <w:abstractNumId w:val="9"/>
  </w:num>
  <w:num w:numId="25" w16cid:durableId="1700205393">
    <w:abstractNumId w:val="3"/>
  </w:num>
  <w:num w:numId="26" w16cid:durableId="26957579">
    <w:abstractNumId w:val="17"/>
  </w:num>
  <w:num w:numId="27" w16cid:durableId="1152647455">
    <w:abstractNumId w:val="8"/>
  </w:num>
  <w:num w:numId="28" w16cid:durableId="1011689644">
    <w:abstractNumId w:val="2"/>
  </w:num>
  <w:num w:numId="29" w16cid:durableId="11398832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3B7B"/>
    <w:rsid w:val="000063AF"/>
    <w:rsid w:val="00012D05"/>
    <w:rsid w:val="0001469A"/>
    <w:rsid w:val="0002106A"/>
    <w:rsid w:val="00022F6B"/>
    <w:rsid w:val="0002405B"/>
    <w:rsid w:val="00034060"/>
    <w:rsid w:val="00036B27"/>
    <w:rsid w:val="00036CFE"/>
    <w:rsid w:val="00037A0B"/>
    <w:rsid w:val="00046816"/>
    <w:rsid w:val="00047793"/>
    <w:rsid w:val="00051D9B"/>
    <w:rsid w:val="00052C66"/>
    <w:rsid w:val="00053F51"/>
    <w:rsid w:val="00056F8F"/>
    <w:rsid w:val="00057433"/>
    <w:rsid w:val="00060A6C"/>
    <w:rsid w:val="00060EC1"/>
    <w:rsid w:val="00060FC5"/>
    <w:rsid w:val="0006136D"/>
    <w:rsid w:val="00061E90"/>
    <w:rsid w:val="00063D2B"/>
    <w:rsid w:val="00064C57"/>
    <w:rsid w:val="000652CA"/>
    <w:rsid w:val="0006650B"/>
    <w:rsid w:val="00067364"/>
    <w:rsid w:val="0007148D"/>
    <w:rsid w:val="000725FD"/>
    <w:rsid w:val="000776DA"/>
    <w:rsid w:val="00077E1F"/>
    <w:rsid w:val="00081C93"/>
    <w:rsid w:val="0008232A"/>
    <w:rsid w:val="00082A26"/>
    <w:rsid w:val="00086F0F"/>
    <w:rsid w:val="00087571"/>
    <w:rsid w:val="0009240E"/>
    <w:rsid w:val="00092745"/>
    <w:rsid w:val="00092F4D"/>
    <w:rsid w:val="000964CE"/>
    <w:rsid w:val="000A06AD"/>
    <w:rsid w:val="000A4AA0"/>
    <w:rsid w:val="000A5610"/>
    <w:rsid w:val="000A7659"/>
    <w:rsid w:val="000A7FA9"/>
    <w:rsid w:val="000B0A6F"/>
    <w:rsid w:val="000B12F0"/>
    <w:rsid w:val="000B190A"/>
    <w:rsid w:val="000B7A75"/>
    <w:rsid w:val="000C04F0"/>
    <w:rsid w:val="000C5B5F"/>
    <w:rsid w:val="000C6B36"/>
    <w:rsid w:val="000D0807"/>
    <w:rsid w:val="000D76CF"/>
    <w:rsid w:val="000D7E04"/>
    <w:rsid w:val="000F0246"/>
    <w:rsid w:val="000F2BB5"/>
    <w:rsid w:val="000F3907"/>
    <w:rsid w:val="000F6A36"/>
    <w:rsid w:val="000F6C2C"/>
    <w:rsid w:val="00100385"/>
    <w:rsid w:val="001048E7"/>
    <w:rsid w:val="00114548"/>
    <w:rsid w:val="00115D19"/>
    <w:rsid w:val="00120E30"/>
    <w:rsid w:val="00122050"/>
    <w:rsid w:val="00124C23"/>
    <w:rsid w:val="00125FFD"/>
    <w:rsid w:val="00126830"/>
    <w:rsid w:val="00127F05"/>
    <w:rsid w:val="00132F00"/>
    <w:rsid w:val="00136892"/>
    <w:rsid w:val="00141901"/>
    <w:rsid w:val="00143B7B"/>
    <w:rsid w:val="001502A6"/>
    <w:rsid w:val="00150C89"/>
    <w:rsid w:val="00152933"/>
    <w:rsid w:val="001532C8"/>
    <w:rsid w:val="00154D7E"/>
    <w:rsid w:val="001567CF"/>
    <w:rsid w:val="00157C79"/>
    <w:rsid w:val="00161B7D"/>
    <w:rsid w:val="00164CBA"/>
    <w:rsid w:val="00167297"/>
    <w:rsid w:val="00171373"/>
    <w:rsid w:val="001717DD"/>
    <w:rsid w:val="00172E2F"/>
    <w:rsid w:val="0017633B"/>
    <w:rsid w:val="00177588"/>
    <w:rsid w:val="001802BC"/>
    <w:rsid w:val="00182B82"/>
    <w:rsid w:val="00184F94"/>
    <w:rsid w:val="00190DDD"/>
    <w:rsid w:val="00192249"/>
    <w:rsid w:val="00195A79"/>
    <w:rsid w:val="001978B4"/>
    <w:rsid w:val="00197E1B"/>
    <w:rsid w:val="00199D4C"/>
    <w:rsid w:val="001B050C"/>
    <w:rsid w:val="001B0525"/>
    <w:rsid w:val="001B48EE"/>
    <w:rsid w:val="001B79DA"/>
    <w:rsid w:val="001C15C4"/>
    <w:rsid w:val="001C3961"/>
    <w:rsid w:val="001C4E10"/>
    <w:rsid w:val="001C538E"/>
    <w:rsid w:val="001C6379"/>
    <w:rsid w:val="001C6D4B"/>
    <w:rsid w:val="001D47AC"/>
    <w:rsid w:val="001D4E14"/>
    <w:rsid w:val="001D701D"/>
    <w:rsid w:val="001E0601"/>
    <w:rsid w:val="001E136C"/>
    <w:rsid w:val="001E40B3"/>
    <w:rsid w:val="001E545A"/>
    <w:rsid w:val="001F0B1E"/>
    <w:rsid w:val="001F1CE0"/>
    <w:rsid w:val="001F39B2"/>
    <w:rsid w:val="001F646A"/>
    <w:rsid w:val="00203AB0"/>
    <w:rsid w:val="00204901"/>
    <w:rsid w:val="00207959"/>
    <w:rsid w:val="00210D83"/>
    <w:rsid w:val="0021140B"/>
    <w:rsid w:val="00215282"/>
    <w:rsid w:val="00215587"/>
    <w:rsid w:val="002160B7"/>
    <w:rsid w:val="002178CF"/>
    <w:rsid w:val="0022126B"/>
    <w:rsid w:val="00222765"/>
    <w:rsid w:val="002230F5"/>
    <w:rsid w:val="00226C21"/>
    <w:rsid w:val="00227477"/>
    <w:rsid w:val="00227800"/>
    <w:rsid w:val="0023143A"/>
    <w:rsid w:val="002319FE"/>
    <w:rsid w:val="00233B89"/>
    <w:rsid w:val="00236B10"/>
    <w:rsid w:val="00240F7B"/>
    <w:rsid w:val="00242B87"/>
    <w:rsid w:val="00245902"/>
    <w:rsid w:val="0024678C"/>
    <w:rsid w:val="002472D7"/>
    <w:rsid w:val="00250751"/>
    <w:rsid w:val="00252034"/>
    <w:rsid w:val="0025226E"/>
    <w:rsid w:val="00252495"/>
    <w:rsid w:val="0025590F"/>
    <w:rsid w:val="002562F1"/>
    <w:rsid w:val="0026104A"/>
    <w:rsid w:val="00261B85"/>
    <w:rsid w:val="002638A1"/>
    <w:rsid w:val="002744DF"/>
    <w:rsid w:val="0027557B"/>
    <w:rsid w:val="00275EB2"/>
    <w:rsid w:val="0027606B"/>
    <w:rsid w:val="00276097"/>
    <w:rsid w:val="00280070"/>
    <w:rsid w:val="00283D4C"/>
    <w:rsid w:val="002852CB"/>
    <w:rsid w:val="00286DF4"/>
    <w:rsid w:val="00287A10"/>
    <w:rsid w:val="00294657"/>
    <w:rsid w:val="0029513F"/>
    <w:rsid w:val="00295220"/>
    <w:rsid w:val="0029680E"/>
    <w:rsid w:val="002A042A"/>
    <w:rsid w:val="002A0739"/>
    <w:rsid w:val="002A182B"/>
    <w:rsid w:val="002A287A"/>
    <w:rsid w:val="002A308F"/>
    <w:rsid w:val="002A4AED"/>
    <w:rsid w:val="002A5052"/>
    <w:rsid w:val="002A5D12"/>
    <w:rsid w:val="002B2A94"/>
    <w:rsid w:val="002B3F92"/>
    <w:rsid w:val="002B4941"/>
    <w:rsid w:val="002B5B00"/>
    <w:rsid w:val="002B5C07"/>
    <w:rsid w:val="002B6A54"/>
    <w:rsid w:val="002C4A1B"/>
    <w:rsid w:val="002C6DC3"/>
    <w:rsid w:val="002D5166"/>
    <w:rsid w:val="002D696C"/>
    <w:rsid w:val="002D6A10"/>
    <w:rsid w:val="002E1F5E"/>
    <w:rsid w:val="002E3848"/>
    <w:rsid w:val="002E394F"/>
    <w:rsid w:val="002F35F6"/>
    <w:rsid w:val="002F58E1"/>
    <w:rsid w:val="00300E24"/>
    <w:rsid w:val="0030224F"/>
    <w:rsid w:val="0030342D"/>
    <w:rsid w:val="0030366C"/>
    <w:rsid w:val="00305179"/>
    <w:rsid w:val="00306A0A"/>
    <w:rsid w:val="003112B0"/>
    <w:rsid w:val="00311461"/>
    <w:rsid w:val="003218A9"/>
    <w:rsid w:val="0032395D"/>
    <w:rsid w:val="00323E4F"/>
    <w:rsid w:val="00335C90"/>
    <w:rsid w:val="00337092"/>
    <w:rsid w:val="0034014A"/>
    <w:rsid w:val="003421DE"/>
    <w:rsid w:val="00343291"/>
    <w:rsid w:val="003504F7"/>
    <w:rsid w:val="003531E6"/>
    <w:rsid w:val="00357F06"/>
    <w:rsid w:val="00357F7F"/>
    <w:rsid w:val="00360C1A"/>
    <w:rsid w:val="0036273F"/>
    <w:rsid w:val="0036364F"/>
    <w:rsid w:val="0037059E"/>
    <w:rsid w:val="00371151"/>
    <w:rsid w:val="0037292D"/>
    <w:rsid w:val="003748F7"/>
    <w:rsid w:val="00377B2D"/>
    <w:rsid w:val="003805DB"/>
    <w:rsid w:val="003831BD"/>
    <w:rsid w:val="00384DB1"/>
    <w:rsid w:val="0038515E"/>
    <w:rsid w:val="00386BC4"/>
    <w:rsid w:val="0039049C"/>
    <w:rsid w:val="00392228"/>
    <w:rsid w:val="003933FB"/>
    <w:rsid w:val="003939CF"/>
    <w:rsid w:val="00394045"/>
    <w:rsid w:val="003956C5"/>
    <w:rsid w:val="003A0081"/>
    <w:rsid w:val="003A0430"/>
    <w:rsid w:val="003A3A04"/>
    <w:rsid w:val="003A3ACE"/>
    <w:rsid w:val="003A4884"/>
    <w:rsid w:val="003A6B94"/>
    <w:rsid w:val="003B20A0"/>
    <w:rsid w:val="003B3396"/>
    <w:rsid w:val="003B672B"/>
    <w:rsid w:val="003B6BBB"/>
    <w:rsid w:val="003C2D3F"/>
    <w:rsid w:val="003C3570"/>
    <w:rsid w:val="003C436F"/>
    <w:rsid w:val="003C6E45"/>
    <w:rsid w:val="003C7CE8"/>
    <w:rsid w:val="003D0979"/>
    <w:rsid w:val="003D25F9"/>
    <w:rsid w:val="003D69F6"/>
    <w:rsid w:val="003D6CD3"/>
    <w:rsid w:val="003E15FE"/>
    <w:rsid w:val="003E1AA9"/>
    <w:rsid w:val="003E3195"/>
    <w:rsid w:val="003E3B8B"/>
    <w:rsid w:val="003F1C2E"/>
    <w:rsid w:val="003F7762"/>
    <w:rsid w:val="00401E66"/>
    <w:rsid w:val="004038F2"/>
    <w:rsid w:val="004050B5"/>
    <w:rsid w:val="00407ACE"/>
    <w:rsid w:val="00410257"/>
    <w:rsid w:val="004102E6"/>
    <w:rsid w:val="004138F9"/>
    <w:rsid w:val="004203BF"/>
    <w:rsid w:val="004206C7"/>
    <w:rsid w:val="004217C4"/>
    <w:rsid w:val="00424B25"/>
    <w:rsid w:val="00425D08"/>
    <w:rsid w:val="00426440"/>
    <w:rsid w:val="0043186F"/>
    <w:rsid w:val="00433BF2"/>
    <w:rsid w:val="00435FF5"/>
    <w:rsid w:val="004418BF"/>
    <w:rsid w:val="004418F5"/>
    <w:rsid w:val="00450C10"/>
    <w:rsid w:val="004512D9"/>
    <w:rsid w:val="00451AEB"/>
    <w:rsid w:val="00457C93"/>
    <w:rsid w:val="00461FC5"/>
    <w:rsid w:val="00462F8A"/>
    <w:rsid w:val="004633AC"/>
    <w:rsid w:val="00463967"/>
    <w:rsid w:val="00465163"/>
    <w:rsid w:val="00465C2E"/>
    <w:rsid w:val="0046634E"/>
    <w:rsid w:val="004666DA"/>
    <w:rsid w:val="00477361"/>
    <w:rsid w:val="0048038E"/>
    <w:rsid w:val="0048143E"/>
    <w:rsid w:val="00482369"/>
    <w:rsid w:val="00485184"/>
    <w:rsid w:val="004860ED"/>
    <w:rsid w:val="00486DEB"/>
    <w:rsid w:val="004923F9"/>
    <w:rsid w:val="00495769"/>
    <w:rsid w:val="00496364"/>
    <w:rsid w:val="00496FB4"/>
    <w:rsid w:val="00497BDD"/>
    <w:rsid w:val="004B0F01"/>
    <w:rsid w:val="004B2794"/>
    <w:rsid w:val="004B2831"/>
    <w:rsid w:val="004B2BCC"/>
    <w:rsid w:val="004B38BF"/>
    <w:rsid w:val="004B3D18"/>
    <w:rsid w:val="004B466D"/>
    <w:rsid w:val="004B55BA"/>
    <w:rsid w:val="004B6373"/>
    <w:rsid w:val="004B65D6"/>
    <w:rsid w:val="004C22A3"/>
    <w:rsid w:val="004C30C5"/>
    <w:rsid w:val="004C313C"/>
    <w:rsid w:val="004C4DE6"/>
    <w:rsid w:val="004C5F1A"/>
    <w:rsid w:val="004C612F"/>
    <w:rsid w:val="004C66C0"/>
    <w:rsid w:val="004D130D"/>
    <w:rsid w:val="004D4906"/>
    <w:rsid w:val="004D4BDB"/>
    <w:rsid w:val="004E25AD"/>
    <w:rsid w:val="004E2DB4"/>
    <w:rsid w:val="004E48D4"/>
    <w:rsid w:val="004E507E"/>
    <w:rsid w:val="004E6CFD"/>
    <w:rsid w:val="004F0AD8"/>
    <w:rsid w:val="004F112D"/>
    <w:rsid w:val="004F13EB"/>
    <w:rsid w:val="004F1E00"/>
    <w:rsid w:val="004F29C3"/>
    <w:rsid w:val="004F4798"/>
    <w:rsid w:val="004F545F"/>
    <w:rsid w:val="004F5828"/>
    <w:rsid w:val="004F7B62"/>
    <w:rsid w:val="00501058"/>
    <w:rsid w:val="005017ED"/>
    <w:rsid w:val="00513CA5"/>
    <w:rsid w:val="00522171"/>
    <w:rsid w:val="005226D3"/>
    <w:rsid w:val="00524DFE"/>
    <w:rsid w:val="005307BE"/>
    <w:rsid w:val="005359E4"/>
    <w:rsid w:val="00535A59"/>
    <w:rsid w:val="005371E2"/>
    <w:rsid w:val="0054022D"/>
    <w:rsid w:val="00542AB5"/>
    <w:rsid w:val="00546194"/>
    <w:rsid w:val="00550200"/>
    <w:rsid w:val="0055114E"/>
    <w:rsid w:val="005518CF"/>
    <w:rsid w:val="00553237"/>
    <w:rsid w:val="0055492A"/>
    <w:rsid w:val="00557A06"/>
    <w:rsid w:val="0056118A"/>
    <w:rsid w:val="00563434"/>
    <w:rsid w:val="00564D6B"/>
    <w:rsid w:val="0056502E"/>
    <w:rsid w:val="0056509D"/>
    <w:rsid w:val="00567B8E"/>
    <w:rsid w:val="005700E7"/>
    <w:rsid w:val="00570520"/>
    <w:rsid w:val="00570E5F"/>
    <w:rsid w:val="005756D6"/>
    <w:rsid w:val="00577133"/>
    <w:rsid w:val="0058618E"/>
    <w:rsid w:val="005879B3"/>
    <w:rsid w:val="00587B3A"/>
    <w:rsid w:val="005941AC"/>
    <w:rsid w:val="00594435"/>
    <w:rsid w:val="005A0781"/>
    <w:rsid w:val="005A3A32"/>
    <w:rsid w:val="005A6B75"/>
    <w:rsid w:val="005B03C7"/>
    <w:rsid w:val="005B043D"/>
    <w:rsid w:val="005B3291"/>
    <w:rsid w:val="005B3DD3"/>
    <w:rsid w:val="005B4FE8"/>
    <w:rsid w:val="005C0F3F"/>
    <w:rsid w:val="005C2BA4"/>
    <w:rsid w:val="005C34E5"/>
    <w:rsid w:val="005D3C03"/>
    <w:rsid w:val="005E0752"/>
    <w:rsid w:val="005E0C03"/>
    <w:rsid w:val="005E37FC"/>
    <w:rsid w:val="005E38B5"/>
    <w:rsid w:val="005E6F98"/>
    <w:rsid w:val="005E7402"/>
    <w:rsid w:val="005E7CD3"/>
    <w:rsid w:val="005F0505"/>
    <w:rsid w:val="005F0BF7"/>
    <w:rsid w:val="005F0ED2"/>
    <w:rsid w:val="005F1DEB"/>
    <w:rsid w:val="005F27C9"/>
    <w:rsid w:val="005F436F"/>
    <w:rsid w:val="005F5E8F"/>
    <w:rsid w:val="005F5F0A"/>
    <w:rsid w:val="005F60FA"/>
    <w:rsid w:val="005F7723"/>
    <w:rsid w:val="005F7787"/>
    <w:rsid w:val="00602BD0"/>
    <w:rsid w:val="00602EEC"/>
    <w:rsid w:val="00602F00"/>
    <w:rsid w:val="00605919"/>
    <w:rsid w:val="00606DC6"/>
    <w:rsid w:val="00607247"/>
    <w:rsid w:val="00610A58"/>
    <w:rsid w:val="00612F17"/>
    <w:rsid w:val="00614855"/>
    <w:rsid w:val="006158EE"/>
    <w:rsid w:val="006160C2"/>
    <w:rsid w:val="00620104"/>
    <w:rsid w:val="00620BF8"/>
    <w:rsid w:val="006211F1"/>
    <w:rsid w:val="00622180"/>
    <w:rsid w:val="00623141"/>
    <w:rsid w:val="0063171D"/>
    <w:rsid w:val="006327DA"/>
    <w:rsid w:val="00633649"/>
    <w:rsid w:val="0063507D"/>
    <w:rsid w:val="00635608"/>
    <w:rsid w:val="00636C57"/>
    <w:rsid w:val="006401A0"/>
    <w:rsid w:val="00641833"/>
    <w:rsid w:val="00646ADD"/>
    <w:rsid w:val="0064724C"/>
    <w:rsid w:val="006500C9"/>
    <w:rsid w:val="00651F36"/>
    <w:rsid w:val="00654CF8"/>
    <w:rsid w:val="00660479"/>
    <w:rsid w:val="00661D09"/>
    <w:rsid w:val="00662033"/>
    <w:rsid w:val="00664524"/>
    <w:rsid w:val="0067026A"/>
    <w:rsid w:val="006709D5"/>
    <w:rsid w:val="00670EA0"/>
    <w:rsid w:val="006718A5"/>
    <w:rsid w:val="006721C4"/>
    <w:rsid w:val="0067414B"/>
    <w:rsid w:val="006768B8"/>
    <w:rsid w:val="00677266"/>
    <w:rsid w:val="006808D1"/>
    <w:rsid w:val="00680A7C"/>
    <w:rsid w:val="00680E8D"/>
    <w:rsid w:val="00684046"/>
    <w:rsid w:val="00685231"/>
    <w:rsid w:val="006855F2"/>
    <w:rsid w:val="006861A2"/>
    <w:rsid w:val="00690D1A"/>
    <w:rsid w:val="00693C49"/>
    <w:rsid w:val="006947D9"/>
    <w:rsid w:val="0069565B"/>
    <w:rsid w:val="00697DB5"/>
    <w:rsid w:val="006A040A"/>
    <w:rsid w:val="006A0814"/>
    <w:rsid w:val="006A3477"/>
    <w:rsid w:val="006A4FBD"/>
    <w:rsid w:val="006A541D"/>
    <w:rsid w:val="006A5817"/>
    <w:rsid w:val="006A5F76"/>
    <w:rsid w:val="006B0B33"/>
    <w:rsid w:val="006B2C7F"/>
    <w:rsid w:val="006B40AA"/>
    <w:rsid w:val="006B547B"/>
    <w:rsid w:val="006C02F6"/>
    <w:rsid w:val="006C03EB"/>
    <w:rsid w:val="006C0C8C"/>
    <w:rsid w:val="006C28D9"/>
    <w:rsid w:val="006C2B4F"/>
    <w:rsid w:val="006C2CAB"/>
    <w:rsid w:val="006C4E49"/>
    <w:rsid w:val="006C77EB"/>
    <w:rsid w:val="006D096E"/>
    <w:rsid w:val="006D0F4F"/>
    <w:rsid w:val="006D1E94"/>
    <w:rsid w:val="006D38CE"/>
    <w:rsid w:val="006D5FFD"/>
    <w:rsid w:val="006D775B"/>
    <w:rsid w:val="006D7995"/>
    <w:rsid w:val="006E2032"/>
    <w:rsid w:val="006E3459"/>
    <w:rsid w:val="006E3C65"/>
    <w:rsid w:val="006E49BA"/>
    <w:rsid w:val="006E4F91"/>
    <w:rsid w:val="006E5FA3"/>
    <w:rsid w:val="006E74F6"/>
    <w:rsid w:val="006E7CC4"/>
    <w:rsid w:val="006F371B"/>
    <w:rsid w:val="006F518A"/>
    <w:rsid w:val="006F5C92"/>
    <w:rsid w:val="006F679A"/>
    <w:rsid w:val="006F6B39"/>
    <w:rsid w:val="006F7908"/>
    <w:rsid w:val="0070055C"/>
    <w:rsid w:val="00701989"/>
    <w:rsid w:val="00701B83"/>
    <w:rsid w:val="00701F44"/>
    <w:rsid w:val="00703318"/>
    <w:rsid w:val="00705776"/>
    <w:rsid w:val="0070617A"/>
    <w:rsid w:val="00712B76"/>
    <w:rsid w:val="00715CD1"/>
    <w:rsid w:val="00717B12"/>
    <w:rsid w:val="00721721"/>
    <w:rsid w:val="007229CA"/>
    <w:rsid w:val="007249EB"/>
    <w:rsid w:val="00727E81"/>
    <w:rsid w:val="007315C4"/>
    <w:rsid w:val="00732497"/>
    <w:rsid w:val="00734203"/>
    <w:rsid w:val="007354B2"/>
    <w:rsid w:val="007417FB"/>
    <w:rsid w:val="00741956"/>
    <w:rsid w:val="00745142"/>
    <w:rsid w:val="0074677C"/>
    <w:rsid w:val="0075217A"/>
    <w:rsid w:val="00755C04"/>
    <w:rsid w:val="00757E1E"/>
    <w:rsid w:val="0076165A"/>
    <w:rsid w:val="007626B0"/>
    <w:rsid w:val="007652B8"/>
    <w:rsid w:val="00767AF7"/>
    <w:rsid w:val="00770503"/>
    <w:rsid w:val="00772046"/>
    <w:rsid w:val="0077276D"/>
    <w:rsid w:val="0078207B"/>
    <w:rsid w:val="00783389"/>
    <w:rsid w:val="00783AB1"/>
    <w:rsid w:val="00795D13"/>
    <w:rsid w:val="007A258F"/>
    <w:rsid w:val="007A3048"/>
    <w:rsid w:val="007A5928"/>
    <w:rsid w:val="007B3600"/>
    <w:rsid w:val="007B619B"/>
    <w:rsid w:val="007C5D5A"/>
    <w:rsid w:val="007D5C35"/>
    <w:rsid w:val="007D6EF6"/>
    <w:rsid w:val="007D742F"/>
    <w:rsid w:val="007D7796"/>
    <w:rsid w:val="007E189F"/>
    <w:rsid w:val="007E1AE5"/>
    <w:rsid w:val="007E1B6F"/>
    <w:rsid w:val="007F1670"/>
    <w:rsid w:val="007F1EDF"/>
    <w:rsid w:val="007F664E"/>
    <w:rsid w:val="007F77E2"/>
    <w:rsid w:val="0080116F"/>
    <w:rsid w:val="00801823"/>
    <w:rsid w:val="00801B83"/>
    <w:rsid w:val="00804EC9"/>
    <w:rsid w:val="00806F7E"/>
    <w:rsid w:val="008113C3"/>
    <w:rsid w:val="008217FE"/>
    <w:rsid w:val="00821AD1"/>
    <w:rsid w:val="00822093"/>
    <w:rsid w:val="00824386"/>
    <w:rsid w:val="00824A67"/>
    <w:rsid w:val="00830B65"/>
    <w:rsid w:val="00830C37"/>
    <w:rsid w:val="008349AD"/>
    <w:rsid w:val="008352B4"/>
    <w:rsid w:val="00835628"/>
    <w:rsid w:val="00835881"/>
    <w:rsid w:val="00841BCF"/>
    <w:rsid w:val="0084430C"/>
    <w:rsid w:val="00844AB5"/>
    <w:rsid w:val="00845897"/>
    <w:rsid w:val="00846B92"/>
    <w:rsid w:val="00851A87"/>
    <w:rsid w:val="00852821"/>
    <w:rsid w:val="00852A39"/>
    <w:rsid w:val="00853214"/>
    <w:rsid w:val="00853CD5"/>
    <w:rsid w:val="00854A76"/>
    <w:rsid w:val="0085564C"/>
    <w:rsid w:val="00862213"/>
    <w:rsid w:val="008626C9"/>
    <w:rsid w:val="008627EF"/>
    <w:rsid w:val="00863D56"/>
    <w:rsid w:val="00864A33"/>
    <w:rsid w:val="008662AA"/>
    <w:rsid w:val="0086682F"/>
    <w:rsid w:val="008707AE"/>
    <w:rsid w:val="00872014"/>
    <w:rsid w:val="00873EDA"/>
    <w:rsid w:val="008741C2"/>
    <w:rsid w:val="00874290"/>
    <w:rsid w:val="00874EBC"/>
    <w:rsid w:val="008801ED"/>
    <w:rsid w:val="0088314C"/>
    <w:rsid w:val="00890192"/>
    <w:rsid w:val="00890BE2"/>
    <w:rsid w:val="00893422"/>
    <w:rsid w:val="00895122"/>
    <w:rsid w:val="00897B4B"/>
    <w:rsid w:val="008A194C"/>
    <w:rsid w:val="008A68EA"/>
    <w:rsid w:val="008A6DE8"/>
    <w:rsid w:val="008B1DC2"/>
    <w:rsid w:val="008B450D"/>
    <w:rsid w:val="008B69B9"/>
    <w:rsid w:val="008C0B69"/>
    <w:rsid w:val="008C10D6"/>
    <w:rsid w:val="008C5041"/>
    <w:rsid w:val="008C630F"/>
    <w:rsid w:val="008C74F3"/>
    <w:rsid w:val="008D555E"/>
    <w:rsid w:val="008D7EF6"/>
    <w:rsid w:val="008E6063"/>
    <w:rsid w:val="008E60E8"/>
    <w:rsid w:val="008E7522"/>
    <w:rsid w:val="008F0657"/>
    <w:rsid w:val="008F1168"/>
    <w:rsid w:val="008F2127"/>
    <w:rsid w:val="008F4220"/>
    <w:rsid w:val="008F636B"/>
    <w:rsid w:val="00900632"/>
    <w:rsid w:val="00901F10"/>
    <w:rsid w:val="0090234B"/>
    <w:rsid w:val="009024FC"/>
    <w:rsid w:val="009026C7"/>
    <w:rsid w:val="00903C40"/>
    <w:rsid w:val="00904125"/>
    <w:rsid w:val="0090478B"/>
    <w:rsid w:val="00905F8D"/>
    <w:rsid w:val="00910357"/>
    <w:rsid w:val="00910976"/>
    <w:rsid w:val="00911E84"/>
    <w:rsid w:val="00912A3C"/>
    <w:rsid w:val="00916AC7"/>
    <w:rsid w:val="00917F01"/>
    <w:rsid w:val="0092100A"/>
    <w:rsid w:val="0092731F"/>
    <w:rsid w:val="009303B2"/>
    <w:rsid w:val="0093099E"/>
    <w:rsid w:val="00932EAA"/>
    <w:rsid w:val="009331FA"/>
    <w:rsid w:val="00933241"/>
    <w:rsid w:val="00934F4B"/>
    <w:rsid w:val="00936DA8"/>
    <w:rsid w:val="0094022D"/>
    <w:rsid w:val="00942E14"/>
    <w:rsid w:val="00946F86"/>
    <w:rsid w:val="009475F5"/>
    <w:rsid w:val="009568D6"/>
    <w:rsid w:val="009606F3"/>
    <w:rsid w:val="00962F3A"/>
    <w:rsid w:val="0096380F"/>
    <w:rsid w:val="00964506"/>
    <w:rsid w:val="009653CD"/>
    <w:rsid w:val="00965FFD"/>
    <w:rsid w:val="009661FD"/>
    <w:rsid w:val="0096742D"/>
    <w:rsid w:val="009678FE"/>
    <w:rsid w:val="0097525D"/>
    <w:rsid w:val="00975E5A"/>
    <w:rsid w:val="00976C71"/>
    <w:rsid w:val="00977578"/>
    <w:rsid w:val="00981418"/>
    <w:rsid w:val="00983811"/>
    <w:rsid w:val="00986225"/>
    <w:rsid w:val="00987C0B"/>
    <w:rsid w:val="00992146"/>
    <w:rsid w:val="009A043F"/>
    <w:rsid w:val="009A1DA4"/>
    <w:rsid w:val="009A3898"/>
    <w:rsid w:val="009A3EA0"/>
    <w:rsid w:val="009A5C55"/>
    <w:rsid w:val="009B1ACD"/>
    <w:rsid w:val="009B36A8"/>
    <w:rsid w:val="009C2904"/>
    <w:rsid w:val="009C2991"/>
    <w:rsid w:val="009C4BC7"/>
    <w:rsid w:val="009C582F"/>
    <w:rsid w:val="009C62FB"/>
    <w:rsid w:val="009C7119"/>
    <w:rsid w:val="009C7A80"/>
    <w:rsid w:val="009D0098"/>
    <w:rsid w:val="009D02C3"/>
    <w:rsid w:val="009D12CD"/>
    <w:rsid w:val="009D1D30"/>
    <w:rsid w:val="009D28E8"/>
    <w:rsid w:val="009D29C7"/>
    <w:rsid w:val="009D381E"/>
    <w:rsid w:val="009E4AE2"/>
    <w:rsid w:val="009E5090"/>
    <w:rsid w:val="009F494E"/>
    <w:rsid w:val="009F5BC3"/>
    <w:rsid w:val="009F609D"/>
    <w:rsid w:val="00A07288"/>
    <w:rsid w:val="00A072DA"/>
    <w:rsid w:val="00A1005B"/>
    <w:rsid w:val="00A13C62"/>
    <w:rsid w:val="00A14417"/>
    <w:rsid w:val="00A15DCD"/>
    <w:rsid w:val="00A201B3"/>
    <w:rsid w:val="00A2050F"/>
    <w:rsid w:val="00A20CC3"/>
    <w:rsid w:val="00A25007"/>
    <w:rsid w:val="00A26473"/>
    <w:rsid w:val="00A265DF"/>
    <w:rsid w:val="00A273BD"/>
    <w:rsid w:val="00A276FB"/>
    <w:rsid w:val="00A30CFE"/>
    <w:rsid w:val="00A33470"/>
    <w:rsid w:val="00A3424F"/>
    <w:rsid w:val="00A349FB"/>
    <w:rsid w:val="00A42640"/>
    <w:rsid w:val="00A51BAA"/>
    <w:rsid w:val="00A51FD8"/>
    <w:rsid w:val="00A52D0F"/>
    <w:rsid w:val="00A57395"/>
    <w:rsid w:val="00A60FAA"/>
    <w:rsid w:val="00A61017"/>
    <w:rsid w:val="00A61644"/>
    <w:rsid w:val="00A61E2D"/>
    <w:rsid w:val="00A653FC"/>
    <w:rsid w:val="00A67949"/>
    <w:rsid w:val="00A7201B"/>
    <w:rsid w:val="00A72F22"/>
    <w:rsid w:val="00A77DEB"/>
    <w:rsid w:val="00A82A78"/>
    <w:rsid w:val="00A82EF1"/>
    <w:rsid w:val="00A86A9E"/>
    <w:rsid w:val="00A90297"/>
    <w:rsid w:val="00A90ED8"/>
    <w:rsid w:val="00A96A5B"/>
    <w:rsid w:val="00A97A46"/>
    <w:rsid w:val="00A97E29"/>
    <w:rsid w:val="00AA2E2E"/>
    <w:rsid w:val="00AB04BA"/>
    <w:rsid w:val="00AB17A4"/>
    <w:rsid w:val="00AB6A0C"/>
    <w:rsid w:val="00AB6CFB"/>
    <w:rsid w:val="00AB7119"/>
    <w:rsid w:val="00AC12FB"/>
    <w:rsid w:val="00AC202D"/>
    <w:rsid w:val="00AC20B9"/>
    <w:rsid w:val="00AC2AED"/>
    <w:rsid w:val="00AC4DA1"/>
    <w:rsid w:val="00AC794F"/>
    <w:rsid w:val="00AD05E8"/>
    <w:rsid w:val="00AD3310"/>
    <w:rsid w:val="00AD43F4"/>
    <w:rsid w:val="00AE1059"/>
    <w:rsid w:val="00AE75E2"/>
    <w:rsid w:val="00AF1BCC"/>
    <w:rsid w:val="00AF2FD1"/>
    <w:rsid w:val="00AF3330"/>
    <w:rsid w:val="00AF3806"/>
    <w:rsid w:val="00B017BC"/>
    <w:rsid w:val="00B03528"/>
    <w:rsid w:val="00B0426E"/>
    <w:rsid w:val="00B07477"/>
    <w:rsid w:val="00B111B1"/>
    <w:rsid w:val="00B12392"/>
    <w:rsid w:val="00B13745"/>
    <w:rsid w:val="00B148EC"/>
    <w:rsid w:val="00B177B6"/>
    <w:rsid w:val="00B23B29"/>
    <w:rsid w:val="00B24F11"/>
    <w:rsid w:val="00B2538C"/>
    <w:rsid w:val="00B27BC4"/>
    <w:rsid w:val="00B310DE"/>
    <w:rsid w:val="00B3189F"/>
    <w:rsid w:val="00B33102"/>
    <w:rsid w:val="00B34741"/>
    <w:rsid w:val="00B34CB2"/>
    <w:rsid w:val="00B35039"/>
    <w:rsid w:val="00B42AF8"/>
    <w:rsid w:val="00B42F7A"/>
    <w:rsid w:val="00B430B6"/>
    <w:rsid w:val="00B44584"/>
    <w:rsid w:val="00B44DAF"/>
    <w:rsid w:val="00B45D6B"/>
    <w:rsid w:val="00B526F8"/>
    <w:rsid w:val="00B547BF"/>
    <w:rsid w:val="00B570F3"/>
    <w:rsid w:val="00B71CA1"/>
    <w:rsid w:val="00B834BE"/>
    <w:rsid w:val="00B85BF3"/>
    <w:rsid w:val="00B86A13"/>
    <w:rsid w:val="00B90CAF"/>
    <w:rsid w:val="00B94311"/>
    <w:rsid w:val="00B950B6"/>
    <w:rsid w:val="00BA1811"/>
    <w:rsid w:val="00BA4237"/>
    <w:rsid w:val="00BA506A"/>
    <w:rsid w:val="00BA6327"/>
    <w:rsid w:val="00BB082B"/>
    <w:rsid w:val="00BB0882"/>
    <w:rsid w:val="00BB5154"/>
    <w:rsid w:val="00BB7629"/>
    <w:rsid w:val="00BC1FCE"/>
    <w:rsid w:val="00BC281F"/>
    <w:rsid w:val="00BC59A1"/>
    <w:rsid w:val="00BC5D62"/>
    <w:rsid w:val="00BC63F9"/>
    <w:rsid w:val="00BC659D"/>
    <w:rsid w:val="00BC71B5"/>
    <w:rsid w:val="00BD564B"/>
    <w:rsid w:val="00BD714E"/>
    <w:rsid w:val="00BD786B"/>
    <w:rsid w:val="00BE07FA"/>
    <w:rsid w:val="00BE18FD"/>
    <w:rsid w:val="00BE1B00"/>
    <w:rsid w:val="00BE2F8B"/>
    <w:rsid w:val="00BE3148"/>
    <w:rsid w:val="00BE5659"/>
    <w:rsid w:val="00BE6A83"/>
    <w:rsid w:val="00BF1831"/>
    <w:rsid w:val="00BF2389"/>
    <w:rsid w:val="00C004F1"/>
    <w:rsid w:val="00C016D3"/>
    <w:rsid w:val="00C029B5"/>
    <w:rsid w:val="00C04071"/>
    <w:rsid w:val="00C05510"/>
    <w:rsid w:val="00C05BBD"/>
    <w:rsid w:val="00C1023E"/>
    <w:rsid w:val="00C1042C"/>
    <w:rsid w:val="00C15453"/>
    <w:rsid w:val="00C15B1A"/>
    <w:rsid w:val="00C15C05"/>
    <w:rsid w:val="00C17C45"/>
    <w:rsid w:val="00C20AD4"/>
    <w:rsid w:val="00C213F4"/>
    <w:rsid w:val="00C25262"/>
    <w:rsid w:val="00C26CFB"/>
    <w:rsid w:val="00C3236F"/>
    <w:rsid w:val="00C32717"/>
    <w:rsid w:val="00C349CB"/>
    <w:rsid w:val="00C352C0"/>
    <w:rsid w:val="00C363EE"/>
    <w:rsid w:val="00C36B60"/>
    <w:rsid w:val="00C44873"/>
    <w:rsid w:val="00C45296"/>
    <w:rsid w:val="00C5078A"/>
    <w:rsid w:val="00C51E87"/>
    <w:rsid w:val="00C524B9"/>
    <w:rsid w:val="00C54477"/>
    <w:rsid w:val="00C54A96"/>
    <w:rsid w:val="00C553F0"/>
    <w:rsid w:val="00C64184"/>
    <w:rsid w:val="00C6435D"/>
    <w:rsid w:val="00C66C44"/>
    <w:rsid w:val="00C670B9"/>
    <w:rsid w:val="00C67D22"/>
    <w:rsid w:val="00C72AC4"/>
    <w:rsid w:val="00C7343A"/>
    <w:rsid w:val="00C76097"/>
    <w:rsid w:val="00C77252"/>
    <w:rsid w:val="00C77EAA"/>
    <w:rsid w:val="00C83E9F"/>
    <w:rsid w:val="00C85675"/>
    <w:rsid w:val="00C90610"/>
    <w:rsid w:val="00C9136C"/>
    <w:rsid w:val="00C91B55"/>
    <w:rsid w:val="00C949EA"/>
    <w:rsid w:val="00C953D2"/>
    <w:rsid w:val="00C96EC9"/>
    <w:rsid w:val="00C9765B"/>
    <w:rsid w:val="00CA333A"/>
    <w:rsid w:val="00CA5908"/>
    <w:rsid w:val="00CA6DE1"/>
    <w:rsid w:val="00CA6F04"/>
    <w:rsid w:val="00CB2912"/>
    <w:rsid w:val="00CB2990"/>
    <w:rsid w:val="00CB5519"/>
    <w:rsid w:val="00CB6543"/>
    <w:rsid w:val="00CB7105"/>
    <w:rsid w:val="00CC01C5"/>
    <w:rsid w:val="00CC3C8B"/>
    <w:rsid w:val="00CD202D"/>
    <w:rsid w:val="00CD5D39"/>
    <w:rsid w:val="00CD5E42"/>
    <w:rsid w:val="00CD6780"/>
    <w:rsid w:val="00CE05C7"/>
    <w:rsid w:val="00CE1259"/>
    <w:rsid w:val="00CE1653"/>
    <w:rsid w:val="00CE2272"/>
    <w:rsid w:val="00CE312B"/>
    <w:rsid w:val="00CF0131"/>
    <w:rsid w:val="00CF652E"/>
    <w:rsid w:val="00D00593"/>
    <w:rsid w:val="00D0330A"/>
    <w:rsid w:val="00D118BD"/>
    <w:rsid w:val="00D16657"/>
    <w:rsid w:val="00D170E3"/>
    <w:rsid w:val="00D170F5"/>
    <w:rsid w:val="00D22897"/>
    <w:rsid w:val="00D22C2C"/>
    <w:rsid w:val="00D26DD7"/>
    <w:rsid w:val="00D31594"/>
    <w:rsid w:val="00D327FC"/>
    <w:rsid w:val="00D337D3"/>
    <w:rsid w:val="00D33BD3"/>
    <w:rsid w:val="00D37D93"/>
    <w:rsid w:val="00D42E82"/>
    <w:rsid w:val="00D445EA"/>
    <w:rsid w:val="00D45524"/>
    <w:rsid w:val="00D47BA1"/>
    <w:rsid w:val="00D55BCC"/>
    <w:rsid w:val="00D57A11"/>
    <w:rsid w:val="00D61EF0"/>
    <w:rsid w:val="00D64211"/>
    <w:rsid w:val="00D66172"/>
    <w:rsid w:val="00D666DB"/>
    <w:rsid w:val="00D67C94"/>
    <w:rsid w:val="00D72C86"/>
    <w:rsid w:val="00D759ED"/>
    <w:rsid w:val="00D771AF"/>
    <w:rsid w:val="00D81941"/>
    <w:rsid w:val="00D822FE"/>
    <w:rsid w:val="00D864B2"/>
    <w:rsid w:val="00D8685D"/>
    <w:rsid w:val="00D870D4"/>
    <w:rsid w:val="00D877F3"/>
    <w:rsid w:val="00D87E24"/>
    <w:rsid w:val="00D9053D"/>
    <w:rsid w:val="00D90A7E"/>
    <w:rsid w:val="00D918BD"/>
    <w:rsid w:val="00D91C3A"/>
    <w:rsid w:val="00D92B93"/>
    <w:rsid w:val="00D93454"/>
    <w:rsid w:val="00D93763"/>
    <w:rsid w:val="00D95C94"/>
    <w:rsid w:val="00D95CF0"/>
    <w:rsid w:val="00D96B19"/>
    <w:rsid w:val="00D96FF6"/>
    <w:rsid w:val="00DA050D"/>
    <w:rsid w:val="00DA1F27"/>
    <w:rsid w:val="00DA3B15"/>
    <w:rsid w:val="00DA4B08"/>
    <w:rsid w:val="00DA520B"/>
    <w:rsid w:val="00DA5423"/>
    <w:rsid w:val="00DA542D"/>
    <w:rsid w:val="00DA7741"/>
    <w:rsid w:val="00DA7E86"/>
    <w:rsid w:val="00DB2244"/>
    <w:rsid w:val="00DB443C"/>
    <w:rsid w:val="00DB5500"/>
    <w:rsid w:val="00DB6FE7"/>
    <w:rsid w:val="00DC140D"/>
    <w:rsid w:val="00DC1C75"/>
    <w:rsid w:val="00DC2793"/>
    <w:rsid w:val="00DC2836"/>
    <w:rsid w:val="00DC3C7A"/>
    <w:rsid w:val="00DC3F97"/>
    <w:rsid w:val="00DC5872"/>
    <w:rsid w:val="00DC5931"/>
    <w:rsid w:val="00DD3AE8"/>
    <w:rsid w:val="00DD6ECC"/>
    <w:rsid w:val="00DD7FB6"/>
    <w:rsid w:val="00DE4391"/>
    <w:rsid w:val="00DE642B"/>
    <w:rsid w:val="00DE643C"/>
    <w:rsid w:val="00DF62E2"/>
    <w:rsid w:val="00DF7EC0"/>
    <w:rsid w:val="00E02C46"/>
    <w:rsid w:val="00E03D02"/>
    <w:rsid w:val="00E071E3"/>
    <w:rsid w:val="00E078DA"/>
    <w:rsid w:val="00E10CE0"/>
    <w:rsid w:val="00E14180"/>
    <w:rsid w:val="00E162DA"/>
    <w:rsid w:val="00E17A6E"/>
    <w:rsid w:val="00E17DE7"/>
    <w:rsid w:val="00E22571"/>
    <w:rsid w:val="00E25401"/>
    <w:rsid w:val="00E26688"/>
    <w:rsid w:val="00E3754E"/>
    <w:rsid w:val="00E4051D"/>
    <w:rsid w:val="00E4086A"/>
    <w:rsid w:val="00E414D2"/>
    <w:rsid w:val="00E418E5"/>
    <w:rsid w:val="00E423F7"/>
    <w:rsid w:val="00E43891"/>
    <w:rsid w:val="00E44518"/>
    <w:rsid w:val="00E45F54"/>
    <w:rsid w:val="00E465A1"/>
    <w:rsid w:val="00E47165"/>
    <w:rsid w:val="00E47A2E"/>
    <w:rsid w:val="00E5028F"/>
    <w:rsid w:val="00E5081C"/>
    <w:rsid w:val="00E55B2F"/>
    <w:rsid w:val="00E56806"/>
    <w:rsid w:val="00E603D8"/>
    <w:rsid w:val="00E6180D"/>
    <w:rsid w:val="00E62C8C"/>
    <w:rsid w:val="00E660D4"/>
    <w:rsid w:val="00E6696D"/>
    <w:rsid w:val="00E67156"/>
    <w:rsid w:val="00E711CA"/>
    <w:rsid w:val="00E71479"/>
    <w:rsid w:val="00E74D4F"/>
    <w:rsid w:val="00E758BB"/>
    <w:rsid w:val="00E77CFE"/>
    <w:rsid w:val="00E77EAA"/>
    <w:rsid w:val="00E83521"/>
    <w:rsid w:val="00E86127"/>
    <w:rsid w:val="00E9007E"/>
    <w:rsid w:val="00E937DE"/>
    <w:rsid w:val="00E948F6"/>
    <w:rsid w:val="00EA0744"/>
    <w:rsid w:val="00EA59BB"/>
    <w:rsid w:val="00EA5C90"/>
    <w:rsid w:val="00EA6A2F"/>
    <w:rsid w:val="00EB045F"/>
    <w:rsid w:val="00EB0AFD"/>
    <w:rsid w:val="00EB114B"/>
    <w:rsid w:val="00EB2460"/>
    <w:rsid w:val="00EB3E5B"/>
    <w:rsid w:val="00EC06B2"/>
    <w:rsid w:val="00EC178E"/>
    <w:rsid w:val="00EC26AA"/>
    <w:rsid w:val="00EC2763"/>
    <w:rsid w:val="00EC29B1"/>
    <w:rsid w:val="00EC43E0"/>
    <w:rsid w:val="00EC45CB"/>
    <w:rsid w:val="00EC702E"/>
    <w:rsid w:val="00EC76C6"/>
    <w:rsid w:val="00EC7EDA"/>
    <w:rsid w:val="00ED10EC"/>
    <w:rsid w:val="00ED28D6"/>
    <w:rsid w:val="00ED3358"/>
    <w:rsid w:val="00ED3F72"/>
    <w:rsid w:val="00ED4F65"/>
    <w:rsid w:val="00ED6EB8"/>
    <w:rsid w:val="00EE0D0B"/>
    <w:rsid w:val="00EE13A2"/>
    <w:rsid w:val="00EE143A"/>
    <w:rsid w:val="00EE14F0"/>
    <w:rsid w:val="00EE2FB1"/>
    <w:rsid w:val="00EE49A4"/>
    <w:rsid w:val="00EE7EC5"/>
    <w:rsid w:val="00EF1696"/>
    <w:rsid w:val="00EF3DCE"/>
    <w:rsid w:val="00EF5253"/>
    <w:rsid w:val="00EF6251"/>
    <w:rsid w:val="00EF76A0"/>
    <w:rsid w:val="00F003ED"/>
    <w:rsid w:val="00F00B7F"/>
    <w:rsid w:val="00F04338"/>
    <w:rsid w:val="00F0578F"/>
    <w:rsid w:val="00F103CF"/>
    <w:rsid w:val="00F10615"/>
    <w:rsid w:val="00F16238"/>
    <w:rsid w:val="00F17E11"/>
    <w:rsid w:val="00F201CE"/>
    <w:rsid w:val="00F205C8"/>
    <w:rsid w:val="00F20DF2"/>
    <w:rsid w:val="00F22542"/>
    <w:rsid w:val="00F23D92"/>
    <w:rsid w:val="00F23FBB"/>
    <w:rsid w:val="00F259B6"/>
    <w:rsid w:val="00F2659C"/>
    <w:rsid w:val="00F30BA9"/>
    <w:rsid w:val="00F32D6B"/>
    <w:rsid w:val="00F33365"/>
    <w:rsid w:val="00F33A99"/>
    <w:rsid w:val="00F34A4C"/>
    <w:rsid w:val="00F35303"/>
    <w:rsid w:val="00F35454"/>
    <w:rsid w:val="00F363C2"/>
    <w:rsid w:val="00F37BED"/>
    <w:rsid w:val="00F405F9"/>
    <w:rsid w:val="00F40C83"/>
    <w:rsid w:val="00F40DE4"/>
    <w:rsid w:val="00F447E6"/>
    <w:rsid w:val="00F45EA8"/>
    <w:rsid w:val="00F47532"/>
    <w:rsid w:val="00F51337"/>
    <w:rsid w:val="00F523F8"/>
    <w:rsid w:val="00F52C77"/>
    <w:rsid w:val="00F52CA8"/>
    <w:rsid w:val="00F55657"/>
    <w:rsid w:val="00F55701"/>
    <w:rsid w:val="00F56604"/>
    <w:rsid w:val="00F60A2E"/>
    <w:rsid w:val="00F60CB6"/>
    <w:rsid w:val="00F618A7"/>
    <w:rsid w:val="00F62B99"/>
    <w:rsid w:val="00F667D3"/>
    <w:rsid w:val="00F70CD6"/>
    <w:rsid w:val="00F70DDB"/>
    <w:rsid w:val="00F74314"/>
    <w:rsid w:val="00F7593A"/>
    <w:rsid w:val="00F75D9B"/>
    <w:rsid w:val="00F7623E"/>
    <w:rsid w:val="00F77450"/>
    <w:rsid w:val="00F8023B"/>
    <w:rsid w:val="00F8096B"/>
    <w:rsid w:val="00F8371A"/>
    <w:rsid w:val="00F839D9"/>
    <w:rsid w:val="00F85EF7"/>
    <w:rsid w:val="00F91B0A"/>
    <w:rsid w:val="00FA1FA1"/>
    <w:rsid w:val="00FA29A9"/>
    <w:rsid w:val="00FA4A2B"/>
    <w:rsid w:val="00FA62BE"/>
    <w:rsid w:val="00FA7C93"/>
    <w:rsid w:val="00FA7CEE"/>
    <w:rsid w:val="00FB0744"/>
    <w:rsid w:val="00FB0A8E"/>
    <w:rsid w:val="00FB289F"/>
    <w:rsid w:val="00FC0870"/>
    <w:rsid w:val="00FC144D"/>
    <w:rsid w:val="00FC1505"/>
    <w:rsid w:val="00FC245F"/>
    <w:rsid w:val="00FC29A4"/>
    <w:rsid w:val="00FC4593"/>
    <w:rsid w:val="00FC532A"/>
    <w:rsid w:val="00FC73F4"/>
    <w:rsid w:val="00FD371D"/>
    <w:rsid w:val="00FD489D"/>
    <w:rsid w:val="00FD6996"/>
    <w:rsid w:val="00FD6BDE"/>
    <w:rsid w:val="00FE0FFD"/>
    <w:rsid w:val="00FE169F"/>
    <w:rsid w:val="00FE26C1"/>
    <w:rsid w:val="00FE38AA"/>
    <w:rsid w:val="00FE7799"/>
    <w:rsid w:val="00FF13E1"/>
    <w:rsid w:val="00FF4230"/>
    <w:rsid w:val="00FF61FB"/>
    <w:rsid w:val="01AC94FD"/>
    <w:rsid w:val="01E36C87"/>
    <w:rsid w:val="0627921E"/>
    <w:rsid w:val="0676B8F9"/>
    <w:rsid w:val="07F4BC57"/>
    <w:rsid w:val="0966F0F7"/>
    <w:rsid w:val="0A3B49A9"/>
    <w:rsid w:val="0A62059B"/>
    <w:rsid w:val="0B1EB0CE"/>
    <w:rsid w:val="0D19494B"/>
    <w:rsid w:val="0E207D1B"/>
    <w:rsid w:val="10D335E3"/>
    <w:rsid w:val="116A752A"/>
    <w:rsid w:val="11D7DEB8"/>
    <w:rsid w:val="19ADBFF2"/>
    <w:rsid w:val="1D11DA8B"/>
    <w:rsid w:val="1D38985B"/>
    <w:rsid w:val="1D771D14"/>
    <w:rsid w:val="2051CD7A"/>
    <w:rsid w:val="21422AFF"/>
    <w:rsid w:val="21E00937"/>
    <w:rsid w:val="2296A31B"/>
    <w:rsid w:val="2460E633"/>
    <w:rsid w:val="2676F7F2"/>
    <w:rsid w:val="27002584"/>
    <w:rsid w:val="272F90F2"/>
    <w:rsid w:val="27A24DE7"/>
    <w:rsid w:val="27B407A8"/>
    <w:rsid w:val="27E30054"/>
    <w:rsid w:val="2886F88A"/>
    <w:rsid w:val="28A5CC25"/>
    <w:rsid w:val="28CE3C58"/>
    <w:rsid w:val="2D946EFE"/>
    <w:rsid w:val="30C3E581"/>
    <w:rsid w:val="32BCA8E1"/>
    <w:rsid w:val="3430A3B4"/>
    <w:rsid w:val="347D03A0"/>
    <w:rsid w:val="3497125E"/>
    <w:rsid w:val="34B34933"/>
    <w:rsid w:val="392F20AA"/>
    <w:rsid w:val="39ECDF4C"/>
    <w:rsid w:val="3A228D47"/>
    <w:rsid w:val="3A972DD1"/>
    <w:rsid w:val="3AB68621"/>
    <w:rsid w:val="3AE7ACEA"/>
    <w:rsid w:val="3BAF6948"/>
    <w:rsid w:val="3D3D58D1"/>
    <w:rsid w:val="3E1986FE"/>
    <w:rsid w:val="3E43571A"/>
    <w:rsid w:val="3EB02187"/>
    <w:rsid w:val="3F2D6C4A"/>
    <w:rsid w:val="3FB0FB09"/>
    <w:rsid w:val="40108153"/>
    <w:rsid w:val="406CB45F"/>
    <w:rsid w:val="4091858C"/>
    <w:rsid w:val="4128BA71"/>
    <w:rsid w:val="42A59E15"/>
    <w:rsid w:val="42E2C75A"/>
    <w:rsid w:val="47A9D198"/>
    <w:rsid w:val="48677BC9"/>
    <w:rsid w:val="48DE2F31"/>
    <w:rsid w:val="4AF1EA50"/>
    <w:rsid w:val="4BEA15BB"/>
    <w:rsid w:val="4DA7DBB2"/>
    <w:rsid w:val="4DD9DDA9"/>
    <w:rsid w:val="50DCEF5E"/>
    <w:rsid w:val="54D58BE9"/>
    <w:rsid w:val="56490327"/>
    <w:rsid w:val="57666365"/>
    <w:rsid w:val="58BAA8C1"/>
    <w:rsid w:val="5B2F71B9"/>
    <w:rsid w:val="5B3232C2"/>
    <w:rsid w:val="5B87BE59"/>
    <w:rsid w:val="5C5E8F94"/>
    <w:rsid w:val="5CAAA405"/>
    <w:rsid w:val="5DCD4F4F"/>
    <w:rsid w:val="5EC2179D"/>
    <w:rsid w:val="5F717488"/>
    <w:rsid w:val="61956D21"/>
    <w:rsid w:val="626E262A"/>
    <w:rsid w:val="64877F7C"/>
    <w:rsid w:val="650BA271"/>
    <w:rsid w:val="68322980"/>
    <w:rsid w:val="68457AAC"/>
    <w:rsid w:val="686EAAFB"/>
    <w:rsid w:val="6951E188"/>
    <w:rsid w:val="6D3B2929"/>
    <w:rsid w:val="6D46E8AB"/>
    <w:rsid w:val="6F5544F5"/>
    <w:rsid w:val="731CB27F"/>
    <w:rsid w:val="74205991"/>
    <w:rsid w:val="747354FD"/>
    <w:rsid w:val="7557F2D8"/>
    <w:rsid w:val="75E11272"/>
    <w:rsid w:val="76FB4722"/>
    <w:rsid w:val="773EB7B3"/>
    <w:rsid w:val="79B5BD10"/>
    <w:rsid w:val="79BFC483"/>
    <w:rsid w:val="7B3BB03E"/>
    <w:rsid w:val="7CD583DA"/>
    <w:rsid w:val="7CE1FC89"/>
    <w:rsid w:val="7CFFB772"/>
    <w:rsid w:val="7E544D4B"/>
    <w:rsid w:val="7F63AF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2E637E54"/>
  <w15:docId w15:val="{41128B1A-85F2-44E3-A7A5-FEB95497B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1"/>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1"/>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1"/>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1"/>
      </w:numPr>
      <w:spacing w:after="0" w:line="288" w:lineRule="atLeast"/>
    </w:pPr>
    <w:rPr>
      <w:rFonts w:eastAsia="Arial" w:cs="Times New Roman"/>
    </w:rPr>
  </w:style>
  <w:style w:type="paragraph" w:customStyle="1" w:styleId="Titre7">
    <w:name w:val="Titre 7"/>
    <w:basedOn w:val="Normal"/>
    <w:rsid w:val="0085564C"/>
    <w:pPr>
      <w:numPr>
        <w:ilvl w:val="6"/>
        <w:numId w:val="11"/>
      </w:numPr>
      <w:spacing w:after="0" w:line="288" w:lineRule="atLeast"/>
    </w:pPr>
    <w:rPr>
      <w:rFonts w:eastAsia="Arial" w:cs="Times New Roman"/>
    </w:rPr>
  </w:style>
  <w:style w:type="paragraph" w:customStyle="1" w:styleId="Titre8">
    <w:name w:val="Titre 8"/>
    <w:basedOn w:val="Normal"/>
    <w:rsid w:val="0085564C"/>
    <w:pPr>
      <w:numPr>
        <w:ilvl w:val="7"/>
        <w:numId w:val="11"/>
      </w:numPr>
      <w:spacing w:after="0" w:line="288" w:lineRule="atLeast"/>
    </w:pPr>
    <w:rPr>
      <w:rFonts w:eastAsia="Arial" w:cs="Times New Roman"/>
    </w:rPr>
  </w:style>
  <w:style w:type="paragraph" w:customStyle="1" w:styleId="Titre9">
    <w:name w:val="Titre 9"/>
    <w:basedOn w:val="Normal"/>
    <w:rsid w:val="0085564C"/>
    <w:pPr>
      <w:numPr>
        <w:ilvl w:val="8"/>
        <w:numId w:val="11"/>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
    <w:link w:val="ListParagraph"/>
    <w:uiPriority w:val="34"/>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character" w:styleId="Mention">
    <w:name w:val="Mention"/>
    <w:basedOn w:val="DefaultParagraphFont"/>
    <w:uiPriority w:val="99"/>
    <w:unhideWhenUsed/>
    <w:rsid w:val="002A4A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avi.org/about/mission" TargetMode="External"/><Relationship Id="rId18" Type="http://schemas.openxmlformats.org/officeDocument/2006/relationships/image" Target="media/image2.emf"/><Relationship Id="rId26" Type="http://schemas.openxmlformats.org/officeDocument/2006/relationships/hyperlink" Target="mailto:procurement@gavi.org" TargetMode="External"/><Relationship Id="rId39" Type="http://schemas.openxmlformats.org/officeDocument/2006/relationships/hyperlink" Target="https://www.gavi.org/sites/default/files/document/gavi-alliance-whistleblower-policypdf.pdf" TargetMode="External"/><Relationship Id="rId21" Type="http://schemas.openxmlformats.org/officeDocument/2006/relationships/image" Target="media/image3.emf"/><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package" Target="embeddings/Microsoft_Word_Document.docx"/><Relationship Id="rId25" Type="http://schemas.openxmlformats.org/officeDocument/2006/relationships/hyperlink" Target="mailto:procurement@gavi.org" TargetMode="External"/><Relationship Id="rId33" Type="http://schemas.openxmlformats.org/officeDocument/2006/relationships/package" Target="embeddings/Microsoft_Word_Document4.docx"/><Relationship Id="rId38" Type="http://schemas.openxmlformats.org/officeDocument/2006/relationships/hyperlink" Target="mailto:procurement@gavi.org"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mailto:procurement@gavi.org" TargetMode="External"/><Relationship Id="rId29" Type="http://schemas.openxmlformats.org/officeDocument/2006/relationships/hyperlink" Target="mailto:procurement@gavi.org"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Excel_Worksheet2.xlsx"/><Relationship Id="rId32" Type="http://schemas.openxmlformats.org/officeDocument/2006/relationships/image" Target="media/image6.emf"/><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procurement@gavi.org" TargetMode="External"/><Relationship Id="rId23" Type="http://schemas.openxmlformats.org/officeDocument/2006/relationships/image" Target="media/image4.emf"/><Relationship Id="rId28" Type="http://schemas.openxmlformats.org/officeDocument/2006/relationships/package" Target="embeddings/Microsoft_Word_Document3.docx"/><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package" Target="embeddings/Microsoft_Word_Document1.docx"/><Relationship Id="rId31" Type="http://schemas.openxmlformats.org/officeDocument/2006/relationships/hyperlink" Target="https://www.gavi.org/sites/default/files/rfp/gavi-terms-and-conditions-for-goods-and-services-agreements.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a.eventscloud.com/ereg/index.php?eventid=600006&amp;" TargetMode="External"/><Relationship Id="rId22" Type="http://schemas.openxmlformats.org/officeDocument/2006/relationships/package" Target="embeddings/Microsoft_Excel_Worksheet.xlsx"/><Relationship Id="rId27" Type="http://schemas.openxmlformats.org/officeDocument/2006/relationships/image" Target="media/image5.emf"/><Relationship Id="rId30" Type="http://schemas.openxmlformats.org/officeDocument/2006/relationships/hyperlink" Target="https://na.eventscloud.com/ereg/index.php?eventid=600006&amp;" TargetMode="External"/><Relationship Id="rId35" Type="http://schemas.openxmlformats.org/officeDocument/2006/relationships/footer" Target="footer1.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3BF03210886241FAAD9219AAC9130234"/>
        <w:category>
          <w:name w:val="General"/>
          <w:gallery w:val="placeholder"/>
        </w:category>
        <w:types>
          <w:type w:val="bbPlcHdr"/>
        </w:types>
        <w:behaviors>
          <w:behavior w:val="content"/>
        </w:behaviors>
        <w:guid w:val="{172B089A-F2AB-46A3-B853-5A512097635C}"/>
      </w:docPartPr>
      <w:docPartBody>
        <w:p w:rsidR="00CD576F" w:rsidRDefault="00F20DF2" w:rsidP="00F20DF2">
          <w:pPr>
            <w:pStyle w:val="3BF03210886241FAAD9219AAC9130234"/>
          </w:pPr>
          <w:r w:rsidRPr="00C15887">
            <w:rPr>
              <w:rStyle w:val="PlaceholderText"/>
              <w:rFonts w:asciiTheme="majorHAnsi" w:hAnsiTheme="majorHAnsi"/>
              <w:highlight w:val="yellow"/>
            </w:rPr>
            <w:t>Click to enter location/s.</w:t>
          </w:r>
        </w:p>
      </w:docPartBody>
    </w:docPart>
    <w:docPart>
      <w:docPartPr>
        <w:name w:val="1E71A13B82A442DC86BA6F291C7F82AD"/>
        <w:category>
          <w:name w:val="General"/>
          <w:gallery w:val="placeholder"/>
        </w:category>
        <w:types>
          <w:type w:val="bbPlcHdr"/>
        </w:types>
        <w:behaviors>
          <w:behavior w:val="content"/>
        </w:behaviors>
        <w:guid w:val="{D4DEF29A-6D44-422C-9514-B2ED2549BC5C}"/>
      </w:docPartPr>
      <w:docPartBody>
        <w:p w:rsidR="00CD576F" w:rsidRDefault="00F20DF2" w:rsidP="00F20DF2">
          <w:pPr>
            <w:pStyle w:val="1E71A13B82A442DC86BA6F291C7F82AD"/>
          </w:pPr>
          <w:r w:rsidRPr="00C15887">
            <w:rPr>
              <w:rStyle w:val="PlaceholderText"/>
              <w:rFonts w:ascii="Calibri Light" w:hAnsi="Calibri Light" w:cs="Calibri Light"/>
              <w:highlight w:val="yellow"/>
            </w:rPr>
            <w:t>Click to enter team</w:t>
          </w:r>
        </w:p>
      </w:docPartBody>
    </w:docPart>
    <w:docPart>
      <w:docPartPr>
        <w:name w:val="BA771609A69248C0852F95763342823B"/>
        <w:category>
          <w:name w:val="General"/>
          <w:gallery w:val="placeholder"/>
        </w:category>
        <w:types>
          <w:type w:val="bbPlcHdr"/>
        </w:types>
        <w:behaviors>
          <w:behavior w:val="content"/>
        </w:behaviors>
        <w:guid w:val="{44D7EF03-B1BC-480D-95B2-E6DC065E181B}"/>
      </w:docPartPr>
      <w:docPartBody>
        <w:p w:rsidR="00CD576F" w:rsidRDefault="00F20DF2" w:rsidP="00F20DF2">
          <w:pPr>
            <w:pStyle w:val="BA771609A69248C0852F95763342823B"/>
          </w:pPr>
          <w:r w:rsidRPr="00C15887">
            <w:rPr>
              <w:rStyle w:val="PlaceholderText"/>
              <w:rFonts w:ascii="Calibri Light" w:hAnsi="Calibri Light" w:cs="Calibri Light"/>
              <w:highlight w:val="yellow"/>
            </w:rPr>
            <w:t>Click to enter supervision arrangement.</w:t>
          </w:r>
        </w:p>
      </w:docPartBody>
    </w:docPart>
    <w:docPart>
      <w:docPartPr>
        <w:name w:val="A32D2EF91C7C4153B75F1EEF64800921"/>
        <w:category>
          <w:name w:val="General"/>
          <w:gallery w:val="placeholder"/>
        </w:category>
        <w:types>
          <w:type w:val="bbPlcHdr"/>
        </w:types>
        <w:behaviors>
          <w:behavior w:val="content"/>
        </w:behaviors>
        <w:guid w:val="{E85D3A88-76C6-441A-B867-543AC7038619}"/>
      </w:docPartPr>
      <w:docPartBody>
        <w:p w:rsidR="00470F2F" w:rsidRDefault="007315C4" w:rsidP="007315C4">
          <w:pPr>
            <w:pStyle w:val="A32D2EF91C7C4153B75F1EEF64800921"/>
          </w:pPr>
          <w:r w:rsidRPr="00C15887">
            <w:rPr>
              <w:rStyle w:val="PlaceholderText"/>
              <w:rFonts w:ascii="Calibri Light" w:hAnsi="Calibri Light"/>
              <w:highlight w:val="yellow"/>
            </w:rPr>
            <w:t>Click to enter a date</w:t>
          </w:r>
        </w:p>
      </w:docPartBody>
    </w:docPart>
    <w:docPart>
      <w:docPartPr>
        <w:name w:val="3616A8F758C44B368EA6F6305F2EE179"/>
        <w:category>
          <w:name w:val="General"/>
          <w:gallery w:val="placeholder"/>
        </w:category>
        <w:types>
          <w:type w:val="bbPlcHdr"/>
        </w:types>
        <w:behaviors>
          <w:behavior w:val="content"/>
        </w:behaviors>
        <w:guid w:val="{2BC6500D-30FF-478C-A8E6-50BDE7FB0B4E}"/>
      </w:docPartPr>
      <w:docPartBody>
        <w:p w:rsidR="00470F2F" w:rsidRDefault="007315C4" w:rsidP="007315C4">
          <w:pPr>
            <w:pStyle w:val="3616A8F758C44B368EA6F6305F2EE179"/>
          </w:pPr>
          <w:r w:rsidRPr="00C15887">
            <w:rPr>
              <w:rStyle w:val="PlaceholderText"/>
              <w:rFonts w:ascii="Calibri Light" w:hAnsi="Calibri Light"/>
              <w:highlight w:val="yellow"/>
            </w:rPr>
            <w:t>Click to enter a date</w:t>
          </w:r>
        </w:p>
      </w:docPartBody>
    </w:docPart>
    <w:docPart>
      <w:docPartPr>
        <w:name w:val="2F6D07B2FAA1451B8ED12407E6317217"/>
        <w:category>
          <w:name w:val="General"/>
          <w:gallery w:val="placeholder"/>
        </w:category>
        <w:types>
          <w:type w:val="bbPlcHdr"/>
        </w:types>
        <w:behaviors>
          <w:behavior w:val="content"/>
        </w:behaviors>
        <w:guid w:val="{C0075550-08C4-434E-A2D3-72C1D6C07386}"/>
      </w:docPartPr>
      <w:docPartBody>
        <w:p w:rsidR="00470F2F" w:rsidRDefault="007315C4" w:rsidP="007315C4">
          <w:pPr>
            <w:pStyle w:val="2F6D07B2FAA1451B8ED12407E6317217"/>
          </w:pPr>
          <w:r w:rsidRPr="00D06FD2">
            <w:rPr>
              <w:rStyle w:val="PlaceholderText"/>
              <w:rFonts w:ascii="Calibri Light" w:hAnsi="Calibri Light" w:cs="Calibri Light"/>
              <w:highlight w:val="yellow"/>
            </w:rPr>
            <w:t>Click or enter date.</w:t>
          </w:r>
        </w:p>
      </w:docPartBody>
    </w:docPart>
    <w:docPart>
      <w:docPartPr>
        <w:name w:val="4D48D94F3ACD408D81FA0A076C98630E"/>
        <w:category>
          <w:name w:val="General"/>
          <w:gallery w:val="placeholder"/>
        </w:category>
        <w:types>
          <w:type w:val="bbPlcHdr"/>
        </w:types>
        <w:behaviors>
          <w:behavior w:val="content"/>
        </w:behaviors>
        <w:guid w:val="{5B1D61A9-AF32-45D6-A83C-0731B5D990FD}"/>
      </w:docPartPr>
      <w:docPartBody>
        <w:p w:rsidR="00470F2F" w:rsidRDefault="00F20DF2">
          <w:pPr>
            <w:pStyle w:val="4D48D94F3ACD408D81FA0A076C98630E"/>
          </w:pPr>
          <w:r w:rsidRPr="00C15887">
            <w:rPr>
              <w:rStyle w:val="PlaceholderText"/>
              <w:rFonts w:asciiTheme="majorHAnsi" w:hAnsiTheme="majorHAnsi"/>
              <w:highlight w:val="yellow"/>
            </w:rPr>
            <w:t>Enter deliverable.</w:t>
          </w:r>
        </w:p>
      </w:docPartBody>
    </w:docPart>
    <w:docPart>
      <w:docPartPr>
        <w:name w:val="33B72D9B15854F6DADFAEF7CB6450FA6"/>
        <w:category>
          <w:name w:val="General"/>
          <w:gallery w:val="placeholder"/>
        </w:category>
        <w:types>
          <w:type w:val="bbPlcHdr"/>
        </w:types>
        <w:behaviors>
          <w:behavior w:val="content"/>
        </w:behaviors>
        <w:guid w:val="{A4AED05A-E7CE-4BBB-8C84-582772DF46A8}"/>
      </w:docPartPr>
      <w:docPartBody>
        <w:p w:rsidR="00470F2F" w:rsidRDefault="00F20DF2">
          <w:pPr>
            <w:pStyle w:val="33B72D9B15854F6DADFAEF7CB6450FA6"/>
          </w:pPr>
          <w:r w:rsidRPr="00C15887">
            <w:rPr>
              <w:rStyle w:val="PlaceholderText"/>
              <w:rFonts w:asciiTheme="majorHAnsi" w:hAnsiTheme="majorHAnsi"/>
              <w:highlight w:val="yellow"/>
            </w:rPr>
            <w:t>Enter deliverable.</w:t>
          </w:r>
        </w:p>
      </w:docPartBody>
    </w:docPart>
    <w:docPart>
      <w:docPartPr>
        <w:name w:val="5D3C405573E441E285E05C3A5F2656E7"/>
        <w:category>
          <w:name w:val="General"/>
          <w:gallery w:val="placeholder"/>
        </w:category>
        <w:types>
          <w:type w:val="bbPlcHdr"/>
        </w:types>
        <w:behaviors>
          <w:behavior w:val="content"/>
        </w:behaviors>
        <w:guid w:val="{BBAB4FA9-2FFB-42DE-BDCA-AF0788AEF31E}"/>
      </w:docPartPr>
      <w:docPartBody>
        <w:p w:rsidR="00470F2F" w:rsidRDefault="00F20DF2">
          <w:pPr>
            <w:pStyle w:val="5D3C405573E441E285E05C3A5F2656E7"/>
          </w:pPr>
          <w:r w:rsidRPr="00C15887">
            <w:rPr>
              <w:rStyle w:val="PlaceholderText"/>
              <w:rFonts w:asciiTheme="majorHAnsi" w:hAnsiTheme="majorHAnsi"/>
              <w:highlight w:val="yellow"/>
            </w:rPr>
            <w:t>Enter deliverable.</w:t>
          </w:r>
        </w:p>
      </w:docPartBody>
    </w:docPart>
    <w:docPart>
      <w:docPartPr>
        <w:name w:val="3267E3132AE0414D9D755485E40D96EA"/>
        <w:category>
          <w:name w:val="General"/>
          <w:gallery w:val="placeholder"/>
        </w:category>
        <w:types>
          <w:type w:val="bbPlcHdr"/>
        </w:types>
        <w:behaviors>
          <w:behavior w:val="content"/>
        </w:behaviors>
        <w:guid w:val="{82C4A423-F16F-4CD7-BAE9-E97A43BBC551}"/>
      </w:docPartPr>
      <w:docPartBody>
        <w:p w:rsidR="00470F2F" w:rsidRDefault="00F20DF2">
          <w:pPr>
            <w:pStyle w:val="3267E3132AE0414D9D755485E40D96EA"/>
          </w:pPr>
          <w:r w:rsidRPr="00C15887">
            <w:rPr>
              <w:rStyle w:val="PlaceholderText"/>
              <w:rFonts w:ascii="Calibri Light" w:hAnsi="Calibri Light"/>
              <w:highlight w:val="yellow"/>
            </w:rPr>
            <w:t>Click to enter a date</w:t>
          </w:r>
        </w:p>
      </w:docPartBody>
    </w:docPart>
    <w:docPart>
      <w:docPartPr>
        <w:name w:val="E9102F9F91B04CB6A171F66640FF8E0C"/>
        <w:category>
          <w:name w:val="General"/>
          <w:gallery w:val="placeholder"/>
        </w:category>
        <w:types>
          <w:type w:val="bbPlcHdr"/>
        </w:types>
        <w:behaviors>
          <w:behavior w:val="content"/>
        </w:behaviors>
        <w:guid w:val="{5A8D1983-90DB-41B3-B003-F9C43E4F7B90}"/>
      </w:docPartPr>
      <w:docPartBody>
        <w:p w:rsidR="00470F2F" w:rsidRDefault="00470F2F">
          <w:pPr>
            <w:pStyle w:val="E9102F9F91B04CB6A171F66640FF8E0C"/>
          </w:pPr>
          <w:r w:rsidRPr="00C15887">
            <w:rPr>
              <w:rStyle w:val="PlaceholderText"/>
              <w:rFonts w:ascii="Calibri Light" w:hAnsi="Calibri Light"/>
              <w:highlight w:val="yellow"/>
            </w:rPr>
            <w:t>Click to enter a date</w:t>
          </w:r>
        </w:p>
      </w:docPartBody>
    </w:docPart>
    <w:docPart>
      <w:docPartPr>
        <w:name w:val="13BEDA5FD6974A35B7DCD3CEEC465748"/>
        <w:category>
          <w:name w:val="General"/>
          <w:gallery w:val="placeholder"/>
        </w:category>
        <w:types>
          <w:type w:val="bbPlcHdr"/>
        </w:types>
        <w:behaviors>
          <w:behavior w:val="content"/>
        </w:behaviors>
        <w:guid w:val="{E04613E8-4DEE-4A8E-A642-BB0CD8880F2E}"/>
      </w:docPartPr>
      <w:docPartBody>
        <w:p w:rsidR="00470F2F" w:rsidRDefault="00470F2F" w:rsidP="00470F2F">
          <w:pPr>
            <w:pStyle w:val="13BEDA5FD6974A35B7DCD3CEEC465748"/>
          </w:pPr>
          <w:r w:rsidRPr="00D06FD2">
            <w:rPr>
              <w:rStyle w:val="PlaceholderText"/>
              <w:rFonts w:ascii="Calibri Light" w:hAnsi="Calibri Light" w:cs="Calibri Light"/>
              <w:highlight w:val="yellow"/>
            </w:rPr>
            <w:t>Click or enter date.</w:t>
          </w:r>
        </w:p>
      </w:docPartBody>
    </w:docPart>
    <w:docPart>
      <w:docPartPr>
        <w:name w:val="72895F0E7B734E2AA295A1841999AECA"/>
        <w:category>
          <w:name w:val="General"/>
          <w:gallery w:val="placeholder"/>
        </w:category>
        <w:types>
          <w:type w:val="bbPlcHdr"/>
        </w:types>
        <w:behaviors>
          <w:behavior w:val="content"/>
        </w:behaviors>
        <w:guid w:val="{629C73C8-DA52-4CFC-AC04-5CF4EAF5307B}"/>
      </w:docPartPr>
      <w:docPartBody>
        <w:p w:rsidR="00470F2F" w:rsidRDefault="00470F2F" w:rsidP="00470F2F">
          <w:pPr>
            <w:pStyle w:val="72895F0E7B734E2AA295A1841999AECA"/>
          </w:pPr>
          <w:r w:rsidRPr="00D06FD2">
            <w:rPr>
              <w:rStyle w:val="PlaceholderText"/>
              <w:rFonts w:ascii="Calibri Light" w:hAnsi="Calibri Light" w:cs="Calibri Light"/>
              <w:highlight w:val="yellow"/>
            </w:rPr>
            <w:t>Click or enter date.</w:t>
          </w:r>
        </w:p>
      </w:docPartBody>
    </w:docPart>
    <w:docPart>
      <w:docPartPr>
        <w:name w:val="333E49A44C4941449D61FAFEEB615809"/>
        <w:category>
          <w:name w:val="General"/>
          <w:gallery w:val="placeholder"/>
        </w:category>
        <w:types>
          <w:type w:val="bbPlcHdr"/>
        </w:types>
        <w:behaviors>
          <w:behavior w:val="content"/>
        </w:behaviors>
        <w:guid w:val="{6B30C28D-8A7E-4AE5-8540-8EE843253583}"/>
      </w:docPartPr>
      <w:docPartBody>
        <w:p w:rsidR="00470F2F" w:rsidRDefault="00470F2F" w:rsidP="00470F2F">
          <w:pPr>
            <w:pStyle w:val="333E49A44C4941449D61FAFEEB615809"/>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2D2ACCCD781149B88EB62B287E97AC4F"/>
        <w:category>
          <w:name w:val="General"/>
          <w:gallery w:val="placeholder"/>
        </w:category>
        <w:types>
          <w:type w:val="bbPlcHdr"/>
        </w:types>
        <w:behaviors>
          <w:behavior w:val="content"/>
        </w:behaviors>
        <w:guid w:val="{0D2F61B6-D782-4D3C-8590-08C5B097D248}"/>
      </w:docPartPr>
      <w:docPartBody>
        <w:p w:rsidR="00470F2F" w:rsidRDefault="00470F2F" w:rsidP="00470F2F">
          <w:pPr>
            <w:pStyle w:val="2D2ACCCD781149B88EB62B287E97AC4F"/>
          </w:pPr>
          <w:r w:rsidRPr="00D06FD2">
            <w:rPr>
              <w:rStyle w:val="PlaceholderText"/>
              <w:rFonts w:ascii="Calibri Light" w:hAnsi="Calibri Light" w:cs="Calibri Light"/>
              <w:highlight w:val="yellow"/>
            </w:rPr>
            <w:t>Click or enter date.</w:t>
          </w:r>
        </w:p>
      </w:docPartBody>
    </w:docPart>
    <w:docPart>
      <w:docPartPr>
        <w:name w:val="C4149A18DB344E0BA107FA9991D7AB1E"/>
        <w:category>
          <w:name w:val="General"/>
          <w:gallery w:val="placeholder"/>
        </w:category>
        <w:types>
          <w:type w:val="bbPlcHdr"/>
        </w:types>
        <w:behaviors>
          <w:behavior w:val="content"/>
        </w:behaviors>
        <w:guid w:val="{39E1E57D-5F44-421A-9353-31409154C794}"/>
      </w:docPartPr>
      <w:docPartBody>
        <w:p w:rsidR="00470F2F" w:rsidRDefault="00470F2F" w:rsidP="00470F2F">
          <w:pPr>
            <w:pStyle w:val="C4149A18DB344E0BA107FA9991D7AB1E"/>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Arial"/>
    <w:charset w:val="00"/>
    <w:family w:val="swiss"/>
    <w:pitch w:val="variable"/>
    <w:sig w:usb0="00000001"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6652F"/>
    <w:rsid w:val="000A23CA"/>
    <w:rsid w:val="000F06F2"/>
    <w:rsid w:val="002E6E8E"/>
    <w:rsid w:val="00445C76"/>
    <w:rsid w:val="00470F2F"/>
    <w:rsid w:val="007315C4"/>
    <w:rsid w:val="00832E7C"/>
    <w:rsid w:val="008A626D"/>
    <w:rsid w:val="00CD576F"/>
    <w:rsid w:val="00CE5F56"/>
    <w:rsid w:val="00D02727"/>
    <w:rsid w:val="00DC3E09"/>
    <w:rsid w:val="00EB0097"/>
    <w:rsid w:val="00F20DF2"/>
    <w:rsid w:val="00FF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7B352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70F2F"/>
    <w:rPr>
      <w:color w:val="808080"/>
    </w:rPr>
  </w:style>
  <w:style w:type="paragraph" w:customStyle="1" w:styleId="5B1EAC2D2DB7418391DCC3BF7B06E86B">
    <w:name w:val="5B1EAC2D2DB7418391DCC3BF7B06E86B"/>
    <w:rsid w:val="00F20DF2"/>
  </w:style>
  <w:style w:type="paragraph" w:customStyle="1" w:styleId="3BF03210886241FAAD9219AAC9130234">
    <w:name w:val="3BF03210886241FAAD9219AAC9130234"/>
    <w:rsid w:val="00F20DF2"/>
  </w:style>
  <w:style w:type="paragraph" w:customStyle="1" w:styleId="1E71A13B82A442DC86BA6F291C7F82AD">
    <w:name w:val="1E71A13B82A442DC86BA6F291C7F82AD"/>
    <w:rsid w:val="00F20DF2"/>
  </w:style>
  <w:style w:type="paragraph" w:customStyle="1" w:styleId="BA771609A69248C0852F95763342823B">
    <w:name w:val="BA771609A69248C0852F95763342823B"/>
    <w:rsid w:val="00F20DF2"/>
  </w:style>
  <w:style w:type="paragraph" w:customStyle="1" w:styleId="A32D2EF91C7C4153B75F1EEF64800921">
    <w:name w:val="A32D2EF91C7C4153B75F1EEF64800921"/>
    <w:rsid w:val="007315C4"/>
    <w:rPr>
      <w:kern w:val="2"/>
      <w14:ligatures w14:val="standardContextual"/>
    </w:rPr>
  </w:style>
  <w:style w:type="paragraph" w:customStyle="1" w:styleId="3616A8F758C44B368EA6F6305F2EE179">
    <w:name w:val="3616A8F758C44B368EA6F6305F2EE179"/>
    <w:rsid w:val="007315C4"/>
    <w:rPr>
      <w:kern w:val="2"/>
      <w14:ligatures w14:val="standardContextual"/>
    </w:rPr>
  </w:style>
  <w:style w:type="paragraph" w:customStyle="1" w:styleId="2F6D07B2FAA1451B8ED12407E6317217">
    <w:name w:val="2F6D07B2FAA1451B8ED12407E6317217"/>
    <w:rsid w:val="007315C4"/>
    <w:rPr>
      <w:kern w:val="2"/>
      <w14:ligatures w14:val="standardContextual"/>
    </w:rPr>
  </w:style>
  <w:style w:type="paragraph" w:customStyle="1" w:styleId="4D48D94F3ACD408D81FA0A076C98630E">
    <w:name w:val="4D48D94F3ACD408D81FA0A076C98630E"/>
    <w:rPr>
      <w:kern w:val="2"/>
      <w14:ligatures w14:val="standardContextual"/>
    </w:rPr>
  </w:style>
  <w:style w:type="paragraph" w:customStyle="1" w:styleId="33B72D9B15854F6DADFAEF7CB6450FA6">
    <w:name w:val="33B72D9B15854F6DADFAEF7CB6450FA6"/>
    <w:rPr>
      <w:kern w:val="2"/>
      <w14:ligatures w14:val="standardContextual"/>
    </w:rPr>
  </w:style>
  <w:style w:type="paragraph" w:customStyle="1" w:styleId="5D3C405573E441E285E05C3A5F2656E7">
    <w:name w:val="5D3C405573E441E285E05C3A5F2656E7"/>
    <w:rPr>
      <w:kern w:val="2"/>
      <w14:ligatures w14:val="standardContextual"/>
    </w:rPr>
  </w:style>
  <w:style w:type="paragraph" w:customStyle="1" w:styleId="3267E3132AE0414D9D755485E40D96EA">
    <w:name w:val="3267E3132AE0414D9D755485E40D96EA"/>
    <w:rPr>
      <w:kern w:val="2"/>
      <w14:ligatures w14:val="standardContextual"/>
    </w:rPr>
  </w:style>
  <w:style w:type="paragraph" w:customStyle="1" w:styleId="E9102F9F91B04CB6A171F66640FF8E0C">
    <w:name w:val="E9102F9F91B04CB6A171F66640FF8E0C"/>
    <w:rPr>
      <w:kern w:val="2"/>
      <w14:ligatures w14:val="standardContextual"/>
    </w:rPr>
  </w:style>
  <w:style w:type="paragraph" w:customStyle="1" w:styleId="13BEDA5FD6974A35B7DCD3CEEC465748">
    <w:name w:val="13BEDA5FD6974A35B7DCD3CEEC465748"/>
    <w:rsid w:val="00470F2F"/>
    <w:rPr>
      <w:kern w:val="2"/>
      <w14:ligatures w14:val="standardContextual"/>
    </w:rPr>
  </w:style>
  <w:style w:type="paragraph" w:customStyle="1" w:styleId="72895F0E7B734E2AA295A1841999AECA">
    <w:name w:val="72895F0E7B734E2AA295A1841999AECA"/>
    <w:rsid w:val="00470F2F"/>
    <w:rPr>
      <w:kern w:val="2"/>
      <w14:ligatures w14:val="standardContextual"/>
    </w:rPr>
  </w:style>
  <w:style w:type="paragraph" w:customStyle="1" w:styleId="333E49A44C4941449D61FAFEEB615809">
    <w:name w:val="333E49A44C4941449D61FAFEEB615809"/>
    <w:rsid w:val="00470F2F"/>
    <w:rPr>
      <w:kern w:val="2"/>
      <w14:ligatures w14:val="standardContextual"/>
    </w:rPr>
  </w:style>
  <w:style w:type="paragraph" w:customStyle="1" w:styleId="2D2ACCCD781149B88EB62B287E97AC4F">
    <w:name w:val="2D2ACCCD781149B88EB62B287E97AC4F"/>
    <w:rsid w:val="00470F2F"/>
    <w:rPr>
      <w:kern w:val="2"/>
      <w14:ligatures w14:val="standardContextual"/>
    </w:rPr>
  </w:style>
  <w:style w:type="paragraph" w:customStyle="1" w:styleId="C4149A18DB344E0BA107FA9991D7AB1E">
    <w:name w:val="C4149A18DB344E0BA107FA9991D7AB1E"/>
    <w:rsid w:val="00470F2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59ad41-f995-48b1-ace8-2aeeec44a68a">
      <Terms xmlns="http://schemas.microsoft.com/office/infopath/2007/PartnerControls"/>
    </lcf76f155ced4ddcb4097134ff3c332f>
    <TaxCatchAll xmlns="14c9eaec-fb32-4d62-8237-3ae2a8c3df22" xsi:nil="true"/>
    <SharedWithUsers xmlns="14c9eaec-fb32-4d62-8237-3ae2a8c3df22">
      <UserInfo>
        <DisplayName>Conf. Room GV 102 - Video</DisplayName>
        <AccountId>287</AccountId>
        <AccountType/>
      </UserInfo>
      <UserInfo>
        <DisplayName>Nadia Lasri</DisplayName>
        <AccountId>103</AccountId>
        <AccountType/>
      </UserInfo>
      <UserInfo>
        <DisplayName>Lizzie Noonan</DisplayName>
        <AccountId>6247</AccountId>
        <AccountType/>
      </UserInfo>
      <UserInfo>
        <DisplayName>Hugo Baudrier</DisplayName>
        <AccountId>2922</AccountId>
        <AccountType/>
      </UserInfo>
      <UserInfo>
        <DisplayName>Reillie Acks</DisplayName>
        <AccountId>3992</AccountId>
        <AccountType/>
      </UserInfo>
    </SharedWithUsers>
    <_ip_UnifiedCompliancePolicyUIAction xmlns="http://schemas.microsoft.com/sharepoint/v3" xsi:nil="true"/>
    <Path xmlns="d159ad41-f995-48b1-ace8-2aeeec44a68a"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303CBCB931EE5B41B7DC5B397BC983C8" ma:contentTypeVersion="22" ma:contentTypeDescription="Create a new document." ma:contentTypeScope="" ma:versionID="17f4dd306ba5c6ee6252171231aec7b8">
  <xsd:schema xmlns:xsd="http://www.w3.org/2001/XMLSchema" xmlns:xs="http://www.w3.org/2001/XMLSchema" xmlns:p="http://schemas.microsoft.com/office/2006/metadata/properties" xmlns:ns1="http://schemas.microsoft.com/sharepoint/v3" xmlns:ns2="d159ad41-f995-48b1-ace8-2aeeec44a68a" xmlns:ns3="14c9eaec-fb32-4d62-8237-3ae2a8c3df22" targetNamespace="http://schemas.microsoft.com/office/2006/metadata/properties" ma:root="true" ma:fieldsID="6dfe8dd38fae969a1d79f0459be0f0ef" ns1:_="" ns2:_="" ns3:_="">
    <xsd:import namespace="http://schemas.microsoft.com/sharepoint/v3"/>
    <xsd:import namespace="d159ad41-f995-48b1-ace8-2aeeec44a68a"/>
    <xsd:import namespace="14c9eaec-fb32-4d62-8237-3ae2a8c3df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Path"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59ad41-f995-48b1-ace8-2aeeec44a6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70d68e6-a8d2-4eff-b5bc-b0eb521acf4d" ma:termSetId="09814cd3-568e-fe90-9814-8d621ff8fb84" ma:anchorId="fba54fb3-c3e1-fe81-a776-ca4b69148c4d" ma:open="true" ma:isKeyword="false">
      <xsd:complexType>
        <xsd:sequence>
          <xsd:element ref="pc:Terms" minOccurs="0" maxOccurs="1"/>
        </xsd:sequence>
      </xsd:complexType>
    </xsd:element>
    <xsd:element name="Path" ma:index="26" nillable="true" ma:displayName="Path" ma:description="Folder Path" ma:format="Dropdown" ma:internalName="Path">
      <xsd:simpleType>
        <xsd:restriction base="dms:Text">
          <xsd:maxLength value="255"/>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c9eaec-fb32-4d62-8237-3ae2a8c3df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86ff11a-94a0-44fa-83a1-225f832d4896}" ma:internalName="TaxCatchAll" ma:showField="CatchAllData" ma:web="14c9eaec-fb32-4d62-8237-3ae2a8c3df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2.xml><?xml version="1.0" encoding="utf-8"?>
<ds:datastoreItem xmlns:ds="http://schemas.openxmlformats.org/officeDocument/2006/customXml" ds:itemID="{4F523EBF-3878-427E-9F96-C6757992E2D3}">
  <ds:schemaRefs>
    <ds:schemaRef ds:uri="http://purl.org/dc/elements/1.1/"/>
    <ds:schemaRef ds:uri="http://schemas.microsoft.com/sharepoint/v3"/>
    <ds:schemaRef ds:uri="http://schemas.microsoft.com/office/infopath/2007/PartnerControls"/>
    <ds:schemaRef ds:uri="http://purl.org/dc/terms/"/>
    <ds:schemaRef ds:uri="http://schemas.openxmlformats.org/package/2006/metadata/core-properties"/>
    <ds:schemaRef ds:uri="546cd8d9-fe45-423a-8d31-a5f28b0c00b5"/>
    <ds:schemaRef ds:uri="http://schemas.microsoft.com/office/2006/documentManagement/types"/>
    <ds:schemaRef ds:uri="d0706217-df7c-4bf4-936d-b09aa3b837af"/>
    <ds:schemaRef ds:uri="83d48f40-1839-4323-880a-59bb9ce96e8c"/>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D9D85A8-65BC-40E9-9CCD-E15EBDB16E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F5741-EAB6-493D-B9AB-7F92112B6B96}"/>
</file>

<file path=customXml/itemProps5.xml><?xml version="1.0" encoding="utf-8"?>
<ds:datastoreItem xmlns:ds="http://schemas.openxmlformats.org/officeDocument/2006/customXml" ds:itemID="{59C27AF4-4DB4-45BB-AD6C-8C75F28D0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086</Words>
  <Characters>28995</Characters>
  <Application>Microsoft Office Word</Application>
  <DocSecurity>4</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34013</CharactersWithSpaces>
  <SharedDoc>false</SharedDoc>
  <HLinks>
    <vt:vector size="72" baseType="variant">
      <vt:variant>
        <vt:i4>2359331</vt:i4>
      </vt:variant>
      <vt:variant>
        <vt:i4>68</vt:i4>
      </vt:variant>
      <vt:variant>
        <vt:i4>0</vt:i4>
      </vt:variant>
      <vt:variant>
        <vt:i4>5</vt:i4>
      </vt:variant>
      <vt:variant>
        <vt:lpwstr>https://www.gavi.org/sites/default/files/document/gavi-alliance-whistleblower-policypdf.pdf</vt:lpwstr>
      </vt:variant>
      <vt:variant>
        <vt:lpwstr/>
      </vt:variant>
      <vt:variant>
        <vt:i4>3211277</vt:i4>
      </vt:variant>
      <vt:variant>
        <vt:i4>65</vt:i4>
      </vt:variant>
      <vt:variant>
        <vt:i4>0</vt:i4>
      </vt:variant>
      <vt:variant>
        <vt:i4>5</vt:i4>
      </vt:variant>
      <vt:variant>
        <vt:lpwstr>mailto:procurement@gavi.org</vt:lpwstr>
      </vt:variant>
      <vt:variant>
        <vt:lpwstr/>
      </vt:variant>
      <vt:variant>
        <vt:i4>5439507</vt:i4>
      </vt:variant>
      <vt:variant>
        <vt:i4>59</vt:i4>
      </vt:variant>
      <vt:variant>
        <vt:i4>0</vt:i4>
      </vt:variant>
      <vt:variant>
        <vt:i4>5</vt:i4>
      </vt:variant>
      <vt:variant>
        <vt:lpwstr>https://www.gavi.org/sites/default/files/rfp/gavi-terms-and-conditions-for-goods-and-services-agreements.pdf</vt:lpwstr>
      </vt:variant>
      <vt:variant>
        <vt:lpwstr/>
      </vt:variant>
      <vt:variant>
        <vt:i4>4522074</vt:i4>
      </vt:variant>
      <vt:variant>
        <vt:i4>50</vt:i4>
      </vt:variant>
      <vt:variant>
        <vt:i4>0</vt:i4>
      </vt:variant>
      <vt:variant>
        <vt:i4>5</vt:i4>
      </vt:variant>
      <vt:variant>
        <vt:lpwstr>https://na.eventscloud.com/ereg/index.php?eventid=600006&amp;</vt:lpwstr>
      </vt:variant>
      <vt:variant>
        <vt:lpwstr/>
      </vt:variant>
      <vt:variant>
        <vt:i4>3211277</vt:i4>
      </vt:variant>
      <vt:variant>
        <vt:i4>47</vt:i4>
      </vt:variant>
      <vt:variant>
        <vt:i4>0</vt:i4>
      </vt:variant>
      <vt:variant>
        <vt:i4>5</vt:i4>
      </vt:variant>
      <vt:variant>
        <vt:lpwstr>mailto:procurement@gavi.org</vt:lpwstr>
      </vt:variant>
      <vt:variant>
        <vt:lpwstr/>
      </vt:variant>
      <vt:variant>
        <vt:i4>3211277</vt:i4>
      </vt:variant>
      <vt:variant>
        <vt:i4>41</vt:i4>
      </vt:variant>
      <vt:variant>
        <vt:i4>0</vt:i4>
      </vt:variant>
      <vt:variant>
        <vt:i4>5</vt:i4>
      </vt:variant>
      <vt:variant>
        <vt:lpwstr>mailto:procurement@gavi.org</vt:lpwstr>
      </vt:variant>
      <vt:variant>
        <vt:lpwstr/>
      </vt:variant>
      <vt:variant>
        <vt:i4>3211277</vt:i4>
      </vt:variant>
      <vt:variant>
        <vt:i4>32</vt:i4>
      </vt:variant>
      <vt:variant>
        <vt:i4>0</vt:i4>
      </vt:variant>
      <vt:variant>
        <vt:i4>5</vt:i4>
      </vt:variant>
      <vt:variant>
        <vt:lpwstr>mailto:procurement@gavi.org</vt:lpwstr>
      </vt:variant>
      <vt:variant>
        <vt:lpwstr/>
      </vt:variant>
      <vt:variant>
        <vt:i4>3211277</vt:i4>
      </vt:variant>
      <vt:variant>
        <vt:i4>23</vt:i4>
      </vt:variant>
      <vt:variant>
        <vt:i4>0</vt:i4>
      </vt:variant>
      <vt:variant>
        <vt:i4>5</vt:i4>
      </vt:variant>
      <vt:variant>
        <vt:lpwstr>mailto:procurement@gavi.org</vt:lpwstr>
      </vt:variant>
      <vt:variant>
        <vt:lpwstr/>
      </vt:variant>
      <vt:variant>
        <vt:i4>3211277</vt:i4>
      </vt:variant>
      <vt:variant>
        <vt:i4>14</vt:i4>
      </vt:variant>
      <vt:variant>
        <vt:i4>0</vt:i4>
      </vt:variant>
      <vt:variant>
        <vt:i4>5</vt:i4>
      </vt:variant>
      <vt:variant>
        <vt:lpwstr>mailto:procurement@gavi.org</vt:lpwstr>
      </vt:variant>
      <vt:variant>
        <vt:lpwstr/>
      </vt:variant>
      <vt:variant>
        <vt:i4>4522074</vt:i4>
      </vt:variant>
      <vt:variant>
        <vt:i4>11</vt:i4>
      </vt:variant>
      <vt:variant>
        <vt:i4>0</vt:i4>
      </vt:variant>
      <vt:variant>
        <vt:i4>5</vt:i4>
      </vt:variant>
      <vt:variant>
        <vt:lpwstr>https://na.eventscloud.com/ereg/index.php?eventid=600006&amp;</vt:lpwstr>
      </vt:variant>
      <vt:variant>
        <vt:lpwstr/>
      </vt:variant>
      <vt:variant>
        <vt:i4>262237</vt:i4>
      </vt:variant>
      <vt:variant>
        <vt:i4>3</vt:i4>
      </vt:variant>
      <vt:variant>
        <vt:i4>0</vt:i4>
      </vt:variant>
      <vt:variant>
        <vt:i4>5</vt:i4>
      </vt:variant>
      <vt:variant>
        <vt:lpwstr>http://www.gavi.org/about/mission</vt:lpwstr>
      </vt:variant>
      <vt:variant>
        <vt:lpwstr/>
      </vt:variant>
      <vt:variant>
        <vt:i4>4325482</vt:i4>
      </vt:variant>
      <vt:variant>
        <vt:i4>0</vt:i4>
      </vt:variant>
      <vt:variant>
        <vt:i4>0</vt:i4>
      </vt:variant>
      <vt:variant>
        <vt:i4>5</vt:i4>
      </vt:variant>
      <vt:variant>
        <vt:lpwstr>C:\Users\mwattinger\AppData\Local\Microsoft\Windows\INetCache\Content.Outlook\ILKZ9D01\procurement@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cp:lastModifiedBy>Christina Banks</cp:lastModifiedBy>
  <cp:revision>2</cp:revision>
  <dcterms:created xsi:type="dcterms:W3CDTF">2024-04-24T18:29:00Z</dcterms:created>
  <dcterms:modified xsi:type="dcterms:W3CDTF">2024-04-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a957285-7815-485a-9751-5b273b784ad5_Enabled">
    <vt:lpwstr>true</vt:lpwstr>
  </property>
  <property fmtid="{D5CDD505-2E9C-101B-9397-08002B2CF9AE}" pid="3" name="MSIP_Label_0a957285-7815-485a-9751-5b273b784ad5_SetDate">
    <vt:lpwstr>2019-11-06T14:47:16Z</vt:lpwstr>
  </property>
  <property fmtid="{D5CDD505-2E9C-101B-9397-08002B2CF9AE}" pid="4" name="MSIP_Label_0a957285-7815-485a-9751-5b273b784ad5_Method">
    <vt:lpwstr>Privileged</vt:lpwstr>
  </property>
  <property fmtid="{D5CDD505-2E9C-101B-9397-08002B2CF9AE}" pid="5" name="MSIP_Label_0a957285-7815-485a-9751-5b273b784ad5_Name">
    <vt:lpwstr>0a957285-7815-485a-9751-5b273b784ad5</vt:lpwstr>
  </property>
  <property fmtid="{D5CDD505-2E9C-101B-9397-08002B2CF9AE}" pid="6" name="MSIP_Label_0a957285-7815-485a-9751-5b273b784ad5_SiteId">
    <vt:lpwstr>1de6d9f3-0daf-4df6-b9d6-5959f16f6118</vt:lpwstr>
  </property>
  <property fmtid="{D5CDD505-2E9C-101B-9397-08002B2CF9AE}" pid="7" name="MSIP_Label_0a957285-7815-485a-9751-5b273b784ad5_ActionId">
    <vt:lpwstr>2c18cbad-29ca-4a02-b558-0000f7abad66</vt:lpwstr>
  </property>
  <property fmtid="{D5CDD505-2E9C-101B-9397-08002B2CF9AE}" pid="8" name="MSIP_Label_0a957285-7815-485a-9751-5b273b784ad5_ContentBits">
    <vt:lpwstr>0</vt:lpwstr>
  </property>
  <property fmtid="{D5CDD505-2E9C-101B-9397-08002B2CF9AE}" pid="9" name="Health System Strengthening">
    <vt:lpwstr/>
  </property>
  <property fmtid="{D5CDD505-2E9C-101B-9397-08002B2CF9AE}" pid="10" name="Depto">
    <vt:lpwstr>1449;#Operations|418b2b1f-7362-4fc6-9309-da9b27bd1684</vt:lpwstr>
  </property>
  <property fmtid="{D5CDD505-2E9C-101B-9397-08002B2CF9AE}" pid="11" name="Country">
    <vt:lpwstr/>
  </property>
  <property fmtid="{D5CDD505-2E9C-101B-9397-08002B2CF9AE}" pid="12" name="Vaccine">
    <vt:lpwstr/>
  </property>
  <property fmtid="{D5CDD505-2E9C-101B-9397-08002B2CF9AE}" pid="13" name="Health">
    <vt:lpwstr/>
  </property>
  <property fmtid="{D5CDD505-2E9C-101B-9397-08002B2CF9AE}" pid="14" name="d1cc8e3ce74548b4802b698dbb551d86">
    <vt:lpwstr/>
  </property>
  <property fmtid="{D5CDD505-2E9C-101B-9397-08002B2CF9AE}" pid="15" name="kfa83adfad8641678ddaedda80d7e126">
    <vt:lpwstr/>
  </property>
  <property fmtid="{D5CDD505-2E9C-101B-9397-08002B2CF9AE}" pid="16" name="Programme and project management">
    <vt:lpwstr/>
  </property>
  <property fmtid="{D5CDD505-2E9C-101B-9397-08002B2CF9AE}" pid="17" name="Test">
    <vt:lpwstr/>
  </property>
  <property fmtid="{D5CDD505-2E9C-101B-9397-08002B2CF9AE}" pid="18" name="_ExtendedDescription">
    <vt:lpwstr/>
  </property>
  <property fmtid="{D5CDD505-2E9C-101B-9397-08002B2CF9AE}" pid="19" name="ContentTypeId">
    <vt:lpwstr>0x010100303CBCB931EE5B41B7DC5B397BC983C8</vt:lpwstr>
  </property>
  <property fmtid="{D5CDD505-2E9C-101B-9397-08002B2CF9AE}" pid="20" name="_dlc_DocIdItemGuid">
    <vt:lpwstr>10826702-19da-407c-8488-f7388fc29c52</vt:lpwstr>
  </property>
  <property fmtid="{D5CDD505-2E9C-101B-9397-08002B2CF9AE}" pid="21" name="MediaServiceImageTags">
    <vt:lpwstr/>
  </property>
  <property fmtid="{D5CDD505-2E9C-101B-9397-08002B2CF9AE}" pid="22" name="TaxCatchAll">
    <vt:lpwstr/>
  </property>
  <property fmtid="{D5CDD505-2E9C-101B-9397-08002B2CF9AE}" pid="23" name="SharedWithUsers">
    <vt:lpwstr>287;#Nadia Lasri;#40469;#Lizzie Noonan;#33601;#Reillie Acks;#25466;#Hugo Baudrier</vt:lpwstr>
  </property>
  <property fmtid="{D5CDD505-2E9C-101B-9397-08002B2CF9AE}" pid="24" name="MSIP_Label_4ebf9569-1bac-4dd4-8253-371ebfda3dfd_Enabled">
    <vt:lpwstr>true</vt:lpwstr>
  </property>
  <property fmtid="{D5CDD505-2E9C-101B-9397-08002B2CF9AE}" pid="25" name="MSIP_Label_4ebf9569-1bac-4dd4-8253-371ebfda3dfd_SetDate">
    <vt:lpwstr>2024-04-24T18:29:11Z</vt:lpwstr>
  </property>
  <property fmtid="{D5CDD505-2E9C-101B-9397-08002B2CF9AE}" pid="26" name="MSIP_Label_4ebf9569-1bac-4dd4-8253-371ebfda3dfd_Method">
    <vt:lpwstr>Standard</vt:lpwstr>
  </property>
  <property fmtid="{D5CDD505-2E9C-101B-9397-08002B2CF9AE}" pid="27" name="MSIP_Label_4ebf9569-1bac-4dd4-8253-371ebfda3dfd_Name">
    <vt:lpwstr>No label</vt:lpwstr>
  </property>
  <property fmtid="{D5CDD505-2E9C-101B-9397-08002B2CF9AE}" pid="28" name="MSIP_Label_4ebf9569-1bac-4dd4-8253-371ebfda3dfd_SiteId">
    <vt:lpwstr>cf18f47b-7e4a-4ac0-9e92-c216a1528ccc</vt:lpwstr>
  </property>
  <property fmtid="{D5CDD505-2E9C-101B-9397-08002B2CF9AE}" pid="29" name="MSIP_Label_4ebf9569-1bac-4dd4-8253-371ebfda3dfd_ActionId">
    <vt:lpwstr>57175b05-19a2-4a69-b4a4-478846ad27f9</vt:lpwstr>
  </property>
  <property fmtid="{D5CDD505-2E9C-101B-9397-08002B2CF9AE}" pid="30" name="MSIP_Label_4ebf9569-1bac-4dd4-8253-371ebfda3dfd_ContentBits">
    <vt:lpwstr>0</vt:lpwstr>
  </property>
</Properties>
</file>